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4338" w:rsidRPr="000A68C7" w:rsidRDefault="00760E4C" w:rsidP="001A4338">
      <w:pPr>
        <w:jc w:val="center"/>
        <w:rPr>
          <w:rFonts w:ascii="Pyidaungsu" w:hAnsi="Pyidaungsu" w:cs="Pyidaungsu"/>
          <w:b/>
          <w:sz w:val="26"/>
          <w:szCs w:val="26"/>
          <w:shd w:val="clear" w:color="auto" w:fill="FFFFFF"/>
        </w:rPr>
      </w:pPr>
      <w:r>
        <w:rPr>
          <w:rFonts w:ascii="Pyidaungsu" w:hAnsi="Pyidaungsu" w:cs="Pyidaungsu"/>
          <w:b/>
          <w:noProof/>
          <w:sz w:val="26"/>
          <w:szCs w:val="26"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0325</wp:posOffset>
                </wp:positionH>
                <wp:positionV relativeFrom="paragraph">
                  <wp:posOffset>49530</wp:posOffset>
                </wp:positionV>
                <wp:extent cx="6043295" cy="8749665"/>
                <wp:effectExtent l="41275" t="40005" r="40005" b="40005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43295" cy="8749665"/>
                        </a:xfrm>
                        <a:prstGeom prst="roundRect">
                          <a:avLst>
                            <a:gd name="adj" fmla="val 5727"/>
                          </a:avLst>
                        </a:prstGeom>
                        <a:noFill/>
                        <a:ln w="76200" cmpd="tri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4" o:spid="_x0000_s1026" style="position:absolute;margin-left:4.75pt;margin-top:3.9pt;width:475.85pt;height:688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375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" filled="f" strokeweight="6pt">
                <v:stroke linestyle="thickBetweenThin"/>
              </v:roundrect>
            </w:pict>
          </mc:Fallback>
        </mc:AlternateContent>
      </w:r>
    </w:p>
    <w:p w:rsidR="001A4338" w:rsidRPr="000A68C7" w:rsidRDefault="001A4338" w:rsidP="001A4338">
      <w:pPr>
        <w:jc w:val="center"/>
        <w:rPr>
          <w:rFonts w:ascii="Pyidaungsu" w:hAnsi="Pyidaungsu" w:cs="Pyidaungsu"/>
          <w:b/>
          <w:sz w:val="26"/>
          <w:szCs w:val="26"/>
          <w:shd w:val="clear" w:color="auto" w:fill="FFFFFF"/>
        </w:rPr>
      </w:pPr>
    </w:p>
    <w:p w:rsidR="00AF6336" w:rsidRPr="000A68C7" w:rsidRDefault="00AF6336" w:rsidP="00AF6336">
      <w:pPr>
        <w:spacing w:before="120" w:line="240" w:lineRule="auto"/>
        <w:jc w:val="center"/>
        <w:rPr>
          <w:rFonts w:ascii="Pyidaungsu" w:hAnsi="Pyidaungsu" w:cs="Pyidaungsu"/>
          <w:b/>
          <w:sz w:val="26"/>
          <w:szCs w:val="26"/>
        </w:rPr>
      </w:pP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ပြည်ထောင်စုသမ္မတမြန်မာနိုင်ငံတော်အစိုးရ</w:t>
      </w:r>
    </w:p>
    <w:p w:rsidR="00AF6336" w:rsidRPr="000A68C7" w:rsidRDefault="00760E4C" w:rsidP="00760E4C">
      <w:pPr>
        <w:spacing w:before="120" w:line="240" w:lineRule="auto"/>
        <w:jc w:val="center"/>
        <w:rPr>
          <w:rFonts w:ascii="Pyidaungsu" w:hAnsi="Pyidaungsu" w:cs="Pyidaungsu"/>
          <w:b/>
          <w:sz w:val="26"/>
          <w:szCs w:val="26"/>
        </w:rPr>
      </w:pPr>
      <w:proofErr w:type="spellStart"/>
      <w:r>
        <w:rPr>
          <w:rFonts w:ascii="Pyidaungsu" w:hAnsi="Pyidaungsu" w:cs="Pyidaungsu"/>
          <w:b/>
          <w:bCs/>
          <w:sz w:val="26"/>
          <w:szCs w:val="26"/>
          <w:lang w:bidi="my-MM"/>
        </w:rPr>
        <w:t>ရင်းနှီးမ</w:t>
      </w:r>
      <w:proofErr w:type="spellEnd"/>
      <w:r>
        <w:rPr>
          <w:rFonts w:ascii="Pyidaungsu" w:hAnsi="Pyidaungsu" w:cs="Pyidaungsu"/>
          <w:b/>
          <w:bCs/>
          <w:sz w:val="26"/>
          <w:szCs w:val="26"/>
          <w:lang w:bidi="my-MM"/>
        </w:rPr>
        <w:t>ြှ</w:t>
      </w:r>
      <w:proofErr w:type="spellStart"/>
      <w:r>
        <w:rPr>
          <w:rFonts w:ascii="Pyidaungsu" w:hAnsi="Pyidaungsu" w:cs="Pyidaungsu"/>
          <w:b/>
          <w:bCs/>
          <w:sz w:val="26"/>
          <w:szCs w:val="26"/>
          <w:lang w:bidi="my-MM"/>
        </w:rPr>
        <w:t>ုပ်နှံမှု</w:t>
      </w:r>
      <w:proofErr w:type="spellEnd"/>
      <w:r w:rsidR="00AF6336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နှင့်</w:t>
      </w:r>
      <w:r>
        <w:rPr>
          <w:rFonts w:ascii="Pyidaungsu" w:hAnsi="Pyidaungsu" w:cs="Pyidaungsu"/>
          <w:b/>
          <w:bCs/>
          <w:sz w:val="26"/>
          <w:szCs w:val="26"/>
          <w:lang w:bidi="my-MM"/>
        </w:rPr>
        <w:t xml:space="preserve"> </w:t>
      </w:r>
      <w:proofErr w:type="spellStart"/>
      <w:r>
        <w:rPr>
          <w:rFonts w:ascii="Pyidaungsu" w:hAnsi="Pyidaungsu" w:cs="Pyidaungsu"/>
          <w:b/>
          <w:bCs/>
          <w:sz w:val="26"/>
          <w:szCs w:val="26"/>
          <w:lang w:bidi="my-MM"/>
        </w:rPr>
        <w:t>နိုင်ငံခြားစီးပွားဆက်သွယ်ရေးဝန်ကြီးဌာန</w:t>
      </w:r>
      <w:proofErr w:type="spellEnd"/>
    </w:p>
    <w:p w:rsidR="00AF6336" w:rsidRPr="000A68C7" w:rsidRDefault="00760E4C" w:rsidP="00AF6336">
      <w:pPr>
        <w:spacing w:before="120" w:line="240" w:lineRule="auto"/>
        <w:jc w:val="center"/>
        <w:rPr>
          <w:rFonts w:ascii="Pyidaungsu" w:hAnsi="Pyidaungsu" w:cs="Pyidaungsu"/>
          <w:b/>
          <w:sz w:val="26"/>
          <w:szCs w:val="26"/>
        </w:rPr>
      </w:pPr>
      <w:r>
        <w:rPr>
          <w:noProof/>
          <w:lang w:val="en-GB" w:eastAsia="en-GB"/>
        </w:rPr>
        <w:drawing>
          <wp:inline distT="0" distB="0" distL="0" distR="0" wp14:anchorId="2933C17E" wp14:editId="7FAE9DAA">
            <wp:extent cx="1314450" cy="1238250"/>
            <wp:effectExtent l="0" t="0" r="0" b="0"/>
            <wp:docPr id="1" name="Picture 1" descr="MIFER Activities-MIF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FER Activities-MIFE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6336" w:rsidRPr="000A68C7" w:rsidRDefault="00AF6336" w:rsidP="002C12C2">
      <w:pPr>
        <w:spacing w:line="240" w:lineRule="auto"/>
        <w:jc w:val="center"/>
        <w:rPr>
          <w:rFonts w:ascii="Pyidaungsu" w:hAnsi="Pyidaungsu" w:cs="Pyidaungsu"/>
          <w:b/>
          <w:sz w:val="26"/>
          <w:szCs w:val="26"/>
        </w:rPr>
      </w:pPr>
    </w:p>
    <w:p w:rsidR="006D771D" w:rsidRPr="000A68C7" w:rsidRDefault="005732FB" w:rsidP="00AF6336">
      <w:pPr>
        <w:spacing w:before="120"/>
        <w:jc w:val="center"/>
        <w:rPr>
          <w:rFonts w:ascii="Pyidaungsu" w:hAnsi="Pyidaungsu" w:cs="Pyidaungsu"/>
          <w:b/>
          <w:sz w:val="26"/>
          <w:szCs w:val="26"/>
        </w:rPr>
      </w:pPr>
      <w:r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တရုတ်</w:t>
      </w:r>
      <w:r w:rsidR="003E03D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ပြည်သူ့</w:t>
      </w:r>
      <w:r w:rsidR="006D771D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သမ္မတနိုင်ငံ၊</w:t>
      </w:r>
      <w:r w:rsidR="006D771D"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Jiangxi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ပြည်နယ်၊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Nanchang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မြို့</w:t>
      </w:r>
      <w:r w:rsidR="006D771D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တွင်</w:t>
      </w:r>
      <w:r w:rsidR="006D771D" w:rsidRPr="000A68C7">
        <w:rPr>
          <w:rFonts w:ascii="Pyidaungsu" w:hAnsi="Pyidaungsu" w:cs="Pyidaungsu"/>
          <w:b/>
          <w:sz w:val="26"/>
          <w:szCs w:val="26"/>
        </w:rPr>
        <w:t xml:space="preserve"> </w:t>
      </w:r>
    </w:p>
    <w:p w:rsidR="00BF30CB" w:rsidRPr="000A68C7" w:rsidRDefault="006D771D" w:rsidP="00AF6336">
      <w:pPr>
        <w:spacing w:before="120"/>
        <w:jc w:val="center"/>
        <w:rPr>
          <w:rFonts w:ascii="Pyidaungsu" w:hAnsi="Pyidaungsu" w:cs="Pyidaungsu"/>
          <w:b/>
          <w:sz w:val="26"/>
          <w:szCs w:val="26"/>
        </w:rPr>
      </w:pP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၂၀</w:t>
      </w:r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၂၁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ခုနှစ်</w:t>
      </w:r>
      <w:r w:rsidR="007745F1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၊</w:t>
      </w:r>
      <w:r w:rsidR="007745F1">
        <w:rPr>
          <w:rFonts w:ascii="Pyidaungsu" w:hAnsi="Pyidaungsu" w:cs="Pyidaungsu"/>
          <w:b/>
          <w:sz w:val="26"/>
          <w:szCs w:val="26"/>
        </w:rPr>
        <w:t xml:space="preserve"> </w:t>
      </w:r>
      <w:r w:rsidR="007745F1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စက်တင်ဘာလ</w:t>
      </w:r>
      <w:r w:rsidR="007745F1">
        <w:rPr>
          <w:rFonts w:ascii="Pyidaungsu" w:hAnsi="Pyidaungsu" w:cs="Pyidaungsu"/>
          <w:b/>
          <w:sz w:val="26"/>
          <w:szCs w:val="26"/>
        </w:rPr>
        <w:t xml:space="preserve"> </w:t>
      </w:r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၁၅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ရက်နေ့မှ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၂၀</w:t>
      </w:r>
      <w:r w:rsidR="007745F1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၂</w:t>
      </w:r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၃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ခုနှစ်၊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proofErr w:type="spellStart"/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ဇူလိုင</w:t>
      </w:r>
      <w:proofErr w:type="spellEnd"/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်</w:t>
      </w: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လ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၁၃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ရက်နေ့အထိ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</w:p>
    <w:p w:rsidR="00BF30CB" w:rsidRPr="000A68C7" w:rsidRDefault="006D771D" w:rsidP="00BF30CB">
      <w:pPr>
        <w:spacing w:before="120"/>
        <w:jc w:val="center"/>
        <w:rPr>
          <w:rFonts w:ascii="Pyidaungsu" w:hAnsi="Pyidaungsu" w:cs="Pyidaungsu"/>
          <w:b/>
          <w:sz w:val="26"/>
          <w:szCs w:val="26"/>
        </w:rPr>
      </w:pP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ဖွင့်လှစ်ခဲ့သည့်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7745F1" w:rsidRPr="007745F1">
        <w:rPr>
          <w:rFonts w:ascii="Pyidaungsu" w:hAnsi="Pyidaungsu" w:cs="Pyidaungsu"/>
          <w:b/>
          <w:sz w:val="26"/>
          <w:szCs w:val="26"/>
        </w:rPr>
        <w:t>Master of International Business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</w:p>
    <w:p w:rsidR="00AF6336" w:rsidRDefault="006D771D" w:rsidP="00BF30CB">
      <w:pPr>
        <w:spacing w:before="120"/>
        <w:jc w:val="center"/>
        <w:rPr>
          <w:rFonts w:ascii="Pyidaungsu" w:hAnsi="Pyidaungsu" w:cs="Pyidaungsu"/>
          <w:b/>
          <w:sz w:val="26"/>
          <w:szCs w:val="26"/>
        </w:rPr>
      </w:pP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သင်တန်းသို့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တက်ရောက်ခဲ့မှု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AF6336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အစီရင်ခံစာ</w:t>
      </w:r>
    </w:p>
    <w:p w:rsidR="00AF6336" w:rsidRDefault="00AF6336" w:rsidP="00AF6336">
      <w:pPr>
        <w:spacing w:before="120"/>
        <w:rPr>
          <w:rFonts w:ascii="Pyidaungsu" w:hAnsi="Pyidaungsu" w:cs="Pyidaungsu"/>
          <w:b/>
          <w:sz w:val="26"/>
          <w:szCs w:val="26"/>
        </w:rPr>
      </w:pPr>
    </w:p>
    <w:p w:rsidR="007745F1" w:rsidRDefault="007745F1" w:rsidP="00AF6336">
      <w:pPr>
        <w:spacing w:before="120"/>
        <w:rPr>
          <w:rFonts w:ascii="Pyidaungsu" w:hAnsi="Pyidaungsu" w:cs="Pyidaungsu"/>
          <w:b/>
          <w:sz w:val="26"/>
          <w:szCs w:val="26"/>
        </w:rPr>
      </w:pPr>
    </w:p>
    <w:p w:rsidR="007745F1" w:rsidRPr="000A68C7" w:rsidRDefault="007745F1" w:rsidP="00AF6336">
      <w:pPr>
        <w:spacing w:before="120"/>
        <w:rPr>
          <w:rFonts w:ascii="Pyidaungsu" w:hAnsi="Pyidaungsu" w:cs="Pyidaungsu"/>
          <w:b/>
          <w:sz w:val="26"/>
          <w:szCs w:val="26"/>
        </w:rPr>
      </w:pPr>
    </w:p>
    <w:p w:rsidR="00AF6336" w:rsidRPr="000A68C7" w:rsidRDefault="00AF6336" w:rsidP="00AF6336">
      <w:pPr>
        <w:spacing w:before="120"/>
        <w:rPr>
          <w:rFonts w:ascii="Pyidaungsu" w:hAnsi="Pyidaungsu" w:cs="Pyidaungsu"/>
          <w:b/>
          <w:sz w:val="26"/>
          <w:szCs w:val="26"/>
        </w:rPr>
      </w:pPr>
    </w:p>
    <w:p w:rsidR="00AF6336" w:rsidRPr="000A68C7" w:rsidRDefault="00AF6336" w:rsidP="00AF6336">
      <w:pPr>
        <w:spacing w:before="120"/>
        <w:rPr>
          <w:rFonts w:ascii="Pyidaungsu" w:hAnsi="Pyidaungsu" w:cs="Pyidaungsu"/>
          <w:b/>
          <w:sz w:val="26"/>
          <w:szCs w:val="26"/>
        </w:rPr>
      </w:pPr>
    </w:p>
    <w:p w:rsidR="002C12C2" w:rsidRPr="000A68C7" w:rsidRDefault="002C12C2" w:rsidP="00AF6336">
      <w:pPr>
        <w:spacing w:before="120"/>
        <w:rPr>
          <w:rFonts w:ascii="Pyidaungsu" w:hAnsi="Pyidaungsu" w:cs="Pyidaungsu"/>
          <w:b/>
          <w:sz w:val="26"/>
          <w:szCs w:val="26"/>
        </w:rPr>
      </w:pPr>
    </w:p>
    <w:p w:rsidR="00A35C59" w:rsidRPr="000A68C7" w:rsidRDefault="00AF6336" w:rsidP="006D771D">
      <w:pPr>
        <w:spacing w:before="120"/>
        <w:ind w:left="270"/>
        <w:rPr>
          <w:rFonts w:ascii="Pyidaungsu" w:hAnsi="Pyidaungsu" w:cs="Pyidaungsu"/>
          <w:b/>
          <w:sz w:val="26"/>
          <w:szCs w:val="26"/>
        </w:rPr>
      </w:pP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ရက်စွဲ။</w:t>
      </w:r>
      <w:r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6D771D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၂၀</w:t>
      </w:r>
      <w:r w:rsidR="007745F1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၂</w:t>
      </w:r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၃</w:t>
      </w:r>
      <w:r w:rsidR="006D771D"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6D771D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ခုနှစ်၊</w:t>
      </w:r>
      <w:r w:rsidR="006D771D"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7745F1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ဇူလိုင်</w:t>
      </w:r>
      <w:r w:rsidR="006D771D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လ</w:t>
      </w:r>
      <w:r w:rsidR="006D771D"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၂၀</w:t>
      </w:r>
      <w:r w:rsidR="006D771D"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6D771D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ရက်။</w:t>
      </w:r>
      <w:r w:rsidR="00510F93" w:rsidRPr="000A68C7">
        <w:rPr>
          <w:rFonts w:ascii="Pyidaungsu" w:hAnsi="Pyidaungsu" w:cs="Pyidaungsu"/>
          <w:b/>
          <w:sz w:val="26"/>
          <w:szCs w:val="26"/>
        </w:rPr>
        <w:br w:type="page"/>
      </w:r>
    </w:p>
    <w:p w:rsidR="00790BA7" w:rsidRPr="000A68C7" w:rsidRDefault="00790BA7" w:rsidP="00A35C59">
      <w:pPr>
        <w:rPr>
          <w:rFonts w:ascii="Pyidaungsu" w:hAnsi="Pyidaungsu" w:cs="Pyidaungsu"/>
          <w:b/>
          <w:sz w:val="26"/>
          <w:szCs w:val="26"/>
        </w:rPr>
        <w:sectPr w:rsidR="00790BA7" w:rsidRPr="000A68C7" w:rsidSect="00177E24">
          <w:headerReference w:type="default" r:id="rId10"/>
          <w:footerReference w:type="default" r:id="rId11"/>
          <w:headerReference w:type="first" r:id="rId12"/>
          <w:footerReference w:type="first" r:id="rId13"/>
          <w:pgSz w:w="11909" w:h="16834" w:code="9"/>
          <w:pgMar w:top="1440" w:right="720" w:bottom="1440" w:left="1440" w:header="720" w:footer="720" w:gutter="0"/>
          <w:pgNumType w:start="1"/>
          <w:cols w:space="720"/>
          <w:titlePg/>
          <w:docGrid w:linePitch="360"/>
        </w:sectPr>
      </w:pPr>
    </w:p>
    <w:p w:rsidR="00DD4FB5" w:rsidRPr="000A68C7" w:rsidRDefault="00DD4FB5" w:rsidP="00DD4FB5">
      <w:pPr>
        <w:jc w:val="center"/>
        <w:rPr>
          <w:rFonts w:ascii="Pyidaungsu" w:hAnsi="Pyidaungsu" w:cs="Pyidaungsu"/>
          <w:b/>
          <w:sz w:val="26"/>
          <w:szCs w:val="26"/>
        </w:rPr>
      </w:pP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lastRenderedPageBreak/>
        <w:t>မာတိကာ</w:t>
      </w:r>
    </w:p>
    <w:p w:rsidR="00DD4FB5" w:rsidRPr="000A68C7" w:rsidRDefault="00DD4FB5" w:rsidP="00DD4FB5">
      <w:pPr>
        <w:tabs>
          <w:tab w:val="left" w:pos="0"/>
          <w:tab w:val="center" w:pos="4140"/>
          <w:tab w:val="left" w:pos="7200"/>
        </w:tabs>
        <w:rPr>
          <w:rFonts w:ascii="Pyidaungsu" w:hAnsi="Pyidaungsu" w:cs="Pyidaungsu"/>
          <w:b/>
          <w:sz w:val="26"/>
          <w:szCs w:val="26"/>
        </w:rPr>
      </w:pP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စဉ်</w:t>
      </w:r>
      <w:r w:rsidRPr="000A68C7">
        <w:rPr>
          <w:rFonts w:ascii="Pyidaungsu" w:hAnsi="Pyidaungsu" w:cs="Pyidaungsu"/>
          <w:b/>
          <w:sz w:val="26"/>
          <w:szCs w:val="26"/>
        </w:rPr>
        <w:tab/>
      </w: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အကြောင်းအရာ</w:t>
      </w:r>
      <w:r w:rsidRPr="000A68C7">
        <w:rPr>
          <w:rFonts w:ascii="Pyidaungsu" w:hAnsi="Pyidaungsu" w:cs="Pyidaungsu"/>
          <w:b/>
          <w:sz w:val="26"/>
          <w:szCs w:val="26"/>
        </w:rPr>
        <w:tab/>
      </w: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စာမျက်နှာ</w:t>
      </w:r>
    </w:p>
    <w:p w:rsidR="00DD4FB5" w:rsidRPr="000A68C7" w:rsidRDefault="00DD4FB5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နိဒါန်း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</w:t>
      </w:r>
    </w:p>
    <w:p w:rsidR="00DD4FB5" w:rsidRPr="000A68C7" w:rsidRDefault="00DD4FB5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၂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၏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ရည်ရွယ်ချက်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၂</w:t>
      </w:r>
    </w:p>
    <w:p w:rsidR="00DD4FB5" w:rsidRPr="000A68C7" w:rsidRDefault="00DD4FB5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၃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တက်ရောက်ရန်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ထွက်ခွာခြင်းနှင့်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ပြန်လည်ရောက်ရှိခြင်း</w:t>
      </w:r>
      <w:r w:rsidRPr="000A68C7">
        <w:rPr>
          <w:rFonts w:ascii="Pyidaungsu" w:hAnsi="Pyidaungsu" w:cs="Pyidaungsu"/>
          <w:sz w:val="26"/>
          <w:szCs w:val="26"/>
        </w:rPr>
        <w:tab/>
      </w:r>
      <w:r w:rsidR="00735BFA" w:rsidRPr="000A68C7">
        <w:rPr>
          <w:rFonts w:ascii="Pyidaungsu" w:hAnsi="Pyidaungsu" w:cs="Pyidaungsu"/>
          <w:sz w:val="26"/>
          <w:szCs w:val="26"/>
          <w:cs/>
          <w:lang w:bidi="my-MM"/>
        </w:rPr>
        <w:t>၂</w:t>
      </w:r>
    </w:p>
    <w:p w:rsidR="00DD4FB5" w:rsidRPr="000A68C7" w:rsidRDefault="00DD4FB5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၄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တက်ရောက်ရန်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တည်းခိုနေထိုင်ခြင်း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၃</w:t>
      </w:r>
    </w:p>
    <w:p w:rsidR="00DD4FB5" w:rsidRPr="000A68C7" w:rsidRDefault="00DD4FB5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၅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သို့တက်ရောက်သူများ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၃</w:t>
      </w:r>
    </w:p>
    <w:p w:rsidR="00DD4FB5" w:rsidRPr="000A68C7" w:rsidRDefault="00DD4FB5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၆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ဖွင့်ပွဲအခမ်းအနားကျင်းပခြင်း</w:t>
      </w:r>
      <w:r w:rsidRPr="000A68C7">
        <w:rPr>
          <w:rFonts w:ascii="Pyidaungsu" w:hAnsi="Pyidaungsu" w:cs="Pyidaungsu"/>
          <w:sz w:val="26"/>
          <w:szCs w:val="26"/>
        </w:rPr>
        <w:tab/>
      </w:r>
      <w:r w:rsidR="00735BFA" w:rsidRPr="000A68C7">
        <w:rPr>
          <w:rFonts w:ascii="Pyidaungsu" w:hAnsi="Pyidaungsu" w:cs="Pyidaungsu"/>
          <w:sz w:val="26"/>
          <w:szCs w:val="26"/>
          <w:cs/>
          <w:lang w:bidi="my-MM"/>
        </w:rPr>
        <w:t>၃</w:t>
      </w:r>
    </w:p>
    <w:p w:rsidR="00DD4FB5" w:rsidRPr="000A68C7" w:rsidRDefault="00DD4FB5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၇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ကာလနှင့်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လေ့လာသင်ယူခဲ့သည့်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ဘာသာရပ်များ</w:t>
      </w:r>
      <w:r w:rsidRPr="000A68C7">
        <w:rPr>
          <w:rFonts w:ascii="Pyidaungsu" w:hAnsi="Pyidaungsu" w:cs="Pyidaungsu"/>
          <w:sz w:val="26"/>
          <w:szCs w:val="26"/>
        </w:rPr>
        <w:tab/>
      </w:r>
      <w:r w:rsidR="00735BFA" w:rsidRPr="000A68C7">
        <w:rPr>
          <w:rFonts w:ascii="Pyidaungsu" w:hAnsi="Pyidaungsu" w:cs="Pyidaungsu"/>
          <w:sz w:val="26"/>
          <w:szCs w:val="26"/>
          <w:cs/>
          <w:lang w:bidi="my-MM"/>
        </w:rPr>
        <w:t>၃</w:t>
      </w:r>
    </w:p>
    <w:p w:rsidR="00DD4FB5" w:rsidRPr="000A68C7" w:rsidRDefault="00DD4FB5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၈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ကာလအတွင်း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လေ့လာရေးနှင့်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အလည်အပတ်ခရီးစဉ်များ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</w:rPr>
        <w:tab/>
      </w:r>
      <w:r w:rsidR="00735BFA" w:rsidRPr="000A68C7">
        <w:rPr>
          <w:rFonts w:ascii="Pyidaungsu" w:hAnsi="Pyidaungsu" w:cs="Pyidaungsu"/>
          <w:sz w:val="26"/>
          <w:szCs w:val="26"/>
          <w:cs/>
          <w:lang w:bidi="my-MM"/>
        </w:rPr>
        <w:t>၈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လိုက်လံ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ပို့ဆောင်ပေးခြင်း</w:t>
      </w:r>
      <w:r w:rsidRPr="000A68C7">
        <w:rPr>
          <w:rFonts w:ascii="Pyidaungsu" w:hAnsi="Pyidaungsu" w:cs="Pyidaungsu"/>
          <w:sz w:val="26"/>
          <w:szCs w:val="26"/>
        </w:rPr>
        <w:tab/>
      </w:r>
    </w:p>
    <w:p w:rsidR="00DD4FB5" w:rsidRPr="000A68C7" w:rsidRDefault="00DD4FB5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၉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ဆင်းပွဲ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အခမ်းအနား</w:t>
      </w:r>
      <w:r w:rsidRPr="000A68C7">
        <w:rPr>
          <w:rFonts w:ascii="Pyidaungsu" w:hAnsi="Pyidaungsu" w:cs="Pyidaungsu"/>
          <w:sz w:val="26"/>
          <w:szCs w:val="26"/>
        </w:rPr>
        <w:tab/>
      </w:r>
      <w:r w:rsidR="00735BFA" w:rsidRPr="000A68C7">
        <w:rPr>
          <w:rFonts w:ascii="Pyidaungsu" w:hAnsi="Pyidaungsu" w:cs="Pyidaungsu"/>
          <w:sz w:val="26"/>
          <w:szCs w:val="26"/>
          <w:cs/>
          <w:lang w:bidi="my-MM"/>
        </w:rPr>
        <w:t>၉</w:t>
      </w:r>
    </w:p>
    <w:p w:rsidR="00F74007" w:rsidRPr="000A68C7" w:rsidRDefault="00F74007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၀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စာတမ်းပြုစုရေးသားခြင်း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၉</w:t>
      </w:r>
    </w:p>
    <w:p w:rsidR="00DD4FB5" w:rsidRPr="000A68C7" w:rsidRDefault="00F74007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၁</w:t>
      </w:r>
      <w:r w:rsidR="00DD4FB5" w:rsidRPr="000A68C7"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="00DD4FB5" w:rsidRPr="000A68C7">
        <w:rPr>
          <w:rFonts w:ascii="Pyidaungsu" w:hAnsi="Pyidaungsu" w:cs="Pyidaungsu"/>
          <w:sz w:val="26"/>
          <w:szCs w:val="26"/>
        </w:rPr>
        <w:tab/>
      </w:r>
      <w:r w:rsidR="00DD4FB5" w:rsidRPr="000A68C7">
        <w:rPr>
          <w:rFonts w:ascii="Pyidaungsu" w:hAnsi="Pyidaungsu" w:cs="Pyidaungsu"/>
          <w:sz w:val="26"/>
          <w:szCs w:val="26"/>
          <w:cs/>
          <w:lang w:bidi="my-MM"/>
        </w:rPr>
        <w:t>သုံးသပ်တင်ပြချက်</w:t>
      </w:r>
      <w:r w:rsidR="00DD4FB5"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၀</w:t>
      </w:r>
    </w:p>
    <w:p w:rsidR="00DD4FB5" w:rsidRPr="000A68C7" w:rsidRDefault="00F74007" w:rsidP="00DD4FB5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၂</w:t>
      </w:r>
      <w:r w:rsidR="00DD4FB5" w:rsidRPr="000A68C7"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="00DD4FB5" w:rsidRPr="000A68C7">
        <w:rPr>
          <w:rFonts w:ascii="Pyidaungsu" w:hAnsi="Pyidaungsu" w:cs="Pyidaungsu"/>
          <w:sz w:val="26"/>
          <w:szCs w:val="26"/>
        </w:rPr>
        <w:tab/>
      </w:r>
      <w:r w:rsidR="00DD4FB5" w:rsidRPr="000A68C7">
        <w:rPr>
          <w:rFonts w:ascii="Pyidaungsu" w:hAnsi="Pyidaungsu" w:cs="Pyidaungsu"/>
          <w:sz w:val="26"/>
          <w:szCs w:val="26"/>
          <w:cs/>
          <w:lang w:bidi="my-MM"/>
        </w:rPr>
        <w:t>မြန်မာနိုင်ငံမှ</w:t>
      </w:r>
      <w:r w:rsidR="00DD4FB5" w:rsidRPr="000A68C7">
        <w:rPr>
          <w:rFonts w:ascii="Pyidaungsu" w:hAnsi="Pyidaungsu" w:cs="Pyidaungsu"/>
          <w:sz w:val="26"/>
          <w:szCs w:val="26"/>
        </w:rPr>
        <w:t xml:space="preserve"> </w:t>
      </w:r>
      <w:r w:rsidR="00DD4FB5"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သားများ</w:t>
      </w:r>
      <w:r w:rsidR="00DD4FB5" w:rsidRPr="000A68C7">
        <w:rPr>
          <w:rFonts w:ascii="Pyidaungsu" w:hAnsi="Pyidaungsu" w:cs="Pyidaungsu"/>
          <w:sz w:val="26"/>
          <w:szCs w:val="26"/>
        </w:rPr>
        <w:t xml:space="preserve"> </w:t>
      </w:r>
      <w:r w:rsidR="00DD4FB5" w:rsidRPr="000A68C7">
        <w:rPr>
          <w:rFonts w:ascii="Pyidaungsu" w:hAnsi="Pyidaungsu" w:cs="Pyidaungsu"/>
          <w:sz w:val="26"/>
          <w:szCs w:val="26"/>
          <w:cs/>
          <w:lang w:bidi="my-MM"/>
        </w:rPr>
        <w:t>အမည်စာရင်း</w:t>
      </w:r>
      <w:r w:rsidR="00DD4FB5" w:rsidRPr="000A68C7">
        <w:rPr>
          <w:rFonts w:ascii="Pyidaungsu" w:hAnsi="Pyidaungsu" w:cs="Pyidaungsu"/>
          <w:sz w:val="26"/>
          <w:szCs w:val="26"/>
        </w:rPr>
        <w:tab/>
      </w:r>
      <w:r w:rsidR="00735BFA" w:rsidRPr="000A68C7">
        <w:rPr>
          <w:rFonts w:ascii="Pyidaungsu" w:hAnsi="Pyidaungsu" w:cs="Pyidaungsu"/>
          <w:sz w:val="26"/>
          <w:szCs w:val="26"/>
          <w:cs/>
          <w:lang w:bidi="my-MM"/>
        </w:rPr>
        <w:t>၁၁</w:t>
      </w:r>
    </w:p>
    <w:p w:rsidR="00D111D3" w:rsidRPr="000A68C7" w:rsidRDefault="00F74007" w:rsidP="00735BFA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၃</w:t>
      </w:r>
      <w:r w:rsidR="00DD4FB5" w:rsidRPr="000A68C7"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="00DD4FB5" w:rsidRPr="000A68C7">
        <w:rPr>
          <w:rFonts w:ascii="Pyidaungsu" w:hAnsi="Pyidaungsu" w:cs="Pyidaungsu"/>
          <w:sz w:val="26"/>
          <w:szCs w:val="26"/>
        </w:rPr>
        <w:tab/>
      </w:r>
      <w:r w:rsidR="00DD4FB5"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သားများအမည်စာရင်း</w:t>
      </w:r>
      <w:r w:rsidR="00DD4FB5" w:rsidRPr="000A68C7">
        <w:rPr>
          <w:rFonts w:ascii="Pyidaungsu" w:hAnsi="Pyidaungsu" w:cs="Pyidaungsu"/>
          <w:sz w:val="26"/>
          <w:szCs w:val="26"/>
        </w:rPr>
        <w:tab/>
      </w:r>
      <w:r w:rsidR="00DD4FB5" w:rsidRPr="000A68C7"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735BFA" w:rsidRPr="000A68C7">
        <w:rPr>
          <w:rFonts w:ascii="Pyidaungsu" w:hAnsi="Pyidaungsu" w:cs="Pyidaungsu"/>
          <w:sz w:val="26"/>
          <w:szCs w:val="26"/>
          <w:cs/>
          <w:lang w:bidi="my-MM"/>
        </w:rPr>
        <w:t>၂</w:t>
      </w:r>
    </w:p>
    <w:p w:rsidR="00735BFA" w:rsidRPr="000A68C7" w:rsidRDefault="00735BFA" w:rsidP="00735BFA">
      <w:pPr>
        <w:tabs>
          <w:tab w:val="left" w:pos="0"/>
          <w:tab w:val="left" w:pos="720"/>
          <w:tab w:val="left" w:pos="7920"/>
        </w:tabs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F74007" w:rsidRPr="000A68C7">
        <w:rPr>
          <w:rFonts w:ascii="Pyidaungsu" w:hAnsi="Pyidaungsu" w:cs="Pyidaungsu"/>
          <w:sz w:val="26"/>
          <w:szCs w:val="26"/>
          <w:cs/>
          <w:lang w:bidi="my-MM"/>
        </w:rPr>
        <w:t>၄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သားများအမည်စာရင်း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၃</w:t>
      </w:r>
    </w:p>
    <w:p w:rsidR="00735BFA" w:rsidRPr="000A68C7" w:rsidRDefault="00735BFA">
      <w:pPr>
        <w:rPr>
          <w:rFonts w:ascii="Pyidaungsu" w:hAnsi="Pyidaungsu" w:cs="Pyidaungsu"/>
          <w:sz w:val="26"/>
          <w:szCs w:val="26"/>
        </w:rPr>
        <w:sectPr w:rsidR="00735BFA" w:rsidRPr="000A68C7" w:rsidSect="00302180">
          <w:pgSz w:w="11909" w:h="16834" w:code="9"/>
          <w:pgMar w:top="1440" w:right="1440" w:bottom="1080" w:left="2160" w:header="720" w:footer="360" w:gutter="0"/>
          <w:pgNumType w:start="0"/>
          <w:cols w:space="720"/>
          <w:titlePg/>
          <w:docGrid w:linePitch="360"/>
        </w:sectPr>
      </w:pPr>
    </w:p>
    <w:p w:rsidR="00AF6336" w:rsidRPr="000A68C7" w:rsidRDefault="003E03DD" w:rsidP="0039727F">
      <w:pPr>
        <w:jc w:val="center"/>
        <w:rPr>
          <w:rFonts w:ascii="Pyidaungsu" w:hAnsi="Pyidaungsu" w:cs="Pyidaungsu"/>
          <w:b/>
          <w:sz w:val="26"/>
          <w:szCs w:val="26"/>
        </w:rPr>
      </w:pPr>
      <w:r w:rsidRPr="003E03DD">
        <w:rPr>
          <w:rFonts w:ascii="Pyidaungsu" w:hAnsi="Pyidaungsu" w:cs="Pyidaungsu"/>
          <w:b/>
          <w:bCs/>
          <w:sz w:val="26"/>
          <w:szCs w:val="26"/>
          <w:cs/>
          <w:lang w:bidi="my-MM"/>
        </w:rPr>
        <w:lastRenderedPageBreak/>
        <w:t>တရုတ်ပြည်သူ့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သမ္မတနိုင်ငံ၊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Jiangxi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ပြည်နယ်၊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Nanchang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မြို့</w:t>
      </w:r>
      <w:r w:rsidR="00DA6104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ရှိ</w:t>
      </w:r>
      <w:r w:rsidR="00DA6104"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4D3195" w:rsidRPr="004D3195">
        <w:rPr>
          <w:rFonts w:ascii="Pyidaungsu" w:hAnsi="Pyidaungsu" w:cs="Pyidaungsu"/>
          <w:b/>
          <w:sz w:val="26"/>
          <w:szCs w:val="26"/>
        </w:rPr>
        <w:t>Jiangxi University of Finance and Economics(JUFE)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တက္ကသိုလ်</w:t>
      </w:r>
      <w:r w:rsidR="00AF6336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တွင်</w:t>
      </w:r>
      <w:r w:rsidR="00AF6336"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၂၀</w:t>
      </w:r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၂၁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ခုနှစ်၊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စက်တင်ဘာလ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</w:t>
      </w:r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၁၅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ရက်နေ့မှ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၂၀၂</w:t>
      </w:r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၃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ခုနှစ်၊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</w:t>
      </w:r>
      <w:proofErr w:type="spellStart"/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ဇူလိုင</w:t>
      </w:r>
      <w:proofErr w:type="spellEnd"/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်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လ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</w:t>
      </w:r>
      <w:r w:rsidR="00760E4C">
        <w:rPr>
          <w:rFonts w:ascii="Pyidaungsu" w:hAnsi="Pyidaungsu" w:cs="Pyidaungsu"/>
          <w:b/>
          <w:bCs/>
          <w:sz w:val="26"/>
          <w:szCs w:val="26"/>
          <w:lang w:bidi="my-MM"/>
        </w:rPr>
        <w:t>၁၃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ရက်နေ့အထိ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</w:t>
      </w:r>
      <w:r w:rsidR="004D3195" w:rsidRPr="004D3195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ဖွင့်လှစ်ခဲ့သည့်</w:t>
      </w:r>
      <w:r w:rsidR="004D3195" w:rsidRPr="004D3195">
        <w:rPr>
          <w:rFonts w:ascii="Pyidaungsu" w:hAnsi="Pyidaungsu" w:cs="Pyidaungsu"/>
          <w:b/>
          <w:sz w:val="26"/>
          <w:szCs w:val="26"/>
        </w:rPr>
        <w:t xml:space="preserve"> Master of International Business</w:t>
      </w:r>
      <w:r w:rsidR="00AF6336"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DA6104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သင်တန်း</w:t>
      </w:r>
      <w:r w:rsidR="00AF6336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သို့</w:t>
      </w:r>
      <w:r w:rsidR="00AF6336"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AF6336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တက်ရောက်</w:t>
      </w:r>
      <w:r w:rsidR="004D3195">
        <w:rPr>
          <w:rFonts w:ascii="Pyidaungsu" w:hAnsi="Pyidaungsu" w:cs="Pyidaungsu"/>
          <w:b/>
          <w:sz w:val="26"/>
          <w:szCs w:val="26"/>
        </w:rPr>
        <w:t xml:space="preserve"> </w:t>
      </w:r>
      <w:r w:rsidR="00AF6336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ခဲ့သည့်</w:t>
      </w:r>
      <w:r w:rsidR="00AF6336" w:rsidRPr="000A68C7">
        <w:rPr>
          <w:rFonts w:ascii="Pyidaungsu" w:hAnsi="Pyidaungsu" w:cs="Pyidaungsu"/>
          <w:b/>
          <w:sz w:val="26"/>
          <w:szCs w:val="26"/>
        </w:rPr>
        <w:t xml:space="preserve"> </w:t>
      </w:r>
      <w:r w:rsidR="00AF6336"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အစီရင်ခံစာ</w:t>
      </w:r>
    </w:p>
    <w:p w:rsidR="00854C5C" w:rsidRPr="000A68C7" w:rsidRDefault="003649D6" w:rsidP="00107AA3">
      <w:pPr>
        <w:pStyle w:val="Heading1"/>
        <w:tabs>
          <w:tab w:val="left" w:pos="1080"/>
        </w:tabs>
        <w:spacing w:before="0" w:line="348" w:lineRule="auto"/>
        <w:rPr>
          <w:rFonts w:ascii="Pyidaungsu" w:hAnsi="Pyidaungsu" w:cs="Pyidaungsu"/>
          <w:b/>
          <w:color w:val="000000" w:themeColor="text1"/>
          <w:sz w:val="26"/>
          <w:szCs w:val="26"/>
        </w:rPr>
      </w:pPr>
      <w:bookmarkStart w:id="0" w:name="_Toc510612059"/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နိဒါန်း</w:t>
      </w:r>
      <w:bookmarkEnd w:id="0"/>
    </w:p>
    <w:p w:rsidR="00BB64EA" w:rsidRDefault="00900F5A" w:rsidP="00107AA3">
      <w:pPr>
        <w:tabs>
          <w:tab w:val="left" w:pos="1080"/>
        </w:tabs>
        <w:spacing w:line="348" w:lineRule="auto"/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။</w:t>
      </w:r>
      <w:r w:rsidRPr="000A68C7">
        <w:rPr>
          <w:rFonts w:ascii="Pyidaungsu" w:hAnsi="Pyidaungsu" w:cs="Pyidaungsu"/>
          <w:sz w:val="26"/>
          <w:szCs w:val="26"/>
        </w:rPr>
        <w:tab/>
      </w:r>
      <w:r w:rsidR="003E03DD" w:rsidRPr="003E03DD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တရုတ်ပြည်သူ့</w:t>
      </w:r>
      <w:r w:rsidR="007A5F4A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သမ္မတနိုင်ငံ၊</w:t>
      </w:r>
      <w:r w:rsidR="00822F19">
        <w:rPr>
          <w:rFonts w:ascii="Pyidaungsu" w:hAnsi="Pyidaungsu" w:cs="Pyidaungsu"/>
          <w:spacing w:val="-2"/>
          <w:sz w:val="26"/>
          <w:szCs w:val="26"/>
        </w:rPr>
        <w:t xml:space="preserve"> </w:t>
      </w:r>
      <w:r w:rsidR="00822F19" w:rsidRPr="00F45BDC">
        <w:rPr>
          <w:rFonts w:ascii="Pyidaungsu" w:hAnsi="Pyidaungsu" w:cs="Pyidaungsu"/>
          <w:spacing w:val="-6"/>
          <w:sz w:val="26"/>
          <w:szCs w:val="26"/>
        </w:rPr>
        <w:t xml:space="preserve">MOFCOM </w:t>
      </w:r>
      <w:r w:rsidR="00822F19" w:rsidRPr="00F45BDC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ပညာသင်ဆု</w:t>
      </w:r>
      <w:r w:rsidR="00822F19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822F19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အစီအစဉ်ဖြင့်</w:t>
      </w:r>
      <w:r w:rsidR="00822F19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7A5F4A" w:rsidRPr="007A5F4A">
        <w:rPr>
          <w:rFonts w:ascii="Pyidaungsu" w:hAnsi="Pyidaungsu" w:cs="Pyidaungsu"/>
          <w:spacing w:val="-2"/>
          <w:sz w:val="26"/>
          <w:szCs w:val="26"/>
        </w:rPr>
        <w:t xml:space="preserve">Jiangxi </w:t>
      </w:r>
      <w:r w:rsidR="007A5F4A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ပြည်နယ်၊</w:t>
      </w:r>
      <w:r w:rsidR="007A5F4A" w:rsidRPr="007A5F4A">
        <w:rPr>
          <w:rFonts w:ascii="Pyidaungsu" w:hAnsi="Pyidaungsu" w:cs="Pyidaungsu"/>
          <w:spacing w:val="-2"/>
          <w:sz w:val="26"/>
          <w:szCs w:val="26"/>
        </w:rPr>
        <w:t xml:space="preserve"> Nanchang </w:t>
      </w:r>
      <w:r w:rsidR="007A5F4A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မြို့ရှိ</w:t>
      </w:r>
      <w:r w:rsidR="007A5F4A" w:rsidRPr="007A5F4A">
        <w:rPr>
          <w:rFonts w:ascii="Pyidaungsu" w:hAnsi="Pyidaungsu" w:cs="Pyidaungsu"/>
          <w:spacing w:val="-2"/>
          <w:sz w:val="26"/>
          <w:szCs w:val="26"/>
        </w:rPr>
        <w:t xml:space="preserve"> Jiangxi University of Finance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and Economics(JUFE)</w:t>
      </w:r>
      <w:r w:rsidR="0039727F">
        <w:rPr>
          <w:rFonts w:ascii="Pyidaungsu" w:hAnsi="Pyidaungsu" w:cs="Pyidaungsu"/>
          <w:sz w:val="26"/>
          <w:szCs w:val="26"/>
        </w:rPr>
        <w:t xml:space="preserve"> 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တွင်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၂၀</w:t>
      </w:r>
      <w:r w:rsidR="0039727F">
        <w:rPr>
          <w:rFonts w:ascii="Pyidaungsu" w:hAnsi="Pyidaungsu" w:cs="Pyidaungsu"/>
          <w:sz w:val="26"/>
          <w:szCs w:val="26"/>
          <w:lang w:bidi="my-MM"/>
        </w:rPr>
        <w:t>၂၁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ခုနှစ်၊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စက်တင်ဘာလ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r w:rsidR="0039727F">
        <w:rPr>
          <w:rFonts w:ascii="Pyidaungsu" w:hAnsi="Pyidaungsu" w:cs="Pyidaungsu"/>
          <w:sz w:val="26"/>
          <w:szCs w:val="26"/>
          <w:lang w:bidi="my-MM"/>
        </w:rPr>
        <w:t>၁၅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ရက်နေ့မှ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၂၀၂</w:t>
      </w:r>
      <w:r w:rsidR="0039727F">
        <w:rPr>
          <w:rFonts w:ascii="Pyidaungsu" w:hAnsi="Pyidaungsu" w:cs="Pyidaungsu"/>
          <w:sz w:val="26"/>
          <w:szCs w:val="26"/>
          <w:lang w:bidi="my-MM"/>
        </w:rPr>
        <w:t>၃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ခုနှစ်၊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proofErr w:type="spellStart"/>
      <w:r w:rsidR="0039727F">
        <w:rPr>
          <w:rFonts w:ascii="Pyidaungsu" w:hAnsi="Pyidaungsu" w:cs="Pyidaungsu"/>
          <w:sz w:val="26"/>
          <w:szCs w:val="26"/>
          <w:lang w:bidi="my-MM"/>
        </w:rPr>
        <w:t>ဇူလိုင</w:t>
      </w:r>
      <w:proofErr w:type="spellEnd"/>
      <w:r w:rsidR="0039727F">
        <w:rPr>
          <w:rFonts w:ascii="Pyidaungsu" w:hAnsi="Pyidaungsu" w:cs="Pyidaungsu"/>
          <w:sz w:val="26"/>
          <w:szCs w:val="26"/>
          <w:lang w:bidi="my-MM"/>
        </w:rPr>
        <w:t>်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လ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r w:rsidR="0039727F">
        <w:rPr>
          <w:rFonts w:ascii="Pyidaungsu" w:hAnsi="Pyidaungsu" w:cs="Pyidaungsu"/>
          <w:sz w:val="26"/>
          <w:szCs w:val="26"/>
          <w:lang w:bidi="my-MM"/>
        </w:rPr>
        <w:t>၁၃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ရက်နေ့အထိ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ဖွင့်လှစ်ခဲ့သည့်</w:t>
      </w:r>
      <w:r w:rsidR="007A5F4A" w:rsidRPr="007A5F4A">
        <w:rPr>
          <w:rFonts w:ascii="Pyidaungsu" w:hAnsi="Pyidaungsu" w:cs="Pyidaungsu"/>
          <w:sz w:val="26"/>
          <w:szCs w:val="26"/>
        </w:rPr>
        <w:t xml:space="preserve"> Master of International Business </w:t>
      </w:r>
      <w:r w:rsidR="007A5F4A" w:rsidRPr="007A5F4A">
        <w:rPr>
          <w:rFonts w:ascii="Pyidaungsu" w:hAnsi="Pyidaungsu" w:cs="Pyidaungsu"/>
          <w:sz w:val="26"/>
          <w:szCs w:val="26"/>
          <w:cs/>
          <w:lang w:bidi="my-MM"/>
        </w:rPr>
        <w:t>သင်တန်း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ို့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="00C466A5" w:rsidRPr="000A68C7">
        <w:rPr>
          <w:rFonts w:ascii="Pyidaungsu" w:hAnsi="Pyidaungsu" w:cs="Pyidaungsu"/>
          <w:sz w:val="26"/>
          <w:szCs w:val="26"/>
          <w:cs/>
          <w:lang w:bidi="my-MM"/>
        </w:rPr>
        <w:t>တက်ရောက်ခဲ့</w:t>
      </w:r>
      <w:proofErr w:type="spellStart"/>
      <w:r w:rsidR="00E609B3">
        <w:rPr>
          <w:rFonts w:ascii="Pyidaungsu" w:hAnsi="Pyidaungsu" w:cs="Pyidaungsu"/>
          <w:sz w:val="26"/>
          <w:szCs w:val="26"/>
          <w:lang w:bidi="my-MM"/>
        </w:rPr>
        <w:t>သည</w:t>
      </w:r>
      <w:proofErr w:type="spellEnd"/>
      <w:r w:rsidR="00E609B3">
        <w:rPr>
          <w:rFonts w:ascii="Pyidaungsu" w:hAnsi="Pyidaungsu" w:cs="Pyidaungsu"/>
          <w:sz w:val="26"/>
          <w:szCs w:val="26"/>
          <w:lang w:bidi="my-MM"/>
        </w:rPr>
        <w:t xml:space="preserve">့် </w:t>
      </w:r>
      <w:proofErr w:type="spellStart"/>
      <w:r w:rsidR="00E609B3">
        <w:rPr>
          <w:rFonts w:ascii="Pyidaungsu" w:hAnsi="Pyidaungsu" w:cs="Pyidaungsu"/>
          <w:sz w:val="26"/>
          <w:szCs w:val="26"/>
          <w:lang w:bidi="my-MM"/>
        </w:rPr>
        <w:t>အစီရင်ခံစာ</w:t>
      </w:r>
      <w:proofErr w:type="spellEnd"/>
      <w:r w:rsidR="00E609B3">
        <w:rPr>
          <w:rFonts w:ascii="Pyidaungsu" w:hAnsi="Pyidaungsu" w:cs="Pyidaungsu"/>
          <w:sz w:val="26"/>
          <w:szCs w:val="26"/>
          <w:lang w:bidi="my-MM"/>
        </w:rPr>
        <w:t xml:space="preserve"> </w:t>
      </w:r>
      <w:proofErr w:type="spellStart"/>
      <w:r w:rsidR="00E609B3">
        <w:rPr>
          <w:rFonts w:ascii="Pyidaungsu" w:hAnsi="Pyidaungsu" w:cs="Pyidaungsu"/>
          <w:sz w:val="26"/>
          <w:szCs w:val="26"/>
          <w:lang w:bidi="my-MM"/>
        </w:rPr>
        <w:t>ဖြစ</w:t>
      </w:r>
      <w:proofErr w:type="spellEnd"/>
      <w:r w:rsidR="00E609B3">
        <w:rPr>
          <w:rFonts w:ascii="Pyidaungsu" w:hAnsi="Pyidaungsu" w:cs="Pyidaungsu"/>
          <w:sz w:val="26"/>
          <w:szCs w:val="26"/>
          <w:lang w:bidi="my-MM"/>
        </w:rPr>
        <w:t>်</w:t>
      </w:r>
      <w:r w:rsidR="00C466A5" w:rsidRPr="000A68C7">
        <w:rPr>
          <w:rFonts w:ascii="Pyidaungsu" w:hAnsi="Pyidaungsu" w:cs="Pyidaungsu"/>
          <w:sz w:val="26"/>
          <w:szCs w:val="26"/>
          <w:cs/>
          <w:lang w:bidi="my-MM"/>
        </w:rPr>
        <w:t>ပါသည်</w:t>
      </w:r>
      <w:r w:rsidR="00BB64EA">
        <w:rPr>
          <w:rFonts w:ascii="Pyidaungsu" w:hAnsi="Pyidaungsu" w:cs="Pyidaungsu"/>
          <w:sz w:val="26"/>
          <w:szCs w:val="26"/>
          <w:cs/>
          <w:lang w:bidi="my-MM"/>
        </w:rPr>
        <w:t>။</w:t>
      </w:r>
    </w:p>
    <w:p w:rsidR="001A5827" w:rsidRPr="000A68C7" w:rsidRDefault="001A5827" w:rsidP="0039727F">
      <w:pPr>
        <w:pStyle w:val="Heading1"/>
        <w:tabs>
          <w:tab w:val="left" w:pos="1080"/>
        </w:tabs>
        <w:spacing w:before="120"/>
        <w:rPr>
          <w:rFonts w:ascii="Pyidaungsu" w:hAnsi="Pyidaungsu" w:cs="Pyidaungsu"/>
          <w:color w:val="000000" w:themeColor="text1"/>
          <w:sz w:val="26"/>
          <w:szCs w:val="26"/>
        </w:rPr>
      </w:pPr>
      <w:bookmarkStart w:id="1" w:name="_Toc510612060"/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သင်တန်း</w:t>
      </w:r>
      <w:r w:rsidR="00C466A5"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၏</w:t>
      </w:r>
      <w:r w:rsidR="00C466A5" w:rsidRPr="000A68C7">
        <w:rPr>
          <w:rFonts w:ascii="Pyidaungsu" w:hAnsi="Pyidaungsu" w:cs="Pyidaungsu"/>
          <w:b/>
          <w:color w:val="000000" w:themeColor="text1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ရည်ရွယ်ချက်</w:t>
      </w:r>
      <w:bookmarkEnd w:id="1"/>
    </w:p>
    <w:p w:rsidR="001A5827" w:rsidRDefault="001F6DC6" w:rsidP="00E609B3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၂။</w:t>
      </w:r>
      <w:r w:rsidR="001A5827" w:rsidRPr="000A68C7">
        <w:rPr>
          <w:rFonts w:ascii="Pyidaungsu" w:hAnsi="Pyidaungsu" w:cs="Pyidaungsu"/>
          <w:sz w:val="26"/>
          <w:szCs w:val="26"/>
        </w:rPr>
        <w:tab/>
      </w:r>
      <w:r w:rsidR="00E609B3" w:rsidRPr="0052495B">
        <w:rPr>
          <w:rFonts w:ascii="Pyidaungsu" w:hAnsi="Pyidaungsu" w:cs="Pyidaungsu"/>
          <w:sz w:val="26"/>
          <w:szCs w:val="26"/>
          <w:cs/>
        </w:rPr>
        <w:t>အဆိုပါပညာသင်ဆု၏</w:t>
      </w:r>
      <w:r w:rsidR="00E609B3" w:rsidRPr="0052495B">
        <w:rPr>
          <w:rFonts w:ascii="Pyidaungsu" w:hAnsi="Pyidaungsu" w:cs="Pyidaungsu"/>
          <w:sz w:val="26"/>
          <w:szCs w:val="26"/>
        </w:rPr>
        <w:t xml:space="preserve"> </w:t>
      </w:r>
      <w:r w:rsidR="00E609B3" w:rsidRPr="0052495B">
        <w:rPr>
          <w:rFonts w:ascii="Pyidaungsu" w:hAnsi="Pyidaungsu" w:cs="Pyidaungsu"/>
          <w:sz w:val="26"/>
          <w:szCs w:val="26"/>
          <w:cs/>
        </w:rPr>
        <w:t>ရည်ရွယ်ချက်မှာ</w:t>
      </w:r>
      <w:r w:rsidR="00E609B3" w:rsidRPr="0052495B">
        <w:rPr>
          <w:rFonts w:ascii="Pyidaungsu" w:hAnsi="Pyidaungsu" w:cs="Pyidaungsu"/>
          <w:sz w:val="26"/>
          <w:szCs w:val="26"/>
        </w:rPr>
        <w:t xml:space="preserve"> </w:t>
      </w:r>
      <w:r w:rsidR="00E609B3" w:rsidRPr="0052495B">
        <w:rPr>
          <w:rFonts w:ascii="Pyidaungsu" w:hAnsi="Pyidaungsu" w:cs="Pyidaungsu"/>
          <w:sz w:val="26"/>
          <w:szCs w:val="26"/>
          <w:cs/>
        </w:rPr>
        <w:t>တရုတ်ပြည်သူ့သမ္မတနိုင်ငံနှင့်</w:t>
      </w:r>
      <w:r w:rsidR="00E609B3" w:rsidRPr="0052495B">
        <w:rPr>
          <w:rFonts w:ascii="Pyidaungsu" w:hAnsi="Pyidaungsu" w:cs="Pyidaungsu"/>
          <w:sz w:val="26"/>
          <w:szCs w:val="26"/>
        </w:rPr>
        <w:t xml:space="preserve"> </w:t>
      </w:r>
      <w:r w:rsidR="00E609B3" w:rsidRPr="0052495B">
        <w:rPr>
          <w:rFonts w:ascii="Pyidaungsu" w:hAnsi="Pyidaungsu" w:cs="Pyidaungsu"/>
          <w:sz w:val="26"/>
          <w:szCs w:val="26"/>
          <w:cs/>
        </w:rPr>
        <w:t>နိုင်ငံတကာ</w:t>
      </w:r>
      <w:r w:rsidR="00E609B3" w:rsidRPr="0052495B">
        <w:rPr>
          <w:rFonts w:ascii="Pyidaungsu" w:hAnsi="Pyidaungsu" w:cs="Pyidaungsu"/>
          <w:sz w:val="26"/>
          <w:szCs w:val="26"/>
        </w:rPr>
        <w:t xml:space="preserve"> </w:t>
      </w:r>
      <w:r w:rsidR="00E609B3" w:rsidRPr="0052495B">
        <w:rPr>
          <w:rFonts w:ascii="Pyidaungsu" w:hAnsi="Pyidaungsu" w:cs="Pyidaungsu"/>
          <w:sz w:val="26"/>
          <w:szCs w:val="26"/>
          <w:cs/>
        </w:rPr>
        <w:t>စီးပွားရေးဆိုင်ရာကိစ္စရပ်များအား ပိုမို</w:t>
      </w:r>
      <w:r w:rsidR="00E609B3" w:rsidRPr="0052495B">
        <w:rPr>
          <w:rFonts w:ascii="Pyidaungsu" w:hAnsi="Pyidaungsu" w:cs="Pyidaungsu"/>
          <w:sz w:val="26"/>
          <w:szCs w:val="26"/>
        </w:rPr>
        <w:t xml:space="preserve"> </w:t>
      </w:r>
      <w:r w:rsidR="00E609B3" w:rsidRPr="0052495B">
        <w:rPr>
          <w:rFonts w:ascii="Pyidaungsu" w:hAnsi="Pyidaungsu" w:cs="Pyidaungsu"/>
          <w:sz w:val="26"/>
          <w:szCs w:val="26"/>
          <w:cs/>
        </w:rPr>
        <w:t>သိရှိစေရန်၊ ရင်းနှီးမြုပ်နှံမှုဆိုင်ရာ</w:t>
      </w:r>
      <w:r w:rsidR="00E609B3" w:rsidRPr="0052495B">
        <w:rPr>
          <w:rFonts w:ascii="Pyidaungsu" w:hAnsi="Pyidaungsu" w:cs="Pyidaungsu"/>
          <w:sz w:val="26"/>
          <w:szCs w:val="26"/>
        </w:rPr>
        <w:t xml:space="preserve"> </w:t>
      </w:r>
      <w:r w:rsidR="00E609B3" w:rsidRPr="0052495B">
        <w:rPr>
          <w:rFonts w:ascii="Pyidaungsu" w:hAnsi="Pyidaungsu" w:cs="Pyidaungsu"/>
          <w:sz w:val="26"/>
          <w:szCs w:val="26"/>
          <w:cs/>
        </w:rPr>
        <w:t>မူဝါဒများနှင့်</w:t>
      </w:r>
      <w:r w:rsidR="00E609B3" w:rsidRPr="0052495B">
        <w:rPr>
          <w:rFonts w:ascii="Pyidaungsu" w:hAnsi="Pyidaungsu" w:cs="Pyidaungsu"/>
          <w:sz w:val="26"/>
          <w:szCs w:val="26"/>
        </w:rPr>
        <w:t xml:space="preserve"> </w:t>
      </w:r>
      <w:r w:rsidR="00E609B3" w:rsidRPr="0052495B">
        <w:rPr>
          <w:rFonts w:ascii="Pyidaungsu" w:hAnsi="Pyidaungsu" w:cs="Pyidaungsu"/>
          <w:sz w:val="26"/>
          <w:szCs w:val="26"/>
          <w:cs/>
        </w:rPr>
        <w:t>ကျွမ်းဝင်မှု</w:t>
      </w:r>
      <w:r w:rsidR="00E609B3">
        <w:rPr>
          <w:rFonts w:ascii="Pyidaungsu" w:hAnsi="Pyidaungsu" w:cs="Pyidaungsu"/>
          <w:sz w:val="26"/>
          <w:szCs w:val="26"/>
        </w:rPr>
        <w:t xml:space="preserve"> </w:t>
      </w:r>
      <w:r w:rsidR="00E609B3" w:rsidRPr="0052495B">
        <w:rPr>
          <w:rFonts w:ascii="Pyidaungsu" w:hAnsi="Pyidaungsu" w:cs="Pyidaungsu"/>
          <w:sz w:val="26"/>
          <w:szCs w:val="26"/>
          <w:cs/>
        </w:rPr>
        <w:t xml:space="preserve">ရှိစေရန်၊ </w:t>
      </w:r>
      <w:r w:rsidR="00E609B3" w:rsidRPr="0052495B">
        <w:rPr>
          <w:rFonts w:ascii="Pyidaungsu" w:hAnsi="Pyidaungsu" w:cs="Pyidaungsu"/>
          <w:sz w:val="26"/>
          <w:szCs w:val="26"/>
          <w:cs/>
          <w:lang w:eastAsia="zh-CN"/>
        </w:rPr>
        <w:t>တရုတ်နိုင်ငံနှင့် ကမ္ဘာ့နိုင်ငံအသီးသီးတို့ အပြန်အလှန် နားလည်မှုနှင့် ချစ်ကြည်ရင်းနှီးမှု</w:t>
      </w:r>
      <w:r w:rsidR="00E609B3">
        <w:rPr>
          <w:rFonts w:ascii="Pyidaungsu" w:hAnsi="Pyidaungsu" w:cs="Pyidaungsu"/>
          <w:sz w:val="26"/>
          <w:szCs w:val="26"/>
          <w:lang w:eastAsia="zh-CN"/>
        </w:rPr>
        <w:t xml:space="preserve"> </w:t>
      </w:r>
      <w:r w:rsidR="00E609B3" w:rsidRPr="0052495B">
        <w:rPr>
          <w:rFonts w:ascii="Pyidaungsu" w:hAnsi="Pyidaungsu" w:cs="Pyidaungsu"/>
          <w:spacing w:val="-6"/>
          <w:sz w:val="26"/>
          <w:szCs w:val="26"/>
          <w:cs/>
          <w:lang w:eastAsia="zh-CN"/>
        </w:rPr>
        <w:t>တို့ကို တိုးမြှင့်စေရန်အတွက် နယ်ပယ်အသီးသီးရှိ လူငယ်များအား ပျိုးထောင်</w:t>
      </w:r>
      <w:r w:rsidR="00E609B3" w:rsidRPr="0052495B">
        <w:rPr>
          <w:rFonts w:ascii="Pyidaungsu" w:hAnsi="Pyidaungsu" w:cs="Pyidaungsu"/>
          <w:spacing w:val="-6"/>
          <w:sz w:val="26"/>
          <w:szCs w:val="26"/>
          <w:cs/>
        </w:rPr>
        <w:t>ရန်</w:t>
      </w:r>
      <w:r w:rsidR="00E609B3" w:rsidRPr="0052495B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E609B3" w:rsidRPr="0052495B">
        <w:rPr>
          <w:rFonts w:ascii="Pyidaungsu" w:hAnsi="Pyidaungsu" w:cs="Pyidaungsu"/>
          <w:spacing w:val="-6"/>
          <w:sz w:val="26"/>
          <w:szCs w:val="26"/>
          <w:cs/>
        </w:rPr>
        <w:t>ရည်ရွယ်ပါသည်။</w:t>
      </w:r>
    </w:p>
    <w:p w:rsidR="001A1CF3" w:rsidRPr="000A68C7" w:rsidRDefault="00E609B3" w:rsidP="000E4F21">
      <w:pPr>
        <w:pStyle w:val="Heading1"/>
        <w:tabs>
          <w:tab w:val="left" w:pos="1080"/>
        </w:tabs>
        <w:spacing w:before="120"/>
        <w:rPr>
          <w:rFonts w:ascii="Pyidaungsu" w:hAnsi="Pyidaungsu" w:cs="Pyidaungsu"/>
          <w:color w:val="000000" w:themeColor="text1"/>
          <w:sz w:val="26"/>
          <w:szCs w:val="26"/>
        </w:rPr>
      </w:pPr>
      <w:bookmarkStart w:id="2" w:name="_Toc510612061"/>
      <w:proofErr w:type="spellStart"/>
      <w:r>
        <w:rPr>
          <w:rFonts w:ascii="Pyidaungsu" w:hAnsi="Pyidaungsu" w:cs="Pyidaungsu"/>
          <w:b/>
          <w:bCs/>
          <w:color w:val="000000" w:themeColor="text1"/>
          <w:sz w:val="26"/>
          <w:szCs w:val="26"/>
          <w:lang w:bidi="my-MM"/>
        </w:rPr>
        <w:t>အသွားခရီးစဉ</w:t>
      </w:r>
      <w:proofErr w:type="spellEnd"/>
      <w:r>
        <w:rPr>
          <w:rFonts w:ascii="Pyidaungsu" w:hAnsi="Pyidaungsu" w:cs="Pyidaungsu"/>
          <w:b/>
          <w:bCs/>
          <w:color w:val="000000" w:themeColor="text1"/>
          <w:sz w:val="26"/>
          <w:szCs w:val="26"/>
          <w:lang w:bidi="my-MM"/>
        </w:rPr>
        <w:t>်</w:t>
      </w:r>
      <w:bookmarkEnd w:id="2"/>
    </w:p>
    <w:p w:rsidR="007442E2" w:rsidRDefault="001F6DC6" w:rsidP="00147C89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၃။</w:t>
      </w:r>
      <w:r w:rsidR="002265BE">
        <w:rPr>
          <w:rFonts w:ascii="Pyidaungsu" w:hAnsi="Pyidaungsu" w:cs="Pyidaungsu"/>
          <w:sz w:val="26"/>
          <w:szCs w:val="26"/>
        </w:rPr>
        <w:tab/>
      </w:r>
      <w:r w:rsidR="00411078" w:rsidRPr="000A68C7">
        <w:rPr>
          <w:rFonts w:ascii="Pyidaungsu" w:hAnsi="Pyidaungsu" w:cs="Pyidaungsu"/>
          <w:sz w:val="26"/>
          <w:szCs w:val="26"/>
          <w:cs/>
          <w:lang w:bidi="my-MM"/>
        </w:rPr>
        <w:t>၂၀</w:t>
      </w:r>
      <w:r w:rsidR="000F7FDC">
        <w:rPr>
          <w:rFonts w:ascii="Pyidaungsu" w:hAnsi="Pyidaungsu" w:cs="Pyidaungsu"/>
          <w:sz w:val="26"/>
          <w:szCs w:val="26"/>
          <w:lang w:bidi="my-MM"/>
        </w:rPr>
        <w:t>၂၂</w:t>
      </w:r>
      <w:r w:rsidR="00411078" w:rsidRPr="000A68C7">
        <w:rPr>
          <w:rFonts w:ascii="Pyidaungsu" w:hAnsi="Pyidaungsu" w:cs="Pyidaungsu"/>
          <w:sz w:val="26"/>
          <w:szCs w:val="26"/>
        </w:rPr>
        <w:t xml:space="preserve"> </w:t>
      </w:r>
      <w:r w:rsidR="00411078" w:rsidRPr="000A68C7">
        <w:rPr>
          <w:rFonts w:ascii="Pyidaungsu" w:hAnsi="Pyidaungsu" w:cs="Pyidaungsu"/>
          <w:sz w:val="26"/>
          <w:szCs w:val="26"/>
          <w:cs/>
          <w:lang w:bidi="my-MM"/>
        </w:rPr>
        <w:t>ခုနှစ်၊</w:t>
      </w:r>
      <w:r w:rsidR="00411078" w:rsidRPr="000A68C7">
        <w:rPr>
          <w:rFonts w:ascii="Pyidaungsu" w:hAnsi="Pyidaungsu" w:cs="Pyidaungsu"/>
          <w:sz w:val="26"/>
          <w:szCs w:val="26"/>
        </w:rPr>
        <w:t xml:space="preserve"> </w:t>
      </w:r>
      <w:proofErr w:type="spellStart"/>
      <w:r w:rsidR="000F7FDC">
        <w:rPr>
          <w:rFonts w:ascii="Pyidaungsu" w:hAnsi="Pyidaungsu" w:cs="Pyidaungsu"/>
          <w:sz w:val="26"/>
          <w:szCs w:val="26"/>
          <w:lang w:bidi="my-MM"/>
        </w:rPr>
        <w:t>နိုဝင</w:t>
      </w:r>
      <w:proofErr w:type="spellEnd"/>
      <w:r w:rsidR="000F7FDC">
        <w:rPr>
          <w:rFonts w:ascii="Pyidaungsu" w:hAnsi="Pyidaungsu" w:cs="Pyidaungsu"/>
          <w:sz w:val="26"/>
          <w:szCs w:val="26"/>
          <w:lang w:bidi="my-MM"/>
        </w:rPr>
        <w:t>်</w:t>
      </w:r>
      <w:r w:rsidR="00806CFA">
        <w:rPr>
          <w:rFonts w:ascii="Pyidaungsu" w:hAnsi="Pyidaungsu" w:cs="Pyidaungsu"/>
          <w:sz w:val="26"/>
          <w:szCs w:val="26"/>
          <w:cs/>
          <w:lang w:bidi="my-MM"/>
        </w:rPr>
        <w:t>ဘာ</w:t>
      </w:r>
      <w:r w:rsidR="000F7FDC">
        <w:rPr>
          <w:rFonts w:ascii="Pyidaungsu" w:hAnsi="Pyidaungsu" w:cs="Pyidaungsu"/>
          <w:sz w:val="26"/>
          <w:szCs w:val="26"/>
          <w:lang w:bidi="my-MM"/>
        </w:rPr>
        <w:t>လ</w:t>
      </w:r>
      <w:r w:rsidR="00411078" w:rsidRPr="000A68C7">
        <w:rPr>
          <w:rFonts w:ascii="Pyidaungsu" w:hAnsi="Pyidaungsu" w:cs="Pyidaungsu"/>
          <w:sz w:val="26"/>
          <w:szCs w:val="26"/>
        </w:rPr>
        <w:t xml:space="preserve"> </w:t>
      </w:r>
      <w:r w:rsidR="00E609B3">
        <w:rPr>
          <w:rFonts w:ascii="Pyidaungsu" w:hAnsi="Pyidaungsu" w:cs="Pyidaungsu"/>
          <w:sz w:val="26"/>
          <w:szCs w:val="26"/>
          <w:lang w:bidi="my-MM"/>
        </w:rPr>
        <w:t>၂၁</w:t>
      </w:r>
      <w:r w:rsidR="00411078" w:rsidRPr="000A68C7">
        <w:rPr>
          <w:rFonts w:ascii="Pyidaungsu" w:hAnsi="Pyidaungsu" w:cs="Pyidaungsu"/>
          <w:sz w:val="26"/>
          <w:szCs w:val="26"/>
        </w:rPr>
        <w:t xml:space="preserve"> </w:t>
      </w:r>
      <w:r w:rsidR="00411078" w:rsidRPr="000A68C7">
        <w:rPr>
          <w:rFonts w:ascii="Pyidaungsu" w:hAnsi="Pyidaungsu" w:cs="Pyidaungsu"/>
          <w:sz w:val="26"/>
          <w:szCs w:val="26"/>
          <w:cs/>
          <w:lang w:bidi="my-MM"/>
        </w:rPr>
        <w:t>ရက်နေ့</w:t>
      </w:r>
      <w:r w:rsidR="008C051C" w:rsidRPr="000A68C7">
        <w:rPr>
          <w:rFonts w:ascii="Pyidaungsu" w:hAnsi="Pyidaungsu" w:cs="Pyidaungsu"/>
          <w:sz w:val="26"/>
          <w:szCs w:val="26"/>
        </w:rPr>
        <w:t xml:space="preserve"> </w:t>
      </w:r>
      <w:r w:rsidR="008C051C" w:rsidRPr="000A68C7">
        <w:rPr>
          <w:rFonts w:ascii="Pyidaungsu" w:hAnsi="Pyidaungsu" w:cs="Pyidaungsu"/>
          <w:sz w:val="26"/>
          <w:szCs w:val="26"/>
          <w:cs/>
          <w:lang w:bidi="my-MM"/>
        </w:rPr>
        <w:t>မြန်မာ</w:t>
      </w:r>
      <w:r w:rsidR="00C17F8F" w:rsidRPr="000A68C7">
        <w:rPr>
          <w:rFonts w:ascii="Pyidaungsu" w:hAnsi="Pyidaungsu" w:cs="Pyidaungsu"/>
          <w:sz w:val="26"/>
          <w:szCs w:val="26"/>
          <w:cs/>
          <w:lang w:bidi="my-MM"/>
        </w:rPr>
        <w:t>စံတော်ချိန်</w:t>
      </w:r>
      <w:r w:rsidR="00346D7F">
        <w:rPr>
          <w:rFonts w:ascii="Pyidaungsu" w:hAnsi="Pyidaungsu" w:cs="Pyidaungsu"/>
          <w:sz w:val="26"/>
          <w:szCs w:val="26"/>
        </w:rPr>
        <w:t xml:space="preserve"> </w:t>
      </w:r>
      <w:r w:rsidR="00C7112F">
        <w:rPr>
          <w:rFonts w:ascii="Pyidaungsu" w:hAnsi="Pyidaungsu" w:cs="Pyidaungsu"/>
          <w:sz w:val="26"/>
          <w:szCs w:val="26"/>
          <w:highlight w:val="yellow"/>
          <w:lang w:bidi="my-MM"/>
        </w:rPr>
        <w:t>၀၉၀</w:t>
      </w:r>
      <w:r w:rsidR="00411078" w:rsidRPr="00346D7F">
        <w:rPr>
          <w:rFonts w:ascii="Pyidaungsu" w:hAnsi="Pyidaungsu" w:cs="Pyidaungsu"/>
          <w:sz w:val="26"/>
          <w:szCs w:val="26"/>
          <w:highlight w:val="yellow"/>
          <w:cs/>
          <w:lang w:bidi="my-MM"/>
        </w:rPr>
        <w:t>၀</w:t>
      </w:r>
      <w:r w:rsidR="00411078" w:rsidRPr="000A68C7">
        <w:rPr>
          <w:rFonts w:ascii="Pyidaungsu" w:hAnsi="Pyidaungsu" w:cs="Pyidaungsu"/>
          <w:sz w:val="26"/>
          <w:szCs w:val="26"/>
        </w:rPr>
        <w:t xml:space="preserve"> </w:t>
      </w:r>
      <w:r w:rsidR="00411078" w:rsidRPr="000A68C7">
        <w:rPr>
          <w:rFonts w:ascii="Pyidaungsu" w:hAnsi="Pyidaungsu" w:cs="Pyidaungsu"/>
          <w:sz w:val="26"/>
          <w:szCs w:val="26"/>
          <w:cs/>
          <w:lang w:bidi="my-MM"/>
        </w:rPr>
        <w:t>နာရီ</w:t>
      </w:r>
      <w:r w:rsidR="00DE7F4C" w:rsidRPr="000A68C7">
        <w:rPr>
          <w:rFonts w:ascii="Pyidaungsu" w:hAnsi="Pyidaungsu" w:cs="Pyidaungsu"/>
          <w:sz w:val="26"/>
          <w:szCs w:val="26"/>
        </w:rPr>
        <w:t xml:space="preserve"> </w:t>
      </w:r>
      <w:r w:rsidR="00411078" w:rsidRPr="000A68C7">
        <w:rPr>
          <w:rFonts w:ascii="Pyidaungsu" w:hAnsi="Pyidaungsu" w:cs="Pyidaungsu"/>
          <w:sz w:val="26"/>
          <w:szCs w:val="26"/>
          <w:cs/>
          <w:lang w:bidi="my-MM"/>
        </w:rPr>
        <w:t>အချိန်တွင်</w:t>
      </w:r>
      <w:r w:rsidR="00411078" w:rsidRPr="000A68C7">
        <w:rPr>
          <w:rFonts w:ascii="Pyidaungsu" w:hAnsi="Pyidaungsu" w:cs="Pyidaungsu"/>
          <w:sz w:val="26"/>
          <w:szCs w:val="26"/>
        </w:rPr>
        <w:t xml:space="preserve"> </w:t>
      </w:r>
      <w:r w:rsidR="00411078" w:rsidRPr="004F632D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ရန်ကုန်မြို့</w:t>
      </w:r>
      <w:r w:rsidR="00411078" w:rsidRPr="004F632D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411078" w:rsidRPr="004F632D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မင်္ဂလာဒုံအပြည်ပြည်ဆိုင်ရာလေဆိပ်မှ</w:t>
      </w:r>
      <w:r w:rsidR="00411078" w:rsidRPr="004F632D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411078" w:rsidRPr="004F632D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ထွက်ခွာခဲ့ရာ</w:t>
      </w:r>
      <w:r w:rsidR="007855D2" w:rsidRPr="004F632D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855D2" w:rsidRPr="004F632D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တရုတ်ပြည်သူ့</w:t>
      </w:r>
      <w:r w:rsidR="00411078" w:rsidRPr="004F632D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သမ္မတနိုင်ငံ၊</w:t>
      </w:r>
      <w:r w:rsidR="00C7112F">
        <w:rPr>
          <w:rFonts w:ascii="Pyidaungsu" w:hAnsi="Pyidaungsu" w:cs="Pyidaungsu"/>
          <w:spacing w:val="-4"/>
          <w:sz w:val="26"/>
          <w:szCs w:val="26"/>
          <w:lang w:bidi="my-MM"/>
        </w:rPr>
        <w:t xml:space="preserve"> Guangzhou </w:t>
      </w:r>
      <w:proofErr w:type="spellStart"/>
      <w:r w:rsidR="00C7112F">
        <w:rPr>
          <w:rFonts w:ascii="Pyidaungsu" w:hAnsi="Pyidaungsu" w:cs="Pyidaungsu"/>
          <w:spacing w:val="-4"/>
          <w:sz w:val="26"/>
          <w:szCs w:val="26"/>
          <w:lang w:bidi="my-MM"/>
        </w:rPr>
        <w:t>မြို့သို</w:t>
      </w:r>
      <w:proofErr w:type="spellEnd"/>
      <w:r w:rsidR="00C7112F">
        <w:rPr>
          <w:rFonts w:ascii="Pyidaungsu" w:hAnsi="Pyidaungsu" w:cs="Pyidaungsu"/>
          <w:spacing w:val="-4"/>
          <w:sz w:val="26"/>
          <w:szCs w:val="26"/>
          <w:lang w:bidi="my-MM"/>
        </w:rPr>
        <w:t xml:space="preserve">့ </w:t>
      </w:r>
      <w:proofErr w:type="spellStart"/>
      <w:r w:rsidR="00C7112F">
        <w:rPr>
          <w:rFonts w:ascii="Pyidaungsu" w:hAnsi="Pyidaungsu" w:cs="Pyidaungsu"/>
          <w:spacing w:val="-4"/>
          <w:sz w:val="26"/>
          <w:szCs w:val="26"/>
          <w:lang w:bidi="my-MM"/>
        </w:rPr>
        <w:t>ဒေသစံတော်ချိန</w:t>
      </w:r>
      <w:proofErr w:type="spellEnd"/>
      <w:r w:rsidR="00C7112F">
        <w:rPr>
          <w:rFonts w:ascii="Pyidaungsu" w:hAnsi="Pyidaungsu" w:cs="Pyidaungsu"/>
          <w:spacing w:val="-4"/>
          <w:sz w:val="26"/>
          <w:szCs w:val="26"/>
          <w:lang w:bidi="my-MM"/>
        </w:rPr>
        <w:t xml:space="preserve">် </w:t>
      </w:r>
      <w:r w:rsidR="00B22464">
        <w:rPr>
          <w:rFonts w:ascii="Pyidaungsu" w:hAnsi="Pyidaungsu" w:cs="Pyidaungsu"/>
          <w:spacing w:val="-4"/>
          <w:sz w:val="26"/>
          <w:szCs w:val="26"/>
          <w:lang w:bidi="my-MM"/>
        </w:rPr>
        <w:t xml:space="preserve">၁၀၃၀ </w:t>
      </w:r>
      <w:proofErr w:type="spellStart"/>
      <w:r w:rsidR="00B22464">
        <w:rPr>
          <w:rFonts w:ascii="Pyidaungsu" w:hAnsi="Pyidaungsu" w:cs="Pyidaungsu"/>
          <w:spacing w:val="-4"/>
          <w:sz w:val="26"/>
          <w:szCs w:val="26"/>
          <w:lang w:bidi="my-MM"/>
        </w:rPr>
        <w:t>တွင</w:t>
      </w:r>
      <w:proofErr w:type="spellEnd"/>
      <w:r w:rsidR="00B22464">
        <w:rPr>
          <w:rFonts w:ascii="Pyidaungsu" w:hAnsi="Pyidaungsu" w:cs="Pyidaungsu"/>
          <w:spacing w:val="-4"/>
          <w:sz w:val="26"/>
          <w:szCs w:val="26"/>
          <w:lang w:bidi="my-MM"/>
        </w:rPr>
        <w:t xml:space="preserve">် </w:t>
      </w:r>
      <w:proofErr w:type="spellStart"/>
      <w:r w:rsidR="00B22464">
        <w:rPr>
          <w:rFonts w:ascii="Pyidaungsu" w:hAnsi="Pyidaungsu" w:cs="Pyidaungsu"/>
          <w:spacing w:val="-4"/>
          <w:sz w:val="26"/>
          <w:szCs w:val="26"/>
          <w:lang w:bidi="my-MM"/>
        </w:rPr>
        <w:t>ရောက်ရှိပြီး</w:t>
      </w:r>
      <w:proofErr w:type="spellEnd"/>
      <w:r w:rsidR="00B22464">
        <w:rPr>
          <w:rFonts w:ascii="Pyidaungsu" w:hAnsi="Pyidaungsu" w:cs="Pyidaungsu"/>
          <w:spacing w:val="-4"/>
          <w:sz w:val="26"/>
          <w:szCs w:val="26"/>
          <w:lang w:bidi="my-MM"/>
        </w:rPr>
        <w:t xml:space="preserve"> </w:t>
      </w:r>
      <w:r w:rsidR="00411078" w:rsidRPr="004F632D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855D2" w:rsidRPr="004F632D">
        <w:rPr>
          <w:rFonts w:ascii="Pyidaungsu" w:hAnsi="Pyidaungsu" w:cs="Pyidaungsu"/>
          <w:spacing w:val="-4"/>
          <w:sz w:val="26"/>
          <w:szCs w:val="26"/>
        </w:rPr>
        <w:t>Jiangxi</w:t>
      </w:r>
      <w:r w:rsidR="007855D2" w:rsidRPr="007A5F4A">
        <w:rPr>
          <w:rFonts w:ascii="Pyidaungsu" w:hAnsi="Pyidaungsu" w:cs="Pyidaungsu"/>
          <w:spacing w:val="-2"/>
          <w:sz w:val="26"/>
          <w:szCs w:val="26"/>
        </w:rPr>
        <w:t xml:space="preserve"> </w:t>
      </w:r>
      <w:r w:rsidR="007855D2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ပြည်နယ်၊</w:t>
      </w:r>
      <w:r w:rsidR="007855D2" w:rsidRPr="007A5F4A">
        <w:rPr>
          <w:rFonts w:ascii="Pyidaungsu" w:hAnsi="Pyidaungsu" w:cs="Pyidaungsu"/>
          <w:spacing w:val="-2"/>
          <w:sz w:val="26"/>
          <w:szCs w:val="26"/>
        </w:rPr>
        <w:t xml:space="preserve"> Nanchang </w:t>
      </w:r>
      <w:r w:rsidR="007855D2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မြို့ရှိ</w:t>
      </w:r>
      <w:r w:rsidR="00DE7F4C" w:rsidRPr="000A68C7">
        <w:rPr>
          <w:rFonts w:ascii="Pyidaungsu" w:hAnsi="Pyidaungsu" w:cs="Pyidaungsu"/>
          <w:sz w:val="26"/>
          <w:szCs w:val="26"/>
        </w:rPr>
        <w:t xml:space="preserve"> </w:t>
      </w:r>
      <w:r w:rsidR="00AC07E2" w:rsidRPr="00AC07E2">
        <w:rPr>
          <w:rFonts w:ascii="Pyidaungsu" w:hAnsi="Pyidaungsu" w:cs="Pyidaungsu"/>
          <w:sz w:val="26"/>
          <w:szCs w:val="26"/>
        </w:rPr>
        <w:t xml:space="preserve">Nanchang </w:t>
      </w:r>
      <w:proofErr w:type="spellStart"/>
      <w:r w:rsidR="00AC07E2" w:rsidRPr="00AC07E2">
        <w:rPr>
          <w:rFonts w:ascii="Pyidaungsu" w:hAnsi="Pyidaungsu" w:cs="Pyidaungsu"/>
          <w:sz w:val="26"/>
          <w:szCs w:val="26"/>
        </w:rPr>
        <w:t>Changbei</w:t>
      </w:r>
      <w:proofErr w:type="spellEnd"/>
      <w:r w:rsidR="00AC07E2" w:rsidRPr="00AC07E2">
        <w:rPr>
          <w:rFonts w:ascii="Pyidaungsu" w:hAnsi="Pyidaungsu" w:cs="Pyidaungsu"/>
          <w:sz w:val="26"/>
          <w:szCs w:val="26"/>
        </w:rPr>
        <w:t xml:space="preserve"> </w:t>
      </w:r>
      <w:r w:rsidR="00411078" w:rsidRPr="000A68C7">
        <w:rPr>
          <w:rFonts w:ascii="Pyidaungsu" w:hAnsi="Pyidaungsu" w:cs="Pyidaungsu"/>
          <w:sz w:val="26"/>
          <w:szCs w:val="26"/>
          <w:cs/>
          <w:lang w:bidi="my-MM"/>
        </w:rPr>
        <w:t>အပြည်ပြည်ဆိုင်ရာလေဆိပ်သို့</w:t>
      </w:r>
      <w:r w:rsidR="00411078" w:rsidRPr="000A68C7">
        <w:rPr>
          <w:rFonts w:ascii="Pyidaungsu" w:hAnsi="Pyidaungsu" w:cs="Pyidaungsu"/>
          <w:sz w:val="26"/>
          <w:szCs w:val="26"/>
        </w:rPr>
        <w:t xml:space="preserve"> </w:t>
      </w:r>
      <w:r w:rsidR="00411078" w:rsidRPr="000A68C7">
        <w:rPr>
          <w:rFonts w:ascii="Pyidaungsu" w:hAnsi="Pyidaungsu" w:cs="Pyidaungsu"/>
          <w:sz w:val="26"/>
          <w:szCs w:val="26"/>
          <w:cs/>
          <w:lang w:bidi="my-MM"/>
        </w:rPr>
        <w:t>ဒေသစံတော်ချိန်</w:t>
      </w:r>
      <w:r w:rsidR="00411078" w:rsidRPr="000A68C7">
        <w:rPr>
          <w:rFonts w:ascii="Pyidaungsu" w:hAnsi="Pyidaungsu" w:cs="Pyidaungsu"/>
          <w:sz w:val="26"/>
          <w:szCs w:val="26"/>
        </w:rPr>
        <w:t xml:space="preserve"> </w:t>
      </w:r>
      <w:r w:rsidR="00AC07E2">
        <w:rPr>
          <w:rFonts w:ascii="Pyidaungsu" w:hAnsi="Pyidaungsu" w:cs="Pyidaungsu"/>
          <w:sz w:val="26"/>
          <w:szCs w:val="26"/>
          <w:cs/>
          <w:lang w:bidi="my-MM"/>
        </w:rPr>
        <w:t>၀၁</w:t>
      </w:r>
      <w:r w:rsidR="00411078" w:rsidRPr="000A68C7">
        <w:rPr>
          <w:rFonts w:ascii="Pyidaungsu" w:hAnsi="Pyidaungsu" w:cs="Pyidaungsu"/>
          <w:sz w:val="26"/>
          <w:szCs w:val="26"/>
        </w:rPr>
        <w:t>:</w:t>
      </w:r>
      <w:r w:rsidR="00AC07E2">
        <w:rPr>
          <w:rFonts w:ascii="Pyidaungsu" w:hAnsi="Pyidaungsu" w:cs="Pyidaungsu"/>
          <w:sz w:val="26"/>
          <w:szCs w:val="26"/>
          <w:cs/>
          <w:lang w:bidi="my-MM"/>
        </w:rPr>
        <w:t>၃၅</w:t>
      </w:r>
      <w:r w:rsidR="00411078" w:rsidRPr="000A68C7">
        <w:rPr>
          <w:rFonts w:ascii="Pyidaungsu" w:hAnsi="Pyidaungsu" w:cs="Pyidaungsu"/>
          <w:sz w:val="26"/>
          <w:szCs w:val="26"/>
        </w:rPr>
        <w:t xml:space="preserve"> </w:t>
      </w:r>
      <w:r w:rsidR="008C051C" w:rsidRPr="000A68C7">
        <w:rPr>
          <w:rFonts w:ascii="Pyidaungsu" w:hAnsi="Pyidaungsu" w:cs="Pyidaungsu"/>
          <w:sz w:val="26"/>
          <w:szCs w:val="26"/>
          <w:cs/>
          <w:lang w:bidi="my-MM"/>
        </w:rPr>
        <w:t>နာရီတွင်ရောက်ရှိခဲ့ပါသည်။</w:t>
      </w:r>
      <w:r w:rsidR="00503B21" w:rsidRPr="000A68C7">
        <w:rPr>
          <w:rFonts w:ascii="Pyidaungsu" w:hAnsi="Pyidaungsu" w:cs="Pyidaungsu"/>
          <w:sz w:val="26"/>
          <w:szCs w:val="26"/>
        </w:rPr>
        <w:tab/>
      </w:r>
      <w:r w:rsidR="00091400" w:rsidRPr="000A68C7">
        <w:rPr>
          <w:rFonts w:ascii="Pyidaungsu" w:hAnsi="Pyidaungsu" w:cs="Pyidaungsu"/>
          <w:sz w:val="26"/>
          <w:szCs w:val="26"/>
        </w:rPr>
        <w:t xml:space="preserve"> </w:t>
      </w:r>
    </w:p>
    <w:p w:rsidR="00E609B3" w:rsidRPr="000A68C7" w:rsidRDefault="00E609B3" w:rsidP="00E609B3">
      <w:pPr>
        <w:pStyle w:val="Heading1"/>
        <w:tabs>
          <w:tab w:val="left" w:pos="1080"/>
        </w:tabs>
        <w:spacing w:before="120"/>
        <w:rPr>
          <w:rFonts w:ascii="Pyidaungsu" w:hAnsi="Pyidaungsu" w:cs="Pyidaungsu"/>
          <w:color w:val="000000" w:themeColor="text1"/>
          <w:sz w:val="26"/>
          <w:szCs w:val="26"/>
        </w:rPr>
      </w:pPr>
      <w:proofErr w:type="spellStart"/>
      <w:r>
        <w:rPr>
          <w:rFonts w:ascii="Pyidaungsu" w:hAnsi="Pyidaungsu" w:cs="Pyidaungsu"/>
          <w:b/>
          <w:bCs/>
          <w:color w:val="000000" w:themeColor="text1"/>
          <w:sz w:val="26"/>
          <w:szCs w:val="26"/>
          <w:lang w:bidi="my-MM"/>
        </w:rPr>
        <w:t>အပြန်ခရီးစဉ</w:t>
      </w:r>
      <w:proofErr w:type="spellEnd"/>
      <w:r>
        <w:rPr>
          <w:rFonts w:ascii="Pyidaungsu" w:hAnsi="Pyidaungsu" w:cs="Pyidaungsu"/>
          <w:b/>
          <w:bCs/>
          <w:color w:val="000000" w:themeColor="text1"/>
          <w:sz w:val="26"/>
          <w:szCs w:val="26"/>
          <w:lang w:bidi="my-MM"/>
        </w:rPr>
        <w:t>်</w:t>
      </w:r>
    </w:p>
    <w:p w:rsidR="00E609B3" w:rsidRPr="000A68C7" w:rsidRDefault="00E609B3" w:rsidP="00147C89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</w:p>
    <w:p w:rsidR="00115199" w:rsidRPr="000A68C7" w:rsidRDefault="001F6DC6" w:rsidP="00147C89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lastRenderedPageBreak/>
        <w:t>၄။</w:t>
      </w:r>
      <w:r w:rsidR="00115199" w:rsidRPr="000A68C7">
        <w:rPr>
          <w:rFonts w:ascii="Pyidaungsu" w:hAnsi="Pyidaungsu" w:cs="Pyidaungsu"/>
          <w:sz w:val="26"/>
          <w:szCs w:val="26"/>
        </w:rPr>
        <w:tab/>
      </w:r>
      <w:r w:rsidR="00EB05E1">
        <w:rPr>
          <w:rFonts w:ascii="Pyidaungsu" w:hAnsi="Pyidaungsu" w:cs="Pyidaungsu"/>
          <w:sz w:val="26"/>
          <w:szCs w:val="26"/>
          <w:cs/>
          <w:lang w:bidi="my-MM"/>
        </w:rPr>
        <w:t>သင်တန်း</w:t>
      </w:r>
      <w:r w:rsidR="00EB05E1">
        <w:rPr>
          <w:rFonts w:ascii="Pyidaungsu" w:hAnsi="Pyidaungsu" w:cs="Pyidaungsu"/>
          <w:sz w:val="26"/>
          <w:szCs w:val="26"/>
        </w:rPr>
        <w:t xml:space="preserve"> First S</w:t>
      </w:r>
      <w:r w:rsidR="00EB05E1" w:rsidRPr="00EB05E1">
        <w:rPr>
          <w:rFonts w:ascii="Pyidaungsu" w:hAnsi="Pyidaungsu" w:cs="Pyidaungsu"/>
          <w:sz w:val="26"/>
          <w:szCs w:val="26"/>
        </w:rPr>
        <w:t>emester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ပြီးဆုံးချိန်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ကျောင်းပိတ်ရက်ကာလအတွင်း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တရုတ်ပြည်သူ့</w:t>
      </w:r>
      <w:r w:rsidR="000C7890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သမ္မတနိုင်ငံ၊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ဝူဟန်မြို့နှင့်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အခြားဒေသများ၌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လက်ရှိဖြစ်ပေါ်လျက်ရှိသော</w:t>
      </w:r>
      <w:r w:rsidR="00ED1069">
        <w:rPr>
          <w:rFonts w:ascii="Pyidaungsu" w:hAnsi="Pyidaungsu" w:cs="Pyidaungsu"/>
          <w:sz w:val="26"/>
          <w:szCs w:val="26"/>
        </w:rPr>
        <w:t xml:space="preserve"> Coronavirus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ကြောင့်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မြန်မာနိုင်ငံသို့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ပြန်လာခွင့်ပြုရန်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လုပ်ထုံးလုပ်နည်းနှင့်အညီ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အဆင့်ဆင့်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တင်ပြ၍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B05E1" w:rsidRPr="00EB05E1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တရုတ်ပြည်သူ့</w:t>
      </w:r>
      <w:r w:rsidR="00065B88">
        <w:rPr>
          <w:rFonts w:ascii="Pyidaungsu" w:hAnsi="Pyidaungsu" w:cs="Pyidaungsu"/>
          <w:sz w:val="26"/>
          <w:szCs w:val="26"/>
        </w:rPr>
        <w:t xml:space="preserve"> </w:t>
      </w:r>
      <w:r w:rsidR="00ED1069" w:rsidRPr="000A68C7">
        <w:rPr>
          <w:rFonts w:ascii="Pyidaungsu" w:hAnsi="Pyidaungsu" w:cs="Pyidaungsu"/>
          <w:sz w:val="26"/>
          <w:szCs w:val="26"/>
          <w:cs/>
          <w:lang w:bidi="my-MM"/>
        </w:rPr>
        <w:t>သမ္မတနိုင်ငံ၊</w:t>
      </w:r>
      <w:r w:rsidR="00ED1069" w:rsidRPr="000A68C7">
        <w:rPr>
          <w:rFonts w:ascii="Pyidaungsu" w:hAnsi="Pyidaungsu" w:cs="Pyidaungsu"/>
          <w:sz w:val="26"/>
          <w:szCs w:val="26"/>
        </w:rPr>
        <w:t xml:space="preserve"> </w:t>
      </w:r>
      <w:r w:rsidR="00ED1069" w:rsidRPr="007A5F4A">
        <w:rPr>
          <w:rFonts w:ascii="Pyidaungsu" w:hAnsi="Pyidaungsu" w:cs="Pyidaungsu"/>
          <w:spacing w:val="-2"/>
          <w:sz w:val="26"/>
          <w:szCs w:val="26"/>
        </w:rPr>
        <w:t xml:space="preserve">Jiangxi </w:t>
      </w:r>
      <w:r w:rsidR="00ED1069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ပြည်နယ်၊</w:t>
      </w:r>
      <w:r w:rsidR="00ED1069" w:rsidRPr="007A5F4A">
        <w:rPr>
          <w:rFonts w:ascii="Pyidaungsu" w:hAnsi="Pyidaungsu" w:cs="Pyidaungsu"/>
          <w:spacing w:val="-2"/>
          <w:sz w:val="26"/>
          <w:szCs w:val="26"/>
        </w:rPr>
        <w:t xml:space="preserve"> Nanchang </w:t>
      </w:r>
      <w:r w:rsidR="00ED1069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မြို့ရှိ</w:t>
      </w:r>
      <w:r w:rsidR="00ED1069" w:rsidRPr="000A68C7">
        <w:rPr>
          <w:rFonts w:ascii="Pyidaungsu" w:hAnsi="Pyidaungsu" w:cs="Pyidaungsu"/>
          <w:sz w:val="26"/>
          <w:szCs w:val="26"/>
        </w:rPr>
        <w:t xml:space="preserve"> </w:t>
      </w:r>
      <w:r w:rsidR="00ED1069" w:rsidRPr="00AC07E2">
        <w:rPr>
          <w:rFonts w:ascii="Pyidaungsu" w:hAnsi="Pyidaungsu" w:cs="Pyidaungsu"/>
          <w:sz w:val="26"/>
          <w:szCs w:val="26"/>
        </w:rPr>
        <w:t xml:space="preserve">Nanchang </w:t>
      </w:r>
      <w:proofErr w:type="spellStart"/>
      <w:r w:rsidR="00ED1069" w:rsidRPr="00AC07E2">
        <w:rPr>
          <w:rFonts w:ascii="Pyidaungsu" w:hAnsi="Pyidaungsu" w:cs="Pyidaungsu"/>
          <w:sz w:val="26"/>
          <w:szCs w:val="26"/>
        </w:rPr>
        <w:t>Changbei</w:t>
      </w:r>
      <w:proofErr w:type="spellEnd"/>
      <w:r w:rsidR="00ED1069" w:rsidRPr="00AC07E2">
        <w:rPr>
          <w:rFonts w:ascii="Pyidaungsu" w:hAnsi="Pyidaungsu" w:cs="Pyidaungsu"/>
          <w:sz w:val="26"/>
          <w:szCs w:val="26"/>
        </w:rPr>
        <w:t xml:space="preserve"> </w:t>
      </w:r>
      <w:r w:rsidR="00ED1069" w:rsidRPr="000A68C7">
        <w:rPr>
          <w:rFonts w:ascii="Pyidaungsu" w:hAnsi="Pyidaungsu" w:cs="Pyidaungsu"/>
          <w:sz w:val="26"/>
          <w:szCs w:val="26"/>
          <w:cs/>
          <w:lang w:bidi="my-MM"/>
        </w:rPr>
        <w:t>အပြည်ပြည်ဆိုင်ရာ</w:t>
      </w:r>
      <w:r w:rsidR="00065B88">
        <w:rPr>
          <w:rFonts w:ascii="Pyidaungsu" w:hAnsi="Pyidaungsu" w:cs="Pyidaungsu"/>
          <w:sz w:val="26"/>
          <w:szCs w:val="26"/>
        </w:rPr>
        <w:t xml:space="preserve"> </w:t>
      </w:r>
      <w:r w:rsidR="00ED1069" w:rsidRPr="000A68C7">
        <w:rPr>
          <w:rFonts w:ascii="Pyidaungsu" w:hAnsi="Pyidaungsu" w:cs="Pyidaungsu"/>
          <w:sz w:val="26"/>
          <w:szCs w:val="26"/>
          <w:cs/>
          <w:lang w:bidi="my-MM"/>
        </w:rPr>
        <w:t>လေဆိပ်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မှ</w:t>
      </w:r>
      <w:r w:rsidR="00115199" w:rsidRPr="000A68C7">
        <w:rPr>
          <w:rFonts w:ascii="Pyidaungsu" w:hAnsi="Pyidaungsu" w:cs="Pyidaungsu"/>
          <w:sz w:val="26"/>
          <w:szCs w:val="26"/>
        </w:rPr>
        <w:t xml:space="preserve"> 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၂၀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၂၀</w:t>
      </w:r>
      <w:r w:rsidR="00115199" w:rsidRPr="000A68C7">
        <w:rPr>
          <w:rFonts w:ascii="Pyidaungsu" w:hAnsi="Pyidaungsu" w:cs="Pyidaungsu"/>
          <w:sz w:val="26"/>
          <w:szCs w:val="26"/>
        </w:rPr>
        <w:t xml:space="preserve"> 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ခုနှစ်၊</w:t>
      </w:r>
      <w:r w:rsidR="00115199" w:rsidRPr="000A68C7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ဖေဖော်ဝါရီလ</w:t>
      </w:r>
      <w:r w:rsidR="00ED1069">
        <w:rPr>
          <w:rFonts w:ascii="Pyidaungsu" w:hAnsi="Pyidaungsu" w:cs="Pyidaungsu"/>
          <w:sz w:val="26"/>
          <w:szCs w:val="26"/>
        </w:rPr>
        <w:t xml:space="preserve"> </w:t>
      </w:r>
      <w:r w:rsidR="00ED1069"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115199" w:rsidRPr="000A68C7">
        <w:rPr>
          <w:rFonts w:ascii="Pyidaungsu" w:hAnsi="Pyidaungsu" w:cs="Pyidaungsu"/>
          <w:sz w:val="26"/>
          <w:szCs w:val="26"/>
        </w:rPr>
        <w:t xml:space="preserve"> 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ရက်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နေ့</w:t>
      </w:r>
      <w:r w:rsidR="002B6254">
        <w:rPr>
          <w:rFonts w:ascii="Pyidaungsu" w:hAnsi="Pyidaungsu" w:cs="Pyidaungsu"/>
          <w:sz w:val="26"/>
          <w:szCs w:val="26"/>
        </w:rPr>
        <w:t xml:space="preserve"> 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ဒေသစံတော်ချိန်</w:t>
      </w:r>
      <w:r w:rsidR="002B6254">
        <w:rPr>
          <w:rFonts w:ascii="Pyidaungsu" w:hAnsi="Pyidaungsu" w:cs="Pyidaungsu"/>
          <w:sz w:val="26"/>
          <w:szCs w:val="26"/>
        </w:rPr>
        <w:t xml:space="preserve"> 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၁၅</w:t>
      </w:r>
      <w:r w:rsidR="002B6254" w:rsidRPr="000A68C7">
        <w:rPr>
          <w:rFonts w:ascii="Pyidaungsu" w:hAnsi="Pyidaungsu" w:cs="Pyidaungsu"/>
          <w:sz w:val="26"/>
          <w:szCs w:val="26"/>
        </w:rPr>
        <w:t>:</w:t>
      </w:r>
      <w:r w:rsidR="002B6254" w:rsidRPr="000A68C7">
        <w:rPr>
          <w:rFonts w:ascii="Pyidaungsu" w:hAnsi="Pyidaungsu" w:cs="Pyidaungsu"/>
          <w:sz w:val="26"/>
          <w:szCs w:val="26"/>
          <w:cs/>
          <w:lang w:bidi="my-MM"/>
        </w:rPr>
        <w:t>၅၀</w:t>
      </w:r>
      <w:r w:rsidR="002B6254">
        <w:rPr>
          <w:rFonts w:ascii="Pyidaungsu" w:hAnsi="Pyidaungsu" w:cs="Pyidaungsu"/>
          <w:sz w:val="26"/>
          <w:szCs w:val="26"/>
        </w:rPr>
        <w:t xml:space="preserve"> 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နာရီ</w:t>
      </w:r>
      <w:r w:rsidR="002B6254">
        <w:rPr>
          <w:rFonts w:ascii="Pyidaungsu" w:hAnsi="Pyidaungsu" w:cs="Pyidaungsu"/>
          <w:sz w:val="26"/>
          <w:szCs w:val="26"/>
        </w:rPr>
        <w:t xml:space="preserve"> 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အချိန်တွင်</w:t>
      </w:r>
      <w:r w:rsidR="002B6254">
        <w:rPr>
          <w:rFonts w:ascii="Pyidaungsu" w:hAnsi="Pyidaungsu" w:cs="Pyidaungsu"/>
          <w:sz w:val="26"/>
          <w:szCs w:val="26"/>
        </w:rPr>
        <w:t xml:space="preserve"> 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ထွက်ခွာခဲ့ရာ</w:t>
      </w:r>
      <w:r w:rsidR="002B6254">
        <w:rPr>
          <w:rFonts w:ascii="Pyidaungsu" w:hAnsi="Pyidaungsu" w:cs="Pyidaungsu"/>
          <w:sz w:val="26"/>
          <w:szCs w:val="26"/>
        </w:rPr>
        <w:t xml:space="preserve"> 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ရန်ကုန်မြို့ရှိ</w:t>
      </w:r>
      <w:r w:rsidR="00115199" w:rsidRPr="000A68C7">
        <w:rPr>
          <w:rFonts w:ascii="Pyidaungsu" w:hAnsi="Pyidaungsu" w:cs="Pyidaungsu"/>
          <w:sz w:val="26"/>
          <w:szCs w:val="26"/>
        </w:rPr>
        <w:t xml:space="preserve"> 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ရန်ကုန်အပြည်ပြည်ဆိုင်ရာလေဆိပ်သို့</w:t>
      </w:r>
      <w:r w:rsidR="00115199" w:rsidRPr="000A68C7">
        <w:rPr>
          <w:rFonts w:ascii="Pyidaungsu" w:hAnsi="Pyidaungsu" w:cs="Pyidaungsu"/>
          <w:sz w:val="26"/>
          <w:szCs w:val="26"/>
        </w:rPr>
        <w:t xml:space="preserve"> 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မြန်မာစံတော်ချိန်</w:t>
      </w:r>
      <w:r w:rsidR="00115199" w:rsidRPr="000A68C7">
        <w:rPr>
          <w:rFonts w:ascii="Pyidaungsu" w:hAnsi="Pyidaungsu" w:cs="Pyidaungsu"/>
          <w:sz w:val="26"/>
          <w:szCs w:val="26"/>
        </w:rPr>
        <w:t xml:space="preserve"> </w:t>
      </w:r>
      <w:r w:rsidR="002B6254" w:rsidRPr="000A68C7">
        <w:rPr>
          <w:rFonts w:ascii="Pyidaungsu" w:hAnsi="Pyidaungsu" w:cs="Pyidaungsu"/>
          <w:sz w:val="26"/>
          <w:szCs w:val="26"/>
          <w:cs/>
          <w:lang w:bidi="my-MM"/>
        </w:rPr>
        <w:t>၂၀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၂၀</w:t>
      </w:r>
      <w:r w:rsidR="002B6254" w:rsidRPr="000A68C7">
        <w:rPr>
          <w:rFonts w:ascii="Pyidaungsu" w:hAnsi="Pyidaungsu" w:cs="Pyidaungsu"/>
          <w:sz w:val="26"/>
          <w:szCs w:val="26"/>
        </w:rPr>
        <w:t xml:space="preserve"> </w:t>
      </w:r>
      <w:r w:rsidR="002B6254" w:rsidRPr="000A68C7">
        <w:rPr>
          <w:rFonts w:ascii="Pyidaungsu" w:hAnsi="Pyidaungsu" w:cs="Pyidaungsu"/>
          <w:sz w:val="26"/>
          <w:szCs w:val="26"/>
          <w:cs/>
          <w:lang w:bidi="my-MM"/>
        </w:rPr>
        <w:t>ခုနှစ်၊</w:t>
      </w:r>
      <w:r w:rsidR="002B6254" w:rsidRPr="000A68C7">
        <w:rPr>
          <w:rFonts w:ascii="Pyidaungsu" w:hAnsi="Pyidaungsu" w:cs="Pyidaungsu"/>
          <w:sz w:val="26"/>
          <w:szCs w:val="26"/>
        </w:rPr>
        <w:t xml:space="preserve"> 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ဖေဖော်ဝါရီလ</w:t>
      </w:r>
      <w:r w:rsidR="002B6254">
        <w:rPr>
          <w:rFonts w:ascii="Pyidaungsu" w:hAnsi="Pyidaungsu" w:cs="Pyidaungsu"/>
          <w:sz w:val="26"/>
          <w:szCs w:val="26"/>
        </w:rPr>
        <w:t xml:space="preserve"> 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၂</w:t>
      </w:r>
      <w:r w:rsidR="002B6254" w:rsidRPr="000A68C7">
        <w:rPr>
          <w:rFonts w:ascii="Pyidaungsu" w:hAnsi="Pyidaungsu" w:cs="Pyidaungsu"/>
          <w:sz w:val="26"/>
          <w:szCs w:val="26"/>
        </w:rPr>
        <w:t xml:space="preserve"> </w:t>
      </w:r>
      <w:r w:rsidR="002B6254" w:rsidRPr="000A68C7">
        <w:rPr>
          <w:rFonts w:ascii="Pyidaungsu" w:hAnsi="Pyidaungsu" w:cs="Pyidaungsu"/>
          <w:sz w:val="26"/>
          <w:szCs w:val="26"/>
          <w:cs/>
          <w:lang w:bidi="my-MM"/>
        </w:rPr>
        <w:t>ရက်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နေ့</w:t>
      </w:r>
      <w:r w:rsidR="002B6254">
        <w:rPr>
          <w:rFonts w:ascii="Pyidaungsu" w:hAnsi="Pyidaungsu" w:cs="Pyidaungsu"/>
          <w:sz w:val="26"/>
          <w:szCs w:val="26"/>
        </w:rPr>
        <w:t xml:space="preserve"> </w:t>
      </w:r>
      <w:r w:rsidR="002B6254">
        <w:rPr>
          <w:rFonts w:ascii="Pyidaungsu" w:hAnsi="Pyidaungsu" w:cs="Pyidaungsu"/>
          <w:sz w:val="26"/>
          <w:szCs w:val="26"/>
          <w:cs/>
          <w:lang w:bidi="my-MM"/>
        </w:rPr>
        <w:t>မြန်မာစံတော်ချိန်</w:t>
      </w:r>
      <w:r w:rsidR="002B6254">
        <w:rPr>
          <w:rFonts w:ascii="Pyidaungsu" w:hAnsi="Pyidaungsu" w:cs="Pyidaungsu"/>
          <w:sz w:val="26"/>
          <w:szCs w:val="26"/>
        </w:rPr>
        <w:t xml:space="preserve"> 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၀၈</w:t>
      </w:r>
      <w:r w:rsidR="00115199" w:rsidRPr="000A68C7">
        <w:rPr>
          <w:rFonts w:ascii="Pyidaungsu" w:hAnsi="Pyidaungsu" w:cs="Pyidaungsu"/>
          <w:sz w:val="26"/>
          <w:szCs w:val="26"/>
        </w:rPr>
        <w:t>: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၄၅</w:t>
      </w:r>
      <w:r w:rsidR="00115199" w:rsidRPr="000A68C7">
        <w:rPr>
          <w:rFonts w:ascii="Pyidaungsu" w:hAnsi="Pyidaungsu" w:cs="Pyidaungsu"/>
          <w:sz w:val="26"/>
          <w:szCs w:val="26"/>
        </w:rPr>
        <w:t xml:space="preserve"> 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နာရီအချိန်တွင်</w:t>
      </w:r>
      <w:r w:rsidR="00115199" w:rsidRPr="000A68C7">
        <w:rPr>
          <w:rFonts w:ascii="Pyidaungsu" w:hAnsi="Pyidaungsu" w:cs="Pyidaungsu"/>
          <w:sz w:val="26"/>
          <w:szCs w:val="26"/>
        </w:rPr>
        <w:t xml:space="preserve"> 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ပြန်လည်</w:t>
      </w:r>
      <w:r w:rsidR="00115199" w:rsidRPr="000A68C7">
        <w:rPr>
          <w:rFonts w:ascii="Pyidaungsu" w:hAnsi="Pyidaungsu" w:cs="Pyidaungsu"/>
          <w:sz w:val="26"/>
          <w:szCs w:val="26"/>
        </w:rPr>
        <w:t xml:space="preserve"> </w:t>
      </w:r>
      <w:r w:rsidR="00115199" w:rsidRPr="000A68C7">
        <w:rPr>
          <w:rFonts w:ascii="Pyidaungsu" w:hAnsi="Pyidaungsu" w:cs="Pyidaungsu"/>
          <w:sz w:val="26"/>
          <w:szCs w:val="26"/>
          <w:cs/>
          <w:lang w:bidi="my-MM"/>
        </w:rPr>
        <w:t>ရောက်ရှိခဲ့ပါသည်။</w:t>
      </w:r>
    </w:p>
    <w:p w:rsidR="004905FD" w:rsidRPr="000A68C7" w:rsidRDefault="004905FD" w:rsidP="004905FD">
      <w:pPr>
        <w:pStyle w:val="Heading1"/>
        <w:tabs>
          <w:tab w:val="left" w:pos="1080"/>
        </w:tabs>
        <w:spacing w:before="0"/>
        <w:rPr>
          <w:rFonts w:ascii="Pyidaungsu" w:hAnsi="Pyidaungsu" w:cs="Pyidaungsu"/>
          <w:color w:val="000000" w:themeColor="text1"/>
          <w:sz w:val="26"/>
          <w:szCs w:val="26"/>
        </w:rPr>
      </w:pPr>
      <w:bookmarkStart w:id="3" w:name="_Toc510612062"/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သင်တန်းတက်ရောက်ရန်</w:t>
      </w:r>
      <w:r w:rsidRPr="000A68C7">
        <w:rPr>
          <w:rFonts w:ascii="Pyidaungsu" w:hAnsi="Pyidaungsu" w:cs="Pyidaungsu"/>
          <w:b/>
          <w:color w:val="000000" w:themeColor="text1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တည်းခိုနေထိုင်ခြင်း</w:t>
      </w:r>
      <w:bookmarkEnd w:id="3"/>
    </w:p>
    <w:p w:rsidR="004905FD" w:rsidRPr="000A68C7" w:rsidRDefault="001F6DC6" w:rsidP="004905F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၅။</w:t>
      </w:r>
      <w:r w:rsidR="004905FD" w:rsidRPr="000A68C7">
        <w:rPr>
          <w:rFonts w:ascii="Pyidaungsu" w:hAnsi="Pyidaungsu" w:cs="Pyidaungsu"/>
          <w:sz w:val="26"/>
          <w:szCs w:val="26"/>
        </w:rPr>
        <w:tab/>
      </w:r>
      <w:r w:rsidR="00AC4C12" w:rsidRPr="00F45BDC">
        <w:rPr>
          <w:rFonts w:ascii="Pyidaungsu" w:hAnsi="Pyidaungsu" w:cs="Pyidaungsu"/>
          <w:spacing w:val="-6"/>
          <w:sz w:val="26"/>
          <w:szCs w:val="26"/>
        </w:rPr>
        <w:t xml:space="preserve">MOFCOM </w:t>
      </w:r>
      <w:r w:rsidR="00AC4C12" w:rsidRPr="00F45BDC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ပညာသင်ဆု</w:t>
      </w:r>
      <w:r w:rsidR="00AC4C12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AC4C12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အစီအစဉ်ဖြင့်</w:t>
      </w:r>
      <w:r w:rsidR="00AC4C12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A51221"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ကာလအတွင်း</w:t>
      </w:r>
      <w:r w:rsidR="00A51221" w:rsidRPr="000A68C7">
        <w:rPr>
          <w:rFonts w:ascii="Pyidaungsu" w:hAnsi="Pyidaungsu" w:cs="Pyidaungsu"/>
          <w:sz w:val="26"/>
          <w:szCs w:val="26"/>
        </w:rPr>
        <w:t xml:space="preserve"> </w:t>
      </w:r>
      <w:r w:rsidR="00AC4C12" w:rsidRPr="007A5F4A">
        <w:rPr>
          <w:rFonts w:ascii="Pyidaungsu" w:hAnsi="Pyidaungsu" w:cs="Pyidaungsu"/>
          <w:spacing w:val="-2"/>
          <w:sz w:val="26"/>
          <w:szCs w:val="26"/>
        </w:rPr>
        <w:t xml:space="preserve">Jiangxi </w:t>
      </w:r>
      <w:r w:rsidR="00AC4C12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ပြည်နယ်၊</w:t>
      </w:r>
      <w:r w:rsidR="00AC4C12" w:rsidRPr="007A5F4A">
        <w:rPr>
          <w:rFonts w:ascii="Pyidaungsu" w:hAnsi="Pyidaungsu" w:cs="Pyidaungsu"/>
          <w:spacing w:val="-2"/>
          <w:sz w:val="26"/>
          <w:szCs w:val="26"/>
        </w:rPr>
        <w:t xml:space="preserve"> Nanchang</w:t>
      </w:r>
      <w:r w:rsidR="00AC4C12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မြို့</w:t>
      </w:r>
      <w:r w:rsidR="0062090E">
        <w:rPr>
          <w:rFonts w:ascii="Pyidaungsu" w:hAnsi="Pyidaungsu" w:cs="Pyidaungsu"/>
          <w:spacing w:val="-2"/>
          <w:sz w:val="26"/>
          <w:szCs w:val="26"/>
          <w:cs/>
          <w:lang w:bidi="my-MM"/>
        </w:rPr>
        <w:t>၊</w:t>
      </w:r>
      <w:r w:rsidR="0062090E">
        <w:rPr>
          <w:rFonts w:ascii="Pyidaungsu" w:hAnsi="Pyidaungsu" w:cs="Pyidaungsu"/>
          <w:spacing w:val="-2"/>
          <w:sz w:val="26"/>
          <w:szCs w:val="26"/>
        </w:rPr>
        <w:t xml:space="preserve"> </w:t>
      </w:r>
      <w:r w:rsidR="00AC4C12" w:rsidRPr="007A5F4A">
        <w:rPr>
          <w:rFonts w:ascii="Pyidaungsu" w:hAnsi="Pyidaungsu" w:cs="Pyidaungsu"/>
          <w:spacing w:val="-2"/>
          <w:sz w:val="26"/>
          <w:szCs w:val="26"/>
        </w:rPr>
        <w:t>Jiangxi University of Finance</w:t>
      </w:r>
      <w:r w:rsidR="00AC4C12" w:rsidRPr="007A5F4A">
        <w:rPr>
          <w:rFonts w:ascii="Pyidaungsu" w:hAnsi="Pyidaungsu" w:cs="Pyidaungsu"/>
          <w:sz w:val="26"/>
          <w:szCs w:val="26"/>
        </w:rPr>
        <w:t xml:space="preserve"> and Economics(JUFE)</w:t>
      </w:r>
      <w:r w:rsidR="00AC4C12" w:rsidRPr="007A5F4A">
        <w:rPr>
          <w:rFonts w:ascii="Pyidaungsu" w:hAnsi="Pyidaungsu" w:cs="Pyidaungsu"/>
          <w:sz w:val="26"/>
          <w:szCs w:val="26"/>
          <w:cs/>
          <w:lang w:bidi="my-MM"/>
        </w:rPr>
        <w:t>တက္ကသိုလ်</w:t>
      </w:r>
      <w:r w:rsidR="0062090E">
        <w:rPr>
          <w:rFonts w:ascii="Pyidaungsu" w:hAnsi="Pyidaungsu" w:cs="Pyidaungsu"/>
          <w:sz w:val="26"/>
          <w:szCs w:val="26"/>
          <w:cs/>
          <w:lang w:bidi="my-MM"/>
        </w:rPr>
        <w:t>ရှိ</w:t>
      </w:r>
      <w:r w:rsidR="00AC4C12">
        <w:rPr>
          <w:rFonts w:ascii="Pyidaungsu" w:hAnsi="Pyidaungsu" w:cs="Pyidaungsu"/>
          <w:sz w:val="26"/>
          <w:szCs w:val="26"/>
        </w:rPr>
        <w:t xml:space="preserve"> </w:t>
      </w:r>
      <w:r w:rsidR="0062090E">
        <w:rPr>
          <w:rFonts w:ascii="Pyidaungsu" w:hAnsi="Pyidaungsu" w:cs="Pyidaungsu"/>
          <w:sz w:val="26"/>
          <w:szCs w:val="26"/>
          <w:cs/>
          <w:lang w:bidi="my-MM"/>
        </w:rPr>
        <w:t>နိုင်ငံတကာ</w:t>
      </w:r>
      <w:r w:rsidR="0062090E">
        <w:rPr>
          <w:rFonts w:ascii="Pyidaungsu" w:hAnsi="Pyidaungsu" w:cs="Pyidaungsu"/>
          <w:sz w:val="26"/>
          <w:szCs w:val="26"/>
        </w:rPr>
        <w:t xml:space="preserve"> </w:t>
      </w:r>
      <w:r w:rsidR="0062090E">
        <w:rPr>
          <w:rFonts w:ascii="Pyidaungsu" w:hAnsi="Pyidaungsu" w:cs="Pyidaungsu"/>
          <w:sz w:val="26"/>
          <w:szCs w:val="26"/>
          <w:cs/>
          <w:lang w:bidi="my-MM"/>
        </w:rPr>
        <w:t>ကျောင်းသားများ</w:t>
      </w:r>
      <w:r w:rsidR="0062090E">
        <w:rPr>
          <w:rFonts w:ascii="Pyidaungsu" w:hAnsi="Pyidaungsu" w:cs="Pyidaungsu"/>
          <w:sz w:val="26"/>
          <w:szCs w:val="26"/>
        </w:rPr>
        <w:t xml:space="preserve"> </w:t>
      </w:r>
      <w:r w:rsidR="0062090E">
        <w:rPr>
          <w:rFonts w:ascii="Pyidaungsu" w:hAnsi="Pyidaungsu" w:cs="Pyidaungsu"/>
          <w:sz w:val="26"/>
          <w:szCs w:val="26"/>
          <w:cs/>
          <w:lang w:bidi="my-MM"/>
        </w:rPr>
        <w:t>တည်းခို</w:t>
      </w:r>
      <w:r w:rsidR="00A51221" w:rsidRPr="000A68C7">
        <w:rPr>
          <w:rFonts w:ascii="Pyidaungsu" w:hAnsi="Pyidaungsu" w:cs="Pyidaungsu"/>
          <w:sz w:val="26"/>
          <w:szCs w:val="26"/>
          <w:cs/>
          <w:lang w:bidi="my-MM"/>
        </w:rPr>
        <w:t>ဆောင်တွင်</w:t>
      </w:r>
      <w:r w:rsidR="00A51221" w:rsidRPr="000A68C7">
        <w:rPr>
          <w:rFonts w:ascii="Pyidaungsu" w:hAnsi="Pyidaungsu" w:cs="Pyidaungsu"/>
          <w:sz w:val="26"/>
          <w:szCs w:val="26"/>
        </w:rPr>
        <w:t xml:space="preserve"> </w:t>
      </w:r>
      <w:r w:rsidR="00A51221" w:rsidRPr="000A68C7">
        <w:rPr>
          <w:rFonts w:ascii="Pyidaungsu" w:hAnsi="Pyidaungsu" w:cs="Pyidaungsu"/>
          <w:sz w:val="26"/>
          <w:szCs w:val="26"/>
          <w:cs/>
          <w:lang w:bidi="my-MM"/>
        </w:rPr>
        <w:t>နေထိုင်၍</w:t>
      </w:r>
      <w:r w:rsidR="00A51221" w:rsidRPr="000A68C7">
        <w:rPr>
          <w:rFonts w:ascii="Pyidaungsu" w:hAnsi="Pyidaungsu" w:cs="Pyidaungsu"/>
          <w:sz w:val="26"/>
          <w:szCs w:val="26"/>
        </w:rPr>
        <w:t xml:space="preserve"> </w:t>
      </w:r>
      <w:r w:rsidR="00A51221" w:rsidRPr="000A68C7">
        <w:rPr>
          <w:rFonts w:ascii="Pyidaungsu" w:hAnsi="Pyidaungsu" w:cs="Pyidaungsu"/>
          <w:sz w:val="26"/>
          <w:szCs w:val="26"/>
          <w:cs/>
          <w:lang w:bidi="my-MM"/>
        </w:rPr>
        <w:t>ပညာသင်ကြားခဲ့ရပါသည်။</w:t>
      </w:r>
    </w:p>
    <w:p w:rsidR="00F34A7F" w:rsidRPr="000A68C7" w:rsidRDefault="00F34A7F" w:rsidP="00F34A7F">
      <w:pPr>
        <w:pStyle w:val="Heading1"/>
        <w:tabs>
          <w:tab w:val="left" w:pos="1080"/>
        </w:tabs>
        <w:spacing w:before="0"/>
        <w:rPr>
          <w:rFonts w:ascii="Pyidaungsu" w:hAnsi="Pyidaungsu" w:cs="Pyidaungsu"/>
          <w:color w:val="000000" w:themeColor="text1"/>
          <w:sz w:val="26"/>
          <w:szCs w:val="26"/>
        </w:rPr>
      </w:pPr>
      <w:bookmarkStart w:id="4" w:name="_Toc510612063"/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သင်တန်းသို့တက်ရောက်သူများ</w:t>
      </w:r>
      <w:bookmarkEnd w:id="4"/>
    </w:p>
    <w:p w:rsidR="009F67D4" w:rsidRDefault="001F6DC6" w:rsidP="00963423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၆။</w:t>
      </w:r>
      <w:r w:rsidR="00F34A7F" w:rsidRPr="000A68C7">
        <w:rPr>
          <w:rFonts w:ascii="Pyidaungsu" w:hAnsi="Pyidaungsu" w:cs="Pyidaungsu"/>
          <w:sz w:val="26"/>
          <w:szCs w:val="26"/>
        </w:rPr>
        <w:tab/>
      </w:r>
      <w:r w:rsidR="005D2B0D" w:rsidRPr="007A5F4A">
        <w:rPr>
          <w:rFonts w:ascii="Pyidaungsu" w:hAnsi="Pyidaungsu" w:cs="Pyidaungsu"/>
          <w:sz w:val="26"/>
          <w:szCs w:val="26"/>
        </w:rPr>
        <w:t>Master of International Business</w:t>
      </w:r>
      <w:r w:rsidR="007B46AE" w:rsidRPr="000A68C7">
        <w:rPr>
          <w:rFonts w:ascii="Pyidaungsu" w:hAnsi="Pyidaungsu" w:cs="Pyidaungsu"/>
          <w:sz w:val="26"/>
          <w:szCs w:val="26"/>
        </w:rPr>
        <w:t xml:space="preserve"> </w:t>
      </w:r>
      <w:r w:rsidR="007B46AE"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သို့</w:t>
      </w:r>
      <w:r w:rsidR="00CC6A1F" w:rsidRPr="000A68C7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အာဖဂန်နစ္စတန်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>(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၃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>)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ဦး၊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ဘဟားမားနိုင်ငံမှ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သင်တန်းသား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>(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၁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>)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ဦး၊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ဘင်္ဂလားဒေ့ရှ်နိုင်ငံမှ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သင်တန်းသား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>(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၁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>)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ဦး၊</w:t>
      </w:r>
      <w:r w:rsidR="00755F38" w:rsidRPr="009B6ACC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ကိုလံဘီယာ</w:t>
      </w:r>
      <w:r w:rsidR="009B6ACC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>(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C46647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အီသီယိုးပီးယား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C46647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>(</w:t>
      </w:r>
      <w:r w:rsidR="008432A8">
        <w:rPr>
          <w:rFonts w:ascii="Pyidaungsu" w:hAnsi="Pyidaungsu" w:cs="Pyidaungsu"/>
          <w:sz w:val="26"/>
          <w:szCs w:val="26"/>
          <w:cs/>
          <w:lang w:bidi="my-MM"/>
        </w:rPr>
        <w:t>၇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ဂါနာ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9B6ACC">
        <w:rPr>
          <w:rFonts w:ascii="Pyidaungsu" w:hAnsi="Pyidaungsu" w:cs="Pyidaungsu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>(</w:t>
      </w:r>
      <w:r w:rsidR="008432A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၅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>)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ဦး၊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ကင်ညာနိုင်ငံမှ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သင်တန်းသား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>(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၁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>)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ဦး၊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လာအိုနိုင်ငံမှ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သင်တန်းသား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>(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၁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>)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ဦး၊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လီဆိုသိုနိုင်ငံမှ</w:t>
      </w:r>
      <w:r w:rsidR="00755F38" w:rsidRPr="009B6ACC">
        <w:rPr>
          <w:rFonts w:ascii="Pyidaungsu" w:hAnsi="Pyidaungsu" w:cs="Pyidaungsu"/>
          <w:spacing w:val="6"/>
          <w:sz w:val="26"/>
          <w:szCs w:val="26"/>
        </w:rPr>
        <w:t xml:space="preserve"> </w:t>
      </w:r>
      <w:r w:rsidR="00755F38" w:rsidRPr="009B6ACC">
        <w:rPr>
          <w:rFonts w:ascii="Pyidaungsu" w:hAnsi="Pyidaungsu" w:cs="Pyidaungsu"/>
          <w:spacing w:val="6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 xml:space="preserve"> (</w:t>
      </w:r>
      <w:r w:rsidR="008432A8">
        <w:rPr>
          <w:rFonts w:ascii="Pyidaungsu" w:hAnsi="Pyidaungsu" w:cs="Pyidaungsu"/>
          <w:sz w:val="26"/>
          <w:szCs w:val="26"/>
          <w:cs/>
          <w:lang w:bidi="my-MM"/>
        </w:rPr>
        <w:t>၂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လိုက်ဘေးရီးယား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 xml:space="preserve"> (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မာလာဝီ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606231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</w:rPr>
        <w:t>(</w:t>
      </w:r>
      <w:r w:rsidR="00346D7F">
        <w:rPr>
          <w:rFonts w:ascii="Pyidaungsu" w:hAnsi="Pyidaungsu" w:cs="Pyidaungsu"/>
          <w:sz w:val="26"/>
          <w:szCs w:val="26"/>
          <w:lang w:bidi="my-MM"/>
        </w:rPr>
        <w:t>၂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မွန်ဂိုလီးယား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>(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မြန်မာ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>(</w:t>
      </w:r>
      <w:r w:rsidR="00346D7F">
        <w:rPr>
          <w:rFonts w:ascii="Pyidaungsu" w:hAnsi="Pyidaungsu" w:cs="Pyidaungsu"/>
          <w:sz w:val="26"/>
          <w:szCs w:val="26"/>
          <w:lang w:bidi="my-MM"/>
        </w:rPr>
        <w:t>၁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နမီးဘီးယား</w:t>
      </w:r>
      <w:r w:rsidR="00606231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>(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နိုင်ဂျာ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>(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ရဝမ်ဒါ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>(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တောင်ဆူဒန်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>(</w:t>
      </w:r>
      <w:r w:rsidR="008432A8">
        <w:rPr>
          <w:rFonts w:ascii="Pyidaungsu" w:hAnsi="Pyidaungsu" w:cs="Pyidaungsu"/>
          <w:sz w:val="26"/>
          <w:szCs w:val="26"/>
          <w:cs/>
          <w:lang w:bidi="my-MM"/>
        </w:rPr>
        <w:t>၂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ဆူဒန်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755F38">
        <w:rPr>
          <w:rFonts w:ascii="Pyidaungsu" w:hAnsi="Pyidaungsu" w:cs="Pyidaungsu"/>
          <w:sz w:val="26"/>
          <w:szCs w:val="26"/>
        </w:rPr>
        <w:t>(</w:t>
      </w:r>
      <w:r w:rsidR="008432A8">
        <w:rPr>
          <w:rFonts w:ascii="Pyidaungsu" w:hAnsi="Pyidaungsu" w:cs="Pyidaungsu"/>
          <w:sz w:val="26"/>
          <w:szCs w:val="26"/>
          <w:cs/>
          <w:lang w:bidi="my-MM"/>
        </w:rPr>
        <w:t>၅</w:t>
      </w:r>
      <w:r w:rsidR="00755F38">
        <w:rPr>
          <w:rFonts w:ascii="Pyidaungsu" w:hAnsi="Pyidaungsu" w:cs="Pyidaungsu"/>
          <w:sz w:val="26"/>
          <w:szCs w:val="26"/>
        </w:rPr>
        <w:t>)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ဦး၊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755F38">
        <w:rPr>
          <w:rFonts w:ascii="Pyidaungsu" w:hAnsi="Pyidaungsu" w:cs="Pyidaungsu"/>
          <w:sz w:val="26"/>
          <w:szCs w:val="26"/>
          <w:cs/>
          <w:lang w:bidi="my-MM"/>
        </w:rPr>
        <w:t>တန်ဇန်းနီးယား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နိုင်ငံမှ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သင်တန်းသား</w:t>
      </w:r>
      <w:r w:rsidR="00755F38" w:rsidRPr="00606231">
        <w:rPr>
          <w:rFonts w:ascii="Pyidaungsu" w:hAnsi="Pyidaungsu" w:cs="Pyidaungsu"/>
          <w:spacing w:val="-4"/>
          <w:sz w:val="26"/>
          <w:szCs w:val="26"/>
        </w:rPr>
        <w:t>(</w:t>
      </w:r>
      <w:r w:rsidR="008432A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၅</w:t>
      </w:r>
      <w:r w:rsidR="00755F38" w:rsidRPr="00606231">
        <w:rPr>
          <w:rFonts w:ascii="Pyidaungsu" w:hAnsi="Pyidaungsu" w:cs="Pyidaungsu"/>
          <w:spacing w:val="-4"/>
          <w:sz w:val="26"/>
          <w:szCs w:val="26"/>
        </w:rPr>
        <w:t>)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ဦး၊</w:t>
      </w:r>
      <w:r w:rsidR="00755F38" w:rsidRPr="00606231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ယူဂန်ဒါနိုင်ငံမှ</w:t>
      </w:r>
      <w:r w:rsidR="00755F38" w:rsidRPr="00606231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သင်တန်းသား</w:t>
      </w:r>
      <w:r w:rsidR="00755F38" w:rsidRPr="00606231">
        <w:rPr>
          <w:rFonts w:ascii="Pyidaungsu" w:hAnsi="Pyidaungsu" w:cs="Pyidaungsu"/>
          <w:spacing w:val="-4"/>
          <w:sz w:val="26"/>
          <w:szCs w:val="26"/>
        </w:rPr>
        <w:t>(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၁</w:t>
      </w:r>
      <w:r w:rsidR="00755F38" w:rsidRPr="00606231">
        <w:rPr>
          <w:rFonts w:ascii="Pyidaungsu" w:hAnsi="Pyidaungsu" w:cs="Pyidaungsu"/>
          <w:spacing w:val="-4"/>
          <w:sz w:val="26"/>
          <w:szCs w:val="26"/>
        </w:rPr>
        <w:t>)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ဦး</w:t>
      </w:r>
      <w:r w:rsidR="00755F38" w:rsidRPr="00606231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စုစုပေါင်း</w:t>
      </w:r>
      <w:r w:rsidR="00755F38" w:rsidRPr="00606231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သင်တန်းသား</w:t>
      </w:r>
      <w:r w:rsidR="00755F38" w:rsidRPr="00606231">
        <w:rPr>
          <w:rFonts w:ascii="Pyidaungsu" w:hAnsi="Pyidaungsu" w:cs="Pyidaungsu"/>
          <w:spacing w:val="-4"/>
          <w:sz w:val="26"/>
          <w:szCs w:val="26"/>
        </w:rPr>
        <w:t>(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၄၃</w:t>
      </w:r>
      <w:r w:rsidR="00755F38" w:rsidRPr="00606231">
        <w:rPr>
          <w:rFonts w:ascii="Pyidaungsu" w:hAnsi="Pyidaungsu" w:cs="Pyidaungsu"/>
          <w:spacing w:val="-4"/>
          <w:sz w:val="26"/>
          <w:szCs w:val="26"/>
        </w:rPr>
        <w:t>)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ဦး</w:t>
      </w:r>
      <w:r w:rsidR="00606231" w:rsidRPr="00606231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55F38" w:rsidRPr="00606231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တက်ရောက်</w:t>
      </w:r>
      <w:r w:rsidR="00606231">
        <w:rPr>
          <w:rFonts w:ascii="Pyidaungsu" w:hAnsi="Pyidaungsu" w:cs="Pyidaungsu"/>
          <w:sz w:val="26"/>
          <w:szCs w:val="26"/>
        </w:rPr>
        <w:t xml:space="preserve"> </w:t>
      </w:r>
      <w:r w:rsidR="00755F38">
        <w:rPr>
          <w:rFonts w:ascii="Pyidaungsu" w:hAnsi="Pyidaungsu" w:cs="Pyidaungsu"/>
          <w:sz w:val="26"/>
          <w:szCs w:val="26"/>
          <w:cs/>
          <w:lang w:bidi="my-MM"/>
        </w:rPr>
        <w:t>ခဲ့ပါသည်။</w:t>
      </w:r>
      <w:r w:rsidR="00755F38">
        <w:rPr>
          <w:rFonts w:ascii="Pyidaungsu" w:hAnsi="Pyidaungsu" w:cs="Pyidaungsu"/>
          <w:sz w:val="26"/>
          <w:szCs w:val="26"/>
        </w:rPr>
        <w:t xml:space="preserve"> </w:t>
      </w:r>
    </w:p>
    <w:p w:rsidR="007442E2" w:rsidRPr="000A68C7" w:rsidRDefault="00503B21" w:rsidP="00346D7F">
      <w:pPr>
        <w:pStyle w:val="Heading1"/>
        <w:tabs>
          <w:tab w:val="left" w:pos="1080"/>
        </w:tabs>
        <w:spacing w:before="120"/>
        <w:rPr>
          <w:rFonts w:ascii="Pyidaungsu" w:hAnsi="Pyidaungsu" w:cs="Pyidaungsu"/>
          <w:color w:val="000000" w:themeColor="text1"/>
          <w:sz w:val="26"/>
          <w:szCs w:val="26"/>
        </w:rPr>
      </w:pPr>
      <w:bookmarkStart w:id="5" w:name="_Toc510612064"/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lastRenderedPageBreak/>
        <w:t>သင်တန်း</w:t>
      </w:r>
      <w:r w:rsidR="003649D6"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ဖွင့်ပွဲအခမ်းအနားကျင်းပခြင်း</w:t>
      </w:r>
      <w:bookmarkEnd w:id="5"/>
    </w:p>
    <w:p w:rsidR="00D162DC" w:rsidRPr="000A68C7" w:rsidRDefault="001F6DC6" w:rsidP="00DD3D2B">
      <w:pPr>
        <w:tabs>
          <w:tab w:val="left" w:pos="1080"/>
        </w:tabs>
        <w:spacing w:after="120"/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၇။</w:t>
      </w:r>
      <w:r w:rsidR="001B1FF1" w:rsidRPr="000A68C7">
        <w:rPr>
          <w:rFonts w:ascii="Pyidaungsu" w:hAnsi="Pyidaungsu" w:cs="Pyidaungsu"/>
          <w:sz w:val="26"/>
          <w:szCs w:val="26"/>
        </w:rPr>
        <w:tab/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ဖွင့်ပွဲကို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၂၀</w:t>
      </w:r>
      <w:r w:rsidR="00DD3D2B">
        <w:rPr>
          <w:rFonts w:ascii="Pyidaungsu" w:hAnsi="Pyidaungsu" w:cs="Pyidaungsu"/>
          <w:sz w:val="26"/>
          <w:szCs w:val="26"/>
          <w:lang w:val="en-GB" w:bidi="my-MM"/>
        </w:rPr>
        <w:t>၂၁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ခုနှစ်၊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proofErr w:type="spellStart"/>
      <w:r w:rsidR="00DD3D2B">
        <w:rPr>
          <w:rFonts w:ascii="Pyidaungsu" w:hAnsi="Pyidaungsu" w:cs="Pyidaungsu"/>
          <w:sz w:val="26"/>
          <w:szCs w:val="26"/>
          <w:lang w:val="en-GB" w:bidi="my-MM"/>
        </w:rPr>
        <w:t>စက်တင်ဘာ</w:t>
      </w:r>
      <w:proofErr w:type="spellEnd"/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လ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DD3D2B">
        <w:rPr>
          <w:rFonts w:ascii="Pyidaungsu" w:hAnsi="Pyidaungsu" w:cs="Pyidaungsu"/>
          <w:sz w:val="26"/>
          <w:szCs w:val="26"/>
          <w:lang w:val="en-GB" w:bidi="my-MM"/>
        </w:rPr>
        <w:t>၁၅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ရက်နေ့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၁၀</w:t>
      </w:r>
      <w:r w:rsidR="00CE0609" w:rsidRPr="000A68C7">
        <w:rPr>
          <w:rFonts w:ascii="Pyidaungsu" w:hAnsi="Pyidaungsu" w:cs="Pyidaungsu"/>
          <w:sz w:val="26"/>
          <w:szCs w:val="26"/>
        </w:rPr>
        <w:t>:</w:t>
      </w:r>
      <w:r w:rsidR="00CE0609" w:rsidRPr="000A68C7">
        <w:rPr>
          <w:rFonts w:ascii="Pyidaungsu" w:hAnsi="Pyidaungsu" w:cs="Pyidaungsu"/>
          <w:sz w:val="26"/>
          <w:szCs w:val="26"/>
          <w:cs/>
          <w:lang w:bidi="my-MM"/>
        </w:rPr>
        <w:t>၀၀</w:t>
      </w:r>
      <w:r w:rsidR="00CE0609" w:rsidRPr="000A68C7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နာရီ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အချိန်တွင်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DD3D2B" w:rsidRPr="0052495B">
        <w:rPr>
          <w:rFonts w:ascii="Pyidaungsu" w:eastAsia="Times New Roman" w:hAnsi="Pyidaungsu" w:cs="Pyidaungsu" w:hint="cs"/>
          <w:spacing w:val="-6"/>
          <w:sz w:val="26"/>
          <w:szCs w:val="26"/>
          <w:cs/>
        </w:rPr>
        <w:t>ကမ္ဘာတစ်ဝန်းလုံး၌</w:t>
      </w:r>
      <w:r w:rsidR="00DD3D2B" w:rsidRPr="0052495B">
        <w:rPr>
          <w:rFonts w:ascii="Pyidaungsu" w:eastAsia="Times New Roman" w:hAnsi="Pyidaungsu" w:cs="Pyidaungsu" w:hint="cs"/>
          <w:sz w:val="26"/>
          <w:szCs w:val="26"/>
          <w:cs/>
        </w:rPr>
        <w:t xml:space="preserve"> </w:t>
      </w:r>
      <w:r w:rsidR="00DD3D2B" w:rsidRPr="0052495B">
        <w:rPr>
          <w:rFonts w:ascii="Pyidaungsu" w:eastAsia="Times New Roman" w:hAnsi="Pyidaungsu" w:cs="Pyidaungsu"/>
          <w:sz w:val="26"/>
          <w:szCs w:val="26"/>
        </w:rPr>
        <w:t xml:space="preserve">COVID-19 </w:t>
      </w:r>
      <w:r w:rsidR="00DD3D2B" w:rsidRPr="0052495B">
        <w:rPr>
          <w:rFonts w:ascii="Pyidaungsu" w:eastAsia="Times New Roman" w:hAnsi="Pyidaungsu" w:cs="Pyidaungsu" w:hint="cs"/>
          <w:sz w:val="26"/>
          <w:szCs w:val="26"/>
          <w:cs/>
        </w:rPr>
        <w:t xml:space="preserve">ကူးစက်ရောဂါ ဖြစ်ပွားခြင်းကြောင့် </w:t>
      </w:r>
      <w:r w:rsidR="00DD3D2B">
        <w:rPr>
          <w:rFonts w:ascii="Pyidaungsu" w:eastAsia="Times New Roman" w:hAnsi="Pyidaungsu" w:cs="Pyidaungsu"/>
          <w:sz w:val="26"/>
          <w:szCs w:val="26"/>
          <w:lang w:val="en-GB"/>
        </w:rPr>
        <w:t xml:space="preserve">Online </w:t>
      </w:r>
      <w:proofErr w:type="spellStart"/>
      <w:r w:rsidR="00DD3D2B">
        <w:rPr>
          <w:rFonts w:ascii="Pyidaungsu" w:eastAsia="Times New Roman" w:hAnsi="Pyidaungsu" w:cs="Pyidaungsu"/>
          <w:sz w:val="26"/>
          <w:szCs w:val="26"/>
          <w:lang w:val="en-GB"/>
        </w:rPr>
        <w:t>ဖြင</w:t>
      </w:r>
      <w:proofErr w:type="spellEnd"/>
      <w:r w:rsidR="00DD3D2B">
        <w:rPr>
          <w:rFonts w:ascii="Pyidaungsu" w:eastAsia="Times New Roman" w:hAnsi="Pyidaungsu" w:cs="Pyidaungsu"/>
          <w:sz w:val="26"/>
          <w:szCs w:val="26"/>
          <w:lang w:val="en-GB"/>
        </w:rPr>
        <w:t xml:space="preserve">့်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ကျင်းပခဲ့ပြီး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DD3D2B" w:rsidRPr="007A5F4A">
        <w:rPr>
          <w:rFonts w:ascii="Pyidaungsu" w:hAnsi="Pyidaungsu" w:cs="Pyidaungsu"/>
          <w:spacing w:val="-2"/>
          <w:sz w:val="26"/>
          <w:szCs w:val="26"/>
        </w:rPr>
        <w:t>Jiangxi University of Finance</w:t>
      </w:r>
      <w:r w:rsidR="00DD3D2B" w:rsidRPr="007A5F4A">
        <w:rPr>
          <w:rFonts w:ascii="Pyidaungsu" w:hAnsi="Pyidaungsu" w:cs="Pyidaungsu"/>
          <w:sz w:val="26"/>
          <w:szCs w:val="26"/>
        </w:rPr>
        <w:t xml:space="preserve"> and Economics(JUFE)</w:t>
      </w:r>
      <w:r w:rsidR="00DD3D2B">
        <w:rPr>
          <w:rFonts w:ascii="Pyidaungsu" w:hAnsi="Pyidaungsu" w:cs="Pyidaungsu"/>
          <w:sz w:val="26"/>
          <w:szCs w:val="26"/>
          <w:lang w:val="en-GB" w:bidi="my-MM"/>
        </w:rPr>
        <w:t xml:space="preserve"> </w:t>
      </w:r>
      <w:r w:rsidR="00F04505" w:rsidRPr="000A68C7">
        <w:rPr>
          <w:rFonts w:ascii="Pyidaungsu" w:hAnsi="Pyidaungsu" w:cs="Pyidaungsu"/>
          <w:sz w:val="26"/>
          <w:szCs w:val="26"/>
          <w:cs/>
          <w:lang w:bidi="my-MM"/>
        </w:rPr>
        <w:t>မှ</w:t>
      </w:r>
      <w:r w:rsidR="00F04505" w:rsidRPr="000A68C7">
        <w:rPr>
          <w:rFonts w:ascii="Pyidaungsu" w:hAnsi="Pyidaungsu" w:cs="Pyidaungsu"/>
          <w:sz w:val="26"/>
          <w:szCs w:val="26"/>
        </w:rPr>
        <w:t xml:space="preserve"> </w:t>
      </w:r>
      <w:r w:rsidR="004B675C">
        <w:rPr>
          <w:rFonts w:ascii="Pyidaungsu" w:hAnsi="Pyidaungsu" w:cs="Pyidaungsu"/>
          <w:sz w:val="26"/>
          <w:szCs w:val="26"/>
          <w:cs/>
          <w:lang w:bidi="my-MM"/>
        </w:rPr>
        <w:t>ဥက္ကဋ္ဌ</w:t>
      </w:r>
      <w:r w:rsidR="00F04505" w:rsidRPr="000A68C7">
        <w:rPr>
          <w:rFonts w:ascii="Pyidaungsu" w:hAnsi="Pyidaungsu" w:cs="Pyidaungsu"/>
          <w:sz w:val="26"/>
          <w:szCs w:val="26"/>
        </w:rPr>
        <w:t xml:space="preserve"> </w:t>
      </w:r>
      <w:r w:rsidR="00F04505" w:rsidRPr="000A68C7">
        <w:rPr>
          <w:rFonts w:ascii="Pyidaungsu" w:hAnsi="Pyidaungsu" w:cs="Pyidaungsu"/>
          <w:sz w:val="26"/>
          <w:szCs w:val="26"/>
          <w:cs/>
          <w:lang w:bidi="my-MM"/>
        </w:rPr>
        <w:t>ဦးဆောင်၍</w:t>
      </w:r>
      <w:r w:rsidR="00F04505" w:rsidRPr="000A68C7">
        <w:rPr>
          <w:rFonts w:ascii="Pyidaungsu" w:hAnsi="Pyidaungsu" w:cs="Pyidaungsu"/>
          <w:sz w:val="26"/>
          <w:szCs w:val="26"/>
        </w:rPr>
        <w:t xml:space="preserve"> </w:t>
      </w:r>
      <w:r w:rsidR="004B675C">
        <w:rPr>
          <w:rFonts w:ascii="Pyidaungsu" w:hAnsi="Pyidaungsu" w:cs="Pyidaungsu"/>
          <w:sz w:val="26"/>
          <w:szCs w:val="26"/>
          <w:cs/>
          <w:lang w:bidi="my-MM"/>
        </w:rPr>
        <w:t>ဒုတိယဥက္ကဋ္ဌများ၊</w:t>
      </w:r>
      <w:r w:rsidR="004B675C">
        <w:rPr>
          <w:rFonts w:ascii="Pyidaungsu" w:hAnsi="Pyidaungsu" w:cs="Pyidaungsu"/>
          <w:sz w:val="26"/>
          <w:szCs w:val="26"/>
        </w:rPr>
        <w:t xml:space="preserve"> </w:t>
      </w:r>
      <w:r w:rsidR="004B675C">
        <w:rPr>
          <w:rFonts w:ascii="Pyidaungsu" w:hAnsi="Pyidaungsu" w:cs="Pyidaungsu"/>
          <w:sz w:val="26"/>
          <w:szCs w:val="26"/>
          <w:cs/>
          <w:lang w:bidi="my-MM"/>
        </w:rPr>
        <w:t>ကျောင်းအသီးသီးမှ</w:t>
      </w:r>
      <w:r w:rsidR="004B675C">
        <w:rPr>
          <w:rFonts w:ascii="Pyidaungsu" w:hAnsi="Pyidaungsu" w:cs="Pyidaungsu"/>
          <w:sz w:val="26"/>
          <w:szCs w:val="26"/>
        </w:rPr>
        <w:t xml:space="preserve"> </w:t>
      </w:r>
      <w:r w:rsidR="004B675C">
        <w:rPr>
          <w:rFonts w:ascii="Pyidaungsu" w:hAnsi="Pyidaungsu" w:cs="Pyidaungsu"/>
          <w:sz w:val="26"/>
          <w:szCs w:val="26"/>
          <w:cs/>
          <w:lang w:bidi="my-MM"/>
        </w:rPr>
        <w:t>ကျောင်းအုပ်များ၊</w:t>
      </w:r>
      <w:r w:rsidR="004B675C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တာဝန်ရှိသူများ</w:t>
      </w:r>
      <w:r w:rsidR="004B675C">
        <w:rPr>
          <w:rFonts w:ascii="Pyidaungsu" w:hAnsi="Pyidaungsu" w:cs="Pyidaungsu"/>
          <w:sz w:val="26"/>
          <w:szCs w:val="26"/>
          <w:cs/>
          <w:lang w:bidi="my-MM"/>
        </w:rPr>
        <w:t>နှင့်</w:t>
      </w:r>
      <w:r w:rsidR="004B675C">
        <w:rPr>
          <w:rFonts w:ascii="Pyidaungsu" w:hAnsi="Pyidaungsu" w:cs="Pyidaungsu"/>
          <w:sz w:val="26"/>
          <w:szCs w:val="26"/>
        </w:rPr>
        <w:t xml:space="preserve"> </w:t>
      </w:r>
      <w:r w:rsidR="004B675C">
        <w:rPr>
          <w:rFonts w:ascii="Pyidaungsu" w:hAnsi="Pyidaungsu" w:cs="Pyidaungsu"/>
          <w:sz w:val="26"/>
          <w:szCs w:val="26"/>
          <w:cs/>
          <w:lang w:bidi="my-MM"/>
        </w:rPr>
        <w:t>ဘာသာရပ်ဆိုင်ရာ</w:t>
      </w:r>
      <w:r w:rsidR="004B675C">
        <w:rPr>
          <w:rFonts w:ascii="Pyidaungsu" w:hAnsi="Pyidaungsu" w:cs="Pyidaungsu"/>
          <w:sz w:val="26"/>
          <w:szCs w:val="26"/>
        </w:rPr>
        <w:t xml:space="preserve"> </w:t>
      </w:r>
      <w:r w:rsidR="004B675C">
        <w:rPr>
          <w:rFonts w:ascii="Pyidaungsu" w:hAnsi="Pyidaungsu" w:cs="Pyidaungsu"/>
          <w:sz w:val="26"/>
          <w:szCs w:val="26"/>
          <w:cs/>
          <w:lang w:bidi="my-MM"/>
        </w:rPr>
        <w:t>ပါမောက္ခများ</w:t>
      </w:r>
      <w:r w:rsidR="004B675C">
        <w:rPr>
          <w:rFonts w:ascii="Pyidaungsu" w:hAnsi="Pyidaungsu" w:cs="Pyidaungsu"/>
          <w:sz w:val="26"/>
          <w:szCs w:val="26"/>
        </w:rPr>
        <w:t xml:space="preserve"> </w:t>
      </w:r>
      <w:r w:rsidR="004B675C">
        <w:rPr>
          <w:rFonts w:ascii="Pyidaungsu" w:hAnsi="Pyidaungsu" w:cs="Pyidaungsu"/>
          <w:sz w:val="26"/>
          <w:szCs w:val="26"/>
          <w:cs/>
          <w:lang w:bidi="my-MM"/>
        </w:rPr>
        <w:t>တက်ရောက်ခဲ့ကြပြီး</w:t>
      </w:r>
      <w:r w:rsidR="004B675C">
        <w:rPr>
          <w:rFonts w:ascii="Pyidaungsu" w:hAnsi="Pyidaungsu" w:cs="Pyidaungsu"/>
          <w:sz w:val="26"/>
          <w:szCs w:val="26"/>
        </w:rPr>
        <w:t xml:space="preserve"> </w:t>
      </w:r>
      <w:r w:rsidR="00AB3D92">
        <w:rPr>
          <w:rFonts w:ascii="Pyidaungsu" w:hAnsi="Pyidaungsu" w:cs="Pyidaungsu"/>
          <w:sz w:val="26"/>
          <w:szCs w:val="26"/>
          <w:cs/>
          <w:lang w:bidi="my-MM"/>
        </w:rPr>
        <w:t>ဥက္ကဋ္ဌမှ</w:t>
      </w:r>
      <w:r w:rsidR="00AB3D92">
        <w:rPr>
          <w:rFonts w:ascii="Pyidaungsu" w:hAnsi="Pyidaungsu" w:cs="Pyidaungsu"/>
          <w:sz w:val="26"/>
          <w:szCs w:val="26"/>
        </w:rPr>
        <w:t xml:space="preserve"> </w:t>
      </w:r>
      <w:r w:rsidR="00AB3D92">
        <w:rPr>
          <w:rFonts w:ascii="Pyidaungsu" w:hAnsi="Pyidaungsu" w:cs="Pyidaungsu"/>
          <w:sz w:val="26"/>
          <w:szCs w:val="26"/>
          <w:cs/>
          <w:lang w:bidi="my-MM"/>
        </w:rPr>
        <w:t>အဖွင့်အမှာစကားပြောကြား</w:t>
      </w:r>
      <w:r w:rsidR="00CA4C7D">
        <w:rPr>
          <w:rFonts w:ascii="Pyidaungsu" w:hAnsi="Pyidaungsu" w:cs="Pyidaungsu"/>
          <w:sz w:val="26"/>
          <w:szCs w:val="26"/>
          <w:cs/>
          <w:lang w:bidi="my-MM"/>
        </w:rPr>
        <w:t>ကာ</w:t>
      </w:r>
      <w:r w:rsidR="00AB3D92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သားများက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တစ်ဦးချင်း</w:t>
      </w:r>
      <w:r w:rsidR="00DD3D2B">
        <w:rPr>
          <w:rFonts w:ascii="Pyidaungsu" w:hAnsi="Pyidaungsu" w:cs="Pyidaungsu"/>
          <w:sz w:val="26"/>
          <w:szCs w:val="26"/>
          <w:lang w:val="en-GB" w:bidi="my-MM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အလိုက်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မိတ်ဆက်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002B5A" w:rsidRPr="000A68C7">
        <w:rPr>
          <w:rFonts w:ascii="Pyidaungsu" w:hAnsi="Pyidaungsu" w:cs="Pyidaungsu"/>
          <w:sz w:val="26"/>
          <w:szCs w:val="26"/>
          <w:cs/>
          <w:lang w:bidi="my-MM"/>
        </w:rPr>
        <w:t>စကားများပြောကြား၍</w:t>
      </w:r>
      <w:r w:rsidR="00002B5A" w:rsidRPr="000A68C7">
        <w:rPr>
          <w:rFonts w:ascii="Pyidaungsu" w:hAnsi="Pyidaungsu" w:cs="Pyidaungsu"/>
          <w:sz w:val="26"/>
          <w:szCs w:val="26"/>
        </w:rPr>
        <w:t xml:space="preserve"> </w:t>
      </w:r>
      <w:r w:rsidR="00F04505" w:rsidRPr="000A68C7">
        <w:rPr>
          <w:rFonts w:ascii="Pyidaungsu" w:hAnsi="Pyidaungsu" w:cs="Pyidaungsu"/>
          <w:sz w:val="26"/>
          <w:szCs w:val="26"/>
          <w:cs/>
          <w:lang w:bidi="my-MM"/>
        </w:rPr>
        <w:t>ဖွင့်လှစ်</w:t>
      </w:r>
      <w:r w:rsidR="00BF30CB" w:rsidRPr="000A68C7">
        <w:rPr>
          <w:rFonts w:ascii="Pyidaungsu" w:hAnsi="Pyidaungsu" w:cs="Pyidaungsu"/>
          <w:sz w:val="26"/>
          <w:szCs w:val="26"/>
          <w:cs/>
          <w:lang w:bidi="my-MM"/>
        </w:rPr>
        <w:t>ခဲ့ပါသည်။</w:t>
      </w:r>
    </w:p>
    <w:p w:rsidR="000766EF" w:rsidRPr="000A68C7" w:rsidRDefault="000766EF" w:rsidP="00BF30CB">
      <w:pPr>
        <w:pStyle w:val="Heading1"/>
        <w:spacing w:before="0"/>
        <w:rPr>
          <w:rFonts w:ascii="Pyidaungsu" w:hAnsi="Pyidaungsu" w:cs="Pyidaungsu"/>
          <w:b/>
          <w:color w:val="000000" w:themeColor="text1"/>
          <w:sz w:val="26"/>
          <w:szCs w:val="26"/>
        </w:rPr>
      </w:pPr>
      <w:bookmarkStart w:id="6" w:name="_Toc510612065"/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သင်တန်း</w:t>
      </w:r>
      <w:r w:rsidR="006815B0"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ကာလနှင့်</w:t>
      </w:r>
      <w:r w:rsidR="006815B0" w:rsidRPr="000A68C7">
        <w:rPr>
          <w:rFonts w:ascii="Pyidaungsu" w:hAnsi="Pyidaungsu" w:cs="Pyidaungsu"/>
          <w:b/>
          <w:color w:val="000000" w:themeColor="text1"/>
          <w:sz w:val="26"/>
          <w:szCs w:val="26"/>
        </w:rPr>
        <w:t xml:space="preserve"> </w:t>
      </w:r>
      <w:r w:rsidR="006815B0"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လေ့လာသင်ယူခဲ့သည့်</w:t>
      </w:r>
      <w:r w:rsidR="006815B0" w:rsidRPr="000A68C7">
        <w:rPr>
          <w:rFonts w:ascii="Pyidaungsu" w:hAnsi="Pyidaungsu" w:cs="Pyidaungsu"/>
          <w:b/>
          <w:color w:val="000000" w:themeColor="text1"/>
          <w:sz w:val="26"/>
          <w:szCs w:val="26"/>
        </w:rPr>
        <w:t xml:space="preserve"> </w:t>
      </w:r>
      <w:r w:rsidR="006815B0"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ဘာသာရပ်များ</w:t>
      </w:r>
      <w:bookmarkEnd w:id="6"/>
    </w:p>
    <w:p w:rsidR="000766EF" w:rsidRDefault="000766EF" w:rsidP="00BF30CB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  <w:cs/>
          <w:lang w:bidi="my-MM"/>
        </w:rPr>
        <w:t>၈။</w:t>
      </w:r>
      <w:r w:rsidRPr="000A68C7">
        <w:rPr>
          <w:rFonts w:ascii="Pyidaungsu" w:hAnsi="Pyidaungsu" w:cs="Pyidaungsu"/>
          <w:sz w:val="26"/>
          <w:szCs w:val="26"/>
        </w:rPr>
        <w:tab/>
      </w:r>
      <w:r w:rsidR="006815B0"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ကို</w:t>
      </w:r>
      <w:r w:rsidR="006815B0" w:rsidRPr="000A68C7">
        <w:rPr>
          <w:rFonts w:ascii="Pyidaungsu" w:hAnsi="Pyidaungsu" w:cs="Pyidaungsu"/>
          <w:sz w:val="26"/>
          <w:szCs w:val="26"/>
        </w:rPr>
        <w:t xml:space="preserve"> </w:t>
      </w:r>
      <w:r w:rsidR="00152F9E">
        <w:rPr>
          <w:rFonts w:ascii="Pyidaungsu" w:hAnsi="Pyidaungsu" w:cs="Pyidaungsu"/>
          <w:sz w:val="26"/>
          <w:szCs w:val="26"/>
        </w:rPr>
        <w:t>S</w:t>
      </w:r>
      <w:r w:rsidR="00152F9E" w:rsidRPr="00152F9E">
        <w:rPr>
          <w:rFonts w:ascii="Pyidaungsu" w:hAnsi="Pyidaungsu" w:cs="Pyidaungsu"/>
          <w:sz w:val="26"/>
          <w:szCs w:val="26"/>
        </w:rPr>
        <w:t>emester</w:t>
      </w:r>
      <w:r w:rsidR="006815B0" w:rsidRPr="000A68C7">
        <w:rPr>
          <w:rFonts w:ascii="Pyidaungsu" w:hAnsi="Pyidaungsu" w:cs="Pyidaungsu"/>
          <w:sz w:val="26"/>
          <w:szCs w:val="26"/>
        </w:rPr>
        <w:t xml:space="preserve"> </w:t>
      </w:r>
      <w:r w:rsidR="006815B0" w:rsidRPr="000A68C7">
        <w:rPr>
          <w:rFonts w:ascii="Pyidaungsu" w:hAnsi="Pyidaungsu" w:cs="Pyidaungsu"/>
          <w:sz w:val="26"/>
          <w:szCs w:val="26"/>
          <w:cs/>
          <w:lang w:bidi="my-MM"/>
        </w:rPr>
        <w:t>ခု</w:t>
      </w:r>
      <w:r w:rsidR="006815B0" w:rsidRPr="000A68C7">
        <w:rPr>
          <w:rFonts w:ascii="Pyidaungsu" w:hAnsi="Pyidaungsu" w:cs="Pyidaungsu"/>
          <w:sz w:val="26"/>
          <w:szCs w:val="26"/>
        </w:rPr>
        <w:t xml:space="preserve"> (</w:t>
      </w:r>
      <w:r w:rsidR="00152F9E">
        <w:rPr>
          <w:rFonts w:ascii="Pyidaungsu" w:hAnsi="Pyidaungsu" w:cs="Pyidaungsu"/>
          <w:sz w:val="26"/>
          <w:szCs w:val="26"/>
          <w:cs/>
          <w:lang w:bidi="my-MM"/>
        </w:rPr>
        <w:t>၄</w:t>
      </w:r>
      <w:r w:rsidR="006815B0" w:rsidRPr="000A68C7">
        <w:rPr>
          <w:rFonts w:ascii="Pyidaungsu" w:hAnsi="Pyidaungsu" w:cs="Pyidaungsu"/>
          <w:sz w:val="26"/>
          <w:szCs w:val="26"/>
        </w:rPr>
        <w:t>)</w:t>
      </w:r>
      <w:r w:rsidR="006815B0" w:rsidRPr="000A68C7">
        <w:rPr>
          <w:rFonts w:ascii="Pyidaungsu" w:hAnsi="Pyidaungsu" w:cs="Pyidaungsu"/>
          <w:sz w:val="26"/>
          <w:szCs w:val="26"/>
          <w:cs/>
          <w:lang w:bidi="my-MM"/>
        </w:rPr>
        <w:t>ပိုင်းခြားထားပြီး</w:t>
      </w:r>
      <w:r w:rsidR="006815B0" w:rsidRPr="000A68C7">
        <w:rPr>
          <w:rFonts w:ascii="Pyidaungsu" w:hAnsi="Pyidaungsu" w:cs="Pyidaungsu"/>
          <w:sz w:val="26"/>
          <w:szCs w:val="26"/>
        </w:rPr>
        <w:t xml:space="preserve"> </w:t>
      </w:r>
      <w:r w:rsidR="006815B0" w:rsidRPr="000A68C7">
        <w:rPr>
          <w:rFonts w:ascii="Pyidaungsu" w:hAnsi="Pyidaungsu" w:cs="Pyidaungsu"/>
          <w:sz w:val="26"/>
          <w:szCs w:val="26"/>
          <w:cs/>
          <w:lang w:bidi="my-MM"/>
        </w:rPr>
        <w:t>စုစုပေါင်း</w:t>
      </w:r>
      <w:r w:rsidR="006815B0" w:rsidRPr="000A68C7">
        <w:rPr>
          <w:rFonts w:ascii="Pyidaungsu" w:hAnsi="Pyidaungsu" w:cs="Pyidaungsu"/>
          <w:sz w:val="26"/>
          <w:szCs w:val="26"/>
        </w:rPr>
        <w:t>(</w:t>
      </w:r>
      <w:r w:rsidR="0085179E">
        <w:rPr>
          <w:rFonts w:ascii="Pyidaungsu" w:hAnsi="Pyidaungsu" w:cs="Pyidaungsu"/>
          <w:sz w:val="26"/>
          <w:szCs w:val="26"/>
          <w:cs/>
          <w:lang w:bidi="my-MM"/>
        </w:rPr>
        <w:t>၂၁</w:t>
      </w:r>
      <w:r w:rsidR="006815B0" w:rsidRPr="000A68C7">
        <w:rPr>
          <w:rFonts w:ascii="Pyidaungsu" w:hAnsi="Pyidaungsu" w:cs="Pyidaungsu"/>
          <w:sz w:val="26"/>
          <w:szCs w:val="26"/>
        </w:rPr>
        <w:t>)</w:t>
      </w:r>
      <w:r w:rsidR="006815B0" w:rsidRPr="000A68C7">
        <w:rPr>
          <w:rFonts w:ascii="Pyidaungsu" w:hAnsi="Pyidaungsu" w:cs="Pyidaungsu"/>
          <w:sz w:val="26"/>
          <w:szCs w:val="26"/>
          <w:cs/>
          <w:lang w:bidi="my-MM"/>
        </w:rPr>
        <w:t>လတက်ရောက်</w:t>
      </w:r>
      <w:r w:rsidR="0085179E">
        <w:rPr>
          <w:rFonts w:ascii="Pyidaungsu" w:hAnsi="Pyidaungsu" w:cs="Pyidaungsu"/>
          <w:sz w:val="26"/>
          <w:szCs w:val="26"/>
          <w:cs/>
          <w:lang w:bidi="my-MM"/>
        </w:rPr>
        <w:t>ခဲ့</w:t>
      </w:r>
      <w:r w:rsidR="006815B0" w:rsidRPr="000A68C7">
        <w:rPr>
          <w:rFonts w:ascii="Pyidaungsu" w:hAnsi="Pyidaungsu" w:cs="Pyidaungsu"/>
          <w:sz w:val="26"/>
          <w:szCs w:val="26"/>
          <w:cs/>
          <w:lang w:bidi="my-MM"/>
        </w:rPr>
        <w:t>ရပါသည်။</w:t>
      </w:r>
      <w:r w:rsidR="006815B0" w:rsidRPr="000A68C7">
        <w:rPr>
          <w:rFonts w:ascii="Pyidaungsu" w:hAnsi="Pyidaungsu" w:cs="Pyidaungsu"/>
          <w:sz w:val="26"/>
          <w:szCs w:val="26"/>
        </w:rPr>
        <w:t xml:space="preserve"> </w:t>
      </w:r>
      <w:r w:rsidR="00FE3EB3" w:rsidRPr="000A68C7">
        <w:rPr>
          <w:rFonts w:ascii="Pyidaungsu" w:hAnsi="Pyidaungsu" w:cs="Pyidaungsu"/>
          <w:sz w:val="26"/>
          <w:szCs w:val="26"/>
        </w:rPr>
        <w:t>Trimester</w:t>
      </w:r>
      <w:r w:rsidR="00C2198B" w:rsidRPr="000A68C7">
        <w:rPr>
          <w:rFonts w:ascii="Pyidaungsu" w:hAnsi="Pyidaungsu" w:cs="Pyidaungsu"/>
          <w:sz w:val="26"/>
          <w:szCs w:val="26"/>
        </w:rPr>
        <w:t xml:space="preserve"> </w:t>
      </w:r>
      <w:r w:rsidR="00BE691A" w:rsidRPr="000A68C7">
        <w:rPr>
          <w:rFonts w:ascii="Pyidaungsu" w:hAnsi="Pyidaungsu" w:cs="Pyidaungsu"/>
          <w:sz w:val="26"/>
          <w:szCs w:val="26"/>
          <w:cs/>
          <w:lang w:bidi="my-MM"/>
        </w:rPr>
        <w:t>တစ်</w:t>
      </w:r>
      <w:r w:rsidR="00C2198B" w:rsidRPr="000A68C7">
        <w:rPr>
          <w:rFonts w:ascii="Pyidaungsu" w:hAnsi="Pyidaungsu" w:cs="Pyidaungsu"/>
          <w:sz w:val="26"/>
          <w:szCs w:val="26"/>
          <w:cs/>
          <w:lang w:bidi="my-MM"/>
        </w:rPr>
        <w:t>ခုစီတွင်</w:t>
      </w:r>
      <w:r w:rsidR="00C2198B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ဘာသာရပ်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="00BE691A" w:rsidRPr="000A68C7">
        <w:rPr>
          <w:rFonts w:ascii="Pyidaungsu" w:hAnsi="Pyidaungsu" w:cs="Pyidaungsu"/>
          <w:sz w:val="26"/>
          <w:szCs w:val="26"/>
        </w:rPr>
        <w:t>(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၅</w:t>
      </w:r>
      <w:r w:rsidR="00BE691A" w:rsidRPr="000A68C7">
        <w:rPr>
          <w:rFonts w:ascii="Pyidaungsu" w:hAnsi="Pyidaungsu" w:cs="Pyidaungsu"/>
          <w:sz w:val="26"/>
          <w:szCs w:val="26"/>
        </w:rPr>
        <w:t>)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ခုစီ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="00BE691A" w:rsidRPr="000A68C7">
        <w:rPr>
          <w:rFonts w:ascii="Pyidaungsu" w:hAnsi="Pyidaungsu" w:cs="Pyidaungsu"/>
          <w:sz w:val="26"/>
          <w:szCs w:val="26"/>
          <w:cs/>
          <w:lang w:bidi="my-MM"/>
        </w:rPr>
        <w:t>ပါဝင်ပြီး</w:t>
      </w:r>
      <w:r w:rsidR="00BE691A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စုစုပေါင်း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ဘာသာရပ်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="00BE691A" w:rsidRPr="000A68C7">
        <w:rPr>
          <w:rFonts w:ascii="Pyidaungsu" w:hAnsi="Pyidaungsu" w:cs="Pyidaungsu"/>
          <w:sz w:val="26"/>
          <w:szCs w:val="26"/>
        </w:rPr>
        <w:t>(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၁၅</w:t>
      </w:r>
      <w:r w:rsidR="00BE691A" w:rsidRPr="000A68C7">
        <w:rPr>
          <w:rFonts w:ascii="Pyidaungsu" w:hAnsi="Pyidaungsu" w:cs="Pyidaungsu"/>
          <w:sz w:val="26"/>
          <w:szCs w:val="26"/>
        </w:rPr>
        <w:t xml:space="preserve">)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ခု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ကြား</w:t>
      </w:r>
      <w:r w:rsidR="002E681B">
        <w:rPr>
          <w:rFonts w:ascii="Pyidaungsu" w:hAnsi="Pyidaungsu" w:cs="Pyidaungsu"/>
          <w:sz w:val="26"/>
          <w:szCs w:val="26"/>
          <w:lang w:val="en-GB" w:bidi="my-MM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ရပါ</w:t>
      </w:r>
      <w:r w:rsidR="002E681B">
        <w:rPr>
          <w:rFonts w:ascii="Pyidaungsu" w:hAnsi="Pyidaungsu" w:cs="Pyidaungsu"/>
          <w:sz w:val="26"/>
          <w:szCs w:val="26"/>
          <w:lang w:val="en-GB" w:bidi="my-MM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ည်။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First Semester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တွင်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Introduction to China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Preliminary Chinese </w:t>
      </w:r>
      <w:r w:rsidR="00CC57C4">
        <w:rPr>
          <w:rFonts w:ascii="Pyidaungsu" w:hAnsi="Pyidaungsu" w:cs="Pyidaungsu"/>
          <w:sz w:val="26"/>
          <w:szCs w:val="26"/>
        </w:rPr>
        <w:t xml:space="preserve">I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Business Economics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Business Management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International Business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CC57C4">
        <w:rPr>
          <w:rFonts w:ascii="Pyidaungsu" w:hAnsi="Pyidaungsu" w:cs="Pyidaungsu"/>
          <w:sz w:val="26"/>
          <w:szCs w:val="26"/>
        </w:rPr>
        <w:t xml:space="preserve"> Inter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national Trade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Consumer’s Behavior Management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ဘာသာရပ်များကိုလည်းကောင်း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Second Semester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တွင်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Chinese Economic Policy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International Trade Practice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Research Methodology for Economics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Pr</w:t>
      </w:r>
      <w:r w:rsidR="00C61E98">
        <w:rPr>
          <w:rFonts w:ascii="Pyidaungsu" w:hAnsi="Pyidaungsu" w:cs="Pyidaungsu"/>
          <w:sz w:val="26"/>
          <w:szCs w:val="26"/>
        </w:rPr>
        <w:t xml:space="preserve">eliminary </w:t>
      </w:r>
      <w:r w:rsidR="002E681B">
        <w:rPr>
          <w:rFonts w:ascii="Pyidaungsu" w:hAnsi="Pyidaungsu" w:cs="Pyidaungsu"/>
          <w:sz w:val="26"/>
          <w:szCs w:val="26"/>
        </w:rPr>
        <w:t>Chinese</w:t>
      </w:r>
      <w:r w:rsidR="00C61E98">
        <w:rPr>
          <w:rFonts w:ascii="Pyidaungsu" w:hAnsi="Pyidaungsu" w:cs="Pyidaungsu"/>
          <w:sz w:val="26"/>
          <w:szCs w:val="26"/>
        </w:rPr>
        <w:t xml:space="preserve"> II</w:t>
      </w:r>
      <w:r w:rsidR="002E681B">
        <w:rPr>
          <w:rFonts w:ascii="Pyidaungsu" w:hAnsi="Pyidaungsu" w:cs="Pyidaungsu"/>
          <w:sz w:val="26"/>
          <w:szCs w:val="26"/>
        </w:rPr>
        <w:t xml:space="preserve"> </w:t>
      </w:r>
      <w:r w:rsidR="008739BD">
        <w:rPr>
          <w:rFonts w:ascii="Pyidaungsu" w:hAnsi="Pyidaungsu" w:cs="Pyidaungsu"/>
          <w:sz w:val="26"/>
          <w:szCs w:val="26"/>
        </w:rPr>
        <w:t xml:space="preserve">၊ </w:t>
      </w:r>
      <w:r w:rsidR="002E681B">
        <w:rPr>
          <w:rFonts w:ascii="Pyidaungsu" w:hAnsi="Pyidaungsu" w:cs="Pyidaungsu"/>
          <w:sz w:val="26"/>
          <w:szCs w:val="26"/>
        </w:rPr>
        <w:t>Interna</w:t>
      </w:r>
      <w:r w:rsidR="001504EF" w:rsidRPr="001504EF">
        <w:rPr>
          <w:rFonts w:ascii="Pyidaungsu" w:hAnsi="Pyidaungsu" w:cs="Pyidaungsu"/>
          <w:sz w:val="26"/>
          <w:szCs w:val="26"/>
        </w:rPr>
        <w:t>tional Business Negotiation</w:t>
      </w:r>
      <w:r w:rsidR="00C61E98">
        <w:rPr>
          <w:rFonts w:ascii="Pyidaungsu" w:hAnsi="Pyidaungsu" w:cs="Pyidaungsu"/>
          <w:sz w:val="26"/>
          <w:szCs w:val="26"/>
        </w:rPr>
        <w:t xml:space="preserve"> ၊ Dissertation Writing and </w:t>
      </w:r>
      <w:proofErr w:type="spellStart"/>
      <w:r w:rsidR="00C61E98">
        <w:rPr>
          <w:rFonts w:ascii="Pyidaungsu" w:hAnsi="Pyidaungsu" w:cs="Pyidaungsu"/>
          <w:sz w:val="26"/>
          <w:szCs w:val="26"/>
        </w:rPr>
        <w:t>Metholodo</w:t>
      </w:r>
      <w:r w:rsidR="00A4615D">
        <w:rPr>
          <w:rFonts w:ascii="Pyidaungsu" w:hAnsi="Pyidaungsu" w:cs="Pyidaungsu"/>
          <w:sz w:val="26"/>
          <w:szCs w:val="26"/>
        </w:rPr>
        <w:t>gy</w:t>
      </w:r>
      <w:proofErr w:type="spellEnd"/>
      <w:r w:rsidR="001504EF">
        <w:rPr>
          <w:rFonts w:ascii="Pyidaungsu" w:hAnsi="Pyidaungsu" w:cs="Pyidaungsu"/>
          <w:sz w:val="26"/>
          <w:szCs w:val="26"/>
        </w:rPr>
        <w:t xml:space="preserve"> </w:t>
      </w:r>
      <w:r w:rsidR="00A4615D">
        <w:rPr>
          <w:rFonts w:ascii="Pyidaungsu" w:hAnsi="Pyidaungsu" w:cs="Pyidaungsu"/>
          <w:sz w:val="26"/>
          <w:szCs w:val="26"/>
        </w:rPr>
        <w:t xml:space="preserve">၊ International Marketing </w:t>
      </w:r>
      <w:proofErr w:type="spellStart"/>
      <w:r w:rsidR="008739BD">
        <w:rPr>
          <w:rFonts w:ascii="Pyidaungsu" w:hAnsi="Pyidaungsu" w:cs="Pyidaungsu"/>
          <w:sz w:val="26"/>
          <w:szCs w:val="26"/>
        </w:rPr>
        <w:t>နှ</w:t>
      </w:r>
      <w:r w:rsidR="00C61E98">
        <w:rPr>
          <w:rFonts w:ascii="Pyidaungsu" w:hAnsi="Pyidaungsu" w:cs="Pyidaungsu"/>
          <w:sz w:val="26"/>
          <w:szCs w:val="26"/>
        </w:rPr>
        <w:t>င</w:t>
      </w:r>
      <w:proofErr w:type="spellEnd"/>
      <w:r w:rsidR="00C61E98">
        <w:rPr>
          <w:rFonts w:ascii="Pyidaungsu" w:hAnsi="Pyidaungsu" w:cs="Pyidaungsu"/>
          <w:sz w:val="26"/>
          <w:szCs w:val="26"/>
        </w:rPr>
        <w:t xml:space="preserve">့် </w:t>
      </w:r>
      <w:bookmarkStart w:id="7" w:name="_GoBack"/>
      <w:bookmarkEnd w:id="7"/>
      <w:r w:rsidR="00A4615D">
        <w:rPr>
          <w:rFonts w:ascii="Pyidaungsu" w:hAnsi="Pyidaungsu" w:cs="Pyidaungsu"/>
          <w:sz w:val="26"/>
          <w:szCs w:val="26"/>
        </w:rPr>
        <w:t xml:space="preserve">Global Governance and Cooperation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ဘာသာရပ်များကို</w:t>
      </w:r>
      <w:r w:rsidR="001504EF">
        <w:rPr>
          <w:rFonts w:ascii="Pyidaungsu" w:hAnsi="Pyidaungsu" w:cs="Pyidaungsu"/>
          <w:sz w:val="26"/>
          <w:szCs w:val="26"/>
        </w:rPr>
        <w:t xml:space="preserve">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လည်းကောင်း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Third Semester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တွင်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</w:t>
      </w:r>
      <w:r w:rsidR="00A4615D">
        <w:rPr>
          <w:rFonts w:ascii="Pyidaungsu" w:hAnsi="Pyidaungsu" w:cs="Pyidaungsu"/>
          <w:sz w:val="26"/>
          <w:szCs w:val="26"/>
        </w:rPr>
        <w:t xml:space="preserve">Intermediate Chinese ၊ </w:t>
      </w:r>
      <w:r w:rsidR="00A4615D" w:rsidRPr="001504EF">
        <w:rPr>
          <w:rFonts w:ascii="Pyidaungsu" w:hAnsi="Pyidaungsu" w:cs="Pyidaungsu"/>
          <w:sz w:val="26"/>
          <w:szCs w:val="26"/>
        </w:rPr>
        <w:t xml:space="preserve">Global Financial strategy </w:t>
      </w:r>
      <w:r w:rsidR="00A4615D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A4615D" w:rsidRPr="001504EF">
        <w:rPr>
          <w:rFonts w:ascii="Pyidaungsu" w:hAnsi="Pyidaungsu" w:cs="Pyidaungsu"/>
          <w:sz w:val="26"/>
          <w:szCs w:val="26"/>
        </w:rPr>
        <w:t xml:space="preserve"> 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Global Brand Strategy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Global Strategic Management</w:t>
      </w:r>
      <w:r w:rsidR="00CC57C4">
        <w:rPr>
          <w:rFonts w:ascii="Pyidaungsu" w:hAnsi="Pyidaungsu" w:cs="Pyidaungsu"/>
          <w:sz w:val="26"/>
          <w:szCs w:val="26"/>
        </w:rPr>
        <w:t xml:space="preserve">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 </w:t>
      </w:r>
      <w:r w:rsidR="00A4615D">
        <w:rPr>
          <w:rFonts w:ascii="Pyidaungsu" w:hAnsi="Pyidaungsu" w:cs="Pyidaungsu"/>
          <w:sz w:val="26"/>
          <w:szCs w:val="26"/>
        </w:rPr>
        <w:t xml:space="preserve">        E</w:t>
      </w:r>
      <w:r w:rsidR="001504EF" w:rsidRPr="001504EF">
        <w:rPr>
          <w:rFonts w:ascii="Pyidaungsu" w:hAnsi="Pyidaungsu" w:cs="Pyidaungsu"/>
          <w:sz w:val="26"/>
          <w:szCs w:val="26"/>
        </w:rPr>
        <w:t xml:space="preserve">-Commerce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ဘာသာရပ်များကို</w:t>
      </w:r>
      <w:r w:rsidR="002E681B">
        <w:rPr>
          <w:rFonts w:ascii="Pyidaungsu" w:hAnsi="Pyidaungsu" w:cs="Pyidaungsu"/>
          <w:sz w:val="26"/>
          <w:szCs w:val="26"/>
          <w:lang w:val="en-GB" w:bidi="my-MM"/>
        </w:rPr>
        <w:t xml:space="preserve"> </w:t>
      </w:r>
      <w:r w:rsidR="001504EF" w:rsidRPr="001504EF">
        <w:rPr>
          <w:rFonts w:ascii="Pyidaungsu" w:hAnsi="Pyidaungsu" w:cs="Pyidaungsu"/>
          <w:sz w:val="26"/>
          <w:szCs w:val="26"/>
          <w:cs/>
          <w:lang w:bidi="my-MM"/>
        </w:rPr>
        <w:t>လေ့လာသင်ယူခဲ့ပါသည်။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</w:p>
    <w:p w:rsidR="000766EF" w:rsidRDefault="00052F97" w:rsidP="000E533E">
      <w:pPr>
        <w:tabs>
          <w:tab w:val="left" w:pos="1080"/>
        </w:tabs>
        <w:jc w:val="both"/>
        <w:rPr>
          <w:rFonts w:ascii="Pyidaungsu" w:eastAsia="Times New Roman" w:hAnsi="Pyidaungsu" w:cs="Pyidaungsu"/>
          <w:bCs/>
          <w:sz w:val="26"/>
          <w:szCs w:val="26"/>
        </w:rPr>
      </w:pPr>
      <w:r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>၉</w:t>
      </w:r>
      <w:r w:rsidR="000766EF" w:rsidRPr="000A68C7"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>။</w:t>
      </w:r>
      <w:r w:rsidR="000766EF" w:rsidRPr="000A68C7">
        <w:rPr>
          <w:rFonts w:ascii="Pyidaungsu" w:eastAsia="Times New Roman" w:hAnsi="Pyidaungsu" w:cs="Pyidaungsu"/>
          <w:bCs/>
          <w:sz w:val="26"/>
          <w:szCs w:val="26"/>
        </w:rPr>
        <w:tab/>
      </w:r>
      <w:r w:rsidR="000766EF" w:rsidRPr="00FE2C3F">
        <w:rPr>
          <w:rFonts w:ascii="Pyidaungsu" w:eastAsia="Times New Roman" w:hAnsi="Pyidaungsu" w:cs="Pyidaungsu"/>
          <w:bCs/>
          <w:spacing w:val="-6"/>
          <w:sz w:val="26"/>
          <w:szCs w:val="26"/>
          <w:cs/>
          <w:lang w:bidi="my-MM"/>
        </w:rPr>
        <w:t>သင်တန်းကာလ</w:t>
      </w:r>
      <w:r w:rsidR="00FE2C3F" w:rsidRPr="00FE2C3F">
        <w:rPr>
          <w:rFonts w:ascii="Pyidaungsu" w:eastAsia="Times New Roman" w:hAnsi="Pyidaungsu" w:cs="Pyidaungsu"/>
          <w:bCs/>
          <w:spacing w:val="-6"/>
          <w:sz w:val="26"/>
          <w:szCs w:val="26"/>
        </w:rPr>
        <w:t xml:space="preserve"> </w:t>
      </w:r>
      <w:r w:rsidR="000766EF" w:rsidRPr="00FE2C3F">
        <w:rPr>
          <w:rFonts w:ascii="Pyidaungsu" w:eastAsia="Times New Roman" w:hAnsi="Pyidaungsu" w:cs="Pyidaungsu"/>
          <w:bCs/>
          <w:spacing w:val="-6"/>
          <w:sz w:val="26"/>
          <w:szCs w:val="26"/>
          <w:cs/>
          <w:lang w:bidi="my-MM"/>
        </w:rPr>
        <w:t>သင်ခန်း</w:t>
      </w:r>
      <w:r w:rsidR="000E533E" w:rsidRPr="00FE2C3F">
        <w:rPr>
          <w:rFonts w:ascii="Pyidaungsu" w:eastAsia="Times New Roman" w:hAnsi="Pyidaungsu" w:cs="Pyidaungsu"/>
          <w:bCs/>
          <w:spacing w:val="-6"/>
          <w:sz w:val="26"/>
          <w:szCs w:val="26"/>
          <w:cs/>
          <w:lang w:bidi="my-MM"/>
        </w:rPr>
        <w:t>စာများသည် နိုင်ငံတကာကုန်သွယ်ရေး</w:t>
      </w:r>
      <w:r w:rsidR="000766EF" w:rsidRPr="00FE2C3F">
        <w:rPr>
          <w:rFonts w:ascii="Pyidaungsu" w:eastAsia="Times New Roman" w:hAnsi="Pyidaungsu" w:cs="Pyidaungsu"/>
          <w:bCs/>
          <w:spacing w:val="-6"/>
          <w:sz w:val="26"/>
          <w:szCs w:val="26"/>
          <w:cs/>
          <w:lang w:bidi="my-MM"/>
        </w:rPr>
        <w:t>နှင့် အဓိက</w:t>
      </w:r>
      <w:r w:rsidR="000E533E" w:rsidRPr="00FE2C3F">
        <w:rPr>
          <w:rFonts w:ascii="Pyidaungsu" w:eastAsia="Times New Roman" w:hAnsi="Pyidaungsu" w:cs="Pyidaungsu"/>
          <w:bCs/>
          <w:spacing w:val="-6"/>
          <w:sz w:val="26"/>
          <w:szCs w:val="26"/>
        </w:rPr>
        <w:t xml:space="preserve"> </w:t>
      </w:r>
      <w:r w:rsidR="000766EF" w:rsidRPr="00FE2C3F">
        <w:rPr>
          <w:rFonts w:ascii="Pyidaungsu" w:eastAsia="Times New Roman" w:hAnsi="Pyidaungsu" w:cs="Pyidaungsu"/>
          <w:bCs/>
          <w:spacing w:val="-6"/>
          <w:sz w:val="26"/>
          <w:szCs w:val="26"/>
          <w:cs/>
          <w:lang w:bidi="my-MM"/>
        </w:rPr>
        <w:t>သက်ဆိုင်သည့်</w:t>
      </w:r>
      <w:r w:rsidR="000766EF" w:rsidRPr="000A68C7">
        <w:rPr>
          <w:rFonts w:ascii="Pyidaungsu" w:eastAsia="Times New Roman" w:hAnsi="Pyidaungsu" w:cs="Pyidaungsu"/>
          <w:bCs/>
          <w:sz w:val="26"/>
          <w:szCs w:val="26"/>
        </w:rPr>
        <w:t xml:space="preserve"> </w:t>
      </w:r>
      <w:r w:rsidR="000766EF" w:rsidRPr="00FE2C3F">
        <w:rPr>
          <w:rFonts w:ascii="Pyidaungsu" w:eastAsia="Times New Roman" w:hAnsi="Pyidaungsu" w:cs="Pyidaungsu"/>
          <w:bCs/>
          <w:spacing w:val="-6"/>
          <w:sz w:val="26"/>
          <w:szCs w:val="26"/>
          <w:cs/>
          <w:lang w:bidi="my-MM"/>
        </w:rPr>
        <w:t>သင်ခန်းစာများဖြစ်ပါသည်။</w:t>
      </w:r>
      <w:r w:rsidR="00FE2C3F" w:rsidRPr="00FE2C3F">
        <w:rPr>
          <w:rFonts w:ascii="Pyidaungsu" w:eastAsia="Times New Roman" w:hAnsi="Pyidaungsu" w:cs="Pyidaungsu"/>
          <w:bCs/>
          <w:spacing w:val="-6"/>
          <w:sz w:val="26"/>
          <w:szCs w:val="26"/>
        </w:rPr>
        <w:t xml:space="preserve"> </w:t>
      </w:r>
      <w:r w:rsidR="000766EF" w:rsidRPr="00FE2C3F">
        <w:rPr>
          <w:rFonts w:ascii="Pyidaungsu" w:eastAsia="Times New Roman" w:hAnsi="Pyidaungsu" w:cs="Pyidaungsu"/>
          <w:bCs/>
          <w:spacing w:val="-6"/>
          <w:sz w:val="26"/>
          <w:szCs w:val="26"/>
          <w:cs/>
          <w:lang w:bidi="my-MM"/>
        </w:rPr>
        <w:t>ဘာသာရပ်အလိုက် လက်တွေ့ဆောင်ရွက်မှုများ</w:t>
      </w:r>
      <w:r w:rsidR="00F92AEF" w:rsidRPr="00FE2C3F">
        <w:rPr>
          <w:rFonts w:ascii="Pyidaungsu" w:eastAsia="Times New Roman" w:hAnsi="Pyidaungsu" w:cs="Pyidaungsu"/>
          <w:bCs/>
          <w:spacing w:val="-6"/>
          <w:sz w:val="26"/>
          <w:szCs w:val="26"/>
        </w:rPr>
        <w:t xml:space="preserve"> </w:t>
      </w:r>
      <w:r w:rsidR="000766EF" w:rsidRPr="00FE2C3F">
        <w:rPr>
          <w:rFonts w:ascii="Pyidaungsu" w:eastAsia="Times New Roman" w:hAnsi="Pyidaungsu" w:cs="Pyidaungsu"/>
          <w:bCs/>
          <w:spacing w:val="-6"/>
          <w:sz w:val="26"/>
          <w:szCs w:val="26"/>
          <w:cs/>
          <w:lang w:bidi="my-MM"/>
        </w:rPr>
        <w:t>ပါရှိသဖြင့် အတွေ့အကြုံ</w:t>
      </w:r>
      <w:r w:rsidR="00BF30CB" w:rsidRPr="000A68C7"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 xml:space="preserve"> များ</w:t>
      </w:r>
      <w:r w:rsidR="000766EF" w:rsidRPr="000A68C7"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>ရရှိပါသည်။ သင်တန</w:t>
      </w:r>
      <w:r w:rsidR="00BF30CB" w:rsidRPr="000A68C7"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 xml:space="preserve">်းပို့ချသည့် ပါမောက္ခများမှာ </w:t>
      </w:r>
      <w:r w:rsidR="000766EF" w:rsidRPr="000A68C7"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>နိုင်ငံတကာ အ</w:t>
      </w:r>
      <w:r w:rsidR="00120125" w:rsidRPr="000A68C7"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 xml:space="preserve">တွေ့အကြုံများပြားသည့်သူများ </w:t>
      </w:r>
      <w:r w:rsidR="00BF30CB" w:rsidRPr="00FE2C3F">
        <w:rPr>
          <w:rFonts w:ascii="Pyidaungsu" w:eastAsia="Times New Roman" w:hAnsi="Pyidaungsu" w:cs="Pyidaungsu"/>
          <w:bCs/>
          <w:spacing w:val="-10"/>
          <w:sz w:val="26"/>
          <w:szCs w:val="26"/>
          <w:cs/>
          <w:lang w:bidi="my-MM"/>
        </w:rPr>
        <w:lastRenderedPageBreak/>
        <w:t>ဖြစ်ကြသဖြင့် ထိရောက်သော</w:t>
      </w:r>
      <w:r w:rsidR="00FE2C3F" w:rsidRPr="00FE2C3F">
        <w:rPr>
          <w:rFonts w:ascii="Pyidaungsu" w:eastAsia="Times New Roman" w:hAnsi="Pyidaungsu" w:cs="Pyidaungsu"/>
          <w:bCs/>
          <w:spacing w:val="-10"/>
          <w:sz w:val="26"/>
          <w:szCs w:val="26"/>
        </w:rPr>
        <w:t xml:space="preserve"> </w:t>
      </w:r>
      <w:r w:rsidR="000766EF" w:rsidRPr="00FE2C3F">
        <w:rPr>
          <w:rFonts w:ascii="Pyidaungsu" w:eastAsia="Times New Roman" w:hAnsi="Pyidaungsu" w:cs="Pyidaungsu"/>
          <w:bCs/>
          <w:spacing w:val="-10"/>
          <w:sz w:val="26"/>
          <w:szCs w:val="26"/>
          <w:cs/>
          <w:lang w:bidi="my-MM"/>
        </w:rPr>
        <w:t>သင်ခန်းစာများ၊</w:t>
      </w:r>
      <w:r w:rsidR="00F92AEF" w:rsidRPr="00FE2C3F">
        <w:rPr>
          <w:rFonts w:ascii="Pyidaungsu" w:eastAsia="Times New Roman" w:hAnsi="Pyidaungsu" w:cs="Pyidaungsu"/>
          <w:bCs/>
          <w:spacing w:val="-10"/>
          <w:sz w:val="26"/>
          <w:szCs w:val="26"/>
        </w:rPr>
        <w:t xml:space="preserve"> </w:t>
      </w:r>
      <w:r w:rsidR="000766EF" w:rsidRPr="00FE2C3F">
        <w:rPr>
          <w:rFonts w:ascii="Pyidaungsu" w:eastAsia="Times New Roman" w:hAnsi="Pyidaungsu" w:cs="Pyidaungsu"/>
          <w:bCs/>
          <w:spacing w:val="-10"/>
          <w:sz w:val="26"/>
          <w:szCs w:val="26"/>
          <w:cs/>
          <w:lang w:bidi="my-MM"/>
        </w:rPr>
        <w:t>လက်တွေ့</w:t>
      </w:r>
      <w:r w:rsidR="00BF30CB" w:rsidRPr="00FE2C3F">
        <w:rPr>
          <w:rFonts w:ascii="Pyidaungsu" w:eastAsia="Times New Roman" w:hAnsi="Pyidaungsu" w:cs="Pyidaungsu"/>
          <w:bCs/>
          <w:spacing w:val="-10"/>
          <w:sz w:val="26"/>
          <w:szCs w:val="26"/>
          <w:cs/>
          <w:lang w:bidi="my-MM"/>
        </w:rPr>
        <w:t>လေ့လာဆောင်ရွက်ရမှုများဖြင့်</w:t>
      </w:r>
      <w:r w:rsidR="00FE2C3F" w:rsidRPr="00FE2C3F">
        <w:rPr>
          <w:rFonts w:ascii="Pyidaungsu" w:eastAsia="Times New Roman" w:hAnsi="Pyidaungsu" w:cs="Pyidaungsu"/>
          <w:bCs/>
          <w:spacing w:val="-10"/>
          <w:sz w:val="26"/>
          <w:szCs w:val="26"/>
        </w:rPr>
        <w:t xml:space="preserve"> </w:t>
      </w:r>
      <w:r w:rsidR="000766EF" w:rsidRPr="00FE2C3F">
        <w:rPr>
          <w:rFonts w:ascii="Pyidaungsu" w:eastAsia="Times New Roman" w:hAnsi="Pyidaungsu" w:cs="Pyidaungsu"/>
          <w:bCs/>
          <w:spacing w:val="-10"/>
          <w:sz w:val="26"/>
          <w:szCs w:val="26"/>
          <w:cs/>
          <w:lang w:bidi="my-MM"/>
        </w:rPr>
        <w:t>ကောင်းမွန်သော</w:t>
      </w:r>
      <w:r w:rsidR="000766EF" w:rsidRPr="000A68C7"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 xml:space="preserve"> အတွေ့အကြုံများ ရရှိခဲ့</w:t>
      </w:r>
      <w:r w:rsidR="00120125" w:rsidRPr="000A68C7"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>ပါသည်။</w:t>
      </w:r>
    </w:p>
    <w:p w:rsidR="00AC52EA" w:rsidRDefault="007B0DAD" w:rsidP="00244C4A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>၁</w:t>
      </w:r>
      <w:r w:rsidR="00052F97"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>၀</w:t>
      </w:r>
      <w:r>
        <w:rPr>
          <w:rFonts w:ascii="Pyidaungsu" w:eastAsia="Times New Roman" w:hAnsi="Pyidaungsu" w:cs="Pyidaungsu"/>
          <w:bCs/>
          <w:sz w:val="26"/>
          <w:szCs w:val="26"/>
          <w:cs/>
          <w:lang w:bidi="my-MM"/>
        </w:rPr>
        <w:t>။</w:t>
      </w:r>
      <w:r>
        <w:rPr>
          <w:rFonts w:ascii="Pyidaungsu" w:eastAsia="Times New Roman" w:hAnsi="Pyidaungsu" w:cs="Pyidaungsu"/>
          <w:bCs/>
          <w:sz w:val="26"/>
          <w:szCs w:val="26"/>
        </w:rPr>
        <w:tab/>
      </w:r>
      <w:r w:rsidRPr="005739AF">
        <w:rPr>
          <w:rFonts w:ascii="Pyidaungsu" w:hAnsi="Pyidaungsu" w:cs="Pyidaungsu"/>
          <w:spacing w:val="-6"/>
          <w:sz w:val="26"/>
          <w:szCs w:val="26"/>
        </w:rPr>
        <w:t>Introduction to China</w:t>
      </w:r>
      <w:r w:rsidR="00244C4A" w:rsidRPr="005739AF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244C4A" w:rsidRPr="005739AF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ဘာသာရပ်တွင်</w:t>
      </w:r>
      <w:r w:rsidR="00244C4A" w:rsidRPr="005739AF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AC52EA" w:rsidRPr="005739AF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တရုတ်၏သမိုင်း၊</w:t>
      </w:r>
      <w:r w:rsidR="00AC52EA" w:rsidRPr="005739AF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AC52EA" w:rsidRPr="005739AF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လူ့အဖွဲ့အစည်းနှင့်</w:t>
      </w:r>
      <w:r w:rsidR="005739AF" w:rsidRPr="005739AF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AC52EA" w:rsidRPr="005739AF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ယဉ်ကျေးမှု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အမွေအနှစ်များနှင့်ယေဘူယျအားဖြင့်ရင်းနှီးမှုရရှိရန်</w:t>
      </w:r>
      <w:r w:rsidR="005739A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၎င်း</w:t>
      </w:r>
      <w:r w:rsidR="005739AF">
        <w:rPr>
          <w:rFonts w:ascii="Pyidaungsu" w:hAnsi="Pyidaungsu" w:cs="Pyidaungsu"/>
          <w:sz w:val="26"/>
          <w:szCs w:val="26"/>
          <w:cs/>
          <w:lang w:bidi="my-MM"/>
        </w:rPr>
        <w:t>တို့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၏ယဉ်ကျေးမှု၊</w:t>
      </w:r>
      <w:r w:rsidR="00AC52EA" w:rsidRPr="00AC52EA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လူမှုရေးနှင့်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နိုင်ငံရေး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ဝန်းကျင်တွင်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တရုတ်</w:t>
      </w:r>
      <w:r w:rsidR="005739AF">
        <w:rPr>
          <w:rFonts w:ascii="Pyidaungsu" w:hAnsi="Pyidaungsu" w:cs="Pyidaungsu"/>
          <w:sz w:val="26"/>
          <w:szCs w:val="26"/>
          <w:cs/>
          <w:lang w:bidi="my-MM"/>
        </w:rPr>
        <w:t>တို့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၏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ဝိသေသလက္ခဏာများကို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မှန်ကန်စွာနက်ရှိုင်းစွာနားလည်ရန်</w:t>
      </w:r>
      <w:r w:rsidR="005739AF">
        <w:rPr>
          <w:rFonts w:ascii="Pyidaungsu" w:hAnsi="Pyidaungsu" w:cs="Pyidaungsu"/>
          <w:sz w:val="26"/>
          <w:szCs w:val="26"/>
          <w:cs/>
          <w:lang w:bidi="my-MM"/>
        </w:rPr>
        <w:t>နှင့်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ကျောင်းသားများကို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၎င်းတို့၏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တရုတ်စာလေ့လာမှုအတွက်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ဗဟုသုတကောင်းများနှင့်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AC52EA">
        <w:rPr>
          <w:rFonts w:ascii="Pyidaungsu" w:hAnsi="Pyidaungsu" w:cs="Pyidaungsu"/>
          <w:sz w:val="26"/>
          <w:szCs w:val="26"/>
          <w:cs/>
          <w:lang w:bidi="my-MM"/>
        </w:rPr>
        <w:t>အနာဂတ်</w:t>
      </w:r>
      <w:r w:rsidR="005739AF">
        <w:rPr>
          <w:rFonts w:ascii="Pyidaungsu" w:hAnsi="Pyidaungsu" w:cs="Pyidaungsu"/>
          <w:sz w:val="26"/>
          <w:szCs w:val="26"/>
        </w:rPr>
        <w:t xml:space="preserve"> </w:t>
      </w:r>
      <w:r w:rsidR="00AC52EA" w:rsidRPr="00252564">
        <w:rPr>
          <w:rFonts w:ascii="Pyidaungsu" w:hAnsi="Pyidaungsu" w:cs="Pyidaungsu"/>
          <w:sz w:val="26"/>
          <w:szCs w:val="26"/>
          <w:cs/>
          <w:lang w:bidi="my-MM"/>
        </w:rPr>
        <w:t>အတွက်</w:t>
      </w:r>
      <w:r w:rsidR="005739AF" w:rsidRPr="00252564">
        <w:rPr>
          <w:rFonts w:ascii="Pyidaungsu" w:hAnsi="Pyidaungsu" w:cs="Pyidaungsu"/>
          <w:sz w:val="26"/>
          <w:szCs w:val="26"/>
        </w:rPr>
        <w:t xml:space="preserve"> </w:t>
      </w:r>
      <w:r w:rsidR="00AC52EA" w:rsidRPr="00252564">
        <w:rPr>
          <w:rFonts w:ascii="Pyidaungsu" w:hAnsi="Pyidaungsu" w:cs="Pyidaungsu"/>
          <w:sz w:val="26"/>
          <w:szCs w:val="26"/>
          <w:cs/>
          <w:lang w:bidi="my-MM"/>
        </w:rPr>
        <w:t>တရုတ်နှင့်ပတ်သက်သော</w:t>
      </w:r>
      <w:r w:rsidR="00252564" w:rsidRPr="00252564">
        <w:rPr>
          <w:rFonts w:ascii="Pyidaungsu" w:hAnsi="Pyidaungsu" w:cs="Pyidaungsu"/>
          <w:sz w:val="26"/>
          <w:szCs w:val="26"/>
        </w:rPr>
        <w:t xml:space="preserve"> </w:t>
      </w:r>
      <w:r w:rsidR="00AC52EA" w:rsidRPr="00252564">
        <w:rPr>
          <w:rFonts w:ascii="Pyidaungsu" w:hAnsi="Pyidaungsu" w:cs="Pyidaungsu"/>
          <w:sz w:val="26"/>
          <w:szCs w:val="26"/>
          <w:cs/>
          <w:lang w:bidi="my-MM"/>
        </w:rPr>
        <w:t>သုတေသနလုပ်ငန်းအတွက်</w:t>
      </w:r>
      <w:r w:rsidR="00252564" w:rsidRPr="00252564">
        <w:rPr>
          <w:rFonts w:ascii="Pyidaungsu" w:hAnsi="Pyidaungsu" w:cs="Pyidaungsu"/>
          <w:sz w:val="26"/>
          <w:szCs w:val="26"/>
        </w:rPr>
        <w:t xml:space="preserve"> </w:t>
      </w:r>
      <w:r w:rsidR="00AC52EA" w:rsidRPr="00252564">
        <w:rPr>
          <w:rFonts w:ascii="Pyidaungsu" w:hAnsi="Pyidaungsu" w:cs="Pyidaungsu"/>
          <w:sz w:val="26"/>
          <w:szCs w:val="26"/>
          <w:cs/>
          <w:lang w:bidi="my-MM"/>
        </w:rPr>
        <w:t>အခြေခံကောင်းတစ်ခုဖြစ</w:t>
      </w:r>
      <w:r w:rsidR="005739AF" w:rsidRPr="00252564">
        <w:rPr>
          <w:rFonts w:ascii="Pyidaungsu" w:hAnsi="Pyidaungsu" w:cs="Pyidaungsu"/>
          <w:sz w:val="26"/>
          <w:szCs w:val="26"/>
          <w:cs/>
          <w:lang w:bidi="my-MM"/>
        </w:rPr>
        <w:t>်စေရန်</w:t>
      </w:r>
      <w:r w:rsidR="005739AF" w:rsidRPr="00252564">
        <w:rPr>
          <w:rFonts w:ascii="Pyidaungsu" w:hAnsi="Pyidaungsu" w:cs="Pyidaungsu"/>
          <w:sz w:val="26"/>
          <w:szCs w:val="26"/>
        </w:rPr>
        <w:t xml:space="preserve"> </w:t>
      </w:r>
      <w:r w:rsidR="005739AF" w:rsidRPr="00252564">
        <w:rPr>
          <w:rFonts w:ascii="Pyidaungsu" w:hAnsi="Pyidaungsu" w:cs="Pyidaungsu"/>
          <w:sz w:val="26"/>
          <w:szCs w:val="26"/>
          <w:cs/>
          <w:lang w:bidi="my-MM"/>
        </w:rPr>
        <w:t>သင်ကြား</w:t>
      </w:r>
      <w:r w:rsidR="00252564" w:rsidRPr="00252564">
        <w:rPr>
          <w:rFonts w:ascii="Pyidaungsu" w:hAnsi="Pyidaungsu" w:cs="Pyidaungsu"/>
          <w:sz w:val="26"/>
          <w:szCs w:val="26"/>
        </w:rPr>
        <w:t xml:space="preserve"> </w:t>
      </w:r>
      <w:r w:rsidR="005739AF" w:rsidRPr="00252564">
        <w:rPr>
          <w:rFonts w:ascii="Pyidaungsu" w:hAnsi="Pyidaungsu" w:cs="Pyidaungsu"/>
          <w:sz w:val="26"/>
          <w:szCs w:val="26"/>
          <w:cs/>
          <w:lang w:bidi="my-MM"/>
        </w:rPr>
        <w:t>ပေးခဲ့ပါသည်။</w:t>
      </w:r>
    </w:p>
    <w:p w:rsidR="00275649" w:rsidRDefault="005739AF" w:rsidP="00B93426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၁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32707B">
        <w:rPr>
          <w:rFonts w:ascii="Pyidaungsu" w:hAnsi="Pyidaungsu" w:cs="Pyidaungsu"/>
          <w:spacing w:val="6"/>
          <w:sz w:val="26"/>
          <w:szCs w:val="26"/>
        </w:rPr>
        <w:t xml:space="preserve">Business Economics </w:t>
      </w:r>
      <w:r w:rsidR="0032707B" w:rsidRPr="0032707B">
        <w:rPr>
          <w:rFonts w:ascii="Pyidaungsu" w:hAnsi="Pyidaungsu" w:cs="Pyidaungsu"/>
          <w:spacing w:val="6"/>
          <w:sz w:val="26"/>
          <w:szCs w:val="26"/>
          <w:cs/>
          <w:lang w:bidi="my-MM"/>
        </w:rPr>
        <w:t>အခြေခံကျသော</w:t>
      </w:r>
      <w:r w:rsidR="0032707B" w:rsidRPr="0032707B">
        <w:rPr>
          <w:rFonts w:ascii="Pyidaungsu" w:hAnsi="Pyidaungsu" w:cs="Pyidaungsu"/>
          <w:spacing w:val="6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pacing w:val="6"/>
          <w:sz w:val="26"/>
          <w:szCs w:val="26"/>
          <w:cs/>
          <w:lang w:bidi="my-MM"/>
        </w:rPr>
        <w:t>မိုက်ခရို</w:t>
      </w:r>
      <w:r w:rsidR="0032707B" w:rsidRPr="0032707B">
        <w:rPr>
          <w:rFonts w:ascii="Pyidaungsu" w:hAnsi="Pyidaungsu" w:cs="Pyidaungsu"/>
          <w:spacing w:val="6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pacing w:val="6"/>
          <w:sz w:val="26"/>
          <w:szCs w:val="26"/>
          <w:cs/>
          <w:lang w:bidi="my-MM"/>
        </w:rPr>
        <w:t>စီးပွားရေးသဘောတရားများကို</w:t>
      </w:r>
      <w:r w:rsidR="0032707B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ကျယ်ပြန့်သော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စီမံခန့်ခွဲမှုဆိုင်ရာ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ဆုံးဖြတ်ချက်များနှင့်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ပြည်သူ့ရေးရာကိစ္စရပ်များတွင်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အသုံးပြု</w:t>
      </w:r>
      <w:r w:rsidR="00796FBD">
        <w:rPr>
          <w:rFonts w:ascii="Pyidaungsu" w:hAnsi="Pyidaungsu" w:cs="Pyidaungsu"/>
          <w:sz w:val="26"/>
          <w:szCs w:val="26"/>
          <w:cs/>
          <w:lang w:bidi="my-MM"/>
        </w:rPr>
        <w:t>၍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ကျောင်းသားများ၏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စွမ်းရည်ကိုမြှင့်တင်ရန်</w:t>
      </w:r>
      <w:r w:rsidR="00275649">
        <w:rPr>
          <w:rFonts w:ascii="Pyidaungsu" w:hAnsi="Pyidaungsu" w:cs="Pyidaungsu"/>
          <w:sz w:val="26"/>
          <w:szCs w:val="26"/>
          <w:cs/>
          <w:lang w:bidi="my-MM"/>
        </w:rPr>
        <w:t>နှင့်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ကုမ္ပဏီ</w:t>
      </w:r>
      <w:r w:rsidR="00796FBD">
        <w:rPr>
          <w:rFonts w:ascii="Pyidaungsu" w:hAnsi="Pyidaungsu" w:cs="Pyidaungsu"/>
          <w:sz w:val="26"/>
          <w:szCs w:val="26"/>
          <w:cs/>
          <w:lang w:bidi="my-MM"/>
        </w:rPr>
        <w:t>တစ်ခု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၏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သဘောသဘာဝ၊</w:t>
      </w:r>
      <w:r w:rsidR="0032707B" w:rsidRPr="0032707B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ကုန်ကျစရိတ်</w:t>
      </w:r>
      <w:r w:rsidR="00275649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ရောင်းလိုအား၊</w:t>
      </w:r>
      <w:r w:rsidR="0032707B" w:rsidRPr="0032707B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စားသုံးသူအပြုအမူ</w:t>
      </w:r>
      <w:r w:rsidR="00275649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275649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စျေးကွက်ဝယ်လိုအား</w:t>
      </w:r>
      <w:r w:rsidR="00B93426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စျေးကွက်အင်အားစုများ၊</w:t>
      </w:r>
      <w:r w:rsidR="0032707B" w:rsidRPr="0032707B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စျေးနှုန်းများ</w:t>
      </w:r>
      <w:r w:rsidR="00275649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275649">
        <w:rPr>
          <w:rFonts w:ascii="Pyidaungsu" w:hAnsi="Pyidaungsu" w:cs="Pyidaungsu"/>
          <w:sz w:val="26"/>
          <w:szCs w:val="26"/>
        </w:rPr>
        <w:t xml:space="preserve"> </w:t>
      </w:r>
      <w:r w:rsidR="0032707B" w:rsidRPr="00275649">
        <w:rPr>
          <w:rFonts w:ascii="Pyidaungsu" w:hAnsi="Pyidaungsu" w:cs="Pyidaungsu"/>
          <w:spacing w:val="-8"/>
          <w:sz w:val="26"/>
          <w:szCs w:val="26"/>
          <w:cs/>
          <w:lang w:bidi="my-MM"/>
        </w:rPr>
        <w:t>အရင်းအမြစ်ခွဲဝေချထားမှု၊</w:t>
      </w:r>
      <w:r w:rsidR="00275649" w:rsidRPr="00275649">
        <w:rPr>
          <w:rFonts w:ascii="Pyidaungsu" w:hAnsi="Pyidaungsu" w:cs="Pyidaungsu"/>
          <w:spacing w:val="-8"/>
          <w:sz w:val="26"/>
          <w:szCs w:val="26"/>
        </w:rPr>
        <w:t xml:space="preserve"> </w:t>
      </w:r>
      <w:r w:rsidR="0032707B" w:rsidRPr="00275649">
        <w:rPr>
          <w:rFonts w:ascii="Pyidaungsu" w:hAnsi="Pyidaungsu" w:cs="Pyidaungsu"/>
          <w:spacing w:val="-8"/>
          <w:sz w:val="26"/>
          <w:szCs w:val="26"/>
          <w:cs/>
          <w:lang w:bidi="my-MM"/>
        </w:rPr>
        <w:t>စျေးနှုန်းသတ်မှတ်ခြင်းအပြုအမူ၊</w:t>
      </w:r>
      <w:r w:rsidR="0032707B" w:rsidRPr="00275649">
        <w:rPr>
          <w:rFonts w:ascii="Pyidaungsu" w:hAnsi="Pyidaungsu" w:cs="Pyidaungsu"/>
          <w:spacing w:val="-8"/>
          <w:sz w:val="26"/>
          <w:szCs w:val="26"/>
        </w:rPr>
        <w:t xml:space="preserve"> </w:t>
      </w:r>
      <w:r w:rsidR="0032707B" w:rsidRPr="00275649">
        <w:rPr>
          <w:rFonts w:ascii="Pyidaungsu" w:hAnsi="Pyidaungsu" w:cs="Pyidaungsu"/>
          <w:spacing w:val="-8"/>
          <w:sz w:val="26"/>
          <w:szCs w:val="26"/>
          <w:cs/>
          <w:lang w:bidi="my-MM"/>
        </w:rPr>
        <w:t>ဂိမ်းသီအိုရီ၊</w:t>
      </w:r>
      <w:r w:rsidR="00275649" w:rsidRPr="00275649">
        <w:rPr>
          <w:rFonts w:ascii="Pyidaungsu" w:hAnsi="Pyidaungsu" w:cs="Pyidaungsu"/>
          <w:spacing w:val="-8"/>
          <w:sz w:val="26"/>
          <w:szCs w:val="26"/>
        </w:rPr>
        <w:t xml:space="preserve"> </w:t>
      </w:r>
      <w:r w:rsidR="0032707B" w:rsidRPr="00275649">
        <w:rPr>
          <w:rFonts w:ascii="Pyidaungsu" w:hAnsi="Pyidaungsu" w:cs="Pyidaungsu"/>
          <w:spacing w:val="-8"/>
          <w:sz w:val="26"/>
          <w:szCs w:val="26"/>
          <w:cs/>
          <w:lang w:bidi="my-MM"/>
        </w:rPr>
        <w:t>စွန့်စားရမှုနှင့်</w:t>
      </w:r>
      <w:r w:rsidR="00275649" w:rsidRPr="00275649">
        <w:rPr>
          <w:rFonts w:ascii="Pyidaungsu" w:hAnsi="Pyidaungsu" w:cs="Pyidaungsu"/>
          <w:spacing w:val="-8"/>
          <w:sz w:val="26"/>
          <w:szCs w:val="26"/>
        </w:rPr>
        <w:t xml:space="preserve"> </w:t>
      </w:r>
      <w:r w:rsidR="0032707B" w:rsidRPr="00275649">
        <w:rPr>
          <w:rFonts w:ascii="Pyidaungsu" w:hAnsi="Pyidaungsu" w:cs="Pyidaungsu"/>
          <w:spacing w:val="-8"/>
          <w:sz w:val="26"/>
          <w:szCs w:val="26"/>
          <w:cs/>
          <w:lang w:bidi="my-MM"/>
        </w:rPr>
        <w:t>ပိုမိုရှုပ်ထွေးသော</w:t>
      </w:r>
      <w:r w:rsidR="00275649">
        <w:rPr>
          <w:rFonts w:ascii="Pyidaungsu" w:hAnsi="Pyidaungsu" w:cs="Pyidaungsu"/>
          <w:sz w:val="26"/>
          <w:szCs w:val="26"/>
        </w:rPr>
        <w:t xml:space="preserve"> </w:t>
      </w:r>
      <w:r w:rsidR="0032707B" w:rsidRPr="0032707B">
        <w:rPr>
          <w:rFonts w:ascii="Pyidaungsu" w:hAnsi="Pyidaungsu" w:cs="Pyidaungsu"/>
          <w:sz w:val="26"/>
          <w:szCs w:val="26"/>
          <w:cs/>
          <w:lang w:bidi="my-MM"/>
        </w:rPr>
        <w:t>စျေးနှုန်းမဟာဗျူဟာများ</w:t>
      </w:r>
      <w:r w:rsidR="00B93426">
        <w:rPr>
          <w:rFonts w:ascii="Pyidaungsu" w:hAnsi="Pyidaungsu" w:cs="Pyidaungsu"/>
          <w:sz w:val="26"/>
          <w:szCs w:val="26"/>
          <w:cs/>
          <w:lang w:bidi="my-MM"/>
        </w:rPr>
        <w:t>ကို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  <w:r w:rsidR="00275649">
        <w:rPr>
          <w:rFonts w:ascii="Pyidaungsu" w:hAnsi="Pyidaungsu" w:cs="Pyidaungsu"/>
          <w:sz w:val="26"/>
          <w:szCs w:val="26"/>
          <w:cs/>
          <w:lang w:bidi="my-MM"/>
        </w:rPr>
        <w:t>သိရှိစေရန်</w:t>
      </w:r>
      <w:r w:rsidR="00275649">
        <w:rPr>
          <w:rFonts w:ascii="Pyidaungsu" w:hAnsi="Pyidaungsu" w:cs="Pyidaungsu"/>
          <w:sz w:val="26"/>
          <w:szCs w:val="26"/>
        </w:rPr>
        <w:t xml:space="preserve"> </w:t>
      </w:r>
      <w:r w:rsidR="00B93426"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ခဲ့ပါသည်။</w:t>
      </w:r>
      <w:r w:rsidR="00B93426">
        <w:rPr>
          <w:rFonts w:ascii="Pyidaungsu" w:hAnsi="Pyidaungsu" w:cs="Pyidaungsu"/>
          <w:sz w:val="26"/>
          <w:szCs w:val="26"/>
        </w:rPr>
        <w:t xml:space="preserve"> </w:t>
      </w:r>
    </w:p>
    <w:p w:rsidR="007B0DAD" w:rsidRDefault="00275649" w:rsidP="007B0DA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၂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="0069572D"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 xml:space="preserve">Business Management </w:t>
      </w:r>
      <w:r w:rsidR="0069572D"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 w:rsidR="0069572D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သင်တန်း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ပြီးဆုံးသွားသောအခါ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ကျောင်းသား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များအနေဖြင့်</w:t>
      </w:r>
      <w:r w:rsidR="002E7177" w:rsidRP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အဖွဲ့အစည်းများ</w:t>
      </w:r>
      <w:r w:rsidR="002E7177">
        <w:rPr>
          <w:rFonts w:ascii="Pyidaungsu" w:hAnsi="Pyidaungsu" w:cs="Pyidaungsu"/>
          <w:sz w:val="26"/>
          <w:szCs w:val="26"/>
          <w:cs/>
          <w:lang w:bidi="my-MM"/>
        </w:rPr>
        <w:t>တွင်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စီမံခန့်ခွဲခြင်း၏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အခြေခံမူများကိုဖော်ထုတ်ခြင်း၊</w:t>
      </w:r>
      <w:r w:rsidR="002E7177" w:rsidRP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ယနေ့မန်နေဂျာ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များရင်ဆိုင်နေရသော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စိန်ခေါ်မှုအမျိုးမျိုးကို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အသိအမှတ်ပြုခြင်းနှင့်စီမံခြင်း၊</w:t>
      </w:r>
      <w:r w:rsidR="002E7177" w:rsidRPr="002E7177">
        <w:rPr>
          <w:rFonts w:ascii="Pyidaungsu" w:hAnsi="Pyidaungsu" w:cs="Pyidaungsu"/>
          <w:sz w:val="26"/>
          <w:szCs w:val="26"/>
        </w:rPr>
        <w:t xml:space="preserve"> </w:t>
      </w:r>
      <w:r w:rsidR="002E7177">
        <w:rPr>
          <w:rFonts w:ascii="Pyidaungsu" w:hAnsi="Pyidaungsu" w:cs="Pyidaungsu"/>
          <w:sz w:val="26"/>
          <w:szCs w:val="26"/>
          <w:cs/>
          <w:lang w:bidi="my-MM"/>
        </w:rPr>
        <w:t>ထို့အပြင်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လက်တွေ့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ဘဝတွင်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စီမံခန့်ခွဲမှုအခြေခံမူများကို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 w:rsidRPr="002E7177">
        <w:rPr>
          <w:rFonts w:ascii="Pyidaungsu" w:hAnsi="Pyidaungsu" w:cs="Pyidaungsu"/>
          <w:sz w:val="26"/>
          <w:szCs w:val="26"/>
          <w:cs/>
          <w:lang w:bidi="my-MM"/>
        </w:rPr>
        <w:t>အသုံးချ</w:t>
      </w:r>
      <w:r w:rsidR="002E7177">
        <w:rPr>
          <w:rFonts w:ascii="Pyidaungsu" w:hAnsi="Pyidaungsu" w:cs="Pyidaungsu"/>
          <w:sz w:val="26"/>
          <w:szCs w:val="26"/>
          <w:cs/>
          <w:lang w:bidi="my-MM"/>
        </w:rPr>
        <w:t>နိုင်ရန်တို့ကို</w:t>
      </w:r>
      <w:r w:rsidR="002E7177">
        <w:rPr>
          <w:rFonts w:ascii="Pyidaungsu" w:hAnsi="Pyidaungsu" w:cs="Pyidaungsu"/>
          <w:sz w:val="26"/>
          <w:szCs w:val="26"/>
        </w:rPr>
        <w:t xml:space="preserve"> </w:t>
      </w:r>
      <w:r w:rsidR="002E7177"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ခဲ့ပါသည်။</w:t>
      </w:r>
    </w:p>
    <w:p w:rsidR="007B0DAD" w:rsidRDefault="002E7177" w:rsidP="00B27CA6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၃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 xml:space="preserve">International Business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နိုင်ငံတကာစီးပွားရေးနှင့်သက်ဆိုင်သော</w:t>
      </w:r>
      <w:r w:rsidR="00723F9B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အဓိကအယူအဆများ၊</w:t>
      </w:r>
      <w:r w:rsidR="007E5E50" w:rsidRPr="0010552F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နိုင်ငံတကာစီးပွားရေးလုပ်ငန်းများ</w:t>
      </w:r>
      <w:r w:rsidR="007E5E50" w:rsidRPr="0010552F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လည်ပတ်နေသည့်</w:t>
      </w:r>
      <w:r w:rsidR="007E5E50" w:rsidRPr="0010552F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စိန်ခေါ်မှု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များ၊</w:t>
      </w:r>
      <w:r w:rsidR="007E5E50" w:rsidRPr="0010552F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နိုင်ငံ</w:t>
      </w:r>
      <w:r w:rsidR="009C6DBE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တကာပတ်ဝန်းကျင်၊</w:t>
      </w:r>
      <w:r w:rsidR="007E5E50" w:rsidRPr="0010552F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စျေးကွက်</w:t>
      </w:r>
      <w:r w:rsidR="007E5E50" w:rsidRPr="0010552F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၀င်ခွင့်မဟာဗျူဟာများ၊</w:t>
      </w:r>
      <w:r w:rsidR="007E5E50" w:rsidRPr="0010552F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နိုင်ငံတကာ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စီးပွားရေးလုပ်ငန်းများ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၏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 w:rsidRPr="009C6DBE">
        <w:rPr>
          <w:rFonts w:ascii="Pyidaungsu" w:hAnsi="Pyidaungsu" w:cs="Pyidaungsu"/>
          <w:spacing w:val="-4"/>
          <w:sz w:val="26"/>
          <w:szCs w:val="26"/>
          <w:cs/>
          <w:lang w:bidi="my-MM"/>
        </w:rPr>
        <w:lastRenderedPageBreak/>
        <w:t>ဖွဲ့စည်းပုံနှင့်</w:t>
      </w:r>
      <w:r w:rsidR="007E5E50" w:rsidRPr="009C6DBE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E5E50" w:rsidRPr="009C6DBE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လုပ်ငန်းလည်ပတ်မှုများကို</w:t>
      </w:r>
      <w:r w:rsidR="007E5E50" w:rsidRPr="009C6DBE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E5E50" w:rsidRPr="009C6DBE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စီမံခန့်ခွဲမှုများကို</w:t>
      </w:r>
      <w:r w:rsidR="007E5E50" w:rsidRPr="009C6DBE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E5E50" w:rsidRPr="009C6DBE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ရှင်းလင်းခြင်းနှင့်</w:t>
      </w:r>
      <w:r w:rsidR="007E5E50" w:rsidRPr="009C6DBE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E5E50" w:rsidRPr="009C6DBE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နိုင်ငံတကာနှင့်</w:t>
      </w:r>
      <w:r w:rsidR="007E5E50" w:rsidRPr="009C6DBE">
        <w:rPr>
          <w:rFonts w:ascii="Pyidaungsu" w:hAnsi="Pyidaungsu" w:cs="Pyidaungsu"/>
          <w:spacing w:val="-4"/>
          <w:sz w:val="26"/>
          <w:szCs w:val="26"/>
        </w:rPr>
        <w:t xml:space="preserve"> </w:t>
      </w:r>
      <w:r w:rsidR="007E5E50" w:rsidRPr="009C6DBE">
        <w:rPr>
          <w:rFonts w:ascii="Pyidaungsu" w:hAnsi="Pyidaungsu" w:cs="Pyidaungsu"/>
          <w:spacing w:val="-4"/>
          <w:sz w:val="26"/>
          <w:szCs w:val="26"/>
          <w:cs/>
          <w:lang w:bidi="my-MM"/>
        </w:rPr>
        <w:t>ပြည်တွင်း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စီးပွားရေး</w:t>
      </w:r>
      <w:r w:rsidR="009C6DBE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ဈေးကွက်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ကွဲပြားခြားနားမှုများကို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နားလည်စေရန်နှင့်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လက်တွေ့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ဖြစ်ပေါ်နေသော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စီးပွားရေး</w:t>
      </w:r>
      <w:r w:rsidR="00723F9B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လုပ်ငန်းများ၏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ပြဿနာများမှ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တစ်ဆင့်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နိုင်ငံတကာ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စီးပွားရေးလုပ်ငန်းများ၏</w:t>
      </w:r>
      <w:r w:rsidR="008F1FF9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အလေ့</w:t>
      </w:r>
      <w:r w:rsidR="009C6DBE">
        <w:rPr>
          <w:rFonts w:ascii="Pyidaungsu" w:hAnsi="Pyidaungsu" w:cs="Pyidaungsu"/>
          <w:sz w:val="26"/>
          <w:szCs w:val="26"/>
        </w:rPr>
        <w:t xml:space="preserve"> </w:t>
      </w:r>
      <w:r w:rsidR="007E5E50" w:rsidRPr="0010552F">
        <w:rPr>
          <w:rFonts w:ascii="Pyidaungsu" w:hAnsi="Pyidaungsu" w:cs="Pyidaungsu"/>
          <w:sz w:val="26"/>
          <w:szCs w:val="26"/>
          <w:cs/>
          <w:lang w:bidi="my-MM"/>
        </w:rPr>
        <w:t>အကျင့်ကို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လေ့လာသိရှိစေရန်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  <w:r w:rsidR="007E5E50"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ပေးခဲ့ပါသည်။</w:t>
      </w:r>
      <w:r w:rsidR="007E5E50">
        <w:rPr>
          <w:rFonts w:ascii="Pyidaungsu" w:hAnsi="Pyidaungsu" w:cs="Pyidaungsu"/>
          <w:sz w:val="26"/>
          <w:szCs w:val="26"/>
        </w:rPr>
        <w:t xml:space="preserve"> </w:t>
      </w:r>
    </w:p>
    <w:p w:rsidR="007B0DAD" w:rsidRDefault="00A50F6D" w:rsidP="007B0DA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၄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 xml:space="preserve">International Trade </w:t>
      </w:r>
      <w:r w:rsidR="00A45677"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 w:rsidR="00A45677">
        <w:rPr>
          <w:rFonts w:ascii="Pyidaungsu" w:hAnsi="Pyidaungsu" w:cs="Pyidaungsu"/>
          <w:sz w:val="26"/>
          <w:szCs w:val="26"/>
        </w:rPr>
        <w:t xml:space="preserve"> </w:t>
      </w:r>
      <w:r w:rsidR="00293D6B">
        <w:rPr>
          <w:rFonts w:ascii="Pyidaungsu" w:hAnsi="Pyidaungsu" w:cs="Pyidaungsu"/>
          <w:sz w:val="26"/>
          <w:szCs w:val="26"/>
        </w:rPr>
        <w:tab/>
      </w:r>
      <w:r w:rsidR="00FF7914">
        <w:rPr>
          <w:rFonts w:ascii="Pyidaungsu" w:hAnsi="Pyidaungsu" w:cs="Pyidaungsu"/>
          <w:sz w:val="26"/>
          <w:szCs w:val="26"/>
          <w:cs/>
          <w:lang w:bidi="my-MM"/>
        </w:rPr>
        <w:t>နိုင်ငံတကာ</w:t>
      </w:r>
      <w:r w:rsidR="00FF7914" w:rsidRPr="00FF7914">
        <w:rPr>
          <w:rFonts w:ascii="Pyidaungsu" w:hAnsi="Pyidaungsu" w:cs="Pyidaungsu"/>
          <w:sz w:val="26"/>
          <w:szCs w:val="26"/>
          <w:cs/>
          <w:lang w:bidi="my-MM"/>
        </w:rPr>
        <w:t>သီအိုရီများနှင့်</w:t>
      </w:r>
      <w:r w:rsidR="00FF7914">
        <w:rPr>
          <w:rFonts w:ascii="Pyidaungsu" w:hAnsi="Pyidaungsu" w:cs="Pyidaungsu"/>
          <w:sz w:val="26"/>
          <w:szCs w:val="26"/>
        </w:rPr>
        <w:t xml:space="preserve"> </w:t>
      </w:r>
      <w:r w:rsidR="00FF7914" w:rsidRPr="00FF7914">
        <w:rPr>
          <w:rFonts w:ascii="Pyidaungsu" w:hAnsi="Pyidaungsu" w:cs="Pyidaungsu"/>
          <w:sz w:val="26"/>
          <w:szCs w:val="26"/>
          <w:cs/>
          <w:lang w:bidi="my-MM"/>
        </w:rPr>
        <w:t>စီးပွားရေးလုပ်ငန်း</w:t>
      </w:r>
      <w:r w:rsidR="00FF7914">
        <w:rPr>
          <w:rFonts w:ascii="Pyidaungsu" w:hAnsi="Pyidaungsu" w:cs="Pyidaungsu"/>
          <w:sz w:val="26"/>
          <w:szCs w:val="26"/>
        </w:rPr>
        <w:t xml:space="preserve"> </w:t>
      </w:r>
      <w:r w:rsidR="00FF7914" w:rsidRPr="00FF7914">
        <w:rPr>
          <w:rFonts w:ascii="Pyidaungsu" w:hAnsi="Pyidaungsu" w:cs="Pyidaungsu"/>
          <w:sz w:val="26"/>
          <w:szCs w:val="26"/>
          <w:cs/>
          <w:lang w:bidi="my-MM"/>
        </w:rPr>
        <w:t>ကုန်သွယ်မှုသီအိုရီများအပါအဝင်</w:t>
      </w:r>
      <w:r w:rsidR="00FF7914">
        <w:rPr>
          <w:rFonts w:ascii="Pyidaungsu" w:hAnsi="Pyidaungsu" w:cs="Pyidaungsu"/>
          <w:sz w:val="26"/>
          <w:szCs w:val="26"/>
        </w:rPr>
        <w:t xml:space="preserve"> </w:t>
      </w:r>
      <w:r w:rsidR="00FF7914" w:rsidRPr="00FF7914">
        <w:rPr>
          <w:rFonts w:ascii="Pyidaungsu" w:hAnsi="Pyidaungsu" w:cs="Pyidaungsu"/>
          <w:sz w:val="26"/>
          <w:szCs w:val="26"/>
          <w:cs/>
          <w:lang w:bidi="my-MM"/>
        </w:rPr>
        <w:t>အမျိုးမျိုးသော</w:t>
      </w:r>
      <w:r w:rsidR="00FF7914">
        <w:rPr>
          <w:rFonts w:ascii="Pyidaungsu" w:hAnsi="Pyidaungsu" w:cs="Pyidaungsu"/>
          <w:sz w:val="26"/>
          <w:szCs w:val="26"/>
        </w:rPr>
        <w:t xml:space="preserve"> </w:t>
      </w:r>
      <w:r w:rsidR="00FF7914" w:rsidRPr="00FF7914">
        <w:rPr>
          <w:rFonts w:ascii="Pyidaungsu" w:hAnsi="Pyidaungsu" w:cs="Pyidaungsu"/>
          <w:sz w:val="26"/>
          <w:szCs w:val="26"/>
          <w:cs/>
          <w:lang w:bidi="my-MM"/>
        </w:rPr>
        <w:t>ကုန်သွယ်ရေးမူဝါဒနှင့်</w:t>
      </w:r>
      <w:r w:rsidR="00FF7914">
        <w:rPr>
          <w:rFonts w:ascii="Pyidaungsu" w:hAnsi="Pyidaungsu" w:cs="Pyidaungsu"/>
          <w:sz w:val="26"/>
          <w:szCs w:val="26"/>
        </w:rPr>
        <w:t xml:space="preserve"> </w:t>
      </w:r>
      <w:r w:rsidR="00FF7914" w:rsidRPr="00FF7914">
        <w:rPr>
          <w:rFonts w:ascii="Pyidaungsu" w:hAnsi="Pyidaungsu" w:cs="Pyidaungsu"/>
          <w:sz w:val="26"/>
          <w:szCs w:val="26"/>
          <w:cs/>
          <w:lang w:bidi="my-MM"/>
        </w:rPr>
        <w:t>၎င်းတို့၏</w:t>
      </w:r>
      <w:r w:rsidR="00FF7914">
        <w:rPr>
          <w:rFonts w:ascii="Pyidaungsu" w:hAnsi="Pyidaungsu" w:cs="Pyidaungsu"/>
          <w:sz w:val="26"/>
          <w:szCs w:val="26"/>
        </w:rPr>
        <w:t xml:space="preserve"> </w:t>
      </w:r>
      <w:r w:rsidR="00FF7914" w:rsidRPr="00FF7914">
        <w:rPr>
          <w:rFonts w:ascii="Pyidaungsu" w:hAnsi="Pyidaungsu" w:cs="Pyidaungsu"/>
          <w:sz w:val="26"/>
          <w:szCs w:val="26"/>
          <w:cs/>
          <w:lang w:bidi="my-MM"/>
        </w:rPr>
        <w:t>အကျိုးဆက်</w:t>
      </w:r>
      <w:r w:rsidR="00FF7914">
        <w:rPr>
          <w:rFonts w:ascii="Pyidaungsu" w:hAnsi="Pyidaungsu" w:cs="Pyidaungsu"/>
          <w:sz w:val="26"/>
          <w:szCs w:val="26"/>
        </w:rPr>
        <w:t xml:space="preserve"> </w:t>
      </w:r>
      <w:r w:rsidR="00FF7914" w:rsidRPr="00FF7914">
        <w:rPr>
          <w:rFonts w:ascii="Pyidaungsu" w:hAnsi="Pyidaungsu" w:cs="Pyidaungsu"/>
          <w:sz w:val="26"/>
          <w:szCs w:val="26"/>
          <w:cs/>
          <w:lang w:bidi="my-MM"/>
        </w:rPr>
        <w:t>စီးပွားရေးသက်ရောက်မှုများ</w:t>
      </w:r>
      <w:r w:rsidR="00FF7914">
        <w:rPr>
          <w:rFonts w:ascii="Pyidaungsu" w:hAnsi="Pyidaungsu" w:cs="Pyidaungsu"/>
          <w:sz w:val="26"/>
          <w:szCs w:val="26"/>
          <w:cs/>
          <w:lang w:bidi="my-MM"/>
        </w:rPr>
        <w:t>အား</w:t>
      </w:r>
      <w:r w:rsidR="00FF7914">
        <w:rPr>
          <w:rFonts w:ascii="Pyidaungsu" w:hAnsi="Pyidaungsu" w:cs="Pyidaungsu"/>
          <w:sz w:val="26"/>
          <w:szCs w:val="26"/>
        </w:rPr>
        <w:t xml:space="preserve"> </w:t>
      </w:r>
      <w:r w:rsidR="00FF7914">
        <w:rPr>
          <w:rFonts w:ascii="Pyidaungsu" w:hAnsi="Pyidaungsu" w:cs="Pyidaungsu"/>
          <w:sz w:val="26"/>
          <w:szCs w:val="26"/>
          <w:cs/>
          <w:lang w:bidi="my-MM"/>
        </w:rPr>
        <w:t>ရှင်းလင်း</w:t>
      </w:r>
      <w:r w:rsidR="00FF7914">
        <w:rPr>
          <w:rFonts w:ascii="Pyidaungsu" w:hAnsi="Pyidaungsu" w:cs="Pyidaungsu"/>
          <w:sz w:val="26"/>
          <w:szCs w:val="26"/>
        </w:rPr>
        <w:t xml:space="preserve"> </w:t>
      </w:r>
      <w:r w:rsidR="00293D6B"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ပေးခဲ့ပါသည်။</w:t>
      </w:r>
    </w:p>
    <w:p w:rsidR="007B0DAD" w:rsidRDefault="00293D6B" w:rsidP="007B0DA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၅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 xml:space="preserve">Consumer’s Behavior Management </w:t>
      </w:r>
      <w:r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 w:rsidR="00C908E8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စားသုံးသူများမည်သို့ထင်မြင်ပုံ၊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ခံစားမှု၊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ကျိုးကြောင်းဆင်ခြင်မှုနှင့်ကွဲပြားသော</w:t>
      </w:r>
      <w:r w:rsidR="00C908E8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အခြားနည်းလမ်းများ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 (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ဥပမာ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 -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ကုန်အမှတ်တံဆိပ်၊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ထုတ်ကုန်များနှင့်လက်လီရောင်းချသူများ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)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အကြားရွေးချယ်ပုံ</w:t>
      </w:r>
      <w:r w:rsidR="002D476E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စားသုံးသူသည်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2D476E">
        <w:rPr>
          <w:rFonts w:ascii="Pyidaungsu" w:hAnsi="Pyidaungsu" w:cs="Pyidaungsu"/>
          <w:sz w:val="26"/>
          <w:szCs w:val="26"/>
          <w:cs/>
          <w:lang w:bidi="my-MM"/>
        </w:rPr>
        <w:t>၎င်း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သို့မဟုတ်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2D476E">
        <w:rPr>
          <w:rFonts w:ascii="Pyidaungsu" w:hAnsi="Pyidaungsu" w:cs="Pyidaungsu"/>
          <w:sz w:val="26"/>
          <w:szCs w:val="26"/>
          <w:cs/>
          <w:lang w:bidi="my-MM"/>
        </w:rPr>
        <w:t>၎င်း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၏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ပတ်ဝန်းကျင်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 (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ဥပမာ၊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ယဉ်ကျေးမှု၊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မိသားစု၊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ဆိုင်းဘုတ်များ၊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မီဒီယာ</w:t>
      </w:r>
      <w:r w:rsidR="00C908E8" w:rsidRPr="00C908E8">
        <w:rPr>
          <w:rFonts w:ascii="Pyidaungsu" w:hAnsi="Pyidaungsu" w:cs="Pyidaungsu"/>
          <w:sz w:val="26"/>
          <w:szCs w:val="26"/>
        </w:rPr>
        <w:t xml:space="preserve">)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၏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လွှမ်းမိုးမှု၊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စျေးဝယ်စဉ်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သို့မဟုတ်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အခြားစျေးကွက်ရှာဖွေရေးဆုံးဖြတ်ချက်များ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ပြုလုပ်စဉ်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စားသုံးသူများ၏အပြုအမူ၊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စားသုံးသူအသိပညာ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သို့မဟုတ်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သတင်းအချက်အလက်အပြောင်းအလဲနဲ့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စွမ်းရည်အတွက်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ကန့်သတ်ဆုံးဖြတ်ချက်များနှင့်စျေးကွက်၏</w:t>
      </w:r>
      <w:r w:rsidR="0045481F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ရလဒ်ကိုသြဇာလွှမ်းမို</w:t>
      </w:r>
      <w:r w:rsidR="002D476E">
        <w:rPr>
          <w:rFonts w:ascii="Pyidaungsu" w:hAnsi="Pyidaungsu" w:cs="Pyidaungsu"/>
          <w:sz w:val="26"/>
          <w:szCs w:val="26"/>
          <w:cs/>
          <w:lang w:bidi="my-MM"/>
        </w:rPr>
        <w:t>းမှု၊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စားသုံးသူများ၏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လှုံ့ဆော်မှုနှင့်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ဆုံးဖြတ်ချက်မဟာဗျူဟာများ</w:t>
      </w:r>
      <w:r w:rsidR="0045481F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45481F">
        <w:rPr>
          <w:rFonts w:ascii="Pyidaungsu" w:hAnsi="Pyidaungsu" w:cs="Pyidaungsu"/>
          <w:sz w:val="26"/>
          <w:szCs w:val="26"/>
        </w:rPr>
        <w:t xml:space="preserve"> </w:t>
      </w:r>
      <w:r w:rsidR="002D476E">
        <w:rPr>
          <w:rFonts w:ascii="Pyidaungsu" w:hAnsi="Pyidaungsu" w:cs="Pyidaungsu"/>
          <w:sz w:val="26"/>
          <w:szCs w:val="26"/>
          <w:cs/>
          <w:lang w:bidi="my-MM"/>
        </w:rPr>
        <w:t>၎</w:t>
      </w:r>
      <w:r w:rsidR="00C908E8" w:rsidRPr="00C908E8">
        <w:rPr>
          <w:rFonts w:ascii="Pyidaungsu" w:hAnsi="Pyidaungsu" w:cs="Pyidaungsu"/>
          <w:sz w:val="26"/>
          <w:szCs w:val="26"/>
        </w:rPr>
        <w:t>​​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င်းတို့၏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အရေးပါမှုနှင့်စားသုံးသူများအတွက်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ပါ၀င်သော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2D476E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စိတ်ဝင်</w:t>
      </w:r>
      <w:r w:rsidR="0045481F">
        <w:rPr>
          <w:rFonts w:ascii="Pyidaungsu" w:hAnsi="Pyidaungsu" w:cs="Pyidaungsu"/>
          <w:spacing w:val="-10"/>
          <w:sz w:val="26"/>
          <w:szCs w:val="26"/>
        </w:rPr>
        <w:t xml:space="preserve"> </w:t>
      </w:r>
      <w:r w:rsidR="00C908E8" w:rsidRPr="002D476E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စားမှုများ</w:t>
      </w:r>
      <w:r w:rsidR="002D476E" w:rsidRPr="002D476E">
        <w:rPr>
          <w:rFonts w:ascii="Pyidaungsu" w:hAnsi="Pyidaungsu" w:cs="Pyidaungsu"/>
          <w:spacing w:val="-10"/>
          <w:sz w:val="26"/>
          <w:szCs w:val="26"/>
        </w:rPr>
        <w:t xml:space="preserve"> </w:t>
      </w:r>
      <w:r w:rsidR="00C908E8" w:rsidRPr="002D476E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ကွဲပြားသည့်</w:t>
      </w:r>
      <w:r w:rsidR="0045481F">
        <w:rPr>
          <w:rFonts w:ascii="Pyidaungsu" w:hAnsi="Pyidaungsu" w:cs="Pyidaungsu"/>
          <w:spacing w:val="-10"/>
          <w:sz w:val="26"/>
          <w:szCs w:val="26"/>
        </w:rPr>
        <w:t xml:space="preserve"> </w:t>
      </w:r>
      <w:r w:rsidR="00C908E8" w:rsidRPr="002D476E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ထုတ်ကုန်များနှင့်မည်သို့ကွာခြာ</w:t>
      </w:r>
      <w:r w:rsidR="002D476E" w:rsidRPr="002D476E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းကြောင်း၊</w:t>
      </w:r>
      <w:r w:rsidR="002D476E" w:rsidRPr="002D476E">
        <w:rPr>
          <w:rFonts w:ascii="Pyidaungsu" w:hAnsi="Pyidaungsu" w:cs="Pyidaungsu"/>
          <w:spacing w:val="-10"/>
          <w:sz w:val="26"/>
          <w:szCs w:val="26"/>
        </w:rPr>
        <w:t xml:space="preserve"> </w:t>
      </w:r>
      <w:r w:rsidR="00C908E8" w:rsidRPr="002D476E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စားသုံးသူကို</w:t>
      </w:r>
      <w:r w:rsidR="002D476E" w:rsidRPr="002D476E">
        <w:rPr>
          <w:rFonts w:ascii="Pyidaungsu" w:hAnsi="Pyidaungsu" w:cs="Pyidaungsu"/>
          <w:spacing w:val="-10"/>
          <w:sz w:val="26"/>
          <w:szCs w:val="26"/>
        </w:rPr>
        <w:t xml:space="preserve"> </w:t>
      </w:r>
      <w:r w:rsidR="00C908E8" w:rsidRPr="002D476E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ထိထိရောက်ရောက်</w:t>
      </w:r>
      <w:r w:rsidR="002D476E">
        <w:rPr>
          <w:rFonts w:ascii="Pyidaungsu" w:hAnsi="Pyidaungsu" w:cs="Pyidaungsu"/>
          <w:sz w:val="26"/>
          <w:szCs w:val="26"/>
        </w:rPr>
        <w:t xml:space="preserve"> </w:t>
      </w:r>
      <w:r w:rsidR="00C908E8" w:rsidRPr="00E4235D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ရောက်ရှိနိုင်ရန်</w:t>
      </w:r>
      <w:r w:rsidR="002D476E" w:rsidRPr="00E4235D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C908E8" w:rsidRPr="00E4235D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စျေးကွက်ရှာဖွေသူများက</w:t>
      </w:r>
      <w:r w:rsidR="002D476E" w:rsidRPr="00E4235D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2D476E" w:rsidRPr="00E4235D">
        <w:rPr>
          <w:rFonts w:ascii="Pyidaungsu" w:hAnsi="Pyidaungsu" w:cs="Pyidaungsu"/>
          <w:spacing w:val="-6"/>
          <w:sz w:val="26"/>
          <w:szCs w:val="26"/>
          <w:cs/>
          <w:lang w:bidi="my-MM"/>
        </w:rPr>
        <w:t>၎င်း</w:t>
      </w:r>
      <w:r w:rsidR="00C908E8" w:rsidRPr="00E4235D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တို့၏</w:t>
      </w:r>
      <w:r w:rsidR="002D476E" w:rsidRPr="00E4235D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C908E8" w:rsidRPr="00E4235D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စျေးကွက်ရှာဖွေရေး</w:t>
      </w:r>
      <w:r w:rsidR="002D476E" w:rsidRPr="00E4235D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C908E8" w:rsidRPr="00E4235D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လှုပ်ရှားမှုများနှင့်</w:t>
      </w:r>
      <w:r w:rsidR="002D476E" w:rsidRPr="00E4235D">
        <w:rPr>
          <w:rFonts w:ascii="Pyidaungsu" w:hAnsi="Pyidaungsu" w:cs="Pyidaungsu"/>
          <w:spacing w:val="-6"/>
          <w:sz w:val="26"/>
          <w:szCs w:val="26"/>
        </w:rPr>
        <w:t xml:space="preserve"> </w:t>
      </w:r>
      <w:r w:rsidR="00C908E8" w:rsidRPr="00E4235D">
        <w:rPr>
          <w:rFonts w:ascii="Pyidaungsu" w:hAnsi="Pyidaungsu" w:cs="Pyidaungsu"/>
          <w:spacing w:val="-6"/>
          <w:sz w:val="26"/>
          <w:szCs w:val="26"/>
          <w:cs/>
          <w:lang w:bidi="my-MM"/>
        </w:rPr>
        <w:t>စျေးကွက်</w:t>
      </w:r>
      <w:r w:rsidR="00E4235D">
        <w:rPr>
          <w:rFonts w:ascii="Pyidaungsu" w:hAnsi="Pyidaungsu" w:cs="Pyidaungsu"/>
          <w:sz w:val="26"/>
          <w:szCs w:val="26"/>
        </w:rPr>
        <w:t xml:space="preserve"> </w:t>
      </w:r>
      <w:r w:rsidR="00C908E8" w:rsidRPr="00C908E8">
        <w:rPr>
          <w:rFonts w:ascii="Pyidaungsu" w:hAnsi="Pyidaungsu" w:cs="Pyidaungsu"/>
          <w:sz w:val="26"/>
          <w:szCs w:val="26"/>
          <w:cs/>
          <w:lang w:bidi="my-MM"/>
        </w:rPr>
        <w:t>မဟာဗျူဟာများကိုမည်သို့လိုက်လျောညီထွေဖြစ်အောင်လုပ်နိုင</w:t>
      </w:r>
      <w:r w:rsidR="00E4235D">
        <w:rPr>
          <w:rFonts w:ascii="Pyidaungsu" w:hAnsi="Pyidaungsu" w:cs="Pyidaungsu"/>
          <w:sz w:val="26"/>
          <w:szCs w:val="26"/>
          <w:cs/>
          <w:lang w:bidi="my-MM"/>
        </w:rPr>
        <w:t>်ကြောင်းတို့ကို</w:t>
      </w:r>
      <w:r w:rsidR="00E4235D"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ပေးခဲ့ပါ</w:t>
      </w:r>
      <w:r w:rsidR="00E4235D"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သည်။</w:t>
      </w:r>
      <w:r>
        <w:rPr>
          <w:rFonts w:ascii="Pyidaungsu" w:hAnsi="Pyidaungsu" w:cs="Pyidaungsu"/>
          <w:sz w:val="26"/>
          <w:szCs w:val="26"/>
        </w:rPr>
        <w:t xml:space="preserve"> </w:t>
      </w:r>
    </w:p>
    <w:p w:rsidR="007B0DAD" w:rsidRDefault="00293D6B" w:rsidP="007B0DA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၆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 xml:space="preserve">Chinese Economic Policy </w:t>
      </w:r>
      <w:r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လွန်ခဲ့သော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ဆယ်စုနှစ်များအတွင်းမှ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ယနေ့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ခေတ်အထိ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တရုတ်နိုင်ငံ၏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စီးပွားရေးအောင်မြင်မှုများ၊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အတွေ့အကြုံများနှင့်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သင်ခန်းစာများကို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lastRenderedPageBreak/>
        <w:t>ကျောင်းသားများအနေဖြင့်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သိရှိစေရန်၊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မိမိတို့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နိုင်ငံအတွက်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အသုံးဝင်သော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အကြံဉာဏ်များအား</w:t>
      </w:r>
      <w:r w:rsidR="0069508F">
        <w:rPr>
          <w:rFonts w:ascii="Pyidaungsu" w:hAnsi="Pyidaungsu" w:cs="Pyidaungsu"/>
          <w:sz w:val="26"/>
          <w:szCs w:val="26"/>
        </w:rPr>
        <w:t xml:space="preserve"> </w:t>
      </w:r>
      <w:r w:rsidR="0069508F">
        <w:rPr>
          <w:rFonts w:ascii="Pyidaungsu" w:hAnsi="Pyidaungsu" w:cs="Pyidaungsu"/>
          <w:sz w:val="26"/>
          <w:szCs w:val="26"/>
          <w:cs/>
          <w:lang w:bidi="my-MM"/>
        </w:rPr>
        <w:t>ရရှိစေရန်</w:t>
      </w:r>
      <w:r w:rsidR="00F43522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တရုတ်</w:t>
      </w:r>
      <w:r w:rsidR="00F43522">
        <w:rPr>
          <w:rFonts w:ascii="Pyidaungsu" w:hAnsi="Pyidaungsu" w:cs="Pyidaungsu"/>
          <w:sz w:val="26"/>
          <w:szCs w:val="26"/>
          <w:cs/>
          <w:lang w:bidi="my-MM"/>
        </w:rPr>
        <w:t>နိုင်ငံ၏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စီးပွားရေး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လျင်မြန်စွာဖွံ့ဖြိုးတိုးတက်မှု၏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နောက်ကွယ်အကြောင်းရင်း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များကို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သိ</w:t>
      </w:r>
      <w:r w:rsidR="00F43522">
        <w:rPr>
          <w:rFonts w:ascii="Pyidaungsu" w:hAnsi="Pyidaungsu" w:cs="Pyidaungsu"/>
          <w:sz w:val="26"/>
          <w:szCs w:val="26"/>
          <w:cs/>
          <w:lang w:bidi="my-MM"/>
        </w:rPr>
        <w:t>ရှိစေရန်၊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တရုတ်</w:t>
      </w:r>
      <w:r w:rsidR="00F43522">
        <w:rPr>
          <w:rFonts w:ascii="Pyidaungsu" w:hAnsi="Pyidaungsu" w:cs="Pyidaungsu"/>
          <w:sz w:val="26"/>
          <w:szCs w:val="26"/>
          <w:cs/>
          <w:lang w:bidi="my-MM"/>
        </w:rPr>
        <w:t>နိုင်ငံအနေဖြင့်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စီးပွားရေးရင်ဆိုင်နေရသော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စိန်ခေါ်မှုများကို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>
        <w:rPr>
          <w:rFonts w:ascii="Pyidaungsu" w:hAnsi="Pyidaungsu" w:cs="Pyidaungsu"/>
          <w:sz w:val="26"/>
          <w:szCs w:val="26"/>
          <w:cs/>
          <w:lang w:bidi="my-MM"/>
        </w:rPr>
        <w:t>သိရှိပြီး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၎င်းတို့</w:t>
      </w:r>
      <w:r w:rsidR="00F43522">
        <w:rPr>
          <w:rFonts w:ascii="Pyidaungsu" w:hAnsi="Pyidaungsu" w:cs="Pyidaungsu"/>
          <w:sz w:val="26"/>
          <w:szCs w:val="26"/>
          <w:cs/>
          <w:lang w:bidi="my-MM"/>
        </w:rPr>
        <w:t>အနေဖြင့်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>
        <w:rPr>
          <w:rFonts w:ascii="Pyidaungsu" w:hAnsi="Pyidaungsu" w:cs="Pyidaungsu"/>
          <w:sz w:val="26"/>
          <w:szCs w:val="26"/>
          <w:cs/>
          <w:lang w:bidi="my-MM"/>
        </w:rPr>
        <w:t>မည်ကဲ့သို့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တန်ပြန်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>
        <w:rPr>
          <w:rFonts w:ascii="Pyidaungsu" w:hAnsi="Pyidaungsu" w:cs="Pyidaungsu"/>
          <w:sz w:val="26"/>
          <w:szCs w:val="26"/>
          <w:cs/>
          <w:lang w:bidi="my-MM"/>
        </w:rPr>
        <w:t>လုပ်ဆောင်သည့်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 w:rsidR="00F43522" w:rsidRPr="00F43522">
        <w:rPr>
          <w:rFonts w:ascii="Pyidaungsu" w:hAnsi="Pyidaungsu" w:cs="Pyidaungsu"/>
          <w:sz w:val="26"/>
          <w:szCs w:val="26"/>
          <w:cs/>
          <w:lang w:bidi="my-MM"/>
        </w:rPr>
        <w:t>အစီအမံများကိုနားလည်</w:t>
      </w:r>
      <w:r w:rsidR="00F43522">
        <w:rPr>
          <w:rFonts w:ascii="Pyidaungsu" w:hAnsi="Pyidaungsu" w:cs="Pyidaungsu"/>
          <w:sz w:val="26"/>
          <w:szCs w:val="26"/>
          <w:cs/>
          <w:lang w:bidi="my-MM"/>
        </w:rPr>
        <w:t>စေရန်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သင်ကြား</w:t>
      </w:r>
      <w:r w:rsidR="00F43522"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ပို့ချပေးခဲ့ပါသည်။</w:t>
      </w:r>
    </w:p>
    <w:p w:rsidR="007B0DAD" w:rsidRDefault="00293D6B" w:rsidP="007B0DA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၇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 xml:space="preserve">International Trade Practice </w:t>
      </w:r>
      <w:r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>
        <w:rPr>
          <w:rFonts w:ascii="Pyidaungsu" w:hAnsi="Pyidaungsu" w:cs="Pyidaungsu"/>
          <w:sz w:val="26"/>
          <w:szCs w:val="26"/>
        </w:rPr>
        <w:t xml:space="preserve"> 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ကူးသန်းရောင်း</w:t>
      </w:r>
      <w:r w:rsid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ဝယ်မှုများဆောင်ရွက်ရာတွင်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ဆောင်ရွက်ရမည့်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နိုင်ငံတကာအလေ့အထများ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(International Trade Practices)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ပို့ကုန်</w:t>
      </w:r>
      <w:r w:rsidR="00E535B9" w:rsidRPr="00E535B9">
        <w:rPr>
          <w:rFonts w:ascii="Pyidaungsu" w:hAnsi="Pyidaungsu" w:cs="Pyidaungsu"/>
          <w:sz w:val="26"/>
          <w:szCs w:val="26"/>
        </w:rPr>
        <w:t>/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သွင်းကုန်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ဆိုင်ရာ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စီမံခန့်ခွဲမှု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ဆိုင်ရာများ</w:t>
      </w:r>
      <w:r w:rsidR="00E535B9" w:rsidRPr="00E535B9">
        <w:rPr>
          <w:rFonts w:ascii="Pyidaungsu" w:hAnsi="Pyidaungsu" w:cs="Pyidaungsu"/>
          <w:sz w:val="26"/>
          <w:szCs w:val="26"/>
        </w:rPr>
        <w:t>(Export/Import Management)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လိုအပ်သော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အထောက်အထား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စာရွက်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စာတမ်းများ</w:t>
      </w:r>
      <w:r w:rsidR="00E535B9" w:rsidRPr="00E535B9">
        <w:rPr>
          <w:rFonts w:ascii="Pyidaungsu" w:hAnsi="Pyidaungsu" w:cs="Pyidaungsu"/>
          <w:sz w:val="26"/>
          <w:szCs w:val="26"/>
        </w:rPr>
        <w:t>(Commercial Documents, Regulatory Documents, Export Assistant Documents, Documents required by Importing countries)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ကုန်သွယ်မှု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ပြုလုပ်ရာတွင်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နှစ်ဦးနှစ်ဘက်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ဆုံးရှုံးနစ်နာမှုမရှိစေရေး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လိုက်နာ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ဆောင်ရွက်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ရသည့်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နိုင်ငံတကာ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ကူးသန်းရောင်းဝယ်မှုဥပဒေ</w:t>
      </w:r>
      <w:r w:rsidR="00E535B9" w:rsidRPr="00E535B9">
        <w:rPr>
          <w:rFonts w:ascii="Pyidaungsu" w:hAnsi="Pyidaungsu" w:cs="Pyidaungsu"/>
          <w:sz w:val="26"/>
          <w:szCs w:val="26"/>
        </w:rPr>
        <w:t>(International Commercial Law)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အရ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နိုင်ငံတကာ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ကုန်သည်အသင်းချုပ်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(International Chamber of Commerce- ICC)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မှ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သတ်မှတ်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ထားသော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ကူးသန်းရောင်းဝယ်မှုဆိုင်ရာ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လုပ်ငန်းစဉ်</w:t>
      </w:r>
      <w:r w:rsidR="00E535B9" w:rsidRPr="00E535B9">
        <w:rPr>
          <w:rFonts w:ascii="Pyidaungsu" w:hAnsi="Pyidaungsu" w:cs="Pyidaungsu"/>
          <w:sz w:val="26"/>
          <w:szCs w:val="26"/>
        </w:rPr>
        <w:t>(International Commercial Terms)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များ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ပေါ်ပေါက်</w:t>
      </w:r>
      <w:r w:rsid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လာပုံနှင့်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Incoterm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စနစ်များ၊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ရောင်းဝယ်မှုတွင်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ငွေပေးခြေမှု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စနစ်များ</w:t>
      </w:r>
      <w:r w:rsidR="00E535B9" w:rsidRPr="00E535B9">
        <w:rPr>
          <w:rFonts w:ascii="Pyidaungsu" w:hAnsi="Pyidaungsu" w:cs="Pyidaungsu"/>
          <w:sz w:val="26"/>
          <w:szCs w:val="26"/>
        </w:rPr>
        <w:t xml:space="preserve">(Consignment, Open Account, Collection, Letter of Credit, Advance Payment) </w:t>
      </w:r>
      <w:r w:rsidR="00E535B9" w:rsidRPr="00E535B9">
        <w:rPr>
          <w:rFonts w:ascii="Pyidaungsu" w:hAnsi="Pyidaungsu" w:cs="Pyidaungsu"/>
          <w:sz w:val="26"/>
          <w:szCs w:val="26"/>
          <w:cs/>
          <w:lang w:bidi="my-MM"/>
        </w:rPr>
        <w:t>ကို</w:t>
      </w:r>
      <w:r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ပေးခဲ့ပါသည်။</w:t>
      </w:r>
      <w:r w:rsidR="007B0DAD" w:rsidRPr="001504EF">
        <w:rPr>
          <w:rFonts w:ascii="Pyidaungsu" w:hAnsi="Pyidaungsu" w:cs="Pyidaungsu"/>
          <w:sz w:val="26"/>
          <w:szCs w:val="26"/>
        </w:rPr>
        <w:t xml:space="preserve"> </w:t>
      </w:r>
    </w:p>
    <w:p w:rsidR="007B0DAD" w:rsidRDefault="00293D6B" w:rsidP="007B0DA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၁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၈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>Global Financial strategy</w:t>
      </w:r>
      <w:r w:rsidR="006D13BE">
        <w:rPr>
          <w:rFonts w:ascii="Pyidaungsu" w:hAnsi="Pyidaungsu" w:cs="Pyidaungsu"/>
          <w:sz w:val="26"/>
          <w:szCs w:val="26"/>
        </w:rPr>
        <w:t xml:space="preserve"> </w:t>
      </w:r>
      <w:r w:rsidR="006D13BE"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 w:rsidR="006D13BE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အဓိက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အားဖြင့်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Monetary policy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နှင့်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Financial policy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တို့၏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နိုင်ငံ့စီးပွားရေးတွင်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အဓိကမောင်းနှင်မှုများ၊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ငွေကြေးဖောင်းပွမှု</w:t>
      </w:r>
      <w:r w:rsidR="00B70F9B" w:rsidRPr="00B70F9B">
        <w:rPr>
          <w:rFonts w:ascii="Pyidaungsu" w:hAnsi="Pyidaungsu" w:cs="Pyidaungsu"/>
          <w:sz w:val="26"/>
          <w:szCs w:val="26"/>
        </w:rPr>
        <w:t>(Inflation)</w:t>
      </w:r>
      <w:r w:rsidR="006D5BF9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နှင့်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ဘဏ်တိုးနှုန်း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(Interest rate)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သတ်မှတ်တွက်ချက်မှုများ၊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နိုင်ငံခြားရင်းနှီးမြှုပ်နှံသူများ၏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အနာဂတ်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ငွေကြေးအကျိုး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အမြတ်ဆိုင်ရာ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တွက်ချက်မှုများ</w:t>
      </w:r>
      <w:r w:rsidR="00B70F9B" w:rsidRPr="00B70F9B">
        <w:rPr>
          <w:rFonts w:ascii="Pyidaungsu" w:hAnsi="Pyidaungsu" w:cs="Pyidaungsu"/>
          <w:sz w:val="26"/>
          <w:szCs w:val="26"/>
        </w:rPr>
        <w:t>(Forward rates)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နိုင်ငံတကာငွေကြေး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ရောင်းဝယ်မှု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ဆိုင်ရာများ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(Arbitraging)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နိုင်ငံ့စီးပွားရေးနှင့်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နိုင်ငံခြားငွေလဲလှယ်မှု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ဆက်စပ်မှုများ</w:t>
      </w:r>
      <w:r w:rsidR="006D5BF9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နှင့်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Balance of Payments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တွင်ပါသည့်</w:t>
      </w:r>
      <w:r w:rsidR="00B70F9B" w:rsidRPr="00B70F9B">
        <w:rPr>
          <w:rFonts w:ascii="Pyidaungsu" w:hAnsi="Pyidaungsu" w:cs="Pyidaungsu"/>
          <w:sz w:val="26"/>
          <w:szCs w:val="26"/>
        </w:rPr>
        <w:t xml:space="preserve"> </w:t>
      </w:r>
      <w:r w:rsidR="00B70F9B" w:rsidRPr="00B70F9B">
        <w:rPr>
          <w:rFonts w:ascii="Pyidaungsu" w:hAnsi="Pyidaungsu" w:cs="Pyidaungsu"/>
          <w:sz w:val="26"/>
          <w:szCs w:val="26"/>
          <w:cs/>
          <w:lang w:bidi="my-MM"/>
        </w:rPr>
        <w:t>အကြောင်းအရာများကို</w:t>
      </w:r>
      <w:r w:rsidR="00B70F9B">
        <w:rPr>
          <w:rFonts w:ascii="Pyidaungsu" w:hAnsi="Pyidaungsu" w:cs="Pyidaungsu"/>
          <w:sz w:val="26"/>
          <w:szCs w:val="26"/>
        </w:rPr>
        <w:t xml:space="preserve"> </w:t>
      </w:r>
      <w:r w:rsidR="006D13BE"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ပေးခဲ့ပါသည်။</w:t>
      </w:r>
      <w:r w:rsidR="007B0DAD" w:rsidRPr="001504EF">
        <w:rPr>
          <w:rFonts w:ascii="Pyidaungsu" w:hAnsi="Pyidaungsu" w:cs="Pyidaungsu"/>
          <w:sz w:val="26"/>
          <w:szCs w:val="26"/>
        </w:rPr>
        <w:t xml:space="preserve"> </w:t>
      </w:r>
    </w:p>
    <w:p w:rsidR="007B0DAD" w:rsidRDefault="00052F97" w:rsidP="007B0DA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lastRenderedPageBreak/>
        <w:t>၁၉</w:t>
      </w:r>
      <w:r w:rsidR="00293D6B"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="00293D6B"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 xml:space="preserve">Research Methodology for Economics </w:t>
      </w:r>
      <w:r w:rsidR="006D13BE"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 w:rsidR="006D13BE">
        <w:rPr>
          <w:rFonts w:ascii="Pyidaungsu" w:hAnsi="Pyidaungsu" w:cs="Pyidaungsu"/>
          <w:sz w:val="26"/>
          <w:szCs w:val="26"/>
        </w:rPr>
        <w:t xml:space="preserve"> </w:t>
      </w:r>
      <w:r w:rsidR="00B218F8">
        <w:rPr>
          <w:rFonts w:ascii="Pyidaungsu" w:hAnsi="Pyidaungsu" w:cs="Pyidaungsu"/>
          <w:sz w:val="26"/>
          <w:szCs w:val="26"/>
          <w:cs/>
          <w:lang w:bidi="my-MM"/>
        </w:rPr>
        <w:t>သုတေသန</w:t>
      </w:r>
      <w:r w:rsidR="00B218F8">
        <w:rPr>
          <w:rFonts w:ascii="Pyidaungsu" w:hAnsi="Pyidaungsu" w:cs="Pyidaungsu"/>
          <w:sz w:val="26"/>
          <w:szCs w:val="26"/>
        </w:rPr>
        <w:t xml:space="preserve"> </w:t>
      </w:r>
      <w:r w:rsidR="00B218F8">
        <w:rPr>
          <w:rFonts w:ascii="Pyidaungsu" w:hAnsi="Pyidaungsu" w:cs="Pyidaungsu"/>
          <w:sz w:val="26"/>
          <w:szCs w:val="26"/>
          <w:cs/>
          <w:lang w:bidi="my-MM"/>
        </w:rPr>
        <w:t>စာတမ်း</w:t>
      </w:r>
      <w:r w:rsidR="00B218F8">
        <w:rPr>
          <w:rFonts w:ascii="Pyidaungsu" w:hAnsi="Pyidaungsu" w:cs="Pyidaungsu"/>
          <w:sz w:val="26"/>
          <w:szCs w:val="26"/>
        </w:rPr>
        <w:t xml:space="preserve"> </w:t>
      </w:r>
      <w:r w:rsidR="00B218F8">
        <w:rPr>
          <w:rFonts w:ascii="Pyidaungsu" w:hAnsi="Pyidaungsu" w:cs="Pyidaungsu"/>
          <w:sz w:val="26"/>
          <w:szCs w:val="26"/>
          <w:cs/>
          <w:lang w:bidi="my-MM"/>
        </w:rPr>
        <w:t>တစ်စောင်အား</w:t>
      </w:r>
      <w:r w:rsidR="00B218F8">
        <w:rPr>
          <w:rFonts w:ascii="Pyidaungsu" w:hAnsi="Pyidaungsu" w:cs="Pyidaungsu"/>
          <w:sz w:val="26"/>
          <w:szCs w:val="26"/>
        </w:rPr>
        <w:t xml:space="preserve"> </w:t>
      </w:r>
      <w:r w:rsidR="00B218F8">
        <w:rPr>
          <w:rFonts w:ascii="Pyidaungsu" w:hAnsi="Pyidaungsu" w:cs="Pyidaungsu"/>
          <w:sz w:val="26"/>
          <w:szCs w:val="26"/>
          <w:cs/>
          <w:lang w:bidi="my-MM"/>
        </w:rPr>
        <w:t>ရေးသားပုံအဆင့်ဆင့်နှင့်</w:t>
      </w:r>
      <w:r w:rsidR="00B218F8">
        <w:rPr>
          <w:rFonts w:ascii="Pyidaungsu" w:hAnsi="Pyidaungsu" w:cs="Pyidaungsu"/>
          <w:sz w:val="26"/>
          <w:szCs w:val="26"/>
        </w:rPr>
        <w:t xml:space="preserve"> </w:t>
      </w:r>
      <w:r w:rsidR="00B218F8">
        <w:rPr>
          <w:rFonts w:ascii="Pyidaungsu" w:hAnsi="Pyidaungsu" w:cs="Pyidaungsu"/>
          <w:sz w:val="26"/>
          <w:szCs w:val="26"/>
          <w:cs/>
          <w:lang w:bidi="my-MM"/>
        </w:rPr>
        <w:t>မည်ကဲ့သို့</w:t>
      </w:r>
      <w:r w:rsidR="00B218F8">
        <w:rPr>
          <w:rFonts w:ascii="Pyidaungsu" w:hAnsi="Pyidaungsu" w:cs="Pyidaungsu"/>
          <w:sz w:val="26"/>
          <w:szCs w:val="26"/>
        </w:rPr>
        <w:t xml:space="preserve"> </w:t>
      </w:r>
      <w:r w:rsidR="00B218F8">
        <w:rPr>
          <w:rFonts w:ascii="Pyidaungsu" w:hAnsi="Pyidaungsu" w:cs="Pyidaungsu"/>
          <w:sz w:val="26"/>
          <w:szCs w:val="26"/>
          <w:cs/>
          <w:lang w:bidi="my-MM"/>
        </w:rPr>
        <w:t>ရေးသားပြုစုရမည်တို့ကို</w:t>
      </w:r>
      <w:r w:rsidR="00B218F8">
        <w:rPr>
          <w:rFonts w:ascii="Pyidaungsu" w:hAnsi="Pyidaungsu" w:cs="Pyidaungsu"/>
          <w:sz w:val="26"/>
          <w:szCs w:val="26"/>
        </w:rPr>
        <w:t xml:space="preserve"> </w:t>
      </w:r>
      <w:r w:rsidR="00B218F8">
        <w:rPr>
          <w:rFonts w:ascii="Pyidaungsu" w:hAnsi="Pyidaungsu" w:cs="Pyidaungsu"/>
          <w:sz w:val="26"/>
          <w:szCs w:val="26"/>
          <w:cs/>
          <w:lang w:bidi="my-MM"/>
        </w:rPr>
        <w:t>အသေးစိတ်</w:t>
      </w:r>
      <w:r w:rsidR="00B218F8">
        <w:rPr>
          <w:rFonts w:ascii="Pyidaungsu" w:hAnsi="Pyidaungsu" w:cs="Pyidaungsu"/>
          <w:sz w:val="26"/>
          <w:szCs w:val="26"/>
        </w:rPr>
        <w:t xml:space="preserve"> </w:t>
      </w:r>
      <w:r w:rsidR="006D13BE">
        <w:rPr>
          <w:rFonts w:ascii="Pyidaungsu" w:hAnsi="Pyidaungsu" w:cs="Pyidaungsu"/>
          <w:sz w:val="26"/>
          <w:szCs w:val="26"/>
          <w:cs/>
          <w:lang w:bidi="my-MM"/>
        </w:rPr>
        <w:t>သင်ကြား</w:t>
      </w:r>
      <w:r w:rsidR="00B218F8">
        <w:rPr>
          <w:rFonts w:ascii="Pyidaungsu" w:hAnsi="Pyidaungsu" w:cs="Pyidaungsu"/>
          <w:sz w:val="26"/>
          <w:szCs w:val="26"/>
        </w:rPr>
        <w:t xml:space="preserve"> </w:t>
      </w:r>
      <w:r w:rsidR="006D13BE">
        <w:rPr>
          <w:rFonts w:ascii="Pyidaungsu" w:hAnsi="Pyidaungsu" w:cs="Pyidaungsu"/>
          <w:sz w:val="26"/>
          <w:szCs w:val="26"/>
          <w:cs/>
          <w:lang w:bidi="my-MM"/>
        </w:rPr>
        <w:t>ပို့ချပေးခဲ့ပါသည်။</w:t>
      </w:r>
    </w:p>
    <w:p w:rsidR="007B0DAD" w:rsidRDefault="00293D6B" w:rsidP="00154473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၂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၀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>International Business Negotiation</w:t>
      </w:r>
      <w:r w:rsidR="007B0DAD">
        <w:rPr>
          <w:rFonts w:ascii="Pyidaungsu" w:hAnsi="Pyidaungsu" w:cs="Pyidaungsu"/>
          <w:sz w:val="26"/>
          <w:szCs w:val="26"/>
        </w:rPr>
        <w:t xml:space="preserve"> </w:t>
      </w:r>
      <w:r w:rsidR="006D13BE"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 w:rsidR="006D13BE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နိုင်ငံတကာ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စီးပွားရေးညှိနှိုင်းမှု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နှင့်သက်ဆိုင်သောအဓိကသဘောတရားများ</w:t>
      </w:r>
      <w:r w:rsidR="00154473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နိုင်ငံတကာနှင့်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ပြည်တွင်းစီးပွားရေးအကြားခြားနား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ချက်မျာ</w:t>
      </w:r>
      <w:r w:rsidR="00154473">
        <w:rPr>
          <w:rFonts w:ascii="Pyidaungsu" w:hAnsi="Pyidaungsu" w:cs="Pyidaungsu"/>
          <w:sz w:val="26"/>
          <w:szCs w:val="26"/>
          <w:cs/>
          <w:lang w:bidi="my-MM"/>
        </w:rPr>
        <w:t>းအား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>
        <w:rPr>
          <w:rFonts w:ascii="Pyidaungsu" w:hAnsi="Pyidaungsu" w:cs="Pyidaungsu"/>
          <w:sz w:val="26"/>
          <w:szCs w:val="26"/>
          <w:cs/>
          <w:lang w:bidi="my-MM"/>
        </w:rPr>
        <w:t>သိရှိစေရန်၊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>
        <w:rPr>
          <w:rFonts w:ascii="Pyidaungsu" w:hAnsi="Pyidaungsu" w:cs="Pyidaungsu"/>
          <w:sz w:val="26"/>
          <w:szCs w:val="26"/>
          <w:cs/>
          <w:lang w:bidi="my-MM"/>
        </w:rPr>
        <w:t>လက်ရှိ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ဖြစ်ရပ်များမှတဆင့်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နိုင်ငံတကာ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စီးပွားရေးညှိနှိုင်းမှု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အလေ့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အကျင့်</w:t>
      </w:r>
      <w:r w:rsidR="00154473">
        <w:rPr>
          <w:rFonts w:ascii="Pyidaungsu" w:hAnsi="Pyidaungsu" w:cs="Pyidaungsu"/>
          <w:sz w:val="26"/>
          <w:szCs w:val="26"/>
          <w:cs/>
          <w:lang w:bidi="my-MM"/>
        </w:rPr>
        <w:t>များ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ကို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အထူး</w:t>
      </w:r>
      <w:r w:rsidR="00154473">
        <w:rPr>
          <w:rFonts w:ascii="Pyidaungsu" w:hAnsi="Pyidaungsu" w:cs="Pyidaungsu"/>
          <w:sz w:val="26"/>
          <w:szCs w:val="26"/>
          <w:cs/>
          <w:lang w:bidi="my-MM"/>
        </w:rPr>
        <w:t>ဂရုစိုက်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>
        <w:rPr>
          <w:rFonts w:ascii="Pyidaungsu" w:hAnsi="Pyidaungsu" w:cs="Pyidaungsu"/>
          <w:sz w:val="26"/>
          <w:szCs w:val="26"/>
          <w:cs/>
          <w:lang w:bidi="my-MM"/>
        </w:rPr>
        <w:t>နားလည်စေရန်၊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ယဉ်ကျေးမှုပေါင်းစုံညှိနှိုင်းမှုတွင်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နိုင်ငံတကာ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မန်နေဂျာ၏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အရေးပါမှုကို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နားလည်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သဘောပေါက်ရန</w:t>
      </w:r>
      <w:r w:rsidR="00154473">
        <w:rPr>
          <w:rFonts w:ascii="Pyidaungsu" w:hAnsi="Pyidaungsu" w:cs="Pyidaungsu"/>
          <w:sz w:val="26"/>
          <w:szCs w:val="26"/>
          <w:cs/>
          <w:lang w:bidi="my-MM"/>
        </w:rPr>
        <w:t>်၊</w:t>
      </w:r>
      <w:r w:rsidR="00154473">
        <w:rPr>
          <w:rFonts w:ascii="Pyidaungsu" w:hAnsi="Pyidaungsu" w:cs="Pyidaungsu"/>
          <w:sz w:val="26"/>
          <w:szCs w:val="26"/>
        </w:rPr>
        <w:t xml:space="preserve"> </w:t>
      </w:r>
      <w:r w:rsidR="00154473">
        <w:rPr>
          <w:rFonts w:ascii="Pyidaungsu" w:hAnsi="Pyidaungsu" w:cs="Pyidaungsu"/>
          <w:sz w:val="26"/>
          <w:szCs w:val="26"/>
          <w:cs/>
          <w:lang w:bidi="my-MM"/>
        </w:rPr>
        <w:t>စေ့စပ်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ညှိနှိုင်းခြင်းလုပ်ငန်းစဉ်၏</w:t>
      </w:r>
      <w:r w:rsidR="009F6B36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ဒိုင်းနမစ်</w:t>
      </w:r>
      <w:r w:rsidR="009F6B36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နှင့်ယဉ်ကျေးမှု၏</w:t>
      </w:r>
      <w:r w:rsidR="009F6B36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သြဇာ</w:t>
      </w:r>
      <w:r w:rsidR="009F6B36">
        <w:rPr>
          <w:rFonts w:ascii="Pyidaungsu" w:hAnsi="Pyidaungsu" w:cs="Pyidaungsu"/>
          <w:sz w:val="26"/>
          <w:szCs w:val="26"/>
          <w:cs/>
          <w:lang w:bidi="my-MM"/>
        </w:rPr>
        <w:t>လွှမ်းမိုးမှု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ကို</w:t>
      </w:r>
      <w:r w:rsidR="009F6B36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နားလည်ခြင်းအားဖြင့်</w:t>
      </w:r>
      <w:r w:rsidR="009F6B36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စေ့စပ်ညှိနှိုင်းမှုရလဒ်များကို</w:t>
      </w:r>
      <w:r w:rsidR="009F6B36">
        <w:rPr>
          <w:rFonts w:ascii="Pyidaungsu" w:hAnsi="Pyidaungsu" w:cs="Pyidaungsu"/>
          <w:sz w:val="26"/>
          <w:szCs w:val="26"/>
        </w:rPr>
        <w:t xml:space="preserve"> 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တိုးတက်</w:t>
      </w:r>
      <w:r w:rsidR="009F6B36">
        <w:rPr>
          <w:rFonts w:ascii="Pyidaungsu" w:hAnsi="Pyidaungsu" w:cs="Pyidaungsu"/>
          <w:sz w:val="26"/>
          <w:szCs w:val="26"/>
        </w:rPr>
        <w:t xml:space="preserve"> </w:t>
      </w:r>
      <w:r w:rsidR="009F6B36">
        <w:rPr>
          <w:rFonts w:ascii="Pyidaungsu" w:hAnsi="Pyidaungsu" w:cs="Pyidaungsu"/>
          <w:sz w:val="26"/>
          <w:szCs w:val="26"/>
          <w:cs/>
          <w:lang w:bidi="my-MM"/>
        </w:rPr>
        <w:t>လာ</w:t>
      </w:r>
      <w:r w:rsidR="00154473" w:rsidRPr="00154473">
        <w:rPr>
          <w:rFonts w:ascii="Pyidaungsu" w:hAnsi="Pyidaungsu" w:cs="Pyidaungsu"/>
          <w:sz w:val="26"/>
          <w:szCs w:val="26"/>
          <w:cs/>
          <w:lang w:bidi="my-MM"/>
        </w:rPr>
        <w:t>စေရန်</w:t>
      </w:r>
      <w:r w:rsidR="009F6B36">
        <w:rPr>
          <w:rFonts w:ascii="Pyidaungsu" w:hAnsi="Pyidaungsu" w:cs="Pyidaungsu"/>
          <w:sz w:val="26"/>
          <w:szCs w:val="26"/>
        </w:rPr>
        <w:t xml:space="preserve"> </w:t>
      </w:r>
      <w:r w:rsidR="006D13BE"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ပေးခဲ့ပါသည်။</w:t>
      </w:r>
    </w:p>
    <w:p w:rsidR="007B0DAD" w:rsidRDefault="006D13BE" w:rsidP="007B0DA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၂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၁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>International</w:t>
      </w:r>
      <w:r w:rsidR="00FE7763">
        <w:rPr>
          <w:rFonts w:ascii="Pyidaungsu" w:hAnsi="Pyidaungsu" w:cs="Pyidaungsu"/>
          <w:sz w:val="26"/>
          <w:szCs w:val="26"/>
        </w:rPr>
        <w:t xml:space="preserve"> </w:t>
      </w:r>
      <w:r w:rsidR="007B0DAD" w:rsidRPr="001504EF">
        <w:rPr>
          <w:rFonts w:ascii="Pyidaungsu" w:hAnsi="Pyidaungsu" w:cs="Pyidaungsu"/>
          <w:sz w:val="26"/>
          <w:szCs w:val="26"/>
        </w:rPr>
        <w:t>Marketing</w:t>
      </w:r>
      <w:r w:rsidR="00FE7763"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 w:rsidR="003E4252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စျေးကွက်</w:t>
      </w:r>
      <w:r w:rsidR="00FE7763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ရှာဖွေရေးသဘောတရား</w:t>
      </w:r>
      <w:r w:rsidR="003E4252" w:rsidRPr="003E4252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လုပ်ငန်း</w:t>
      </w:r>
      <w:r w:rsidR="00FE7763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စဉ်များနှင့်ဆုံးဖြတ်ချက်ချမှုများကိုခြုံငုံသုံးသပ်</w:t>
      </w:r>
      <w:r w:rsidR="00AC446B">
        <w:rPr>
          <w:rFonts w:ascii="Pyidaungsu" w:hAnsi="Pyidaungsu" w:cs="Pyidaungsu"/>
          <w:sz w:val="26"/>
          <w:szCs w:val="26"/>
          <w:cs/>
          <w:lang w:bidi="my-MM"/>
        </w:rPr>
        <w:t>ခြင်း၊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လူမှုရေး၊</w:t>
      </w:r>
      <w:r w:rsidR="003E4252" w:rsidRPr="003E4252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ယဉ်ကျေးမှု၊</w:t>
      </w:r>
      <w:r w:rsidR="003E4252" w:rsidRPr="003E4252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ယှဉ်ပြိုင်မှု၊</w:t>
      </w:r>
      <w:r w:rsidR="003E4252" w:rsidRPr="003E4252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နည်းပညာ၊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ဥပဒေရေးရာနှင့်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ကျင့်၀တ်ဆိုင်ရာအချက်များအပါအ၀င်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စျေးကွက်ဆိုင်ရာ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ဆုံးဖြတ်ချက်များအပေါ်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အကျိုးသက်ရောက်နိုင်သော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ပတ်၀န်းကျင်ဆိုင်ရာ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ပြောင်းလဲမှုများ</w:t>
      </w:r>
      <w:r w:rsidR="00AC446B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="003E4252" w:rsidRPr="003E4252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ဆုံးဖြတ်ချက်ချရာတွင်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သတင်း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အချက်အလက်လိုအပ်ချက်နှင့်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စျေးကွက်သုတေသန၏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AC446B">
        <w:rPr>
          <w:rFonts w:ascii="Pyidaungsu" w:hAnsi="Pyidaungsu" w:cs="Pyidaungsu"/>
          <w:sz w:val="26"/>
          <w:szCs w:val="26"/>
          <w:cs/>
          <w:lang w:bidi="my-MM"/>
        </w:rPr>
        <w:t>လုပ်ငန်စဉ်များ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စျေးကွက်ရှာဖွေရေး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ဖြစ်စဉ်များ၊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ပစ်မှတ်ထားသော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စျေးကွက်ရွေးချယ်ခြင်းနှင့်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သင့်လျော်သော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စျေးကွက်ရှာဖွေရေး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နည်းဗျူဟာများနှင့်</w:t>
      </w:r>
      <w:r w:rsidR="005F4433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နည်းဗျူဟာများဖွံ့ဖြိုးတိုးတက်မှုကို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 w:rsidR="003E4252" w:rsidRPr="003E4252">
        <w:rPr>
          <w:rFonts w:ascii="Pyidaungsu" w:hAnsi="Pyidaungsu" w:cs="Pyidaungsu"/>
          <w:sz w:val="26"/>
          <w:szCs w:val="26"/>
          <w:cs/>
          <w:lang w:bidi="my-MM"/>
        </w:rPr>
        <w:t>ခွဲခြမ်းစိတ်ဖြာ</w:t>
      </w:r>
      <w:r w:rsidR="00AC446B">
        <w:rPr>
          <w:rFonts w:ascii="Pyidaungsu" w:hAnsi="Pyidaungsu" w:cs="Pyidaungsu"/>
          <w:sz w:val="26"/>
          <w:szCs w:val="26"/>
          <w:cs/>
          <w:lang w:bidi="my-MM"/>
        </w:rPr>
        <w:t>ခြင်းတို့ကို</w:t>
      </w:r>
      <w:r w:rsidR="00AC446B"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</w:t>
      </w:r>
      <w:r w:rsidR="005F4433"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ပေးခဲ့ပါသည်။</w:t>
      </w:r>
    </w:p>
    <w:p w:rsidR="007B0DAD" w:rsidRDefault="006D13BE" w:rsidP="007B0DA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၂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၂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 xml:space="preserve">Global Brand Strategy </w:t>
      </w:r>
      <w:r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</w:rPr>
        <w:tab/>
      </w:r>
      <w:r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ပေးခဲ့ပါသည်။</w:t>
      </w:r>
    </w:p>
    <w:p w:rsidR="007B0DAD" w:rsidRDefault="006D13BE" w:rsidP="007B0DAD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၂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၃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>Global Strategic Management</w:t>
      </w:r>
      <w:r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</w:rPr>
        <w:tab/>
      </w:r>
      <w:r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ပေးခဲ့ပါသည်။</w:t>
      </w:r>
    </w:p>
    <w:p w:rsidR="007B0DAD" w:rsidRPr="000A68C7" w:rsidRDefault="006D13BE" w:rsidP="007B0DAD">
      <w:pPr>
        <w:tabs>
          <w:tab w:val="left" w:pos="1080"/>
        </w:tabs>
        <w:jc w:val="both"/>
        <w:rPr>
          <w:rFonts w:ascii="Pyidaungsu" w:eastAsia="Times New Roman" w:hAnsi="Pyidaungsu" w:cs="Pyidaungsu"/>
          <w:bCs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၂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၄</w:t>
      </w:r>
      <w:r>
        <w:rPr>
          <w:rFonts w:ascii="Pyidaungsu" w:hAnsi="Pyidaungsu" w:cs="Pyidaungsu"/>
          <w:sz w:val="26"/>
          <w:szCs w:val="26"/>
          <w:cs/>
          <w:lang w:bidi="my-MM"/>
        </w:rPr>
        <w:t>။</w:t>
      </w:r>
      <w:r>
        <w:rPr>
          <w:rFonts w:ascii="Pyidaungsu" w:hAnsi="Pyidaungsu" w:cs="Pyidaungsu"/>
          <w:sz w:val="26"/>
          <w:szCs w:val="26"/>
        </w:rPr>
        <w:tab/>
      </w:r>
      <w:r w:rsidR="007B0DAD" w:rsidRPr="001504EF">
        <w:rPr>
          <w:rFonts w:ascii="Pyidaungsu" w:hAnsi="Pyidaungsu" w:cs="Pyidaungsu"/>
          <w:sz w:val="26"/>
          <w:szCs w:val="26"/>
        </w:rPr>
        <w:t>e-Commerce</w:t>
      </w:r>
      <w:r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  <w:cs/>
          <w:lang w:bidi="my-MM"/>
        </w:rPr>
        <w:t>ဘာသာရပ်တွင်</w:t>
      </w:r>
      <w:r>
        <w:rPr>
          <w:rFonts w:ascii="Pyidaungsu" w:hAnsi="Pyidaungsu" w:cs="Pyidaungsu"/>
          <w:sz w:val="26"/>
          <w:szCs w:val="26"/>
        </w:rPr>
        <w:t xml:space="preserve"> </w:t>
      </w:r>
      <w:r>
        <w:rPr>
          <w:rFonts w:ascii="Pyidaungsu" w:hAnsi="Pyidaungsu" w:cs="Pyidaungsu"/>
          <w:sz w:val="26"/>
          <w:szCs w:val="26"/>
        </w:rPr>
        <w:tab/>
      </w:r>
      <w:r>
        <w:rPr>
          <w:rFonts w:ascii="Pyidaungsu" w:hAnsi="Pyidaungsu" w:cs="Pyidaungsu"/>
          <w:sz w:val="26"/>
          <w:szCs w:val="26"/>
          <w:cs/>
          <w:lang w:bidi="my-MM"/>
        </w:rPr>
        <w:t>သင်ကြားပို့ချပေးခဲ့ပါသည်။</w:t>
      </w:r>
    </w:p>
    <w:p w:rsidR="000766EF" w:rsidRPr="000A68C7" w:rsidRDefault="000766EF" w:rsidP="005A1B73">
      <w:pPr>
        <w:pStyle w:val="Heading1"/>
        <w:jc w:val="both"/>
        <w:rPr>
          <w:rFonts w:ascii="Pyidaungsu" w:hAnsi="Pyidaungsu" w:cs="Pyidaungsu"/>
          <w:b/>
          <w:color w:val="000000" w:themeColor="text1"/>
          <w:sz w:val="26"/>
          <w:szCs w:val="26"/>
        </w:rPr>
      </w:pPr>
      <w:bookmarkStart w:id="8" w:name="_Toc510612066"/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lastRenderedPageBreak/>
        <w:t>သင်တန်းကာလအတွင်း</w:t>
      </w:r>
      <w:r w:rsidRPr="000A68C7">
        <w:rPr>
          <w:rFonts w:ascii="Pyidaungsu" w:hAnsi="Pyidaungsu" w:cs="Pyidaungsu"/>
          <w:b/>
          <w:color w:val="000000" w:themeColor="text1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လေ့လာရေးနှင့်</w:t>
      </w:r>
      <w:r w:rsidRPr="000A68C7">
        <w:rPr>
          <w:rFonts w:ascii="Pyidaungsu" w:hAnsi="Pyidaungsu" w:cs="Pyidaungsu"/>
          <w:b/>
          <w:color w:val="000000" w:themeColor="text1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အလည်အပတ်ခရီးစဉ်များ</w:t>
      </w:r>
      <w:r w:rsidR="00E40BCC" w:rsidRPr="000A68C7">
        <w:rPr>
          <w:rFonts w:ascii="Pyidaungsu" w:hAnsi="Pyidaungsu" w:cs="Pyidaungsu"/>
          <w:b/>
          <w:color w:val="000000" w:themeColor="text1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လိုက်လံပို့ဆောင်</w:t>
      </w:r>
      <w:r w:rsidR="00E40BCC" w:rsidRPr="000A68C7">
        <w:rPr>
          <w:rFonts w:ascii="Pyidaungsu" w:hAnsi="Pyidaungsu" w:cs="Pyidaungsu"/>
          <w:b/>
          <w:color w:val="000000" w:themeColor="text1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ပေးခြင်း</w:t>
      </w:r>
      <w:bookmarkEnd w:id="8"/>
    </w:p>
    <w:p w:rsidR="000B65EC" w:rsidRPr="000A68C7" w:rsidRDefault="004A3A24" w:rsidP="002402F4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၂</w:t>
      </w:r>
      <w:r w:rsidR="00052F97">
        <w:rPr>
          <w:rFonts w:ascii="Pyidaungsu" w:hAnsi="Pyidaungsu" w:cs="Pyidaungsu"/>
          <w:sz w:val="26"/>
          <w:szCs w:val="26"/>
          <w:cs/>
          <w:lang w:bidi="my-MM"/>
        </w:rPr>
        <w:t>၅</w:t>
      </w:r>
      <w:r w:rsidR="00DB7B79" w:rsidRPr="000A68C7"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="000766EF" w:rsidRPr="000A68C7">
        <w:rPr>
          <w:rFonts w:ascii="Pyidaungsu" w:hAnsi="Pyidaungsu" w:cs="Pyidaungsu"/>
          <w:sz w:val="26"/>
          <w:szCs w:val="26"/>
        </w:rPr>
        <w:tab/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တရုတ်ပြည်သူ့သမ္မတနိုင်ငံတွင်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132FCD">
        <w:rPr>
          <w:rFonts w:ascii="Pyidaungsu" w:hAnsi="Pyidaungsu" w:cs="Pyidaungsu"/>
          <w:sz w:val="26"/>
          <w:szCs w:val="26"/>
        </w:rPr>
        <w:t>COVID – 19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ရောဂါပြန့်ပွားမှုကြောင့်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မြန်မာနိုင်ငံသို့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၂၀၂၀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ပြည့်နှစ်၊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ဖေဖော်ဝါရီလ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ကျောင်းပိတ်ချိန်တွင်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ပြန်လာခဲ့ပြီး၊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သင်တန်းများအား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အွန်လိုင်းမှ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သင်ယူခဲ့</w:t>
      </w:r>
      <w:r w:rsidR="00836754">
        <w:rPr>
          <w:rFonts w:ascii="Pyidaungsu" w:hAnsi="Pyidaungsu" w:cs="Pyidaungsu"/>
          <w:sz w:val="26"/>
          <w:szCs w:val="26"/>
          <w:cs/>
          <w:lang w:bidi="my-MM"/>
        </w:rPr>
        <w:t>ရ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ပါသည်။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836754">
        <w:rPr>
          <w:rFonts w:ascii="Pyidaungsu" w:hAnsi="Pyidaungsu" w:cs="Pyidaungsu"/>
          <w:sz w:val="26"/>
          <w:szCs w:val="26"/>
          <w:cs/>
          <w:lang w:bidi="my-MM"/>
        </w:rPr>
        <w:t>သို့ပါ၍</w:t>
      </w:r>
      <w:r w:rsidR="00836754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ကျောင်းမှ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စီစဉ်ပေးသော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836754" w:rsidRPr="00836754">
        <w:rPr>
          <w:rFonts w:ascii="Pyidaungsu" w:hAnsi="Pyidaungsu" w:cs="Pyidaungsu"/>
          <w:sz w:val="26"/>
          <w:szCs w:val="26"/>
          <w:cs/>
          <w:lang w:bidi="my-MM"/>
        </w:rPr>
        <w:t>လေ့လာရေးနှင့်</w:t>
      </w:r>
      <w:r w:rsidR="00836754" w:rsidRPr="00836754">
        <w:rPr>
          <w:rFonts w:ascii="Pyidaungsu" w:hAnsi="Pyidaungsu" w:cs="Pyidaungsu"/>
          <w:sz w:val="26"/>
          <w:szCs w:val="26"/>
        </w:rPr>
        <w:t xml:space="preserve"> </w:t>
      </w:r>
      <w:r w:rsidR="00A75125">
        <w:rPr>
          <w:rFonts w:ascii="Pyidaungsu" w:hAnsi="Pyidaungsu" w:cs="Pyidaungsu"/>
          <w:sz w:val="26"/>
          <w:szCs w:val="26"/>
          <w:cs/>
          <w:lang w:bidi="my-MM"/>
        </w:rPr>
        <w:t>အလည်အပတ်ခရီးစဉ်များတွင်</w:t>
      </w:r>
      <w:r w:rsidR="00132FCD">
        <w:rPr>
          <w:rFonts w:ascii="Pyidaungsu" w:hAnsi="Pyidaungsu" w:cs="Pyidaungsu"/>
          <w:sz w:val="26"/>
          <w:szCs w:val="26"/>
        </w:rPr>
        <w:t xml:space="preserve"> </w:t>
      </w:r>
      <w:r w:rsidR="00132FCD">
        <w:rPr>
          <w:rFonts w:ascii="Pyidaungsu" w:hAnsi="Pyidaungsu" w:cs="Pyidaungsu"/>
          <w:sz w:val="26"/>
          <w:szCs w:val="26"/>
          <w:cs/>
          <w:lang w:bidi="my-MM"/>
        </w:rPr>
        <w:t>မိမိအနေဖြင့်</w:t>
      </w:r>
      <w:r w:rsidR="00132FCD">
        <w:rPr>
          <w:rFonts w:ascii="Pyidaungsu" w:hAnsi="Pyidaungsu" w:cs="Pyidaungsu"/>
          <w:sz w:val="26"/>
          <w:szCs w:val="26"/>
        </w:rPr>
        <w:t xml:space="preserve"> </w:t>
      </w:r>
      <w:r w:rsidR="00132FCD">
        <w:rPr>
          <w:rFonts w:ascii="Pyidaungsu" w:hAnsi="Pyidaungsu" w:cs="Pyidaungsu"/>
          <w:sz w:val="26"/>
          <w:szCs w:val="26"/>
          <w:cs/>
          <w:lang w:bidi="my-MM"/>
        </w:rPr>
        <w:t>ပါဝင်</w:t>
      </w:r>
      <w:r w:rsidR="00A75125">
        <w:rPr>
          <w:rFonts w:ascii="Pyidaungsu" w:hAnsi="Pyidaungsu" w:cs="Pyidaungsu"/>
          <w:sz w:val="26"/>
          <w:szCs w:val="26"/>
        </w:rPr>
        <w:t xml:space="preserve"> </w:t>
      </w:r>
      <w:r w:rsidR="00132FCD">
        <w:rPr>
          <w:rFonts w:ascii="Pyidaungsu" w:hAnsi="Pyidaungsu" w:cs="Pyidaungsu"/>
          <w:sz w:val="26"/>
          <w:szCs w:val="26"/>
          <w:cs/>
          <w:lang w:bidi="my-MM"/>
        </w:rPr>
        <w:t>သွားရောက်နိုင်ခဲ့ခြင်းမရှိပါ။</w:t>
      </w:r>
    </w:p>
    <w:p w:rsidR="000766EF" w:rsidRPr="000A68C7" w:rsidRDefault="000766EF" w:rsidP="00A53C3F">
      <w:pPr>
        <w:pStyle w:val="Heading1"/>
        <w:rPr>
          <w:rFonts w:ascii="Pyidaungsu" w:hAnsi="Pyidaungsu" w:cs="Pyidaungsu"/>
          <w:b/>
          <w:color w:val="000000" w:themeColor="text1"/>
          <w:sz w:val="26"/>
          <w:szCs w:val="26"/>
        </w:rPr>
      </w:pPr>
      <w:bookmarkStart w:id="9" w:name="_Toc510612067"/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သင်တန်းဆင်းပွဲ</w:t>
      </w:r>
      <w:r w:rsidRPr="000A68C7">
        <w:rPr>
          <w:rFonts w:ascii="Pyidaungsu" w:hAnsi="Pyidaungsu" w:cs="Pyidaungsu"/>
          <w:b/>
          <w:color w:val="000000" w:themeColor="text1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အခမ်းအနား</w:t>
      </w:r>
      <w:bookmarkEnd w:id="9"/>
    </w:p>
    <w:p w:rsidR="0008234A" w:rsidRPr="000A68C7" w:rsidRDefault="00052F97" w:rsidP="002062F9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၂၆</w:t>
      </w:r>
      <w:r w:rsidR="005868BB" w:rsidRPr="000A68C7"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="000766EF" w:rsidRPr="000A68C7">
        <w:rPr>
          <w:rFonts w:ascii="Pyidaungsu" w:hAnsi="Pyidaungsu" w:cs="Pyidaungsu"/>
          <w:sz w:val="26"/>
          <w:szCs w:val="26"/>
        </w:rPr>
        <w:tab/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ဆင်းပွဲအခမ်းအနားကို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၂၀</w:t>
      </w:r>
      <w:r w:rsidR="00DF1C22">
        <w:rPr>
          <w:rFonts w:ascii="Pyidaungsu" w:hAnsi="Pyidaungsu" w:cs="Pyidaungsu"/>
          <w:sz w:val="26"/>
          <w:szCs w:val="26"/>
          <w:cs/>
          <w:lang w:bidi="my-MM"/>
        </w:rPr>
        <w:t>၂၁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ခုနှစ်၊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DF1C22">
        <w:rPr>
          <w:rFonts w:ascii="Pyidaungsu" w:hAnsi="Pyidaungsu" w:cs="Pyidaungsu"/>
          <w:sz w:val="26"/>
          <w:szCs w:val="26"/>
          <w:cs/>
          <w:lang w:bidi="my-MM"/>
        </w:rPr>
        <w:t>ဇွန်လ</w:t>
      </w:r>
      <w:r w:rsidR="00DF1C22">
        <w:rPr>
          <w:rFonts w:ascii="Pyidaungsu" w:hAnsi="Pyidaungsu" w:cs="Pyidaungsu"/>
          <w:sz w:val="26"/>
          <w:szCs w:val="26"/>
        </w:rPr>
        <w:t xml:space="preserve"> </w:t>
      </w:r>
      <w:r w:rsidR="00DF1C22">
        <w:rPr>
          <w:rFonts w:ascii="Pyidaungsu" w:hAnsi="Pyidaungsu" w:cs="Pyidaungsu"/>
          <w:sz w:val="26"/>
          <w:szCs w:val="26"/>
          <w:cs/>
          <w:lang w:bidi="my-MM"/>
        </w:rPr>
        <w:t>၂၃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ရက်၊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DF1C22">
        <w:rPr>
          <w:rFonts w:ascii="Pyidaungsu" w:hAnsi="Pyidaungsu" w:cs="Pyidaungsu"/>
          <w:sz w:val="26"/>
          <w:szCs w:val="26"/>
          <w:cs/>
          <w:lang w:bidi="my-MM"/>
        </w:rPr>
        <w:t>ဒေသစံတော်ချိန်</w:t>
      </w:r>
      <w:r w:rsidR="00DF1C22">
        <w:rPr>
          <w:rFonts w:ascii="Pyidaungsu" w:hAnsi="Pyidaungsu" w:cs="Pyidaungsu"/>
          <w:sz w:val="26"/>
          <w:szCs w:val="26"/>
        </w:rPr>
        <w:t xml:space="preserve"> </w:t>
      </w:r>
      <w:r w:rsidR="00DF1C22">
        <w:rPr>
          <w:rFonts w:ascii="Pyidaungsu" w:hAnsi="Pyidaungsu" w:cs="Pyidaungsu"/>
          <w:sz w:val="26"/>
          <w:szCs w:val="26"/>
          <w:cs/>
          <w:lang w:bidi="my-MM"/>
        </w:rPr>
        <w:t>၀၈၃၀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နာရီမှ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DF1C22">
        <w:rPr>
          <w:rFonts w:ascii="Pyidaungsu" w:hAnsi="Pyidaungsu" w:cs="Pyidaungsu"/>
          <w:sz w:val="26"/>
          <w:szCs w:val="26"/>
          <w:cs/>
          <w:lang w:bidi="my-MM"/>
        </w:rPr>
        <w:t>၀၉၃၀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နာရီ</w:t>
      </w:r>
      <w:r w:rsidR="00CC6FC4" w:rsidRPr="000A68C7">
        <w:rPr>
          <w:rFonts w:ascii="Pyidaungsu" w:hAnsi="Pyidaungsu" w:cs="Pyidaungsu"/>
          <w:sz w:val="26"/>
          <w:szCs w:val="26"/>
        </w:rPr>
        <w:t xml:space="preserve"> </w:t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အထိ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C47239" w:rsidRPr="007A5F4A">
        <w:rPr>
          <w:rFonts w:ascii="Pyidaungsu" w:hAnsi="Pyidaungsu" w:cs="Pyidaungsu"/>
          <w:spacing w:val="-2"/>
          <w:sz w:val="26"/>
          <w:szCs w:val="26"/>
        </w:rPr>
        <w:t xml:space="preserve">Jiangxi </w:t>
      </w:r>
      <w:r w:rsidR="00C47239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ပြည်နယ်၊</w:t>
      </w:r>
      <w:r w:rsidR="00C47239" w:rsidRPr="007A5F4A">
        <w:rPr>
          <w:rFonts w:ascii="Pyidaungsu" w:hAnsi="Pyidaungsu" w:cs="Pyidaungsu"/>
          <w:spacing w:val="-2"/>
          <w:sz w:val="26"/>
          <w:szCs w:val="26"/>
        </w:rPr>
        <w:t xml:space="preserve"> Nanchang </w:t>
      </w:r>
      <w:r w:rsidR="00C47239" w:rsidRPr="007A5F4A">
        <w:rPr>
          <w:rFonts w:ascii="Pyidaungsu" w:hAnsi="Pyidaungsu" w:cs="Pyidaungsu"/>
          <w:spacing w:val="-2"/>
          <w:sz w:val="26"/>
          <w:szCs w:val="26"/>
          <w:cs/>
          <w:lang w:bidi="my-MM"/>
        </w:rPr>
        <w:t>မြို့</w:t>
      </w:r>
      <w:r w:rsidR="00C47239">
        <w:rPr>
          <w:rFonts w:ascii="Pyidaungsu" w:hAnsi="Pyidaungsu" w:cs="Pyidaungsu"/>
          <w:spacing w:val="-2"/>
          <w:sz w:val="26"/>
          <w:szCs w:val="26"/>
          <w:cs/>
          <w:lang w:bidi="my-MM"/>
        </w:rPr>
        <w:t>၊</w:t>
      </w:r>
      <w:r w:rsidR="00C47239">
        <w:rPr>
          <w:rFonts w:ascii="Pyidaungsu" w:hAnsi="Pyidaungsu" w:cs="Pyidaungsu"/>
          <w:spacing w:val="-2"/>
          <w:sz w:val="26"/>
          <w:szCs w:val="26"/>
        </w:rPr>
        <w:t xml:space="preserve"> </w:t>
      </w:r>
      <w:r w:rsidR="00C47239" w:rsidRPr="007A5F4A">
        <w:rPr>
          <w:rFonts w:ascii="Pyidaungsu" w:hAnsi="Pyidaungsu" w:cs="Pyidaungsu"/>
          <w:spacing w:val="-2"/>
          <w:sz w:val="26"/>
          <w:szCs w:val="26"/>
        </w:rPr>
        <w:t>Jiangxi University of Finance</w:t>
      </w:r>
      <w:r w:rsidR="00C47239" w:rsidRPr="007A5F4A">
        <w:rPr>
          <w:rFonts w:ascii="Pyidaungsu" w:hAnsi="Pyidaungsu" w:cs="Pyidaungsu"/>
          <w:sz w:val="26"/>
          <w:szCs w:val="26"/>
        </w:rPr>
        <w:t xml:space="preserve"> and Economics(JUFE)</w:t>
      </w:r>
      <w:r w:rsidR="00C47239" w:rsidRPr="007A5F4A">
        <w:rPr>
          <w:rFonts w:ascii="Pyidaungsu" w:hAnsi="Pyidaungsu" w:cs="Pyidaungsu"/>
          <w:sz w:val="26"/>
          <w:szCs w:val="26"/>
          <w:cs/>
          <w:lang w:bidi="my-MM"/>
        </w:rPr>
        <w:t>တက္ကသိုလ်</w:t>
      </w:r>
      <w:r w:rsidR="00C47239">
        <w:rPr>
          <w:rFonts w:ascii="Pyidaungsu" w:hAnsi="Pyidaungsu" w:cs="Pyidaungsu"/>
          <w:sz w:val="26"/>
          <w:szCs w:val="26"/>
          <w:cs/>
          <w:lang w:bidi="my-MM"/>
        </w:rPr>
        <w:t>ရှိ</w:t>
      </w:r>
      <w:r w:rsidR="00C47239">
        <w:rPr>
          <w:rFonts w:ascii="Pyidaungsu" w:hAnsi="Pyidaungsu" w:cs="Pyidaungsu"/>
          <w:sz w:val="26"/>
          <w:szCs w:val="26"/>
        </w:rPr>
        <w:t xml:space="preserve"> </w:t>
      </w:r>
      <w:r w:rsidR="00C47239">
        <w:rPr>
          <w:rFonts w:ascii="Pyidaungsu" w:hAnsi="Pyidaungsu" w:cs="Pyidaungsu"/>
          <w:sz w:val="26"/>
          <w:szCs w:val="26"/>
          <w:cs/>
          <w:lang w:bidi="my-MM"/>
        </w:rPr>
        <w:t>ဘွဲ့နင်းသဘင်ခန်းမ</w:t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တွင်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ကျင်းပခဲ့ပါသည်။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ဆင်းပွဲ</w:t>
      </w:r>
      <w:r w:rsidR="007D32FD">
        <w:rPr>
          <w:rFonts w:ascii="Pyidaungsu" w:hAnsi="Pyidaungsu" w:cs="Pyidaungsu"/>
          <w:sz w:val="26"/>
          <w:szCs w:val="26"/>
        </w:rPr>
        <w:t xml:space="preserve"> </w:t>
      </w:r>
      <w:r w:rsidR="000766EF" w:rsidRPr="000A68C7">
        <w:rPr>
          <w:rFonts w:ascii="Pyidaungsu" w:hAnsi="Pyidaungsu" w:cs="Pyidaungsu"/>
          <w:sz w:val="26"/>
          <w:szCs w:val="26"/>
          <w:cs/>
          <w:lang w:bidi="my-MM"/>
        </w:rPr>
        <w:t>အခမ်းအနားသို့</w:t>
      </w:r>
      <w:r w:rsidR="000766EF" w:rsidRPr="000A68C7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JUFE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မှ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ဥက္ကဋ္ဌ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ဦးဆောင်၍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ဒုတိယဥက္ကဋ္ဌများ၊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ကျောင်းအသီးသီးမှ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ကျောင်းအုပ်များ၊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တာဝန်ရှိသူများနှင့်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ဘာသာရပ်ဆိုင်ရာ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ပါမောက္ခများ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တက်ရောက်ခဲ့ကြပြီး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ဥက္ကဋ္ဌ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မှ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အဖွင့်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အမှာစကားပြောကြားကာ</w:t>
      </w:r>
      <w:r w:rsidR="00A25E74" w:rsidRPr="00A25E74">
        <w:rPr>
          <w:rFonts w:ascii="Pyidaungsu" w:hAnsi="Pyidaungsu" w:cs="Pyidaungsu"/>
          <w:sz w:val="26"/>
          <w:szCs w:val="26"/>
        </w:rPr>
        <w:t xml:space="preserve"> </w:t>
      </w:r>
      <w:r w:rsidR="00A25E74" w:rsidRPr="00A25E74">
        <w:rPr>
          <w:rFonts w:ascii="Pyidaungsu" w:hAnsi="Pyidaungsu" w:cs="Pyidaungsu"/>
          <w:sz w:val="26"/>
          <w:szCs w:val="26"/>
          <w:cs/>
          <w:lang w:bidi="my-MM"/>
        </w:rPr>
        <w:t>သင်တန်းသား</w:t>
      </w:r>
      <w:r w:rsidR="004921A9">
        <w:rPr>
          <w:rFonts w:ascii="Pyidaungsu" w:hAnsi="Pyidaungsu" w:cs="Pyidaungsu"/>
          <w:sz w:val="26"/>
          <w:szCs w:val="26"/>
          <w:cs/>
          <w:lang w:bidi="my-MM"/>
        </w:rPr>
        <w:t>တစ်ဦးမှ</w:t>
      </w:r>
      <w:r w:rsidR="004921A9">
        <w:rPr>
          <w:rFonts w:ascii="Pyidaungsu" w:hAnsi="Pyidaungsu" w:cs="Pyidaungsu"/>
          <w:sz w:val="26"/>
          <w:szCs w:val="26"/>
        </w:rPr>
        <w:t xml:space="preserve"> </w:t>
      </w:r>
      <w:r w:rsidR="004921A9">
        <w:rPr>
          <w:rFonts w:ascii="Pyidaungsu" w:hAnsi="Pyidaungsu" w:cs="Pyidaungsu"/>
          <w:sz w:val="26"/>
          <w:szCs w:val="26"/>
          <w:cs/>
          <w:lang w:bidi="my-MM"/>
        </w:rPr>
        <w:t>ကျေးဇူးတင်စကားပြောကြားပြီး</w:t>
      </w:r>
      <w:r w:rsidR="004921A9">
        <w:rPr>
          <w:rFonts w:ascii="Pyidaungsu" w:hAnsi="Pyidaungsu" w:cs="Pyidaungsu"/>
          <w:sz w:val="26"/>
          <w:szCs w:val="26"/>
        </w:rPr>
        <w:t xml:space="preserve"> </w:t>
      </w:r>
      <w:r w:rsidR="004921A9">
        <w:rPr>
          <w:rFonts w:ascii="Pyidaungsu" w:hAnsi="Pyidaungsu" w:cs="Pyidaungsu"/>
          <w:sz w:val="26"/>
          <w:szCs w:val="26"/>
          <w:cs/>
          <w:lang w:bidi="my-MM"/>
        </w:rPr>
        <w:t>သင်တန်း</w:t>
      </w:r>
      <w:r w:rsidR="004921A9">
        <w:rPr>
          <w:rFonts w:ascii="Pyidaungsu" w:hAnsi="Pyidaungsu" w:cs="Pyidaungsu"/>
          <w:sz w:val="26"/>
          <w:szCs w:val="26"/>
        </w:rPr>
        <w:t xml:space="preserve"> </w:t>
      </w:r>
      <w:r w:rsidR="00624F25">
        <w:rPr>
          <w:rFonts w:ascii="Pyidaungsu" w:hAnsi="Pyidaungsu" w:cs="Pyidaungsu"/>
          <w:sz w:val="26"/>
          <w:szCs w:val="26"/>
          <w:cs/>
          <w:lang w:bidi="my-MM"/>
        </w:rPr>
        <w:t>ဆင်းပွဲ</w:t>
      </w:r>
      <w:r w:rsidR="00624F25">
        <w:rPr>
          <w:rFonts w:ascii="Pyidaungsu" w:hAnsi="Pyidaungsu" w:cs="Pyidaungsu"/>
          <w:sz w:val="26"/>
          <w:szCs w:val="26"/>
        </w:rPr>
        <w:t xml:space="preserve"> </w:t>
      </w:r>
      <w:r w:rsidR="004921A9">
        <w:rPr>
          <w:rFonts w:ascii="Pyidaungsu" w:hAnsi="Pyidaungsu" w:cs="Pyidaungsu"/>
          <w:sz w:val="26"/>
          <w:szCs w:val="26"/>
          <w:cs/>
          <w:lang w:bidi="my-MM"/>
        </w:rPr>
        <w:t>အခမ်းအနားကို</w:t>
      </w:r>
      <w:r w:rsidR="004921A9">
        <w:rPr>
          <w:rFonts w:ascii="Pyidaungsu" w:hAnsi="Pyidaungsu" w:cs="Pyidaungsu"/>
          <w:sz w:val="26"/>
          <w:szCs w:val="26"/>
        </w:rPr>
        <w:t xml:space="preserve"> </w:t>
      </w:r>
      <w:r w:rsidR="00AC2A89" w:rsidRPr="000A68C7">
        <w:rPr>
          <w:rFonts w:ascii="Pyidaungsu" w:hAnsi="Pyidaungsu" w:cs="Pyidaungsu"/>
          <w:sz w:val="26"/>
          <w:szCs w:val="26"/>
        </w:rPr>
        <w:t xml:space="preserve"> </w:t>
      </w:r>
      <w:r w:rsidR="004921A9">
        <w:rPr>
          <w:rFonts w:ascii="Pyidaungsu" w:hAnsi="Pyidaungsu" w:cs="Pyidaungsu"/>
          <w:sz w:val="26"/>
          <w:szCs w:val="26"/>
          <w:cs/>
          <w:lang w:bidi="my-MM"/>
        </w:rPr>
        <w:t>အောင်မြင်စွာ</w:t>
      </w:r>
      <w:r w:rsidR="004921A9">
        <w:rPr>
          <w:rFonts w:ascii="Pyidaungsu" w:hAnsi="Pyidaungsu" w:cs="Pyidaungsu"/>
          <w:sz w:val="26"/>
          <w:szCs w:val="26"/>
        </w:rPr>
        <w:t xml:space="preserve"> </w:t>
      </w:r>
      <w:r w:rsidR="004921A9">
        <w:rPr>
          <w:rFonts w:ascii="Pyidaungsu" w:hAnsi="Pyidaungsu" w:cs="Pyidaungsu"/>
          <w:sz w:val="26"/>
          <w:szCs w:val="26"/>
          <w:cs/>
          <w:lang w:bidi="my-MM"/>
        </w:rPr>
        <w:t>ကျင်းပခဲ့ပါသည်။</w:t>
      </w:r>
      <w:r w:rsidR="004921A9">
        <w:rPr>
          <w:rFonts w:ascii="Pyidaungsu" w:hAnsi="Pyidaungsu" w:cs="Pyidaungsu"/>
          <w:sz w:val="26"/>
          <w:szCs w:val="26"/>
        </w:rPr>
        <w:t xml:space="preserve"> </w:t>
      </w:r>
      <w:r w:rsidR="004921A9">
        <w:rPr>
          <w:rFonts w:ascii="Pyidaungsu" w:hAnsi="Pyidaungsu" w:cs="Pyidaungsu"/>
          <w:sz w:val="26"/>
          <w:szCs w:val="26"/>
          <w:cs/>
          <w:lang w:bidi="my-MM"/>
        </w:rPr>
        <w:t>သင်တန်းဆင်းအောင်လက်မှတ်နှင့်</w:t>
      </w:r>
      <w:r w:rsidR="004921A9">
        <w:rPr>
          <w:rFonts w:ascii="Pyidaungsu" w:hAnsi="Pyidaungsu" w:cs="Pyidaungsu"/>
          <w:sz w:val="26"/>
          <w:szCs w:val="26"/>
        </w:rPr>
        <w:t xml:space="preserve"> </w:t>
      </w:r>
      <w:r w:rsidR="004921A9">
        <w:rPr>
          <w:rFonts w:ascii="Pyidaungsu" w:hAnsi="Pyidaungsu" w:cs="Pyidaungsu"/>
          <w:sz w:val="26"/>
          <w:szCs w:val="26"/>
          <w:cs/>
          <w:lang w:bidi="my-MM"/>
        </w:rPr>
        <w:t>အမှတ်စာရင်း</w:t>
      </w:r>
      <w:r w:rsidR="004921A9">
        <w:rPr>
          <w:rFonts w:ascii="Pyidaungsu" w:hAnsi="Pyidaungsu" w:cs="Pyidaungsu"/>
          <w:sz w:val="26"/>
          <w:szCs w:val="26"/>
        </w:rPr>
        <w:t xml:space="preserve"> </w:t>
      </w:r>
      <w:r w:rsidR="00A228CF">
        <w:rPr>
          <w:rFonts w:ascii="Pyidaungsu" w:hAnsi="Pyidaungsu" w:cs="Pyidaungsu"/>
          <w:sz w:val="26"/>
          <w:szCs w:val="26"/>
          <w:cs/>
          <w:lang w:bidi="my-MM"/>
        </w:rPr>
        <w:t>တို့အား</w:t>
      </w:r>
      <w:r w:rsidR="00A228CF">
        <w:rPr>
          <w:rFonts w:ascii="Pyidaungsu" w:hAnsi="Pyidaungsu" w:cs="Pyidaungsu"/>
          <w:sz w:val="26"/>
          <w:szCs w:val="26"/>
        </w:rPr>
        <w:t xml:space="preserve"> </w:t>
      </w:r>
      <w:r w:rsidR="00A228CF">
        <w:rPr>
          <w:rFonts w:ascii="Pyidaungsu" w:hAnsi="Pyidaungsu" w:cs="Pyidaungsu"/>
          <w:sz w:val="26"/>
          <w:szCs w:val="26"/>
          <w:cs/>
          <w:lang w:bidi="my-MM"/>
        </w:rPr>
        <w:t>နောက်ဆက်တွဲဖြင့်</w:t>
      </w:r>
      <w:r w:rsidR="00A228CF">
        <w:rPr>
          <w:rFonts w:ascii="Pyidaungsu" w:hAnsi="Pyidaungsu" w:cs="Pyidaungsu"/>
          <w:sz w:val="26"/>
          <w:szCs w:val="26"/>
        </w:rPr>
        <w:t xml:space="preserve"> </w:t>
      </w:r>
      <w:r w:rsidR="00A228CF">
        <w:rPr>
          <w:rFonts w:ascii="Pyidaungsu" w:hAnsi="Pyidaungsu" w:cs="Pyidaungsu"/>
          <w:sz w:val="26"/>
          <w:szCs w:val="26"/>
          <w:cs/>
          <w:lang w:bidi="my-MM"/>
        </w:rPr>
        <w:t>တင်ပြအပ်ပါသည်။</w:t>
      </w:r>
      <w:r w:rsidR="00A228CF">
        <w:rPr>
          <w:rFonts w:ascii="Pyidaungsu" w:hAnsi="Pyidaungsu" w:cs="Pyidaungsu"/>
          <w:sz w:val="26"/>
          <w:szCs w:val="26"/>
        </w:rPr>
        <w:t xml:space="preserve"> </w:t>
      </w:r>
      <w:r w:rsidR="00AC2A89" w:rsidRPr="000A68C7">
        <w:rPr>
          <w:rFonts w:ascii="Pyidaungsu" w:hAnsi="Pyidaungsu" w:cs="Pyidaungsu"/>
          <w:sz w:val="26"/>
          <w:szCs w:val="26"/>
        </w:rPr>
        <w:t xml:space="preserve">  </w:t>
      </w:r>
      <w:r w:rsidR="00CC6FC4" w:rsidRPr="000A68C7">
        <w:rPr>
          <w:rFonts w:ascii="Pyidaungsu" w:hAnsi="Pyidaungsu" w:cs="Pyidaungsu"/>
          <w:sz w:val="26"/>
          <w:szCs w:val="26"/>
        </w:rPr>
        <w:t xml:space="preserve">          </w:t>
      </w:r>
      <w:r w:rsidR="007E4EDC" w:rsidRPr="00A25E74">
        <w:rPr>
          <w:rFonts w:ascii="Pyidaungsu" w:hAnsi="Pyidaungsu" w:cs="Pyidaungsu"/>
          <w:b/>
          <w:sz w:val="26"/>
          <w:szCs w:val="26"/>
        </w:rPr>
        <w:t xml:space="preserve"> </w:t>
      </w:r>
      <w:r w:rsidR="00A228CF">
        <w:rPr>
          <w:rFonts w:ascii="Pyidaungsu" w:hAnsi="Pyidaungsu" w:cs="Pyidaungsu"/>
          <w:b/>
          <w:sz w:val="26"/>
          <w:szCs w:val="26"/>
        </w:rPr>
        <w:t xml:space="preserve">                              </w:t>
      </w:r>
      <w:r w:rsidR="007E4EDC" w:rsidRPr="000F16EA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နောက်ဆက်တွဲ</w:t>
      </w:r>
      <w:r w:rsidR="007E4EDC" w:rsidRPr="000F16EA">
        <w:rPr>
          <w:rFonts w:ascii="Pyidaungsu" w:hAnsi="Pyidaungsu" w:cs="Pyidaungsu"/>
          <w:b/>
          <w:sz w:val="26"/>
          <w:szCs w:val="26"/>
        </w:rPr>
        <w:t>(</w:t>
      </w:r>
      <w:r w:rsidR="007E4EDC" w:rsidRPr="000F16EA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က</w:t>
      </w:r>
      <w:r w:rsidR="007E4EDC" w:rsidRPr="000F16EA">
        <w:rPr>
          <w:rFonts w:ascii="Pyidaungsu" w:hAnsi="Pyidaungsu" w:cs="Pyidaungsu"/>
          <w:b/>
          <w:sz w:val="26"/>
          <w:szCs w:val="26"/>
        </w:rPr>
        <w:t>)</w:t>
      </w:r>
      <w:r w:rsidR="00CC6FC4" w:rsidRPr="000A68C7">
        <w:rPr>
          <w:rFonts w:ascii="Pyidaungsu" w:hAnsi="Pyidaungsu" w:cs="Pyidaungsu"/>
          <w:sz w:val="26"/>
          <w:szCs w:val="26"/>
        </w:rPr>
        <w:t xml:space="preserve">               </w:t>
      </w:r>
      <w:r w:rsidR="00AC2A89" w:rsidRPr="000A68C7">
        <w:rPr>
          <w:rFonts w:ascii="Pyidaungsu" w:hAnsi="Pyidaungsu" w:cs="Pyidaungsu"/>
          <w:sz w:val="26"/>
          <w:szCs w:val="26"/>
        </w:rPr>
        <w:t xml:space="preserve">          </w:t>
      </w:r>
    </w:p>
    <w:p w:rsidR="000766EF" w:rsidRPr="000A68C7" w:rsidRDefault="0008234A" w:rsidP="00E40BCC">
      <w:pPr>
        <w:jc w:val="both"/>
        <w:rPr>
          <w:rFonts w:ascii="Pyidaungsu" w:hAnsi="Pyidaungsu" w:cs="Pyidaungsu"/>
          <w:b/>
          <w:sz w:val="26"/>
          <w:szCs w:val="26"/>
        </w:rPr>
      </w:pPr>
      <w:r w:rsidRPr="000A68C7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စာတမ်းပြုစုရေးသားခြင်း</w:t>
      </w:r>
      <w:r w:rsidR="000766EF" w:rsidRPr="000A68C7">
        <w:rPr>
          <w:rFonts w:ascii="Pyidaungsu" w:hAnsi="Pyidaungsu" w:cs="Pyidaungsu"/>
          <w:b/>
          <w:sz w:val="26"/>
          <w:szCs w:val="26"/>
        </w:rPr>
        <w:t xml:space="preserve"> </w:t>
      </w:r>
    </w:p>
    <w:p w:rsidR="0008234A" w:rsidRPr="000A68C7" w:rsidRDefault="00052F97" w:rsidP="006A07A2">
      <w:pPr>
        <w:tabs>
          <w:tab w:val="left" w:pos="1080"/>
          <w:tab w:val="left" w:pos="1800"/>
          <w:tab w:val="left" w:pos="432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၂၇</w:t>
      </w:r>
      <w:r w:rsidR="005868BB" w:rsidRPr="00107E73"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="0008234A" w:rsidRPr="00107E73">
        <w:rPr>
          <w:rFonts w:ascii="Pyidaungsu" w:hAnsi="Pyidaungsu" w:cs="Pyidaungsu"/>
          <w:sz w:val="26"/>
          <w:szCs w:val="26"/>
        </w:rPr>
        <w:tab/>
      </w:r>
      <w:r w:rsidR="00107E73" w:rsidRPr="00107E73">
        <w:rPr>
          <w:rFonts w:ascii="Pyidaungsu" w:hAnsi="Pyidaungsu" w:cs="Pyidaungsu"/>
          <w:sz w:val="26"/>
          <w:szCs w:val="26"/>
          <w:cs/>
          <w:lang w:bidi="my-MM"/>
        </w:rPr>
        <w:t>ဘွဲ့ယူ</w:t>
      </w:r>
      <w:r w:rsidR="00107E73" w:rsidRPr="00107E73">
        <w:rPr>
          <w:rFonts w:ascii="Pyidaungsu" w:hAnsi="Pyidaungsu" w:cs="Pyidaungsu"/>
          <w:sz w:val="26"/>
          <w:szCs w:val="26"/>
        </w:rPr>
        <w:t xml:space="preserve"> </w:t>
      </w:r>
      <w:r w:rsidR="00107E73" w:rsidRPr="00107E73">
        <w:rPr>
          <w:rFonts w:ascii="Pyidaungsu" w:hAnsi="Pyidaungsu" w:cs="Pyidaungsu"/>
          <w:sz w:val="26"/>
          <w:szCs w:val="26"/>
          <w:cs/>
          <w:lang w:bidi="my-MM"/>
        </w:rPr>
        <w:t>စာတမ်းအတွက်</w:t>
      </w:r>
      <w:r w:rsidR="00107E73" w:rsidRPr="00107E73">
        <w:rPr>
          <w:rFonts w:ascii="Pyidaungsu" w:hAnsi="Pyidaungsu" w:cs="Pyidaungsu"/>
          <w:b/>
          <w:sz w:val="26"/>
          <w:szCs w:val="26"/>
        </w:rPr>
        <w:t xml:space="preserve"> </w:t>
      </w:r>
      <w:r w:rsidR="00FD7910" w:rsidRPr="00107E73">
        <w:rPr>
          <w:rFonts w:ascii="Pyidaungsu" w:hAnsi="Pyidaungsu" w:cs="Pyidaungsu"/>
          <w:sz w:val="26"/>
          <w:szCs w:val="26"/>
          <w:cs/>
          <w:lang w:bidi="my-MM"/>
        </w:rPr>
        <w:t>ကျောင်းမှ</w:t>
      </w:r>
      <w:r w:rsidR="00FD7910" w:rsidRPr="00107E73">
        <w:rPr>
          <w:rFonts w:ascii="Pyidaungsu" w:hAnsi="Pyidaungsu" w:cs="Pyidaungsu"/>
          <w:sz w:val="26"/>
          <w:szCs w:val="26"/>
        </w:rPr>
        <w:t xml:space="preserve"> </w:t>
      </w:r>
      <w:r w:rsidR="00FD7910" w:rsidRPr="00107E73">
        <w:rPr>
          <w:rFonts w:ascii="Pyidaungsu" w:hAnsi="Pyidaungsu" w:cs="Pyidaungsu"/>
          <w:sz w:val="26"/>
          <w:szCs w:val="26"/>
          <w:cs/>
          <w:lang w:bidi="my-MM"/>
        </w:rPr>
        <w:t>ကျောင်းသားများအား</w:t>
      </w:r>
      <w:r w:rsidR="00FD7910" w:rsidRPr="00107E73">
        <w:rPr>
          <w:rFonts w:ascii="Pyidaungsu" w:hAnsi="Pyidaungsu" w:cs="Pyidaungsu"/>
          <w:sz w:val="26"/>
          <w:szCs w:val="26"/>
        </w:rPr>
        <w:t xml:space="preserve"> </w:t>
      </w:r>
      <w:r w:rsidR="00FD7910" w:rsidRPr="00107E73">
        <w:rPr>
          <w:rFonts w:ascii="Pyidaungsu" w:hAnsi="Pyidaungsu" w:cs="Pyidaungsu"/>
          <w:sz w:val="26"/>
          <w:szCs w:val="26"/>
          <w:cs/>
          <w:lang w:bidi="my-MM"/>
        </w:rPr>
        <w:t>ကြီးကြပ်သူ</w:t>
      </w:r>
      <w:r w:rsidR="00FD7910" w:rsidRPr="00107E73">
        <w:rPr>
          <w:rFonts w:ascii="Pyidaungsu" w:hAnsi="Pyidaungsu" w:cs="Pyidaungsu"/>
          <w:sz w:val="26"/>
          <w:szCs w:val="26"/>
        </w:rPr>
        <w:t xml:space="preserve"> </w:t>
      </w:r>
      <w:r w:rsidR="002915A8">
        <w:rPr>
          <w:rFonts w:ascii="Pyidaungsu" w:hAnsi="Pyidaungsu" w:cs="Pyidaungsu"/>
          <w:sz w:val="26"/>
          <w:szCs w:val="26"/>
          <w:cs/>
          <w:lang w:bidi="my-MM"/>
        </w:rPr>
        <w:t>ပါမောက္ခ</w:t>
      </w:r>
      <w:r w:rsidR="00182A6E" w:rsidRPr="00107E73">
        <w:rPr>
          <w:rFonts w:ascii="Pyidaungsu" w:hAnsi="Pyidaungsu" w:cs="Pyidaungsu"/>
          <w:sz w:val="26"/>
          <w:szCs w:val="26"/>
          <w:cs/>
          <w:lang w:bidi="my-MM"/>
        </w:rPr>
        <w:t>များ</w:t>
      </w:r>
      <w:r w:rsidR="00FD7910" w:rsidRPr="00107E73">
        <w:rPr>
          <w:rFonts w:ascii="Pyidaungsu" w:hAnsi="Pyidaungsu" w:cs="Pyidaungsu"/>
          <w:sz w:val="26"/>
          <w:szCs w:val="26"/>
          <w:cs/>
          <w:lang w:bidi="my-MM"/>
        </w:rPr>
        <w:t>ဖြင့်</w:t>
      </w:r>
      <w:r w:rsidR="00FD7910" w:rsidRPr="00107E73">
        <w:rPr>
          <w:rFonts w:ascii="Pyidaungsu" w:hAnsi="Pyidaungsu" w:cs="Pyidaungsu"/>
          <w:sz w:val="26"/>
          <w:szCs w:val="26"/>
        </w:rPr>
        <w:t xml:space="preserve"> </w:t>
      </w:r>
      <w:r w:rsidR="00FD7910" w:rsidRPr="00107E73">
        <w:rPr>
          <w:rFonts w:ascii="Pyidaungsu" w:hAnsi="Pyidaungsu" w:cs="Pyidaungsu"/>
          <w:sz w:val="26"/>
          <w:szCs w:val="26"/>
          <w:cs/>
          <w:lang w:bidi="my-MM"/>
        </w:rPr>
        <w:t>တစ်ဦးချင်း</w:t>
      </w:r>
      <w:r w:rsidR="00107E73">
        <w:rPr>
          <w:rFonts w:ascii="Pyidaungsu" w:hAnsi="Pyidaungsu" w:cs="Pyidaungsu"/>
          <w:sz w:val="26"/>
          <w:szCs w:val="26"/>
          <w:cs/>
          <w:lang w:bidi="my-MM"/>
        </w:rPr>
        <w:t>စီ</w:t>
      </w:r>
      <w:r w:rsidR="001B4937" w:rsidRPr="00107E73">
        <w:rPr>
          <w:rFonts w:ascii="Pyidaungsu" w:hAnsi="Pyidaungsu" w:cs="Pyidaungsu"/>
          <w:sz w:val="26"/>
          <w:szCs w:val="26"/>
        </w:rPr>
        <w:t xml:space="preserve"> </w:t>
      </w:r>
      <w:r w:rsidR="00FD7910" w:rsidRPr="00107E73">
        <w:rPr>
          <w:rFonts w:ascii="Pyidaungsu" w:hAnsi="Pyidaungsu" w:cs="Pyidaungsu"/>
          <w:sz w:val="26"/>
          <w:szCs w:val="26"/>
          <w:cs/>
          <w:lang w:bidi="my-MM"/>
        </w:rPr>
        <w:t>စာတမ်းပြုစုရေးသား</w:t>
      </w:r>
      <w:r w:rsidR="00B2269A" w:rsidRPr="00107E73">
        <w:rPr>
          <w:rFonts w:ascii="Pyidaungsu" w:hAnsi="Pyidaungsu" w:cs="Pyidaungsu"/>
          <w:sz w:val="26"/>
          <w:szCs w:val="26"/>
          <w:cs/>
          <w:lang w:bidi="my-MM"/>
        </w:rPr>
        <w:t>စေခဲ့ပါသည်။</w:t>
      </w:r>
      <w:r w:rsidR="00FD7910" w:rsidRPr="00107E73">
        <w:rPr>
          <w:rFonts w:ascii="Pyidaungsu" w:hAnsi="Pyidaungsu" w:cs="Pyidaungsu"/>
          <w:sz w:val="26"/>
          <w:szCs w:val="26"/>
        </w:rPr>
        <w:t xml:space="preserve"> </w:t>
      </w:r>
      <w:r w:rsidR="00107E73">
        <w:rPr>
          <w:rFonts w:ascii="Pyidaungsu" w:hAnsi="Pyidaungsu" w:cs="Pyidaungsu"/>
          <w:sz w:val="26"/>
          <w:szCs w:val="26"/>
          <w:cs/>
          <w:lang w:bidi="my-MM"/>
        </w:rPr>
        <w:t>မိမိ</w:t>
      </w:r>
      <w:r w:rsidR="00107E73">
        <w:rPr>
          <w:rFonts w:ascii="Pyidaungsu" w:hAnsi="Pyidaungsu" w:cs="Pyidaungsu"/>
          <w:sz w:val="26"/>
          <w:szCs w:val="26"/>
        </w:rPr>
        <w:t xml:space="preserve"> </w:t>
      </w:r>
      <w:r w:rsidR="00107E73">
        <w:rPr>
          <w:rFonts w:ascii="Pyidaungsu" w:hAnsi="Pyidaungsu" w:cs="Pyidaungsu"/>
          <w:sz w:val="26"/>
          <w:szCs w:val="26"/>
          <w:cs/>
          <w:lang w:bidi="my-MM"/>
        </w:rPr>
        <w:t>အနေဖြင့်</w:t>
      </w:r>
      <w:r w:rsidR="00107E73">
        <w:rPr>
          <w:rFonts w:ascii="Pyidaungsu" w:hAnsi="Pyidaungsu" w:cs="Pyidaungsu"/>
          <w:sz w:val="26"/>
          <w:szCs w:val="26"/>
        </w:rPr>
        <w:t xml:space="preserve"> </w:t>
      </w:r>
      <w:r w:rsidR="00107E73" w:rsidRPr="00107E73">
        <w:rPr>
          <w:rFonts w:ascii="Pyidaungsu" w:hAnsi="Pyidaungsu" w:cs="Pyidaungsu"/>
          <w:sz w:val="26"/>
          <w:szCs w:val="26"/>
        </w:rPr>
        <w:t xml:space="preserve">Study on the Myanmar’s Potential Export Products to China </w:t>
      </w:r>
      <w:r w:rsidR="00107E73" w:rsidRPr="00107E73">
        <w:rPr>
          <w:rFonts w:ascii="Pyidaungsu" w:hAnsi="Pyidaungsu" w:cs="Pyidaungsu"/>
          <w:sz w:val="26"/>
          <w:szCs w:val="26"/>
          <w:cs/>
          <w:lang w:bidi="my-MM"/>
        </w:rPr>
        <w:t>ခေါင်းစဉ်ဖြင့်</w:t>
      </w:r>
      <w:r w:rsidR="00107E73" w:rsidRPr="00107E73">
        <w:rPr>
          <w:rFonts w:ascii="Pyidaungsu" w:hAnsi="Pyidaungsu" w:cs="Pyidaungsu"/>
          <w:sz w:val="26"/>
          <w:szCs w:val="26"/>
        </w:rPr>
        <w:t xml:space="preserve"> </w:t>
      </w:r>
      <w:r w:rsidR="00107E73" w:rsidRPr="00107E73">
        <w:rPr>
          <w:rFonts w:ascii="Pyidaungsu" w:hAnsi="Pyidaungsu" w:cs="Pyidaungsu"/>
          <w:sz w:val="26"/>
          <w:szCs w:val="26"/>
          <w:cs/>
          <w:lang w:bidi="my-MM"/>
        </w:rPr>
        <w:t>စာတမ်း</w:t>
      </w:r>
      <w:r w:rsidR="004C4917">
        <w:rPr>
          <w:rFonts w:ascii="Pyidaungsu" w:hAnsi="Pyidaungsu" w:cs="Pyidaungsu"/>
          <w:sz w:val="26"/>
          <w:szCs w:val="26"/>
          <w:cs/>
          <w:lang w:bidi="my-MM"/>
        </w:rPr>
        <w:t>အား</w:t>
      </w:r>
      <w:r w:rsidR="004C4917">
        <w:rPr>
          <w:rFonts w:ascii="Pyidaungsu" w:hAnsi="Pyidaungsu" w:cs="Pyidaungsu"/>
          <w:sz w:val="26"/>
          <w:szCs w:val="26"/>
        </w:rPr>
        <w:t xml:space="preserve"> </w:t>
      </w:r>
      <w:r w:rsidR="004C4917">
        <w:rPr>
          <w:rFonts w:ascii="Pyidaungsu" w:hAnsi="Pyidaungsu" w:cs="Pyidaungsu"/>
          <w:sz w:val="26"/>
          <w:szCs w:val="26"/>
          <w:cs/>
          <w:lang w:bidi="my-MM"/>
        </w:rPr>
        <w:t>အောင်မြင်စွာ</w:t>
      </w:r>
      <w:r w:rsidR="004C4917">
        <w:rPr>
          <w:rFonts w:ascii="Pyidaungsu" w:hAnsi="Pyidaungsu" w:cs="Pyidaungsu"/>
          <w:sz w:val="26"/>
          <w:szCs w:val="26"/>
        </w:rPr>
        <w:t xml:space="preserve"> </w:t>
      </w:r>
      <w:r w:rsidR="002915A8">
        <w:rPr>
          <w:rFonts w:ascii="Pyidaungsu" w:hAnsi="Pyidaungsu" w:cs="Pyidaungsu"/>
          <w:sz w:val="26"/>
          <w:szCs w:val="26"/>
        </w:rPr>
        <w:t xml:space="preserve"> </w:t>
      </w:r>
      <w:r w:rsidR="00107E73" w:rsidRPr="00107E73">
        <w:rPr>
          <w:rFonts w:ascii="Pyidaungsu" w:hAnsi="Pyidaungsu" w:cs="Pyidaungsu"/>
          <w:sz w:val="26"/>
          <w:szCs w:val="26"/>
          <w:cs/>
          <w:lang w:bidi="my-MM"/>
        </w:rPr>
        <w:t>ပြုစု</w:t>
      </w:r>
      <w:r w:rsidR="004C4917">
        <w:rPr>
          <w:rFonts w:ascii="Pyidaungsu" w:hAnsi="Pyidaungsu" w:cs="Pyidaungsu"/>
          <w:sz w:val="26"/>
          <w:szCs w:val="26"/>
        </w:rPr>
        <w:t xml:space="preserve"> </w:t>
      </w:r>
      <w:r w:rsidR="002915A8">
        <w:rPr>
          <w:rFonts w:ascii="Pyidaungsu" w:hAnsi="Pyidaungsu" w:cs="Pyidaungsu"/>
          <w:sz w:val="26"/>
          <w:szCs w:val="26"/>
          <w:cs/>
          <w:lang w:bidi="my-MM"/>
        </w:rPr>
        <w:t>ရေးသား</w:t>
      </w:r>
      <w:r w:rsidR="004C4917">
        <w:rPr>
          <w:rFonts w:ascii="Pyidaungsu" w:hAnsi="Pyidaungsu" w:cs="Pyidaungsu"/>
          <w:sz w:val="26"/>
          <w:szCs w:val="26"/>
        </w:rPr>
        <w:t xml:space="preserve"> </w:t>
      </w:r>
      <w:r w:rsidR="004C4917">
        <w:rPr>
          <w:rFonts w:ascii="Pyidaungsu" w:hAnsi="Pyidaungsu" w:cs="Pyidaungsu"/>
          <w:sz w:val="26"/>
          <w:szCs w:val="26"/>
          <w:cs/>
          <w:lang w:bidi="my-MM"/>
        </w:rPr>
        <w:t>နိုင်</w:t>
      </w:r>
      <w:r w:rsidR="00107E73" w:rsidRPr="00107E73">
        <w:rPr>
          <w:rFonts w:ascii="Pyidaungsu" w:hAnsi="Pyidaungsu" w:cs="Pyidaungsu"/>
          <w:sz w:val="26"/>
          <w:szCs w:val="26"/>
          <w:cs/>
          <w:lang w:bidi="my-MM"/>
        </w:rPr>
        <w:t>ခဲ့ပါသည်။</w:t>
      </w:r>
      <w:r w:rsidR="004C4917">
        <w:rPr>
          <w:rFonts w:ascii="Pyidaungsu" w:hAnsi="Pyidaungsu" w:cs="Pyidaungsu"/>
          <w:sz w:val="26"/>
          <w:szCs w:val="26"/>
        </w:rPr>
        <w:t xml:space="preserve"> </w:t>
      </w:r>
      <w:r w:rsidR="0008234A" w:rsidRPr="000A68C7">
        <w:rPr>
          <w:rFonts w:ascii="Pyidaungsu" w:hAnsi="Pyidaungsu" w:cs="Pyidaungsu"/>
          <w:sz w:val="26"/>
          <w:szCs w:val="26"/>
        </w:rPr>
        <w:tab/>
      </w:r>
    </w:p>
    <w:p w:rsidR="00D162DC" w:rsidRPr="000A68C7" w:rsidRDefault="00D162DC" w:rsidP="000766EF">
      <w:pPr>
        <w:pStyle w:val="Heading1"/>
        <w:tabs>
          <w:tab w:val="left" w:pos="1080"/>
        </w:tabs>
        <w:spacing w:before="0"/>
        <w:rPr>
          <w:rFonts w:ascii="Pyidaungsu" w:hAnsi="Pyidaungsu" w:cs="Pyidaungsu"/>
          <w:color w:val="000000" w:themeColor="text1"/>
          <w:sz w:val="26"/>
          <w:szCs w:val="26"/>
        </w:rPr>
      </w:pPr>
      <w:bookmarkStart w:id="10" w:name="_Toc510612068"/>
      <w:r w:rsidRPr="000A68C7">
        <w:rPr>
          <w:rFonts w:ascii="Pyidaungsu" w:hAnsi="Pyidaungsu" w:cs="Pyidaungsu"/>
          <w:b/>
          <w:bCs/>
          <w:color w:val="000000" w:themeColor="text1"/>
          <w:sz w:val="26"/>
          <w:szCs w:val="26"/>
          <w:cs/>
          <w:lang w:bidi="my-MM"/>
        </w:rPr>
        <w:t>သုံးသပ်တင်ပြချက်</w:t>
      </w:r>
      <w:bookmarkEnd w:id="10"/>
    </w:p>
    <w:p w:rsidR="00211780" w:rsidRPr="000A68C7" w:rsidRDefault="00052F97" w:rsidP="00BF549F">
      <w:pPr>
        <w:tabs>
          <w:tab w:val="left" w:pos="1080"/>
        </w:tabs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  <w:cs/>
          <w:lang w:bidi="my-MM"/>
        </w:rPr>
        <w:t>၂၈</w:t>
      </w:r>
      <w:r w:rsidR="005868BB" w:rsidRPr="000A68C7"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="00BF549F" w:rsidRPr="000A68C7">
        <w:rPr>
          <w:rFonts w:ascii="Pyidaungsu" w:hAnsi="Pyidaungsu" w:cs="Pyidaungsu"/>
          <w:sz w:val="26"/>
          <w:szCs w:val="26"/>
        </w:rPr>
        <w:tab/>
      </w:r>
      <w:r w:rsidR="00211780" w:rsidRPr="000A68C7">
        <w:rPr>
          <w:rFonts w:ascii="Pyidaungsu" w:hAnsi="Pyidaungsu" w:cs="Pyidaungsu"/>
          <w:sz w:val="26"/>
          <w:szCs w:val="26"/>
          <w:cs/>
          <w:lang w:bidi="my-MM"/>
        </w:rPr>
        <w:t>သင်တန်းနှင့်ပတ်သက်၍</w:t>
      </w:r>
      <w:r w:rsidR="00211780" w:rsidRPr="000A68C7">
        <w:rPr>
          <w:rFonts w:ascii="Pyidaungsu" w:hAnsi="Pyidaungsu" w:cs="Pyidaungsu"/>
          <w:sz w:val="26"/>
          <w:szCs w:val="26"/>
        </w:rPr>
        <w:t xml:space="preserve"> </w:t>
      </w:r>
      <w:r w:rsidR="00211780" w:rsidRPr="000A68C7">
        <w:rPr>
          <w:rFonts w:ascii="Pyidaungsu" w:hAnsi="Pyidaungsu" w:cs="Pyidaungsu"/>
          <w:sz w:val="26"/>
          <w:szCs w:val="26"/>
          <w:cs/>
          <w:lang w:bidi="my-MM"/>
        </w:rPr>
        <w:t>အောက်ပါအကျိုးကျေးဇူးများ</w:t>
      </w:r>
      <w:r w:rsidR="00211780" w:rsidRPr="000A68C7">
        <w:rPr>
          <w:rFonts w:ascii="Pyidaungsu" w:hAnsi="Pyidaungsu" w:cs="Pyidaungsu"/>
          <w:sz w:val="26"/>
          <w:szCs w:val="26"/>
        </w:rPr>
        <w:t xml:space="preserve"> </w:t>
      </w:r>
      <w:r w:rsidR="00211780" w:rsidRPr="000A68C7">
        <w:rPr>
          <w:rFonts w:ascii="Pyidaungsu" w:hAnsi="Pyidaungsu" w:cs="Pyidaungsu"/>
          <w:sz w:val="26"/>
          <w:szCs w:val="26"/>
          <w:cs/>
          <w:lang w:bidi="my-MM"/>
        </w:rPr>
        <w:t>ရရှိခဲ့ပါသည်</w:t>
      </w:r>
      <w:r w:rsidR="00211780" w:rsidRPr="000A68C7">
        <w:rPr>
          <w:rFonts w:ascii="Pyidaungsu" w:hAnsi="Pyidaungsu" w:cs="Pyidaungsu"/>
          <w:sz w:val="26"/>
          <w:szCs w:val="26"/>
        </w:rPr>
        <w:t>-</w:t>
      </w:r>
    </w:p>
    <w:p w:rsidR="00211780" w:rsidRPr="000A68C7" w:rsidRDefault="00211780" w:rsidP="00420AC0">
      <w:pPr>
        <w:ind w:left="1800" w:hanging="720"/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</w:rPr>
        <w:lastRenderedPageBreak/>
        <w:t>(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က</w:t>
      </w:r>
      <w:r w:rsidRPr="000A68C7">
        <w:rPr>
          <w:rFonts w:ascii="Pyidaungsu" w:hAnsi="Pyidaungsu" w:cs="Pyidaungsu"/>
          <w:sz w:val="26"/>
          <w:szCs w:val="26"/>
        </w:rPr>
        <w:t>)</w:t>
      </w:r>
      <w:r w:rsidRPr="000A68C7">
        <w:rPr>
          <w:rFonts w:ascii="Pyidaungsu" w:hAnsi="Pyidaungsu" w:cs="Pyidaungsu"/>
          <w:sz w:val="26"/>
          <w:szCs w:val="26"/>
        </w:rPr>
        <w:tab/>
      </w:r>
      <w:r w:rsidR="005F221A">
        <w:rPr>
          <w:rFonts w:ascii="Pyidaungsu" w:hAnsi="Pyidaungsu" w:cs="Pyidaungsu"/>
          <w:sz w:val="26"/>
          <w:szCs w:val="26"/>
          <w:cs/>
          <w:lang w:bidi="my-MM"/>
        </w:rPr>
        <w:t>နိုင်ငံတကာ</w:t>
      </w:r>
      <w:r w:rsidR="005F221A">
        <w:rPr>
          <w:rFonts w:ascii="Pyidaungsu" w:hAnsi="Pyidaungsu" w:cs="Pyidaungsu"/>
          <w:sz w:val="26"/>
          <w:szCs w:val="26"/>
        </w:rPr>
        <w:t xml:space="preserve"> </w:t>
      </w:r>
      <w:r w:rsidR="005F221A">
        <w:rPr>
          <w:rFonts w:ascii="Pyidaungsu" w:hAnsi="Pyidaungsu" w:cs="Pyidaungsu"/>
          <w:sz w:val="26"/>
          <w:szCs w:val="26"/>
          <w:cs/>
          <w:lang w:bidi="my-MM"/>
        </w:rPr>
        <w:t>စီးပွားရေးနှင့်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ပတ်သက်သော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="00723D98" w:rsidRPr="000A68C7">
        <w:rPr>
          <w:rFonts w:ascii="Pyidaungsu" w:hAnsi="Pyidaungsu" w:cs="Pyidaungsu"/>
          <w:sz w:val="26"/>
          <w:szCs w:val="26"/>
          <w:cs/>
          <w:lang w:bidi="my-MM"/>
        </w:rPr>
        <w:t>အတွေ့အကြုံများနှင့်</w:t>
      </w:r>
      <w:r w:rsidR="00723D98" w:rsidRPr="000A68C7">
        <w:rPr>
          <w:rFonts w:ascii="Pyidaungsu" w:hAnsi="Pyidaungsu" w:cs="Pyidaungsu"/>
          <w:sz w:val="26"/>
          <w:szCs w:val="26"/>
        </w:rPr>
        <w:t xml:space="preserve"> </w:t>
      </w:r>
      <w:r w:rsidR="00723D98" w:rsidRPr="000A68C7">
        <w:rPr>
          <w:rFonts w:ascii="Pyidaungsu" w:hAnsi="Pyidaungsu" w:cs="Pyidaungsu"/>
          <w:sz w:val="26"/>
          <w:szCs w:val="26"/>
          <w:cs/>
          <w:lang w:bidi="my-MM"/>
        </w:rPr>
        <w:t>သင်ခန်းစာများ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ကို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အဓိကထား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လေ့လာခွင့်ရရှိခဲ့သဖြင့်</w:t>
      </w:r>
      <w:r w:rsidR="009F5853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တန်ဖိုးရှိသော</w:t>
      </w:r>
      <w:r w:rsidR="00723D98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အတွေ့အကြုံ</w:t>
      </w:r>
      <w:r w:rsidR="001B4937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ကောင်းများ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ရရှိခဲ့ပါသည်။</w:t>
      </w:r>
    </w:p>
    <w:p w:rsidR="00211780" w:rsidRPr="000A68C7" w:rsidRDefault="00211780" w:rsidP="00420AC0">
      <w:pPr>
        <w:ind w:left="1800" w:hanging="720"/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</w:rPr>
        <w:t>(</w:t>
      </w:r>
      <w:r w:rsidR="00420AC0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ခ</w:t>
      </w:r>
      <w:r w:rsidR="00420AC0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</w:rPr>
        <w:t>)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နိုင်ငံတကာကုန်သွယ်ရေးနှင့်</w:t>
      </w:r>
      <w:r w:rsidR="001B4937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က်ဆိုင်သော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ဘာသာရပ်များကို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အသေးစိတ်</w:t>
      </w:r>
      <w:r w:rsidR="00420AC0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သင်ကြားခွင့်ရသဖြင့်</w:t>
      </w:r>
      <w:r w:rsidR="00420AC0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လက်တွေ့လုပ်ငန်းခွင်နယ်ပယ်တွင်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လိုအပ်သည့်</w:t>
      </w:r>
      <w:r w:rsidR="00420AC0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အချိန်</w:t>
      </w:r>
      <w:r w:rsidR="00C006CE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များ၌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အသုံးချနိုင်သည့်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အခွင့်အရေးကို</w:t>
      </w:r>
      <w:r w:rsidR="00420AC0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ရရှိပါသည်။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</w:p>
    <w:p w:rsidR="00211780" w:rsidRPr="000A68C7" w:rsidRDefault="00211780" w:rsidP="00420AC0">
      <w:pPr>
        <w:ind w:left="1800" w:hanging="720"/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</w:rPr>
        <w:t>(</w:t>
      </w:r>
      <w:r w:rsidR="00420AC0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ဂ</w:t>
      </w:r>
      <w:r w:rsidR="00420AC0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</w:rPr>
        <w:t>)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ဒေသတွင်းနှင့်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အပြည်ပြည်ဆိုင်ရာ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ကုန်သွယ်ရေးမူဝါဒများ၊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လုပ်ထုံး</w:t>
      </w:r>
      <w:r w:rsidR="00420AC0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လုပ်နည်း</w:t>
      </w:r>
      <w:r w:rsidR="001B4937"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များနှင့်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လုပ်ငန်းစဉ်များကို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လေ့လာခွင့်ရရှိခဲ့ပါသည်။</w:t>
      </w:r>
    </w:p>
    <w:p w:rsidR="00020257" w:rsidRDefault="00211780" w:rsidP="00621FD2">
      <w:pPr>
        <w:ind w:left="1800" w:hanging="720"/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</w:rPr>
        <w:t>(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ဃ</w:t>
      </w:r>
      <w:r w:rsidRPr="000A68C7">
        <w:rPr>
          <w:rFonts w:ascii="Pyidaungsu" w:hAnsi="Pyidaungsu" w:cs="Pyidaungsu"/>
          <w:sz w:val="26"/>
          <w:szCs w:val="26"/>
        </w:rPr>
        <w:t>)</w:t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အထူးသဖြင့်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="00C006CE">
        <w:rPr>
          <w:rFonts w:ascii="Pyidaungsu" w:hAnsi="Pyidaungsu" w:cs="Pyidaungsu"/>
          <w:sz w:val="26"/>
          <w:szCs w:val="26"/>
          <w:cs/>
          <w:lang w:bidi="my-MM"/>
        </w:rPr>
        <w:t>တရုတ်ပြည်သူ့သမ္မတနိုင်ငံ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၏</w:t>
      </w:r>
      <w:r w:rsidRPr="000A68C7">
        <w:rPr>
          <w:rFonts w:ascii="Pyidaungsu" w:hAnsi="Pyidaungsu" w:cs="Pyidaungsu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ကုန်သွယ်ရေး</w:t>
      </w:r>
      <w:r w:rsidRPr="000A68C7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မူဝါဒများ၊</w:t>
      </w:r>
      <w:r w:rsidRPr="000A68C7">
        <w:rPr>
          <w:rFonts w:ascii="Pyidaungsu" w:hAnsi="Pyidaungsu" w:cs="Pyidaungsu"/>
          <w:spacing w:val="-10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လုပ်ထုံး</w:t>
      </w:r>
      <w:r w:rsidR="001B4937" w:rsidRPr="000A68C7">
        <w:rPr>
          <w:rFonts w:ascii="Pyidaungsu" w:hAnsi="Pyidaungsu" w:cs="Pyidaungsu"/>
          <w:spacing w:val="-10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လုပ်နည်းများ</w:t>
      </w:r>
      <w:r w:rsidR="00C006CE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၊</w:t>
      </w:r>
      <w:r w:rsidR="00C006CE">
        <w:rPr>
          <w:rFonts w:ascii="Pyidaungsu" w:hAnsi="Pyidaungsu" w:cs="Pyidaungsu"/>
          <w:spacing w:val="-10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လုပ်ငန်းစဉ်များ</w:t>
      </w:r>
      <w:r w:rsidR="00C006CE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နှင့်</w:t>
      </w:r>
      <w:r w:rsidR="00C006CE">
        <w:rPr>
          <w:rFonts w:ascii="Pyidaungsu" w:hAnsi="Pyidaungsu" w:cs="Pyidaungsu"/>
          <w:spacing w:val="-10"/>
          <w:sz w:val="26"/>
          <w:szCs w:val="26"/>
        </w:rPr>
        <w:t xml:space="preserve"> </w:t>
      </w:r>
      <w:r w:rsidR="00C006CE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ယဉ်ကျေးမှုများ</w:t>
      </w:r>
      <w:r w:rsidRPr="000A68C7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ကို</w:t>
      </w:r>
      <w:r w:rsidRPr="000A68C7">
        <w:rPr>
          <w:rFonts w:ascii="Pyidaungsu" w:hAnsi="Pyidaungsu" w:cs="Pyidaungsu"/>
          <w:spacing w:val="-10"/>
          <w:sz w:val="26"/>
          <w:szCs w:val="26"/>
        </w:rPr>
        <w:t xml:space="preserve"> </w:t>
      </w:r>
      <w:r w:rsidRPr="000A68C7">
        <w:rPr>
          <w:rFonts w:ascii="Pyidaungsu" w:hAnsi="Pyidaungsu" w:cs="Pyidaungsu"/>
          <w:spacing w:val="-10"/>
          <w:sz w:val="26"/>
          <w:szCs w:val="26"/>
          <w:cs/>
          <w:lang w:bidi="my-MM"/>
        </w:rPr>
        <w:t>လေ့လာခွင့်ရရှိခဲ့ပါသည်။</w:t>
      </w:r>
      <w:r w:rsidR="00D162DC" w:rsidRPr="000A68C7">
        <w:rPr>
          <w:rFonts w:ascii="Pyidaungsu" w:hAnsi="Pyidaungsu" w:cs="Pyidaungsu"/>
          <w:sz w:val="26"/>
          <w:szCs w:val="26"/>
        </w:rPr>
        <w:t xml:space="preserve"> </w:t>
      </w:r>
    </w:p>
    <w:p w:rsidR="00870C9A" w:rsidRPr="000A68C7" w:rsidRDefault="00E81078" w:rsidP="00621FD2">
      <w:pPr>
        <w:ind w:left="1800" w:hanging="720"/>
        <w:jc w:val="both"/>
        <w:rPr>
          <w:rFonts w:ascii="Pyidaungsu" w:hAnsi="Pyidaungsu" w:cs="Pyidaungsu"/>
          <w:sz w:val="26"/>
          <w:szCs w:val="26"/>
        </w:rPr>
      </w:pPr>
      <w:r>
        <w:rPr>
          <w:rFonts w:ascii="Pyidaungsu" w:hAnsi="Pyidaungsu" w:cs="Pyidaungsu"/>
          <w:sz w:val="26"/>
          <w:szCs w:val="26"/>
        </w:rPr>
        <w:t xml:space="preserve">( </w:t>
      </w:r>
      <w:r>
        <w:rPr>
          <w:rFonts w:ascii="Pyidaungsu" w:hAnsi="Pyidaungsu" w:cs="Pyidaungsu"/>
          <w:sz w:val="26"/>
          <w:szCs w:val="26"/>
          <w:cs/>
          <w:lang w:bidi="my-MM"/>
        </w:rPr>
        <w:t>င</w:t>
      </w:r>
      <w:r>
        <w:rPr>
          <w:rFonts w:ascii="Pyidaungsu" w:hAnsi="Pyidaungsu" w:cs="Pyidaungsu"/>
          <w:sz w:val="26"/>
          <w:szCs w:val="26"/>
        </w:rPr>
        <w:t xml:space="preserve"> )</w:t>
      </w:r>
      <w:r>
        <w:rPr>
          <w:rFonts w:ascii="Pyidaungsu" w:hAnsi="Pyidaungsu" w:cs="Pyidaungsu"/>
          <w:sz w:val="26"/>
          <w:szCs w:val="26"/>
        </w:rPr>
        <w:tab/>
      </w:r>
      <w:r>
        <w:rPr>
          <w:rFonts w:ascii="Pyidaungsu" w:hAnsi="Pyidaungsu" w:cs="Pyidaungsu"/>
          <w:sz w:val="26"/>
          <w:szCs w:val="26"/>
          <w:cs/>
          <w:lang w:bidi="my-MM"/>
        </w:rPr>
        <w:t>သင်ကြားလေ့လာခဲ့ရသော</w:t>
      </w:r>
      <w:r>
        <w:rPr>
          <w:rFonts w:ascii="Pyidaungsu" w:hAnsi="Pyidaungsu" w:cs="Pyidaungsu"/>
          <w:sz w:val="26"/>
          <w:szCs w:val="26"/>
        </w:rPr>
        <w:t xml:space="preserve"> </w:t>
      </w:r>
      <w:r w:rsidR="00870C9A">
        <w:rPr>
          <w:rFonts w:ascii="Pyidaungsu" w:hAnsi="Pyidaungsu" w:cs="Pyidaungsu"/>
          <w:sz w:val="26"/>
          <w:szCs w:val="26"/>
          <w:cs/>
          <w:lang w:bidi="my-MM"/>
        </w:rPr>
        <w:t>ဘာသာရပ်များမှာ</w:t>
      </w:r>
      <w:r w:rsidR="00870C9A">
        <w:rPr>
          <w:rFonts w:ascii="Pyidaungsu" w:hAnsi="Pyidaungsu" w:cs="Pyidaungsu"/>
          <w:sz w:val="26"/>
          <w:szCs w:val="26"/>
        </w:rPr>
        <w:t xml:space="preserve"> </w:t>
      </w:r>
      <w:r w:rsidR="00870C9A">
        <w:rPr>
          <w:rFonts w:ascii="Pyidaungsu" w:hAnsi="Pyidaungsu" w:cs="Pyidaungsu"/>
          <w:sz w:val="26"/>
          <w:szCs w:val="26"/>
          <w:cs/>
          <w:lang w:bidi="my-MM"/>
        </w:rPr>
        <w:t>မိမိတို့</w:t>
      </w:r>
      <w:r w:rsidR="00870C9A">
        <w:rPr>
          <w:rFonts w:ascii="Pyidaungsu" w:hAnsi="Pyidaungsu" w:cs="Pyidaungsu"/>
          <w:sz w:val="26"/>
          <w:szCs w:val="26"/>
        </w:rPr>
        <w:t xml:space="preserve"> </w:t>
      </w:r>
      <w:r w:rsidR="00870C9A">
        <w:rPr>
          <w:rFonts w:ascii="Pyidaungsu" w:hAnsi="Pyidaungsu" w:cs="Pyidaungsu"/>
          <w:sz w:val="26"/>
          <w:szCs w:val="26"/>
          <w:cs/>
          <w:lang w:bidi="my-MM"/>
        </w:rPr>
        <w:t>နိုင်ငံ၊</w:t>
      </w:r>
      <w:r w:rsidR="00870C9A">
        <w:rPr>
          <w:rFonts w:ascii="Pyidaungsu" w:hAnsi="Pyidaungsu" w:cs="Pyidaungsu"/>
          <w:sz w:val="26"/>
          <w:szCs w:val="26"/>
        </w:rPr>
        <w:t xml:space="preserve"> </w:t>
      </w:r>
      <w:r w:rsidR="00870C9A">
        <w:rPr>
          <w:rFonts w:ascii="Pyidaungsu" w:hAnsi="Pyidaungsu" w:cs="Pyidaungsu"/>
          <w:sz w:val="26"/>
          <w:szCs w:val="26"/>
          <w:cs/>
          <w:lang w:bidi="my-MM"/>
        </w:rPr>
        <w:t>မိမိတို့</w:t>
      </w:r>
      <w:r w:rsidR="00870C9A">
        <w:rPr>
          <w:rFonts w:ascii="Pyidaungsu" w:hAnsi="Pyidaungsu" w:cs="Pyidaungsu"/>
          <w:sz w:val="26"/>
          <w:szCs w:val="26"/>
        </w:rPr>
        <w:t xml:space="preserve"> </w:t>
      </w:r>
      <w:r w:rsidR="00870C9A">
        <w:rPr>
          <w:rFonts w:ascii="Pyidaungsu" w:hAnsi="Pyidaungsu" w:cs="Pyidaungsu"/>
          <w:sz w:val="26"/>
          <w:szCs w:val="26"/>
          <w:cs/>
          <w:lang w:bidi="my-MM"/>
        </w:rPr>
        <w:t>ဝန်ကြီးဌာန</w:t>
      </w:r>
      <w:r w:rsidR="00870C9A">
        <w:rPr>
          <w:rFonts w:ascii="Pyidaungsu" w:hAnsi="Pyidaungsu" w:cs="Pyidaungsu"/>
          <w:sz w:val="26"/>
          <w:szCs w:val="26"/>
        </w:rPr>
        <w:t xml:space="preserve"> </w:t>
      </w:r>
      <w:r w:rsidR="00870C9A">
        <w:rPr>
          <w:rFonts w:ascii="Pyidaungsu" w:hAnsi="Pyidaungsu" w:cs="Pyidaungsu"/>
          <w:sz w:val="26"/>
          <w:szCs w:val="26"/>
          <w:cs/>
          <w:lang w:bidi="my-MM"/>
        </w:rPr>
        <w:t>အတွက်</w:t>
      </w:r>
      <w:r w:rsidR="00870C9A">
        <w:rPr>
          <w:rFonts w:ascii="Pyidaungsu" w:hAnsi="Pyidaungsu" w:cs="Pyidaungsu"/>
          <w:sz w:val="26"/>
          <w:szCs w:val="26"/>
        </w:rPr>
        <w:t xml:space="preserve"> </w:t>
      </w:r>
      <w:r w:rsidR="00870C9A">
        <w:rPr>
          <w:rFonts w:ascii="Pyidaungsu" w:hAnsi="Pyidaungsu" w:cs="Pyidaungsu"/>
          <w:sz w:val="26"/>
          <w:szCs w:val="26"/>
          <w:cs/>
          <w:lang w:bidi="my-MM"/>
        </w:rPr>
        <w:t>အလွန်အကျိုးရှိပြီး</w:t>
      </w:r>
      <w:r w:rsidR="00870C9A">
        <w:rPr>
          <w:rFonts w:ascii="Pyidaungsu" w:hAnsi="Pyidaungsu" w:cs="Pyidaungsu"/>
          <w:sz w:val="26"/>
          <w:szCs w:val="26"/>
        </w:rPr>
        <w:t xml:space="preserve"> </w:t>
      </w:r>
      <w:r w:rsidR="00870C9A">
        <w:rPr>
          <w:rFonts w:ascii="Pyidaungsu" w:hAnsi="Pyidaungsu" w:cs="Pyidaungsu"/>
          <w:sz w:val="26"/>
          <w:szCs w:val="26"/>
          <w:cs/>
          <w:lang w:bidi="my-MM"/>
        </w:rPr>
        <w:t>သင်ကြားမှုစနစ်မှာ</w:t>
      </w:r>
      <w:r w:rsidR="00870C9A">
        <w:rPr>
          <w:rFonts w:ascii="Pyidaungsu" w:hAnsi="Pyidaungsu" w:cs="Pyidaungsu"/>
          <w:sz w:val="26"/>
          <w:szCs w:val="26"/>
        </w:rPr>
        <w:t xml:space="preserve"> </w:t>
      </w:r>
      <w:r w:rsidR="00870C9A">
        <w:rPr>
          <w:rFonts w:ascii="Pyidaungsu" w:hAnsi="Pyidaungsu" w:cs="Pyidaungsu"/>
          <w:sz w:val="26"/>
          <w:szCs w:val="26"/>
          <w:cs/>
          <w:lang w:bidi="my-MM"/>
        </w:rPr>
        <w:t>လွန်စွာ</w:t>
      </w:r>
      <w:r w:rsidR="00870C9A">
        <w:rPr>
          <w:rFonts w:ascii="Pyidaungsu" w:hAnsi="Pyidaungsu" w:cs="Pyidaungsu"/>
          <w:sz w:val="26"/>
          <w:szCs w:val="26"/>
        </w:rPr>
        <w:t xml:space="preserve"> </w:t>
      </w:r>
      <w:r w:rsidR="00870C9A">
        <w:rPr>
          <w:rFonts w:ascii="Pyidaungsu" w:hAnsi="Pyidaungsu" w:cs="Pyidaungsu"/>
          <w:sz w:val="26"/>
          <w:szCs w:val="26"/>
          <w:cs/>
          <w:lang w:bidi="my-MM"/>
        </w:rPr>
        <w:t>ကောင်းမွန်ပါသည်။</w:t>
      </w:r>
    </w:p>
    <w:p w:rsidR="00020257" w:rsidRPr="000A68C7" w:rsidRDefault="00020257" w:rsidP="00020257">
      <w:pPr>
        <w:tabs>
          <w:tab w:val="center" w:pos="2880"/>
          <w:tab w:val="center" w:pos="7200"/>
        </w:tabs>
        <w:jc w:val="both"/>
        <w:rPr>
          <w:rFonts w:ascii="Pyidaungsu" w:hAnsi="Pyidaungsu" w:cs="Pyidaungsu"/>
          <w:sz w:val="26"/>
          <w:szCs w:val="26"/>
        </w:rPr>
      </w:pPr>
    </w:p>
    <w:p w:rsidR="001B4937" w:rsidRPr="000A68C7" w:rsidRDefault="001B4937" w:rsidP="00020257">
      <w:pPr>
        <w:tabs>
          <w:tab w:val="center" w:pos="2880"/>
          <w:tab w:val="center" w:pos="7200"/>
        </w:tabs>
        <w:jc w:val="both"/>
        <w:rPr>
          <w:rFonts w:ascii="Pyidaungsu" w:hAnsi="Pyidaungsu" w:cs="Pyidaungsu"/>
          <w:sz w:val="26"/>
          <w:szCs w:val="26"/>
        </w:rPr>
      </w:pPr>
    </w:p>
    <w:p w:rsidR="001B4937" w:rsidRPr="000A68C7" w:rsidRDefault="001B4937" w:rsidP="00020257">
      <w:pPr>
        <w:tabs>
          <w:tab w:val="center" w:pos="2880"/>
          <w:tab w:val="center" w:pos="7200"/>
        </w:tabs>
        <w:jc w:val="both"/>
        <w:rPr>
          <w:rFonts w:ascii="Pyidaungsu" w:hAnsi="Pyidaungsu" w:cs="Pyidaungsu"/>
          <w:sz w:val="26"/>
          <w:szCs w:val="26"/>
        </w:rPr>
      </w:pPr>
    </w:p>
    <w:p w:rsidR="00AC2A89" w:rsidRPr="000A68C7" w:rsidRDefault="00020257" w:rsidP="00020257">
      <w:pPr>
        <w:tabs>
          <w:tab w:val="center" w:pos="2880"/>
          <w:tab w:val="center" w:pos="7200"/>
        </w:tabs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</w:rPr>
        <w:tab/>
      </w:r>
      <w:r w:rsidR="00AC2A89" w:rsidRPr="000A68C7">
        <w:rPr>
          <w:rFonts w:ascii="Pyidaungsu" w:hAnsi="Pyidaungsu" w:cs="Pyidaungsu"/>
          <w:sz w:val="26"/>
          <w:szCs w:val="26"/>
        </w:rPr>
        <w:t>(</w:t>
      </w:r>
      <w:r w:rsidR="00AC2A89" w:rsidRPr="000A68C7">
        <w:rPr>
          <w:rFonts w:ascii="Pyidaungsu" w:hAnsi="Pyidaungsu" w:cs="Pyidaungsu"/>
          <w:sz w:val="26"/>
          <w:szCs w:val="26"/>
          <w:cs/>
          <w:lang w:bidi="my-MM"/>
        </w:rPr>
        <w:t>မျိုးဟိန်း</w:t>
      </w:r>
      <w:r w:rsidR="00AC2A89" w:rsidRPr="000A68C7">
        <w:rPr>
          <w:rFonts w:ascii="Pyidaungsu" w:hAnsi="Pyidaungsu" w:cs="Pyidaungsu"/>
          <w:sz w:val="26"/>
          <w:szCs w:val="26"/>
        </w:rPr>
        <w:t>)</w:t>
      </w:r>
    </w:p>
    <w:p w:rsidR="00AC2A89" w:rsidRPr="000A68C7" w:rsidRDefault="00020257" w:rsidP="00020257">
      <w:pPr>
        <w:tabs>
          <w:tab w:val="center" w:pos="2880"/>
          <w:tab w:val="center" w:pos="7200"/>
        </w:tabs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ဦးစီး</w:t>
      </w:r>
      <w:r w:rsidR="00621FD2">
        <w:rPr>
          <w:rFonts w:ascii="Pyidaungsu" w:hAnsi="Pyidaungsu" w:cs="Pyidaungsu"/>
          <w:sz w:val="26"/>
          <w:szCs w:val="26"/>
          <w:cs/>
          <w:lang w:bidi="my-MM"/>
        </w:rPr>
        <w:t>အရာရှိ</w:t>
      </w:r>
    </w:p>
    <w:p w:rsidR="00294DB5" w:rsidRPr="000A68C7" w:rsidRDefault="00020257" w:rsidP="001B4937">
      <w:pPr>
        <w:tabs>
          <w:tab w:val="center" w:pos="2880"/>
          <w:tab w:val="center" w:pos="7200"/>
        </w:tabs>
        <w:jc w:val="both"/>
        <w:rPr>
          <w:rFonts w:ascii="Pyidaungsu" w:hAnsi="Pyidaungsu" w:cs="Pyidaungsu"/>
          <w:sz w:val="26"/>
          <w:szCs w:val="26"/>
        </w:rPr>
      </w:pP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</w:rPr>
        <w:tab/>
      </w:r>
      <w:r w:rsidRPr="000A68C7">
        <w:rPr>
          <w:rFonts w:ascii="Pyidaungsu" w:hAnsi="Pyidaungsu" w:cs="Pyidaungsu"/>
          <w:sz w:val="26"/>
          <w:szCs w:val="26"/>
          <w:cs/>
          <w:lang w:bidi="my-MM"/>
        </w:rPr>
        <w:t>စားသုံးသူရေးရာဦးစီးဌာန</w:t>
      </w:r>
    </w:p>
    <w:sectPr w:rsidR="00294DB5" w:rsidRPr="000A68C7" w:rsidSect="00177E24">
      <w:pgSz w:w="11909" w:h="16834" w:code="9"/>
      <w:pgMar w:top="1440" w:right="72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6D63" w:rsidRDefault="009C6D63" w:rsidP="00E55A1E">
      <w:pPr>
        <w:spacing w:line="240" w:lineRule="auto"/>
      </w:pPr>
      <w:r>
        <w:separator/>
      </w:r>
    </w:p>
  </w:endnote>
  <w:endnote w:type="continuationSeparator" w:id="0">
    <w:p w:rsidR="009C6D63" w:rsidRDefault="009C6D63" w:rsidP="00E55A1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yidaungsu">
    <w:panose1 w:val="020B0502040204020203"/>
    <w:charset w:val="00"/>
    <w:family w:val="swiss"/>
    <w:pitch w:val="variable"/>
    <w:sig w:usb0="00000003" w:usb1="10000000" w:usb2="00000400" w:usb3="00000000" w:csb0="00000001" w:csb1="00000000"/>
  </w:font>
  <w:font w:name="Pyidaungsu Numbers">
    <w:panose1 w:val="020B0502040204020203"/>
    <w:charset w:val="00"/>
    <w:family w:val="swiss"/>
    <w:pitch w:val="variable"/>
    <w:sig w:usb0="00000003" w:usb1="10000000" w:usb2="000004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27F" w:rsidRPr="000A68C7" w:rsidRDefault="0039727F" w:rsidP="00740289">
    <w:pPr>
      <w:pStyle w:val="Header"/>
      <w:jc w:val="center"/>
      <w:rPr>
        <w:rFonts w:ascii="Pyidaungsu" w:hAnsi="Pyidaungsu" w:cs="Pyidaungsu"/>
        <w:b/>
        <w:sz w:val="25"/>
        <w:szCs w:val="25"/>
      </w:rPr>
    </w:pPr>
    <w:r w:rsidRPr="000A68C7">
      <w:rPr>
        <w:rFonts w:ascii="Pyidaungsu" w:hAnsi="Pyidaungsu" w:cs="Pyidaungsu"/>
        <w:b/>
        <w:bCs/>
        <w:sz w:val="25"/>
        <w:szCs w:val="25"/>
        <w:cs/>
        <w:lang w:bidi="my-MM"/>
      </w:rPr>
      <w:t>ကန့်သတ်</w:t>
    </w:r>
  </w:p>
  <w:p w:rsidR="0039727F" w:rsidRPr="00740289" w:rsidRDefault="0039727F">
    <w:pPr>
      <w:pStyle w:val="Footer"/>
      <w:rPr>
        <w:b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27F" w:rsidRPr="000A68C7" w:rsidRDefault="0039727F" w:rsidP="00740289">
    <w:pPr>
      <w:pStyle w:val="Header"/>
      <w:jc w:val="center"/>
      <w:rPr>
        <w:rFonts w:ascii="Pyidaungsu" w:hAnsi="Pyidaungsu" w:cs="Pyidaungsu"/>
        <w:b/>
        <w:sz w:val="26"/>
        <w:szCs w:val="26"/>
      </w:rPr>
    </w:pPr>
    <w:r w:rsidRPr="000A68C7">
      <w:rPr>
        <w:rFonts w:ascii="Pyidaungsu" w:hAnsi="Pyidaungsu" w:cs="Pyidaungsu"/>
        <w:b/>
        <w:bCs/>
        <w:sz w:val="26"/>
        <w:szCs w:val="26"/>
        <w:cs/>
        <w:lang w:bidi="my-MM"/>
      </w:rPr>
      <w:t>ကန့်သတ်</w:t>
    </w:r>
  </w:p>
  <w:p w:rsidR="0039727F" w:rsidRPr="000A68C7" w:rsidRDefault="0039727F">
    <w:pPr>
      <w:pStyle w:val="Footer"/>
      <w:rPr>
        <w:b/>
        <w:sz w:val="26"/>
        <w:szCs w:val="2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6D63" w:rsidRDefault="009C6D63" w:rsidP="00E55A1E">
      <w:pPr>
        <w:spacing w:line="240" w:lineRule="auto"/>
      </w:pPr>
      <w:r>
        <w:separator/>
      </w:r>
    </w:p>
  </w:footnote>
  <w:footnote w:type="continuationSeparator" w:id="0">
    <w:p w:rsidR="009C6D63" w:rsidRDefault="009C6D63" w:rsidP="00E55A1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Pyidaungsu" w:hAnsi="Pyidaungsu" w:cs="Pyidaungsu"/>
        <w:sz w:val="26"/>
        <w:szCs w:val="26"/>
      </w:rPr>
      <w:id w:val="121069052"/>
      <w:docPartObj>
        <w:docPartGallery w:val="Page Numbers (Top of Page)"/>
        <w:docPartUnique/>
      </w:docPartObj>
    </w:sdtPr>
    <w:sdtEndPr>
      <w:rPr>
        <w:color w:val="auto"/>
      </w:rPr>
    </w:sdtEndPr>
    <w:sdtContent>
      <w:p w:rsidR="0039727F" w:rsidRPr="000A68C7" w:rsidRDefault="0039727F">
        <w:pPr>
          <w:pStyle w:val="Header"/>
          <w:jc w:val="center"/>
          <w:rPr>
            <w:rFonts w:ascii="Pyidaungsu" w:hAnsi="Pyidaungsu" w:cs="Pyidaungsu"/>
            <w:b/>
            <w:sz w:val="26"/>
            <w:szCs w:val="26"/>
          </w:rPr>
        </w:pPr>
        <w:r w:rsidRPr="000A68C7">
          <w:rPr>
            <w:rFonts w:ascii="Pyidaungsu" w:hAnsi="Pyidaungsu" w:cs="Pyidaungsu"/>
            <w:b/>
            <w:bCs/>
            <w:sz w:val="26"/>
            <w:szCs w:val="26"/>
            <w:cs/>
            <w:lang w:bidi="my-MM"/>
          </w:rPr>
          <w:t>ကန့်သတ်</w:t>
        </w:r>
      </w:p>
      <w:p w:rsidR="0039727F" w:rsidRPr="000A68C7" w:rsidRDefault="0039727F">
        <w:pPr>
          <w:pStyle w:val="Header"/>
          <w:jc w:val="center"/>
          <w:rPr>
            <w:rFonts w:ascii="Pyidaungsu" w:hAnsi="Pyidaungsu" w:cs="Pyidaungsu"/>
            <w:color w:val="auto"/>
            <w:sz w:val="26"/>
            <w:szCs w:val="26"/>
          </w:rPr>
        </w:pPr>
        <w:r w:rsidRPr="000A68C7">
          <w:rPr>
            <w:rFonts w:ascii="Pyidaungsu Numbers" w:hAnsi="Pyidaungsu Numbers" w:cs="Pyidaungsu Numbers"/>
            <w:color w:val="auto"/>
            <w:sz w:val="26"/>
            <w:szCs w:val="26"/>
          </w:rPr>
          <w:fldChar w:fldCharType="begin"/>
        </w:r>
        <w:r w:rsidRPr="000A68C7">
          <w:rPr>
            <w:rFonts w:ascii="Pyidaungsu Numbers" w:hAnsi="Pyidaungsu Numbers" w:cs="Pyidaungsu Numbers"/>
            <w:color w:val="auto"/>
            <w:sz w:val="26"/>
            <w:szCs w:val="26"/>
          </w:rPr>
          <w:instrText xml:space="preserve"> PAGE   \* MERGEFORMAT </w:instrText>
        </w:r>
        <w:r w:rsidRPr="000A68C7">
          <w:rPr>
            <w:rFonts w:ascii="Pyidaungsu Numbers" w:hAnsi="Pyidaungsu Numbers" w:cs="Pyidaungsu Numbers"/>
            <w:color w:val="auto"/>
            <w:sz w:val="26"/>
            <w:szCs w:val="26"/>
          </w:rPr>
          <w:fldChar w:fldCharType="separate"/>
        </w:r>
        <w:r w:rsidR="00A4615D">
          <w:rPr>
            <w:rFonts w:ascii="Pyidaungsu Numbers" w:hAnsi="Pyidaungsu Numbers" w:cs="Pyidaungsu Numbers"/>
            <w:noProof/>
            <w:color w:val="auto"/>
            <w:sz w:val="26"/>
            <w:szCs w:val="26"/>
          </w:rPr>
          <w:t>5</w:t>
        </w:r>
        <w:r w:rsidRPr="000A68C7">
          <w:rPr>
            <w:rFonts w:ascii="Pyidaungsu Numbers" w:hAnsi="Pyidaungsu Numbers" w:cs="Pyidaungsu Numbers"/>
            <w:color w:val="auto"/>
            <w:sz w:val="26"/>
            <w:szCs w:val="26"/>
          </w:rPr>
          <w:fldChar w:fldCharType="end"/>
        </w:r>
      </w:p>
    </w:sdtContent>
  </w:sdt>
  <w:p w:rsidR="0039727F" w:rsidRPr="000A68C7" w:rsidRDefault="0039727F" w:rsidP="00E55A1E">
    <w:pPr>
      <w:pStyle w:val="Header"/>
      <w:jc w:val="center"/>
      <w:rPr>
        <w:rFonts w:ascii="Pyidaungsu" w:hAnsi="Pyidaungsu" w:cs="Pyidaungsu"/>
        <w:sz w:val="26"/>
        <w:szCs w:val="2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727F" w:rsidRPr="000A68C7" w:rsidRDefault="0039727F" w:rsidP="00740289">
    <w:pPr>
      <w:pStyle w:val="Header"/>
      <w:jc w:val="center"/>
      <w:rPr>
        <w:rFonts w:ascii="Pyidaungsu" w:hAnsi="Pyidaungsu" w:cs="Pyidaungsu"/>
        <w:b/>
        <w:sz w:val="26"/>
        <w:szCs w:val="26"/>
      </w:rPr>
    </w:pPr>
    <w:r w:rsidRPr="000A68C7">
      <w:rPr>
        <w:rFonts w:ascii="Pyidaungsu" w:hAnsi="Pyidaungsu" w:cs="Pyidaungsu"/>
        <w:b/>
        <w:bCs/>
        <w:sz w:val="26"/>
        <w:szCs w:val="26"/>
        <w:cs/>
        <w:lang w:bidi="my-MM"/>
      </w:rPr>
      <w:t>ကန့်သတ်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C52CE5"/>
    <w:multiLevelType w:val="hybridMultilevel"/>
    <w:tmpl w:val="06A097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BC5EDE"/>
    <w:multiLevelType w:val="hybridMultilevel"/>
    <w:tmpl w:val="6FC0B406"/>
    <w:lvl w:ilvl="0" w:tplc="B08A4146"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38530EE4"/>
    <w:multiLevelType w:val="hybridMultilevel"/>
    <w:tmpl w:val="FE84BF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38D214F8"/>
    <w:multiLevelType w:val="hybridMultilevel"/>
    <w:tmpl w:val="3D3CBA1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E7550F0"/>
    <w:multiLevelType w:val="hybridMultilevel"/>
    <w:tmpl w:val="B202AC7C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41906049"/>
    <w:multiLevelType w:val="hybridMultilevel"/>
    <w:tmpl w:val="480C5A2A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442F7375"/>
    <w:multiLevelType w:val="hybridMultilevel"/>
    <w:tmpl w:val="896EAC0E"/>
    <w:lvl w:ilvl="0" w:tplc="63842F0E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468C2B43"/>
    <w:multiLevelType w:val="hybridMultilevel"/>
    <w:tmpl w:val="659A3DDE"/>
    <w:lvl w:ilvl="0" w:tplc="E15E92F6">
      <w:start w:val="7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503A077E"/>
    <w:multiLevelType w:val="hybridMultilevel"/>
    <w:tmpl w:val="208E4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A00F96"/>
    <w:multiLevelType w:val="hybridMultilevel"/>
    <w:tmpl w:val="28D033A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>
    <w:nsid w:val="62286015"/>
    <w:multiLevelType w:val="hybridMultilevel"/>
    <w:tmpl w:val="88E8C662"/>
    <w:lvl w:ilvl="0" w:tplc="739812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0"/>
  </w:num>
  <w:num w:numId="4">
    <w:abstractNumId w:val="4"/>
  </w:num>
  <w:num w:numId="5">
    <w:abstractNumId w:val="7"/>
  </w:num>
  <w:num w:numId="6">
    <w:abstractNumId w:val="5"/>
  </w:num>
  <w:num w:numId="7">
    <w:abstractNumId w:val="1"/>
  </w:num>
  <w:num w:numId="8">
    <w:abstractNumId w:val="9"/>
  </w:num>
  <w:num w:numId="9">
    <w:abstractNumId w:val="6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rUwMjczNzUzNrZU0lEKTi0uzszPAykwrAUAs0euliwAAAA="/>
  </w:docVars>
  <w:rsids>
    <w:rsidRoot w:val="004A5708"/>
    <w:rsid w:val="0000075C"/>
    <w:rsid w:val="0000129C"/>
    <w:rsid w:val="0000130C"/>
    <w:rsid w:val="00001564"/>
    <w:rsid w:val="0000226E"/>
    <w:rsid w:val="000027B7"/>
    <w:rsid w:val="00002B5A"/>
    <w:rsid w:val="00004E94"/>
    <w:rsid w:val="00005713"/>
    <w:rsid w:val="000170DC"/>
    <w:rsid w:val="00017452"/>
    <w:rsid w:val="00020257"/>
    <w:rsid w:val="000248E4"/>
    <w:rsid w:val="00040373"/>
    <w:rsid w:val="0004476E"/>
    <w:rsid w:val="00044BC3"/>
    <w:rsid w:val="00046EA0"/>
    <w:rsid w:val="000475FA"/>
    <w:rsid w:val="00050212"/>
    <w:rsid w:val="00051E40"/>
    <w:rsid w:val="00052F97"/>
    <w:rsid w:val="000536AC"/>
    <w:rsid w:val="00054AA0"/>
    <w:rsid w:val="00056A03"/>
    <w:rsid w:val="00056D6A"/>
    <w:rsid w:val="0006184B"/>
    <w:rsid w:val="00061E77"/>
    <w:rsid w:val="000626BE"/>
    <w:rsid w:val="000627E0"/>
    <w:rsid w:val="00063030"/>
    <w:rsid w:val="00063127"/>
    <w:rsid w:val="00065B88"/>
    <w:rsid w:val="00066117"/>
    <w:rsid w:val="00067A21"/>
    <w:rsid w:val="00070150"/>
    <w:rsid w:val="0007019D"/>
    <w:rsid w:val="0007226A"/>
    <w:rsid w:val="00072434"/>
    <w:rsid w:val="000726EB"/>
    <w:rsid w:val="00072788"/>
    <w:rsid w:val="00074468"/>
    <w:rsid w:val="000745C8"/>
    <w:rsid w:val="000766EF"/>
    <w:rsid w:val="0008183D"/>
    <w:rsid w:val="00081F3E"/>
    <w:rsid w:val="0008234A"/>
    <w:rsid w:val="00084061"/>
    <w:rsid w:val="00091400"/>
    <w:rsid w:val="000933B7"/>
    <w:rsid w:val="000937F0"/>
    <w:rsid w:val="000952CA"/>
    <w:rsid w:val="000956A3"/>
    <w:rsid w:val="00097C3B"/>
    <w:rsid w:val="000A12EF"/>
    <w:rsid w:val="000A2EBE"/>
    <w:rsid w:val="000A3196"/>
    <w:rsid w:val="000A51B6"/>
    <w:rsid w:val="000A68C7"/>
    <w:rsid w:val="000A6B20"/>
    <w:rsid w:val="000B0468"/>
    <w:rsid w:val="000B1E2D"/>
    <w:rsid w:val="000B42BD"/>
    <w:rsid w:val="000B4A96"/>
    <w:rsid w:val="000B65EC"/>
    <w:rsid w:val="000C2C50"/>
    <w:rsid w:val="000C3C2D"/>
    <w:rsid w:val="000C45C3"/>
    <w:rsid w:val="000C6898"/>
    <w:rsid w:val="000C7890"/>
    <w:rsid w:val="000D196E"/>
    <w:rsid w:val="000D2B64"/>
    <w:rsid w:val="000D2D36"/>
    <w:rsid w:val="000D2DDA"/>
    <w:rsid w:val="000D7825"/>
    <w:rsid w:val="000D7924"/>
    <w:rsid w:val="000E0139"/>
    <w:rsid w:val="000E1F30"/>
    <w:rsid w:val="000E3851"/>
    <w:rsid w:val="000E4787"/>
    <w:rsid w:val="000E4F21"/>
    <w:rsid w:val="000E533E"/>
    <w:rsid w:val="000E5557"/>
    <w:rsid w:val="000F1092"/>
    <w:rsid w:val="000F16EA"/>
    <w:rsid w:val="000F7FDC"/>
    <w:rsid w:val="0010097E"/>
    <w:rsid w:val="001017F0"/>
    <w:rsid w:val="001038F9"/>
    <w:rsid w:val="00106D1C"/>
    <w:rsid w:val="00107AA3"/>
    <w:rsid w:val="00107E73"/>
    <w:rsid w:val="0011503E"/>
    <w:rsid w:val="00115199"/>
    <w:rsid w:val="00115A46"/>
    <w:rsid w:val="00120125"/>
    <w:rsid w:val="00126AEE"/>
    <w:rsid w:val="00130322"/>
    <w:rsid w:val="00130C14"/>
    <w:rsid w:val="001325D5"/>
    <w:rsid w:val="00132FCD"/>
    <w:rsid w:val="00134229"/>
    <w:rsid w:val="00135F5C"/>
    <w:rsid w:val="00140400"/>
    <w:rsid w:val="00141C1D"/>
    <w:rsid w:val="00142D6D"/>
    <w:rsid w:val="00144874"/>
    <w:rsid w:val="00145CC1"/>
    <w:rsid w:val="0014778E"/>
    <w:rsid w:val="00147C89"/>
    <w:rsid w:val="001504EF"/>
    <w:rsid w:val="00150AA8"/>
    <w:rsid w:val="0015243D"/>
    <w:rsid w:val="00152F9E"/>
    <w:rsid w:val="0015310A"/>
    <w:rsid w:val="00154473"/>
    <w:rsid w:val="00160BA5"/>
    <w:rsid w:val="00162A12"/>
    <w:rsid w:val="00162D25"/>
    <w:rsid w:val="001649BB"/>
    <w:rsid w:val="00165FF7"/>
    <w:rsid w:val="00166011"/>
    <w:rsid w:val="0017259E"/>
    <w:rsid w:val="00172DC2"/>
    <w:rsid w:val="00172F3E"/>
    <w:rsid w:val="00177E24"/>
    <w:rsid w:val="00181AFB"/>
    <w:rsid w:val="00182728"/>
    <w:rsid w:val="00182918"/>
    <w:rsid w:val="00182A6E"/>
    <w:rsid w:val="001858BE"/>
    <w:rsid w:val="00186BF4"/>
    <w:rsid w:val="00190A17"/>
    <w:rsid w:val="0019390C"/>
    <w:rsid w:val="00195412"/>
    <w:rsid w:val="001A14F7"/>
    <w:rsid w:val="001A1CF3"/>
    <w:rsid w:val="001A1FDF"/>
    <w:rsid w:val="001A2F08"/>
    <w:rsid w:val="001A35DC"/>
    <w:rsid w:val="001A3F1A"/>
    <w:rsid w:val="001A4338"/>
    <w:rsid w:val="001A5827"/>
    <w:rsid w:val="001A6062"/>
    <w:rsid w:val="001A75AE"/>
    <w:rsid w:val="001B07C2"/>
    <w:rsid w:val="001B1FF1"/>
    <w:rsid w:val="001B2A15"/>
    <w:rsid w:val="001B2B73"/>
    <w:rsid w:val="001B4937"/>
    <w:rsid w:val="001C3700"/>
    <w:rsid w:val="001C4B6F"/>
    <w:rsid w:val="001C5D0B"/>
    <w:rsid w:val="001C7403"/>
    <w:rsid w:val="001D00A0"/>
    <w:rsid w:val="001D1A87"/>
    <w:rsid w:val="001D5657"/>
    <w:rsid w:val="001D633E"/>
    <w:rsid w:val="001D6659"/>
    <w:rsid w:val="001D7923"/>
    <w:rsid w:val="001E0461"/>
    <w:rsid w:val="001E4FE7"/>
    <w:rsid w:val="001E4FFC"/>
    <w:rsid w:val="001E6713"/>
    <w:rsid w:val="001E6ADB"/>
    <w:rsid w:val="001F01C4"/>
    <w:rsid w:val="001F0AE4"/>
    <w:rsid w:val="001F2487"/>
    <w:rsid w:val="001F2F98"/>
    <w:rsid w:val="001F4DAC"/>
    <w:rsid w:val="001F68FB"/>
    <w:rsid w:val="001F6DC6"/>
    <w:rsid w:val="00200BD6"/>
    <w:rsid w:val="002038ED"/>
    <w:rsid w:val="00203D0A"/>
    <w:rsid w:val="00205981"/>
    <w:rsid w:val="002062F9"/>
    <w:rsid w:val="00206D2F"/>
    <w:rsid w:val="00210F34"/>
    <w:rsid w:val="00211780"/>
    <w:rsid w:val="00213F83"/>
    <w:rsid w:val="00214F6D"/>
    <w:rsid w:val="002160CA"/>
    <w:rsid w:val="0021617F"/>
    <w:rsid w:val="0021718A"/>
    <w:rsid w:val="002206C1"/>
    <w:rsid w:val="002234BE"/>
    <w:rsid w:val="002265BE"/>
    <w:rsid w:val="002269E0"/>
    <w:rsid w:val="00230FD2"/>
    <w:rsid w:val="00231DCD"/>
    <w:rsid w:val="00231FC0"/>
    <w:rsid w:val="00234C59"/>
    <w:rsid w:val="002402F4"/>
    <w:rsid w:val="00244C4A"/>
    <w:rsid w:val="00252564"/>
    <w:rsid w:val="00254C46"/>
    <w:rsid w:val="00256ED8"/>
    <w:rsid w:val="0025702D"/>
    <w:rsid w:val="00260088"/>
    <w:rsid w:val="00260686"/>
    <w:rsid w:val="00262A89"/>
    <w:rsid w:val="0026554A"/>
    <w:rsid w:val="00266300"/>
    <w:rsid w:val="00270221"/>
    <w:rsid w:val="00270D4A"/>
    <w:rsid w:val="00272682"/>
    <w:rsid w:val="00274E35"/>
    <w:rsid w:val="00275649"/>
    <w:rsid w:val="00281BDF"/>
    <w:rsid w:val="00281D5E"/>
    <w:rsid w:val="00281DAF"/>
    <w:rsid w:val="00283F40"/>
    <w:rsid w:val="002915A8"/>
    <w:rsid w:val="00293D6B"/>
    <w:rsid w:val="00294DB5"/>
    <w:rsid w:val="00295B2F"/>
    <w:rsid w:val="00296D1A"/>
    <w:rsid w:val="002A38EC"/>
    <w:rsid w:val="002A6885"/>
    <w:rsid w:val="002A7E2D"/>
    <w:rsid w:val="002B0189"/>
    <w:rsid w:val="002B1F15"/>
    <w:rsid w:val="002B4E37"/>
    <w:rsid w:val="002B5C76"/>
    <w:rsid w:val="002B5F71"/>
    <w:rsid w:val="002B6254"/>
    <w:rsid w:val="002C12C2"/>
    <w:rsid w:val="002C3654"/>
    <w:rsid w:val="002C5750"/>
    <w:rsid w:val="002C7FB8"/>
    <w:rsid w:val="002D1374"/>
    <w:rsid w:val="002D317D"/>
    <w:rsid w:val="002D40B8"/>
    <w:rsid w:val="002D44EA"/>
    <w:rsid w:val="002D476E"/>
    <w:rsid w:val="002D71BF"/>
    <w:rsid w:val="002E2E07"/>
    <w:rsid w:val="002E501C"/>
    <w:rsid w:val="002E681B"/>
    <w:rsid w:val="002E7177"/>
    <w:rsid w:val="002F6F07"/>
    <w:rsid w:val="0030191E"/>
    <w:rsid w:val="00301AB1"/>
    <w:rsid w:val="003020AD"/>
    <w:rsid w:val="00302180"/>
    <w:rsid w:val="00304241"/>
    <w:rsid w:val="003163B4"/>
    <w:rsid w:val="00322F47"/>
    <w:rsid w:val="00323B63"/>
    <w:rsid w:val="00325E31"/>
    <w:rsid w:val="0032707B"/>
    <w:rsid w:val="003274F5"/>
    <w:rsid w:val="0033006F"/>
    <w:rsid w:val="003310A8"/>
    <w:rsid w:val="00334C53"/>
    <w:rsid w:val="00335E13"/>
    <w:rsid w:val="00344FC7"/>
    <w:rsid w:val="00346D7F"/>
    <w:rsid w:val="003473C5"/>
    <w:rsid w:val="00353304"/>
    <w:rsid w:val="0035363D"/>
    <w:rsid w:val="00354436"/>
    <w:rsid w:val="00354603"/>
    <w:rsid w:val="003558E4"/>
    <w:rsid w:val="0035609D"/>
    <w:rsid w:val="00357ADF"/>
    <w:rsid w:val="003649D6"/>
    <w:rsid w:val="00373C6E"/>
    <w:rsid w:val="00374ACB"/>
    <w:rsid w:val="00377C4B"/>
    <w:rsid w:val="003826E0"/>
    <w:rsid w:val="00384568"/>
    <w:rsid w:val="003852D9"/>
    <w:rsid w:val="00386ACD"/>
    <w:rsid w:val="0038752F"/>
    <w:rsid w:val="00391AF9"/>
    <w:rsid w:val="003941D0"/>
    <w:rsid w:val="0039727F"/>
    <w:rsid w:val="003A10B9"/>
    <w:rsid w:val="003A111E"/>
    <w:rsid w:val="003A4B59"/>
    <w:rsid w:val="003A65FE"/>
    <w:rsid w:val="003B1BEC"/>
    <w:rsid w:val="003B28F2"/>
    <w:rsid w:val="003B47B6"/>
    <w:rsid w:val="003B7C96"/>
    <w:rsid w:val="003B7E2E"/>
    <w:rsid w:val="003D20AE"/>
    <w:rsid w:val="003D36DD"/>
    <w:rsid w:val="003D37FD"/>
    <w:rsid w:val="003D428F"/>
    <w:rsid w:val="003D7C21"/>
    <w:rsid w:val="003E03DD"/>
    <w:rsid w:val="003E179F"/>
    <w:rsid w:val="003E1A3D"/>
    <w:rsid w:val="003E4252"/>
    <w:rsid w:val="003E5073"/>
    <w:rsid w:val="003E5F9F"/>
    <w:rsid w:val="003E6297"/>
    <w:rsid w:val="003E77BD"/>
    <w:rsid w:val="003F464E"/>
    <w:rsid w:val="003F77EF"/>
    <w:rsid w:val="00400129"/>
    <w:rsid w:val="0040015E"/>
    <w:rsid w:val="004005F9"/>
    <w:rsid w:val="00402968"/>
    <w:rsid w:val="00402CD0"/>
    <w:rsid w:val="00402DEA"/>
    <w:rsid w:val="004031EC"/>
    <w:rsid w:val="0040669A"/>
    <w:rsid w:val="00411078"/>
    <w:rsid w:val="00411129"/>
    <w:rsid w:val="00412B5B"/>
    <w:rsid w:val="00415539"/>
    <w:rsid w:val="00415761"/>
    <w:rsid w:val="0041746B"/>
    <w:rsid w:val="00420AC0"/>
    <w:rsid w:val="00423637"/>
    <w:rsid w:val="004239B1"/>
    <w:rsid w:val="00424CA1"/>
    <w:rsid w:val="00425846"/>
    <w:rsid w:val="00426CFC"/>
    <w:rsid w:val="00426F71"/>
    <w:rsid w:val="00427D1C"/>
    <w:rsid w:val="004362D7"/>
    <w:rsid w:val="00440794"/>
    <w:rsid w:val="004410A0"/>
    <w:rsid w:val="004428DF"/>
    <w:rsid w:val="00443CD7"/>
    <w:rsid w:val="004447A5"/>
    <w:rsid w:val="00444F68"/>
    <w:rsid w:val="00445A2F"/>
    <w:rsid w:val="00446F75"/>
    <w:rsid w:val="00452254"/>
    <w:rsid w:val="0045481F"/>
    <w:rsid w:val="004553C1"/>
    <w:rsid w:val="00456FA2"/>
    <w:rsid w:val="00457547"/>
    <w:rsid w:val="00462D20"/>
    <w:rsid w:val="004659E7"/>
    <w:rsid w:val="0047058A"/>
    <w:rsid w:val="00471760"/>
    <w:rsid w:val="00472084"/>
    <w:rsid w:val="00473262"/>
    <w:rsid w:val="00474141"/>
    <w:rsid w:val="00476CD2"/>
    <w:rsid w:val="00485949"/>
    <w:rsid w:val="004869C7"/>
    <w:rsid w:val="00486E0B"/>
    <w:rsid w:val="004905FD"/>
    <w:rsid w:val="004921A9"/>
    <w:rsid w:val="00494B2A"/>
    <w:rsid w:val="00494F9E"/>
    <w:rsid w:val="00495347"/>
    <w:rsid w:val="004955A0"/>
    <w:rsid w:val="00496D06"/>
    <w:rsid w:val="004A03D1"/>
    <w:rsid w:val="004A2C8B"/>
    <w:rsid w:val="004A2CC9"/>
    <w:rsid w:val="004A2F44"/>
    <w:rsid w:val="004A3784"/>
    <w:rsid w:val="004A3A24"/>
    <w:rsid w:val="004A5708"/>
    <w:rsid w:val="004A614A"/>
    <w:rsid w:val="004A6B5A"/>
    <w:rsid w:val="004B2936"/>
    <w:rsid w:val="004B3067"/>
    <w:rsid w:val="004B4AAD"/>
    <w:rsid w:val="004B5F6A"/>
    <w:rsid w:val="004B675C"/>
    <w:rsid w:val="004B70FD"/>
    <w:rsid w:val="004B76B8"/>
    <w:rsid w:val="004C4917"/>
    <w:rsid w:val="004C77F9"/>
    <w:rsid w:val="004D12F8"/>
    <w:rsid w:val="004D3195"/>
    <w:rsid w:val="004D5206"/>
    <w:rsid w:val="004D5E16"/>
    <w:rsid w:val="004E1431"/>
    <w:rsid w:val="004E3A89"/>
    <w:rsid w:val="004E5499"/>
    <w:rsid w:val="004E667C"/>
    <w:rsid w:val="004E6E8C"/>
    <w:rsid w:val="004F02BB"/>
    <w:rsid w:val="004F1AE3"/>
    <w:rsid w:val="004F41C0"/>
    <w:rsid w:val="004F632D"/>
    <w:rsid w:val="00502167"/>
    <w:rsid w:val="00503B21"/>
    <w:rsid w:val="00504F75"/>
    <w:rsid w:val="0050532D"/>
    <w:rsid w:val="005066A6"/>
    <w:rsid w:val="005102BC"/>
    <w:rsid w:val="00510F93"/>
    <w:rsid w:val="00512B3B"/>
    <w:rsid w:val="00516266"/>
    <w:rsid w:val="005177F0"/>
    <w:rsid w:val="005206FA"/>
    <w:rsid w:val="005214B4"/>
    <w:rsid w:val="00527CF2"/>
    <w:rsid w:val="005319C4"/>
    <w:rsid w:val="005344E6"/>
    <w:rsid w:val="005349C4"/>
    <w:rsid w:val="00535A46"/>
    <w:rsid w:val="005378D6"/>
    <w:rsid w:val="00541898"/>
    <w:rsid w:val="00544C88"/>
    <w:rsid w:val="00547086"/>
    <w:rsid w:val="005476AB"/>
    <w:rsid w:val="00551B2E"/>
    <w:rsid w:val="005533A4"/>
    <w:rsid w:val="005572EC"/>
    <w:rsid w:val="005579DC"/>
    <w:rsid w:val="00560D2D"/>
    <w:rsid w:val="00564120"/>
    <w:rsid w:val="00565C62"/>
    <w:rsid w:val="00567FB4"/>
    <w:rsid w:val="00570EEF"/>
    <w:rsid w:val="00571318"/>
    <w:rsid w:val="00571392"/>
    <w:rsid w:val="005721F7"/>
    <w:rsid w:val="005723E0"/>
    <w:rsid w:val="005732FB"/>
    <w:rsid w:val="005733AF"/>
    <w:rsid w:val="005739AF"/>
    <w:rsid w:val="00573AD2"/>
    <w:rsid w:val="00584A69"/>
    <w:rsid w:val="005868BB"/>
    <w:rsid w:val="0058782A"/>
    <w:rsid w:val="00591059"/>
    <w:rsid w:val="005A0FCB"/>
    <w:rsid w:val="005A1001"/>
    <w:rsid w:val="005A1B73"/>
    <w:rsid w:val="005A5CCD"/>
    <w:rsid w:val="005A6CD3"/>
    <w:rsid w:val="005B177A"/>
    <w:rsid w:val="005B302B"/>
    <w:rsid w:val="005B44E3"/>
    <w:rsid w:val="005B582E"/>
    <w:rsid w:val="005B70FD"/>
    <w:rsid w:val="005B78BC"/>
    <w:rsid w:val="005C0554"/>
    <w:rsid w:val="005C3346"/>
    <w:rsid w:val="005C3416"/>
    <w:rsid w:val="005C458B"/>
    <w:rsid w:val="005C5EB5"/>
    <w:rsid w:val="005C6F9E"/>
    <w:rsid w:val="005D071E"/>
    <w:rsid w:val="005D2B0D"/>
    <w:rsid w:val="005D304C"/>
    <w:rsid w:val="005D4636"/>
    <w:rsid w:val="005D7ABC"/>
    <w:rsid w:val="005E0909"/>
    <w:rsid w:val="005E166E"/>
    <w:rsid w:val="005E2B9B"/>
    <w:rsid w:val="005E2CFE"/>
    <w:rsid w:val="005F0018"/>
    <w:rsid w:val="005F221A"/>
    <w:rsid w:val="005F3689"/>
    <w:rsid w:val="005F4433"/>
    <w:rsid w:val="00603CE5"/>
    <w:rsid w:val="006059D6"/>
    <w:rsid w:val="00606231"/>
    <w:rsid w:val="00606D31"/>
    <w:rsid w:val="00607829"/>
    <w:rsid w:val="006108A2"/>
    <w:rsid w:val="00614153"/>
    <w:rsid w:val="0061445A"/>
    <w:rsid w:val="006154B5"/>
    <w:rsid w:val="0061581D"/>
    <w:rsid w:val="00615BD4"/>
    <w:rsid w:val="0062090E"/>
    <w:rsid w:val="006212E8"/>
    <w:rsid w:val="00621F3F"/>
    <w:rsid w:val="00621FD2"/>
    <w:rsid w:val="00623BDB"/>
    <w:rsid w:val="00624F25"/>
    <w:rsid w:val="006277C7"/>
    <w:rsid w:val="00631D27"/>
    <w:rsid w:val="00633E88"/>
    <w:rsid w:val="00636C8E"/>
    <w:rsid w:val="00637AC9"/>
    <w:rsid w:val="00643281"/>
    <w:rsid w:val="0064763A"/>
    <w:rsid w:val="00650F6C"/>
    <w:rsid w:val="00652B6F"/>
    <w:rsid w:val="00653116"/>
    <w:rsid w:val="006539C2"/>
    <w:rsid w:val="00653E35"/>
    <w:rsid w:val="006651C7"/>
    <w:rsid w:val="00667DB1"/>
    <w:rsid w:val="00670D09"/>
    <w:rsid w:val="006711B8"/>
    <w:rsid w:val="006743C2"/>
    <w:rsid w:val="0067764E"/>
    <w:rsid w:val="006815B0"/>
    <w:rsid w:val="0068258E"/>
    <w:rsid w:val="0068484C"/>
    <w:rsid w:val="00685659"/>
    <w:rsid w:val="0068656F"/>
    <w:rsid w:val="006925F3"/>
    <w:rsid w:val="006932D1"/>
    <w:rsid w:val="00694843"/>
    <w:rsid w:val="0069508F"/>
    <w:rsid w:val="0069572D"/>
    <w:rsid w:val="006977B1"/>
    <w:rsid w:val="006A05A7"/>
    <w:rsid w:val="006A07A2"/>
    <w:rsid w:val="006A27B8"/>
    <w:rsid w:val="006A3CFC"/>
    <w:rsid w:val="006B6FAF"/>
    <w:rsid w:val="006B7ACC"/>
    <w:rsid w:val="006C059C"/>
    <w:rsid w:val="006C1949"/>
    <w:rsid w:val="006C1BFA"/>
    <w:rsid w:val="006C5540"/>
    <w:rsid w:val="006C60EE"/>
    <w:rsid w:val="006D1349"/>
    <w:rsid w:val="006D13BE"/>
    <w:rsid w:val="006D37E5"/>
    <w:rsid w:val="006D463D"/>
    <w:rsid w:val="006D5BF9"/>
    <w:rsid w:val="006D5F7A"/>
    <w:rsid w:val="006D771D"/>
    <w:rsid w:val="006E05DB"/>
    <w:rsid w:val="006E08CA"/>
    <w:rsid w:val="006E12BB"/>
    <w:rsid w:val="006F17F5"/>
    <w:rsid w:val="006F2A1C"/>
    <w:rsid w:val="006F73E4"/>
    <w:rsid w:val="006F7967"/>
    <w:rsid w:val="007020F0"/>
    <w:rsid w:val="00705D6A"/>
    <w:rsid w:val="0070700F"/>
    <w:rsid w:val="0070758F"/>
    <w:rsid w:val="007135C3"/>
    <w:rsid w:val="007135D5"/>
    <w:rsid w:val="00714B1B"/>
    <w:rsid w:val="00715C5A"/>
    <w:rsid w:val="00716D77"/>
    <w:rsid w:val="007174D3"/>
    <w:rsid w:val="007177E7"/>
    <w:rsid w:val="00720105"/>
    <w:rsid w:val="007203C3"/>
    <w:rsid w:val="00721709"/>
    <w:rsid w:val="00723D98"/>
    <w:rsid w:val="00723F9B"/>
    <w:rsid w:val="00724552"/>
    <w:rsid w:val="00726B31"/>
    <w:rsid w:val="0072723E"/>
    <w:rsid w:val="007273C5"/>
    <w:rsid w:val="00727436"/>
    <w:rsid w:val="007303E6"/>
    <w:rsid w:val="00730596"/>
    <w:rsid w:val="00732240"/>
    <w:rsid w:val="0073516E"/>
    <w:rsid w:val="00735804"/>
    <w:rsid w:val="00735BFA"/>
    <w:rsid w:val="00737636"/>
    <w:rsid w:val="00740289"/>
    <w:rsid w:val="00742F04"/>
    <w:rsid w:val="0074336E"/>
    <w:rsid w:val="007442E2"/>
    <w:rsid w:val="0074596B"/>
    <w:rsid w:val="00746F04"/>
    <w:rsid w:val="00747C5F"/>
    <w:rsid w:val="00750705"/>
    <w:rsid w:val="00750E06"/>
    <w:rsid w:val="007511FE"/>
    <w:rsid w:val="00752B76"/>
    <w:rsid w:val="007547B3"/>
    <w:rsid w:val="00755F38"/>
    <w:rsid w:val="00756B22"/>
    <w:rsid w:val="00760903"/>
    <w:rsid w:val="00760D4D"/>
    <w:rsid w:val="00760E4C"/>
    <w:rsid w:val="007621B3"/>
    <w:rsid w:val="00765188"/>
    <w:rsid w:val="0077178D"/>
    <w:rsid w:val="00771C49"/>
    <w:rsid w:val="00772512"/>
    <w:rsid w:val="00772B7D"/>
    <w:rsid w:val="007745F1"/>
    <w:rsid w:val="00776FA9"/>
    <w:rsid w:val="0077755D"/>
    <w:rsid w:val="007855D2"/>
    <w:rsid w:val="00790B0B"/>
    <w:rsid w:val="00790BA7"/>
    <w:rsid w:val="00791A66"/>
    <w:rsid w:val="007940A3"/>
    <w:rsid w:val="00796FBD"/>
    <w:rsid w:val="007A227D"/>
    <w:rsid w:val="007A53D3"/>
    <w:rsid w:val="007A5F4A"/>
    <w:rsid w:val="007A75A9"/>
    <w:rsid w:val="007B0DAD"/>
    <w:rsid w:val="007B1957"/>
    <w:rsid w:val="007B2CF1"/>
    <w:rsid w:val="007B46AE"/>
    <w:rsid w:val="007C33CB"/>
    <w:rsid w:val="007C369F"/>
    <w:rsid w:val="007C51EF"/>
    <w:rsid w:val="007C55FF"/>
    <w:rsid w:val="007D1671"/>
    <w:rsid w:val="007D16A5"/>
    <w:rsid w:val="007D21B0"/>
    <w:rsid w:val="007D2707"/>
    <w:rsid w:val="007D271C"/>
    <w:rsid w:val="007D32FD"/>
    <w:rsid w:val="007D3583"/>
    <w:rsid w:val="007E1784"/>
    <w:rsid w:val="007E2CFE"/>
    <w:rsid w:val="007E2EEF"/>
    <w:rsid w:val="007E405E"/>
    <w:rsid w:val="007E4EDC"/>
    <w:rsid w:val="007E4FE6"/>
    <w:rsid w:val="007E5E50"/>
    <w:rsid w:val="007E64A4"/>
    <w:rsid w:val="007F1739"/>
    <w:rsid w:val="007F30D0"/>
    <w:rsid w:val="007F4F60"/>
    <w:rsid w:val="007F525F"/>
    <w:rsid w:val="007F7873"/>
    <w:rsid w:val="007F7999"/>
    <w:rsid w:val="008000A3"/>
    <w:rsid w:val="00800D92"/>
    <w:rsid w:val="00801F15"/>
    <w:rsid w:val="008059CF"/>
    <w:rsid w:val="00806CFA"/>
    <w:rsid w:val="00812C53"/>
    <w:rsid w:val="008137CD"/>
    <w:rsid w:val="00815D78"/>
    <w:rsid w:val="0081624C"/>
    <w:rsid w:val="008213B8"/>
    <w:rsid w:val="00822526"/>
    <w:rsid w:val="00822F19"/>
    <w:rsid w:val="0082631D"/>
    <w:rsid w:val="008270AA"/>
    <w:rsid w:val="008304CA"/>
    <w:rsid w:val="00830D39"/>
    <w:rsid w:val="00833AC2"/>
    <w:rsid w:val="00834D03"/>
    <w:rsid w:val="00836754"/>
    <w:rsid w:val="00836B9E"/>
    <w:rsid w:val="00842147"/>
    <w:rsid w:val="008432A8"/>
    <w:rsid w:val="00846567"/>
    <w:rsid w:val="00847B2C"/>
    <w:rsid w:val="00850658"/>
    <w:rsid w:val="00850D18"/>
    <w:rsid w:val="008515BD"/>
    <w:rsid w:val="0085179E"/>
    <w:rsid w:val="00851CEA"/>
    <w:rsid w:val="00852840"/>
    <w:rsid w:val="00854C5C"/>
    <w:rsid w:val="00855680"/>
    <w:rsid w:val="00860072"/>
    <w:rsid w:val="00860D58"/>
    <w:rsid w:val="008638ED"/>
    <w:rsid w:val="008669EE"/>
    <w:rsid w:val="00867E93"/>
    <w:rsid w:val="00870C9A"/>
    <w:rsid w:val="00872F4E"/>
    <w:rsid w:val="008739BD"/>
    <w:rsid w:val="0087687E"/>
    <w:rsid w:val="008769E0"/>
    <w:rsid w:val="00876D9C"/>
    <w:rsid w:val="00880413"/>
    <w:rsid w:val="0088234B"/>
    <w:rsid w:val="008823FB"/>
    <w:rsid w:val="0089080A"/>
    <w:rsid w:val="00891833"/>
    <w:rsid w:val="00895580"/>
    <w:rsid w:val="008A2736"/>
    <w:rsid w:val="008A2752"/>
    <w:rsid w:val="008A32E9"/>
    <w:rsid w:val="008A56A2"/>
    <w:rsid w:val="008A58E5"/>
    <w:rsid w:val="008A781B"/>
    <w:rsid w:val="008A7DB0"/>
    <w:rsid w:val="008B315D"/>
    <w:rsid w:val="008B67D8"/>
    <w:rsid w:val="008C051C"/>
    <w:rsid w:val="008C099F"/>
    <w:rsid w:val="008C266B"/>
    <w:rsid w:val="008C3B22"/>
    <w:rsid w:val="008C4553"/>
    <w:rsid w:val="008C5361"/>
    <w:rsid w:val="008C6FB4"/>
    <w:rsid w:val="008D2ABB"/>
    <w:rsid w:val="008D3A9C"/>
    <w:rsid w:val="008D7E01"/>
    <w:rsid w:val="008E12B5"/>
    <w:rsid w:val="008E1987"/>
    <w:rsid w:val="008E1CE5"/>
    <w:rsid w:val="008E383D"/>
    <w:rsid w:val="008E4121"/>
    <w:rsid w:val="008E42E9"/>
    <w:rsid w:val="008E51AE"/>
    <w:rsid w:val="008E72AB"/>
    <w:rsid w:val="008F06E5"/>
    <w:rsid w:val="008F1FF9"/>
    <w:rsid w:val="008F247F"/>
    <w:rsid w:val="008F3E72"/>
    <w:rsid w:val="008F599D"/>
    <w:rsid w:val="008F6586"/>
    <w:rsid w:val="00900F5A"/>
    <w:rsid w:val="00905104"/>
    <w:rsid w:val="0090682C"/>
    <w:rsid w:val="00910DB5"/>
    <w:rsid w:val="00911353"/>
    <w:rsid w:val="00911A4C"/>
    <w:rsid w:val="00911A78"/>
    <w:rsid w:val="00911F43"/>
    <w:rsid w:val="00912F8C"/>
    <w:rsid w:val="00914D0C"/>
    <w:rsid w:val="00915252"/>
    <w:rsid w:val="00921A1C"/>
    <w:rsid w:val="0092447F"/>
    <w:rsid w:val="0092679D"/>
    <w:rsid w:val="00934EE4"/>
    <w:rsid w:val="00937022"/>
    <w:rsid w:val="009404DE"/>
    <w:rsid w:val="00941461"/>
    <w:rsid w:val="0094151D"/>
    <w:rsid w:val="00943F49"/>
    <w:rsid w:val="0094523E"/>
    <w:rsid w:val="00947582"/>
    <w:rsid w:val="00952A57"/>
    <w:rsid w:val="009544BE"/>
    <w:rsid w:val="00955DF2"/>
    <w:rsid w:val="00956233"/>
    <w:rsid w:val="00963423"/>
    <w:rsid w:val="009635FF"/>
    <w:rsid w:val="00964CB9"/>
    <w:rsid w:val="00964D49"/>
    <w:rsid w:val="00965BEF"/>
    <w:rsid w:val="00975073"/>
    <w:rsid w:val="0097670C"/>
    <w:rsid w:val="00977F65"/>
    <w:rsid w:val="009838C7"/>
    <w:rsid w:val="00987077"/>
    <w:rsid w:val="009A0384"/>
    <w:rsid w:val="009A1681"/>
    <w:rsid w:val="009A1BD4"/>
    <w:rsid w:val="009A2BF3"/>
    <w:rsid w:val="009A35F4"/>
    <w:rsid w:val="009A7CD1"/>
    <w:rsid w:val="009B23F6"/>
    <w:rsid w:val="009B26D2"/>
    <w:rsid w:val="009B48E1"/>
    <w:rsid w:val="009B5BCA"/>
    <w:rsid w:val="009B6ACC"/>
    <w:rsid w:val="009B7054"/>
    <w:rsid w:val="009B782C"/>
    <w:rsid w:val="009C6C75"/>
    <w:rsid w:val="009C6D63"/>
    <w:rsid w:val="009C6DBE"/>
    <w:rsid w:val="009D7980"/>
    <w:rsid w:val="009E0094"/>
    <w:rsid w:val="009E0930"/>
    <w:rsid w:val="009E0D66"/>
    <w:rsid w:val="009E1DAC"/>
    <w:rsid w:val="009E3EF9"/>
    <w:rsid w:val="009E5989"/>
    <w:rsid w:val="009E6151"/>
    <w:rsid w:val="009E7014"/>
    <w:rsid w:val="009F23C0"/>
    <w:rsid w:val="009F2939"/>
    <w:rsid w:val="009F5853"/>
    <w:rsid w:val="009F5AE8"/>
    <w:rsid w:val="009F67D4"/>
    <w:rsid w:val="009F6B36"/>
    <w:rsid w:val="00A00B72"/>
    <w:rsid w:val="00A119DD"/>
    <w:rsid w:val="00A1300C"/>
    <w:rsid w:val="00A13275"/>
    <w:rsid w:val="00A1366F"/>
    <w:rsid w:val="00A228CF"/>
    <w:rsid w:val="00A2414A"/>
    <w:rsid w:val="00A25E74"/>
    <w:rsid w:val="00A273EA"/>
    <w:rsid w:val="00A3042C"/>
    <w:rsid w:val="00A31CE4"/>
    <w:rsid w:val="00A35C59"/>
    <w:rsid w:val="00A45584"/>
    <w:rsid w:val="00A45677"/>
    <w:rsid w:val="00A4615D"/>
    <w:rsid w:val="00A50F6D"/>
    <w:rsid w:val="00A50FFF"/>
    <w:rsid w:val="00A51221"/>
    <w:rsid w:val="00A53C3F"/>
    <w:rsid w:val="00A544AC"/>
    <w:rsid w:val="00A55A85"/>
    <w:rsid w:val="00A56E7F"/>
    <w:rsid w:val="00A60B91"/>
    <w:rsid w:val="00A61F35"/>
    <w:rsid w:val="00A62074"/>
    <w:rsid w:val="00A63665"/>
    <w:rsid w:val="00A6662E"/>
    <w:rsid w:val="00A66DCD"/>
    <w:rsid w:val="00A723AB"/>
    <w:rsid w:val="00A73CF7"/>
    <w:rsid w:val="00A74E02"/>
    <w:rsid w:val="00A75125"/>
    <w:rsid w:val="00A759FF"/>
    <w:rsid w:val="00A77929"/>
    <w:rsid w:val="00A802F5"/>
    <w:rsid w:val="00A81DF2"/>
    <w:rsid w:val="00A83FF8"/>
    <w:rsid w:val="00A84646"/>
    <w:rsid w:val="00A86686"/>
    <w:rsid w:val="00A91A89"/>
    <w:rsid w:val="00A96661"/>
    <w:rsid w:val="00AA3CF8"/>
    <w:rsid w:val="00AA7E69"/>
    <w:rsid w:val="00AB3D92"/>
    <w:rsid w:val="00AB53F9"/>
    <w:rsid w:val="00AB5A19"/>
    <w:rsid w:val="00AB65BF"/>
    <w:rsid w:val="00AB6F4F"/>
    <w:rsid w:val="00AC07E2"/>
    <w:rsid w:val="00AC2A89"/>
    <w:rsid w:val="00AC446B"/>
    <w:rsid w:val="00AC4C12"/>
    <w:rsid w:val="00AC52EA"/>
    <w:rsid w:val="00AC6564"/>
    <w:rsid w:val="00AC7A5C"/>
    <w:rsid w:val="00AC7D6B"/>
    <w:rsid w:val="00AD0106"/>
    <w:rsid w:val="00AD165C"/>
    <w:rsid w:val="00AD171D"/>
    <w:rsid w:val="00AD29B9"/>
    <w:rsid w:val="00AD4AF0"/>
    <w:rsid w:val="00AD5D75"/>
    <w:rsid w:val="00AE0E21"/>
    <w:rsid w:val="00AE0F44"/>
    <w:rsid w:val="00AE336B"/>
    <w:rsid w:val="00AE7092"/>
    <w:rsid w:val="00AE7946"/>
    <w:rsid w:val="00AF12AE"/>
    <w:rsid w:val="00AF2720"/>
    <w:rsid w:val="00AF2AEF"/>
    <w:rsid w:val="00AF6336"/>
    <w:rsid w:val="00AF6FD5"/>
    <w:rsid w:val="00AF7FC3"/>
    <w:rsid w:val="00B0294E"/>
    <w:rsid w:val="00B0345E"/>
    <w:rsid w:val="00B04633"/>
    <w:rsid w:val="00B04B66"/>
    <w:rsid w:val="00B0574B"/>
    <w:rsid w:val="00B11912"/>
    <w:rsid w:val="00B160B1"/>
    <w:rsid w:val="00B218F8"/>
    <w:rsid w:val="00B22464"/>
    <w:rsid w:val="00B2269A"/>
    <w:rsid w:val="00B24457"/>
    <w:rsid w:val="00B2518E"/>
    <w:rsid w:val="00B255BF"/>
    <w:rsid w:val="00B2698F"/>
    <w:rsid w:val="00B269E5"/>
    <w:rsid w:val="00B27CA6"/>
    <w:rsid w:val="00B364D8"/>
    <w:rsid w:val="00B3713E"/>
    <w:rsid w:val="00B40A6E"/>
    <w:rsid w:val="00B40EDA"/>
    <w:rsid w:val="00B44B61"/>
    <w:rsid w:val="00B4532E"/>
    <w:rsid w:val="00B45CFA"/>
    <w:rsid w:val="00B4724C"/>
    <w:rsid w:val="00B50435"/>
    <w:rsid w:val="00B544ED"/>
    <w:rsid w:val="00B576F8"/>
    <w:rsid w:val="00B61660"/>
    <w:rsid w:val="00B70F9B"/>
    <w:rsid w:val="00B72B35"/>
    <w:rsid w:val="00B761C5"/>
    <w:rsid w:val="00B76DE3"/>
    <w:rsid w:val="00B80AA3"/>
    <w:rsid w:val="00B817B2"/>
    <w:rsid w:val="00B8274E"/>
    <w:rsid w:val="00B84F0A"/>
    <w:rsid w:val="00B85BFE"/>
    <w:rsid w:val="00B85F37"/>
    <w:rsid w:val="00B92949"/>
    <w:rsid w:val="00B92FEE"/>
    <w:rsid w:val="00B93426"/>
    <w:rsid w:val="00B94CCB"/>
    <w:rsid w:val="00BA4D50"/>
    <w:rsid w:val="00BA5C11"/>
    <w:rsid w:val="00BB03A4"/>
    <w:rsid w:val="00BB10E8"/>
    <w:rsid w:val="00BB28CA"/>
    <w:rsid w:val="00BB31DA"/>
    <w:rsid w:val="00BB3C88"/>
    <w:rsid w:val="00BB3CD5"/>
    <w:rsid w:val="00BB5118"/>
    <w:rsid w:val="00BB64EA"/>
    <w:rsid w:val="00BB6606"/>
    <w:rsid w:val="00BC0A49"/>
    <w:rsid w:val="00BC1C0D"/>
    <w:rsid w:val="00BC1F28"/>
    <w:rsid w:val="00BC6ADD"/>
    <w:rsid w:val="00BC6DC4"/>
    <w:rsid w:val="00BD375A"/>
    <w:rsid w:val="00BD449A"/>
    <w:rsid w:val="00BE21F6"/>
    <w:rsid w:val="00BE3E78"/>
    <w:rsid w:val="00BE5836"/>
    <w:rsid w:val="00BE6085"/>
    <w:rsid w:val="00BE691A"/>
    <w:rsid w:val="00BF30CB"/>
    <w:rsid w:val="00BF53D2"/>
    <w:rsid w:val="00BF549F"/>
    <w:rsid w:val="00C006CE"/>
    <w:rsid w:val="00C03D01"/>
    <w:rsid w:val="00C0602D"/>
    <w:rsid w:val="00C06168"/>
    <w:rsid w:val="00C10FE1"/>
    <w:rsid w:val="00C123D5"/>
    <w:rsid w:val="00C16C86"/>
    <w:rsid w:val="00C17F8F"/>
    <w:rsid w:val="00C208F3"/>
    <w:rsid w:val="00C20FD1"/>
    <w:rsid w:val="00C2198B"/>
    <w:rsid w:val="00C23818"/>
    <w:rsid w:val="00C277F4"/>
    <w:rsid w:val="00C302DB"/>
    <w:rsid w:val="00C3068A"/>
    <w:rsid w:val="00C327FF"/>
    <w:rsid w:val="00C36F2C"/>
    <w:rsid w:val="00C37F2C"/>
    <w:rsid w:val="00C41D5A"/>
    <w:rsid w:val="00C42565"/>
    <w:rsid w:val="00C43925"/>
    <w:rsid w:val="00C46647"/>
    <w:rsid w:val="00C466A5"/>
    <w:rsid w:val="00C47239"/>
    <w:rsid w:val="00C5057F"/>
    <w:rsid w:val="00C54493"/>
    <w:rsid w:val="00C55574"/>
    <w:rsid w:val="00C60652"/>
    <w:rsid w:val="00C61E98"/>
    <w:rsid w:val="00C62914"/>
    <w:rsid w:val="00C631FF"/>
    <w:rsid w:val="00C65FD3"/>
    <w:rsid w:val="00C67A08"/>
    <w:rsid w:val="00C67B4B"/>
    <w:rsid w:val="00C7001D"/>
    <w:rsid w:val="00C7112F"/>
    <w:rsid w:val="00C76862"/>
    <w:rsid w:val="00C8181A"/>
    <w:rsid w:val="00C81B56"/>
    <w:rsid w:val="00C83AC1"/>
    <w:rsid w:val="00C84887"/>
    <w:rsid w:val="00C908E8"/>
    <w:rsid w:val="00C91FF4"/>
    <w:rsid w:val="00C93133"/>
    <w:rsid w:val="00C95AF8"/>
    <w:rsid w:val="00C9738F"/>
    <w:rsid w:val="00CA04C0"/>
    <w:rsid w:val="00CA1486"/>
    <w:rsid w:val="00CA15AA"/>
    <w:rsid w:val="00CA2EE5"/>
    <w:rsid w:val="00CA4C7D"/>
    <w:rsid w:val="00CA53AA"/>
    <w:rsid w:val="00CB088E"/>
    <w:rsid w:val="00CB5961"/>
    <w:rsid w:val="00CC0829"/>
    <w:rsid w:val="00CC1E63"/>
    <w:rsid w:val="00CC2386"/>
    <w:rsid w:val="00CC249A"/>
    <w:rsid w:val="00CC28BE"/>
    <w:rsid w:val="00CC2DFF"/>
    <w:rsid w:val="00CC3A0F"/>
    <w:rsid w:val="00CC3BF6"/>
    <w:rsid w:val="00CC53B9"/>
    <w:rsid w:val="00CC57C4"/>
    <w:rsid w:val="00CC6317"/>
    <w:rsid w:val="00CC63CE"/>
    <w:rsid w:val="00CC65F9"/>
    <w:rsid w:val="00CC6A1F"/>
    <w:rsid w:val="00CC6FC4"/>
    <w:rsid w:val="00CD07F2"/>
    <w:rsid w:val="00CD22BF"/>
    <w:rsid w:val="00CD589D"/>
    <w:rsid w:val="00CD76A3"/>
    <w:rsid w:val="00CE0609"/>
    <w:rsid w:val="00CE0EAA"/>
    <w:rsid w:val="00CE2882"/>
    <w:rsid w:val="00CF2D6F"/>
    <w:rsid w:val="00CF693A"/>
    <w:rsid w:val="00D03AA6"/>
    <w:rsid w:val="00D061CD"/>
    <w:rsid w:val="00D111D3"/>
    <w:rsid w:val="00D120B0"/>
    <w:rsid w:val="00D162DC"/>
    <w:rsid w:val="00D17101"/>
    <w:rsid w:val="00D31E12"/>
    <w:rsid w:val="00D32531"/>
    <w:rsid w:val="00D33047"/>
    <w:rsid w:val="00D43B2A"/>
    <w:rsid w:val="00D4709D"/>
    <w:rsid w:val="00D50CDB"/>
    <w:rsid w:val="00D52802"/>
    <w:rsid w:val="00D52AF0"/>
    <w:rsid w:val="00D538E2"/>
    <w:rsid w:val="00D5503B"/>
    <w:rsid w:val="00D57D1A"/>
    <w:rsid w:val="00D613DD"/>
    <w:rsid w:val="00D61EC4"/>
    <w:rsid w:val="00D62E6A"/>
    <w:rsid w:val="00D6413B"/>
    <w:rsid w:val="00D66365"/>
    <w:rsid w:val="00D66FC0"/>
    <w:rsid w:val="00D7097F"/>
    <w:rsid w:val="00D72860"/>
    <w:rsid w:val="00D74746"/>
    <w:rsid w:val="00D74E54"/>
    <w:rsid w:val="00D7763E"/>
    <w:rsid w:val="00D93A36"/>
    <w:rsid w:val="00D941EC"/>
    <w:rsid w:val="00D94A25"/>
    <w:rsid w:val="00D97C19"/>
    <w:rsid w:val="00D97EAE"/>
    <w:rsid w:val="00DA20E3"/>
    <w:rsid w:val="00DA2980"/>
    <w:rsid w:val="00DA2A1B"/>
    <w:rsid w:val="00DA6104"/>
    <w:rsid w:val="00DB1467"/>
    <w:rsid w:val="00DB1845"/>
    <w:rsid w:val="00DB18C4"/>
    <w:rsid w:val="00DB2D7B"/>
    <w:rsid w:val="00DB4E85"/>
    <w:rsid w:val="00DB540B"/>
    <w:rsid w:val="00DB7B79"/>
    <w:rsid w:val="00DC15EE"/>
    <w:rsid w:val="00DC27E4"/>
    <w:rsid w:val="00DC359E"/>
    <w:rsid w:val="00DC38F3"/>
    <w:rsid w:val="00DC4A98"/>
    <w:rsid w:val="00DC7BF8"/>
    <w:rsid w:val="00DD03C6"/>
    <w:rsid w:val="00DD3977"/>
    <w:rsid w:val="00DD3D2B"/>
    <w:rsid w:val="00DD4FB5"/>
    <w:rsid w:val="00DD57CA"/>
    <w:rsid w:val="00DE2BD4"/>
    <w:rsid w:val="00DE363E"/>
    <w:rsid w:val="00DE7F4C"/>
    <w:rsid w:val="00DF17FE"/>
    <w:rsid w:val="00DF1C22"/>
    <w:rsid w:val="00DF5ACC"/>
    <w:rsid w:val="00E00F93"/>
    <w:rsid w:val="00E047AB"/>
    <w:rsid w:val="00E064CC"/>
    <w:rsid w:val="00E118D5"/>
    <w:rsid w:val="00E11BDF"/>
    <w:rsid w:val="00E12608"/>
    <w:rsid w:val="00E14F5E"/>
    <w:rsid w:val="00E15452"/>
    <w:rsid w:val="00E162BE"/>
    <w:rsid w:val="00E16EC3"/>
    <w:rsid w:val="00E20497"/>
    <w:rsid w:val="00E21549"/>
    <w:rsid w:val="00E3182B"/>
    <w:rsid w:val="00E32AA1"/>
    <w:rsid w:val="00E32D6B"/>
    <w:rsid w:val="00E35589"/>
    <w:rsid w:val="00E37120"/>
    <w:rsid w:val="00E371B3"/>
    <w:rsid w:val="00E3757D"/>
    <w:rsid w:val="00E40488"/>
    <w:rsid w:val="00E40BCC"/>
    <w:rsid w:val="00E4235D"/>
    <w:rsid w:val="00E44F28"/>
    <w:rsid w:val="00E45276"/>
    <w:rsid w:val="00E45E4A"/>
    <w:rsid w:val="00E467C2"/>
    <w:rsid w:val="00E50426"/>
    <w:rsid w:val="00E50DB8"/>
    <w:rsid w:val="00E51A8F"/>
    <w:rsid w:val="00E535B9"/>
    <w:rsid w:val="00E5538B"/>
    <w:rsid w:val="00E557C1"/>
    <w:rsid w:val="00E55A1E"/>
    <w:rsid w:val="00E56B49"/>
    <w:rsid w:val="00E57929"/>
    <w:rsid w:val="00E609B3"/>
    <w:rsid w:val="00E63DE3"/>
    <w:rsid w:val="00E707F5"/>
    <w:rsid w:val="00E70B36"/>
    <w:rsid w:val="00E81078"/>
    <w:rsid w:val="00E81CFC"/>
    <w:rsid w:val="00E821A8"/>
    <w:rsid w:val="00E824B1"/>
    <w:rsid w:val="00E87FD6"/>
    <w:rsid w:val="00E92C4D"/>
    <w:rsid w:val="00E92C55"/>
    <w:rsid w:val="00E966BE"/>
    <w:rsid w:val="00EA1BF9"/>
    <w:rsid w:val="00EA322F"/>
    <w:rsid w:val="00EA3AEF"/>
    <w:rsid w:val="00EA4F75"/>
    <w:rsid w:val="00EB05E1"/>
    <w:rsid w:val="00EC1061"/>
    <w:rsid w:val="00EC1286"/>
    <w:rsid w:val="00EC55E6"/>
    <w:rsid w:val="00EC5E87"/>
    <w:rsid w:val="00EC6B8B"/>
    <w:rsid w:val="00ED1069"/>
    <w:rsid w:val="00ED368C"/>
    <w:rsid w:val="00ED4383"/>
    <w:rsid w:val="00ED4F6E"/>
    <w:rsid w:val="00ED5FD0"/>
    <w:rsid w:val="00ED7869"/>
    <w:rsid w:val="00EE5104"/>
    <w:rsid w:val="00EE6688"/>
    <w:rsid w:val="00EE6A10"/>
    <w:rsid w:val="00EE74DB"/>
    <w:rsid w:val="00EF1130"/>
    <w:rsid w:val="00EF2EED"/>
    <w:rsid w:val="00EF5651"/>
    <w:rsid w:val="00EF677D"/>
    <w:rsid w:val="00EF6EFB"/>
    <w:rsid w:val="00EF7C98"/>
    <w:rsid w:val="00EF7F5F"/>
    <w:rsid w:val="00F00A76"/>
    <w:rsid w:val="00F00C8B"/>
    <w:rsid w:val="00F0143D"/>
    <w:rsid w:val="00F02E58"/>
    <w:rsid w:val="00F0426D"/>
    <w:rsid w:val="00F04505"/>
    <w:rsid w:val="00F10002"/>
    <w:rsid w:val="00F115AA"/>
    <w:rsid w:val="00F1197A"/>
    <w:rsid w:val="00F171FB"/>
    <w:rsid w:val="00F20187"/>
    <w:rsid w:val="00F22618"/>
    <w:rsid w:val="00F229AE"/>
    <w:rsid w:val="00F22B9C"/>
    <w:rsid w:val="00F23A8C"/>
    <w:rsid w:val="00F24E34"/>
    <w:rsid w:val="00F26E36"/>
    <w:rsid w:val="00F31E1D"/>
    <w:rsid w:val="00F32912"/>
    <w:rsid w:val="00F32B03"/>
    <w:rsid w:val="00F332A6"/>
    <w:rsid w:val="00F34A7F"/>
    <w:rsid w:val="00F36BC8"/>
    <w:rsid w:val="00F36CED"/>
    <w:rsid w:val="00F42E48"/>
    <w:rsid w:val="00F43365"/>
    <w:rsid w:val="00F43522"/>
    <w:rsid w:val="00F442F4"/>
    <w:rsid w:val="00F46A70"/>
    <w:rsid w:val="00F47AB3"/>
    <w:rsid w:val="00F569C1"/>
    <w:rsid w:val="00F615E1"/>
    <w:rsid w:val="00F6365D"/>
    <w:rsid w:val="00F7136C"/>
    <w:rsid w:val="00F73D2B"/>
    <w:rsid w:val="00F74007"/>
    <w:rsid w:val="00F74AF7"/>
    <w:rsid w:val="00F75DDA"/>
    <w:rsid w:val="00F75F61"/>
    <w:rsid w:val="00F76792"/>
    <w:rsid w:val="00F77408"/>
    <w:rsid w:val="00F81961"/>
    <w:rsid w:val="00F87A83"/>
    <w:rsid w:val="00F92AEF"/>
    <w:rsid w:val="00F947EF"/>
    <w:rsid w:val="00F948F9"/>
    <w:rsid w:val="00F9569F"/>
    <w:rsid w:val="00F963B4"/>
    <w:rsid w:val="00FA05EB"/>
    <w:rsid w:val="00FA1AF4"/>
    <w:rsid w:val="00FA2EDD"/>
    <w:rsid w:val="00FA2F28"/>
    <w:rsid w:val="00FA309B"/>
    <w:rsid w:val="00FA35E0"/>
    <w:rsid w:val="00FB215D"/>
    <w:rsid w:val="00FB3055"/>
    <w:rsid w:val="00FC15EA"/>
    <w:rsid w:val="00FC52EB"/>
    <w:rsid w:val="00FC6337"/>
    <w:rsid w:val="00FC6EBC"/>
    <w:rsid w:val="00FD3C0E"/>
    <w:rsid w:val="00FD4E1D"/>
    <w:rsid w:val="00FD59E2"/>
    <w:rsid w:val="00FD7910"/>
    <w:rsid w:val="00FE1597"/>
    <w:rsid w:val="00FE26F2"/>
    <w:rsid w:val="00FE2999"/>
    <w:rsid w:val="00FE2C3F"/>
    <w:rsid w:val="00FE3EB3"/>
    <w:rsid w:val="00FE6B39"/>
    <w:rsid w:val="00FE76EF"/>
    <w:rsid w:val="00FE7763"/>
    <w:rsid w:val="00FF23D6"/>
    <w:rsid w:val="00FF5118"/>
    <w:rsid w:val="00FF5E8B"/>
    <w:rsid w:val="00FF6DA4"/>
    <w:rsid w:val="00FF7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Myanmar Text"/>
        <w:color w:val="000000" w:themeColor="text1"/>
        <w:sz w:val="24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5DDA"/>
  </w:style>
  <w:style w:type="paragraph" w:styleId="Heading1">
    <w:name w:val="heading 1"/>
    <w:basedOn w:val="Normal"/>
    <w:next w:val="Normal"/>
    <w:link w:val="Heading1Char"/>
    <w:uiPriority w:val="9"/>
    <w:qFormat/>
    <w:rsid w:val="00790BA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C63CE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105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1F3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C63C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CC63CE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CC63CE"/>
    <w:rPr>
      <w:i/>
      <w:iCs/>
    </w:rPr>
  </w:style>
  <w:style w:type="character" w:styleId="Hyperlink">
    <w:name w:val="Hyperlink"/>
    <w:basedOn w:val="DefaultParagraphFont"/>
    <w:uiPriority w:val="99"/>
    <w:unhideWhenUsed/>
    <w:rsid w:val="00CC63C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C63C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3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3C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55A1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5A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A1E"/>
  </w:style>
  <w:style w:type="paragraph" w:styleId="Footer">
    <w:name w:val="footer"/>
    <w:basedOn w:val="Normal"/>
    <w:link w:val="FooterChar"/>
    <w:uiPriority w:val="99"/>
    <w:unhideWhenUsed/>
    <w:rsid w:val="00E55A1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A1E"/>
  </w:style>
  <w:style w:type="table" w:styleId="TableGrid">
    <w:name w:val="Table Grid"/>
    <w:basedOn w:val="TableNormal"/>
    <w:uiPriority w:val="59"/>
    <w:rsid w:val="00B84F0A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C6898"/>
    <w:pPr>
      <w:autoSpaceDE w:val="0"/>
      <w:autoSpaceDN w:val="0"/>
      <w:adjustRightInd w:val="0"/>
      <w:spacing w:line="240" w:lineRule="auto"/>
    </w:pPr>
    <w:rPr>
      <w:rFonts w:ascii="Segoe UI" w:hAnsi="Segoe UI" w:cs="Segoe UI"/>
      <w:color w:val="000000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B80AA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790BA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90BA7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B7ACC"/>
    <w:pPr>
      <w:tabs>
        <w:tab w:val="left" w:pos="720"/>
        <w:tab w:val="center" w:pos="4140"/>
        <w:tab w:val="left" w:pos="7200"/>
        <w:tab w:val="right" w:leader="dot" w:pos="8299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52B6F"/>
    <w:pPr>
      <w:tabs>
        <w:tab w:val="right" w:leader="dot" w:pos="8299"/>
      </w:tabs>
      <w:spacing w:after="100"/>
      <w:ind w:left="45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7507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50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5073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D03AA6"/>
    <w:pPr>
      <w:spacing w:after="100" w:line="276" w:lineRule="auto"/>
      <w:ind w:left="440"/>
    </w:pPr>
    <w:rPr>
      <w:rFonts w:asciiTheme="minorHAnsi" w:eastAsiaTheme="minorEastAsia" w:hAnsiTheme="minorHAnsi" w:cstheme="minorBidi"/>
      <w:color w:val="auto"/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D03AA6"/>
    <w:pPr>
      <w:spacing w:after="100" w:line="276" w:lineRule="auto"/>
      <w:ind w:left="660"/>
    </w:pPr>
    <w:rPr>
      <w:rFonts w:asciiTheme="minorHAnsi" w:eastAsiaTheme="minorEastAsia" w:hAnsiTheme="minorHAnsi" w:cstheme="minorBidi"/>
      <w:color w:val="auto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D03AA6"/>
    <w:pPr>
      <w:spacing w:after="100" w:line="276" w:lineRule="auto"/>
      <w:ind w:left="880"/>
    </w:pPr>
    <w:rPr>
      <w:rFonts w:asciiTheme="minorHAnsi" w:eastAsiaTheme="minorEastAsia" w:hAnsiTheme="minorHAnsi" w:cstheme="minorBidi"/>
      <w:color w:val="auto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03AA6"/>
    <w:pPr>
      <w:spacing w:after="100" w:line="276" w:lineRule="auto"/>
      <w:ind w:left="1100"/>
    </w:pPr>
    <w:rPr>
      <w:rFonts w:asciiTheme="minorHAnsi" w:eastAsiaTheme="minorEastAsia" w:hAnsiTheme="minorHAnsi" w:cstheme="minorBidi"/>
      <w:color w:val="auto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03AA6"/>
    <w:pPr>
      <w:spacing w:after="100" w:line="276" w:lineRule="auto"/>
      <w:ind w:left="1320"/>
    </w:pPr>
    <w:rPr>
      <w:rFonts w:asciiTheme="minorHAnsi" w:eastAsiaTheme="minorEastAsia" w:hAnsiTheme="minorHAnsi" w:cstheme="minorBidi"/>
      <w:color w:val="auto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03AA6"/>
    <w:pPr>
      <w:spacing w:after="100" w:line="276" w:lineRule="auto"/>
      <w:ind w:left="1540"/>
    </w:pPr>
    <w:rPr>
      <w:rFonts w:asciiTheme="minorHAnsi" w:eastAsiaTheme="minorEastAsia" w:hAnsiTheme="minorHAnsi" w:cstheme="minorBidi"/>
      <w:color w:val="auto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03AA6"/>
    <w:pPr>
      <w:spacing w:after="100" w:line="276" w:lineRule="auto"/>
      <w:ind w:left="1760"/>
    </w:pPr>
    <w:rPr>
      <w:rFonts w:asciiTheme="minorHAnsi" w:eastAsiaTheme="minorEastAsia" w:hAnsiTheme="minorHAnsi" w:cstheme="minorBidi"/>
      <w:color w:val="auto"/>
      <w:sz w:val="22"/>
    </w:rPr>
  </w:style>
  <w:style w:type="paragraph" w:customStyle="1" w:styleId="small-print">
    <w:name w:val="small-print"/>
    <w:basedOn w:val="Normal"/>
    <w:rsid w:val="00830D39"/>
    <w:pPr>
      <w:spacing w:before="100" w:beforeAutospacing="1" w:after="100" w:afterAutospacing="1" w:line="240" w:lineRule="auto"/>
    </w:pPr>
    <w:rPr>
      <w:rFonts w:eastAsia="Times New Roman" w:cs="Times New Roman"/>
      <w:color w:val="auto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105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old">
    <w:name w:val="bold"/>
    <w:basedOn w:val="DefaultParagraphFont"/>
    <w:rsid w:val="0059105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Myanmar Text"/>
        <w:color w:val="000000" w:themeColor="text1"/>
        <w:sz w:val="24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5DDA"/>
  </w:style>
  <w:style w:type="paragraph" w:styleId="Heading1">
    <w:name w:val="heading 1"/>
    <w:basedOn w:val="Normal"/>
    <w:next w:val="Normal"/>
    <w:link w:val="Heading1Char"/>
    <w:uiPriority w:val="9"/>
    <w:qFormat/>
    <w:rsid w:val="00790BA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C63CE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105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1F3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C63C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CC63CE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CC63CE"/>
    <w:rPr>
      <w:i/>
      <w:iCs/>
    </w:rPr>
  </w:style>
  <w:style w:type="character" w:styleId="Hyperlink">
    <w:name w:val="Hyperlink"/>
    <w:basedOn w:val="DefaultParagraphFont"/>
    <w:uiPriority w:val="99"/>
    <w:unhideWhenUsed/>
    <w:rsid w:val="00CC63C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C63C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63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3C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E55A1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5A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A1E"/>
  </w:style>
  <w:style w:type="paragraph" w:styleId="Footer">
    <w:name w:val="footer"/>
    <w:basedOn w:val="Normal"/>
    <w:link w:val="FooterChar"/>
    <w:uiPriority w:val="99"/>
    <w:unhideWhenUsed/>
    <w:rsid w:val="00E55A1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A1E"/>
  </w:style>
  <w:style w:type="table" w:styleId="TableGrid">
    <w:name w:val="Table Grid"/>
    <w:basedOn w:val="TableNormal"/>
    <w:uiPriority w:val="59"/>
    <w:rsid w:val="00B84F0A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C6898"/>
    <w:pPr>
      <w:autoSpaceDE w:val="0"/>
      <w:autoSpaceDN w:val="0"/>
      <w:adjustRightInd w:val="0"/>
      <w:spacing w:line="240" w:lineRule="auto"/>
    </w:pPr>
    <w:rPr>
      <w:rFonts w:ascii="Segoe UI" w:hAnsi="Segoe UI" w:cs="Segoe UI"/>
      <w:color w:val="000000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B80AA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790BA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90BA7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B7ACC"/>
    <w:pPr>
      <w:tabs>
        <w:tab w:val="left" w:pos="720"/>
        <w:tab w:val="center" w:pos="4140"/>
        <w:tab w:val="left" w:pos="7200"/>
        <w:tab w:val="right" w:leader="dot" w:pos="8299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52B6F"/>
    <w:pPr>
      <w:tabs>
        <w:tab w:val="right" w:leader="dot" w:pos="8299"/>
      </w:tabs>
      <w:spacing w:after="100"/>
      <w:ind w:left="45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97507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7507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75073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D03AA6"/>
    <w:pPr>
      <w:spacing w:after="100" w:line="276" w:lineRule="auto"/>
      <w:ind w:left="440"/>
    </w:pPr>
    <w:rPr>
      <w:rFonts w:asciiTheme="minorHAnsi" w:eastAsiaTheme="minorEastAsia" w:hAnsiTheme="minorHAnsi" w:cstheme="minorBidi"/>
      <w:color w:val="auto"/>
      <w:sz w:val="22"/>
    </w:rPr>
  </w:style>
  <w:style w:type="paragraph" w:styleId="TOC4">
    <w:name w:val="toc 4"/>
    <w:basedOn w:val="Normal"/>
    <w:next w:val="Normal"/>
    <w:autoRedefine/>
    <w:uiPriority w:val="39"/>
    <w:unhideWhenUsed/>
    <w:rsid w:val="00D03AA6"/>
    <w:pPr>
      <w:spacing w:after="100" w:line="276" w:lineRule="auto"/>
      <w:ind w:left="660"/>
    </w:pPr>
    <w:rPr>
      <w:rFonts w:asciiTheme="minorHAnsi" w:eastAsiaTheme="minorEastAsia" w:hAnsiTheme="minorHAnsi" w:cstheme="minorBidi"/>
      <w:color w:val="auto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D03AA6"/>
    <w:pPr>
      <w:spacing w:after="100" w:line="276" w:lineRule="auto"/>
      <w:ind w:left="880"/>
    </w:pPr>
    <w:rPr>
      <w:rFonts w:asciiTheme="minorHAnsi" w:eastAsiaTheme="minorEastAsia" w:hAnsiTheme="minorHAnsi" w:cstheme="minorBidi"/>
      <w:color w:val="auto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03AA6"/>
    <w:pPr>
      <w:spacing w:after="100" w:line="276" w:lineRule="auto"/>
      <w:ind w:left="1100"/>
    </w:pPr>
    <w:rPr>
      <w:rFonts w:asciiTheme="minorHAnsi" w:eastAsiaTheme="minorEastAsia" w:hAnsiTheme="minorHAnsi" w:cstheme="minorBidi"/>
      <w:color w:val="auto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03AA6"/>
    <w:pPr>
      <w:spacing w:after="100" w:line="276" w:lineRule="auto"/>
      <w:ind w:left="1320"/>
    </w:pPr>
    <w:rPr>
      <w:rFonts w:asciiTheme="minorHAnsi" w:eastAsiaTheme="minorEastAsia" w:hAnsiTheme="minorHAnsi" w:cstheme="minorBidi"/>
      <w:color w:val="auto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03AA6"/>
    <w:pPr>
      <w:spacing w:after="100" w:line="276" w:lineRule="auto"/>
      <w:ind w:left="1540"/>
    </w:pPr>
    <w:rPr>
      <w:rFonts w:asciiTheme="minorHAnsi" w:eastAsiaTheme="minorEastAsia" w:hAnsiTheme="minorHAnsi" w:cstheme="minorBidi"/>
      <w:color w:val="auto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03AA6"/>
    <w:pPr>
      <w:spacing w:after="100" w:line="276" w:lineRule="auto"/>
      <w:ind w:left="1760"/>
    </w:pPr>
    <w:rPr>
      <w:rFonts w:asciiTheme="minorHAnsi" w:eastAsiaTheme="minorEastAsia" w:hAnsiTheme="minorHAnsi" w:cstheme="minorBidi"/>
      <w:color w:val="auto"/>
      <w:sz w:val="22"/>
    </w:rPr>
  </w:style>
  <w:style w:type="paragraph" w:customStyle="1" w:styleId="small-print">
    <w:name w:val="small-print"/>
    <w:basedOn w:val="Normal"/>
    <w:rsid w:val="00830D39"/>
    <w:pPr>
      <w:spacing w:before="100" w:beforeAutospacing="1" w:after="100" w:afterAutospacing="1" w:line="240" w:lineRule="auto"/>
    </w:pPr>
    <w:rPr>
      <w:rFonts w:eastAsia="Times New Roman" w:cs="Times New Roman"/>
      <w:color w:val="auto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105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old">
    <w:name w:val="bold"/>
    <w:basedOn w:val="DefaultParagraphFont"/>
    <w:rsid w:val="005910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2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0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1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34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5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7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28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27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89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987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06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0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41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57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05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61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41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6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2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270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57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824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36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0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48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9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17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01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8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61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21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21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815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332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47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6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63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23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57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528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9925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753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3362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7859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6956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11570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4355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69452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87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9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50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3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5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3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5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C43C8D-0BEC-40A6-BE08-48EAB9CD0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11</Pages>
  <Words>2202</Words>
  <Characters>1255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o</dc:creator>
  <cp:lastModifiedBy>1184937093@qq.com</cp:lastModifiedBy>
  <cp:revision>4</cp:revision>
  <cp:lastPrinted>2018-04-05T08:44:00Z</cp:lastPrinted>
  <dcterms:created xsi:type="dcterms:W3CDTF">2023-07-18T08:49:00Z</dcterms:created>
  <dcterms:modified xsi:type="dcterms:W3CDTF">2023-07-21T04:48:00Z</dcterms:modified>
</cp:coreProperties>
</file>